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06"/>
        <w:gridCol w:w="6203"/>
      </w:tblGrid>
      <w:tr w:rsidRPr="00C01B29" w:rsidR="009F5D93" w:rsidTr="121F27AE" w14:paraId="38BC6EE3" w14:textId="77777777">
        <w:tc>
          <w:tcPr>
            <w:tcW w:w="2106" w:type="dxa"/>
          </w:tcPr>
          <w:p w:rsidRPr="00C01B29" w:rsidR="009F5D93" w:rsidP="009F5D93" w:rsidRDefault="009F5D93" w14:paraId="27EED839" w14:textId="77777777">
            <w:pPr>
              <w:pStyle w:val="CompanyName"/>
              <w:pBdr>
                <w:bottom w:val="none" w:color="auto" w:sz="0" w:space="0"/>
              </w:pBdr>
            </w:pPr>
            <w:bookmarkStart w:name="xgraphic" w:id="0"/>
            <w:bookmarkStart w:name="_GoBack" w:id="1"/>
            <w:bookmarkEnd w:id="1"/>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rsidRPr="00F7535E" w:rsidR="009F5D93" w:rsidRDefault="009F5D93" w14:paraId="10E9BCA1" w14:textId="77777777">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rsidRPr="00C01B29" w:rsidR="009F5D93" w:rsidP="009F5D93" w:rsidRDefault="002658C0" w14:paraId="71F62F9F" w14:textId="77777777">
            <w:pPr>
              <w:pStyle w:val="CompanyName"/>
              <w:pBdr>
                <w:bottom w:val="none" w:color="auto" w:sz="0" w:space="0"/>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9B3B29" w:rsidR="005E3FD9" w:rsidP="009B3B29" w:rsidRDefault="005E3FD9" w14:paraId="2B17065D" w14:textId="77777777">
                                  <w:pPr>
                                    <w:rPr>
                                      <w:b/>
                                      <w:bCs/>
                                      <w:spacing w:val="4"/>
                                      <w:sz w:val="28"/>
                                      <w:szCs w:val="28"/>
                                    </w:rPr>
                                  </w:pPr>
                                  <w:r w:rsidRPr="009B3B29">
                                    <w:rPr>
                                      <w:b/>
                                      <w:bCs/>
                                      <w:spacing w:val="4"/>
                                      <w:sz w:val="28"/>
                                      <w:szCs w:val="28"/>
                                    </w:rPr>
                                    <w:t>College of Engineering</w:t>
                                  </w:r>
                                </w:p>
                                <w:p w:rsidRPr="009B3B29" w:rsidR="005E3FD9" w:rsidP="00D223EB" w:rsidRDefault="005E3FD9" w14:paraId="2D5BE066" w14:textId="77777777">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68E39544">
                    <v:shapetype id="_x0000_t202" coordsize="21600,21600" o:spt="202" path="m,l,21600r21600,l21600,xe" w14:anchorId="65822C91">
                      <v:stroke joinstyle="miter"/>
                      <v:path gradientshapeok="t" o:connecttype="rect"/>
                    </v:shapetype>
                    <v:shape id="Text Box 1"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v:textbox style="mso-fit-shape-to-text:t" inset="0">
                        <w:txbxContent>
                          <w:p w:rsidRPr="009B3B29" w:rsidR="005E3FD9" w:rsidP="009B3B29" w:rsidRDefault="005E3FD9" w14:paraId="1C2EA4F5" w14:textId="77777777">
                            <w:pPr>
                              <w:rPr>
                                <w:b/>
                                <w:bCs/>
                                <w:spacing w:val="4"/>
                                <w:sz w:val="28"/>
                                <w:szCs w:val="28"/>
                              </w:rPr>
                            </w:pPr>
                            <w:r w:rsidRPr="009B3B29">
                              <w:rPr>
                                <w:b/>
                                <w:bCs/>
                                <w:spacing w:val="4"/>
                                <w:sz w:val="28"/>
                                <w:szCs w:val="28"/>
                              </w:rPr>
                              <w:t>College of Engineering</w:t>
                            </w:r>
                          </w:p>
                          <w:p w:rsidRPr="009B3B29" w:rsidR="005E3FD9" w:rsidP="00D223EB" w:rsidRDefault="005E3FD9" w14:paraId="68979320" w14:textId="77777777">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rsidRPr="00F7535E" w:rsidR="009F5D93" w:rsidP="00F7535E" w:rsidRDefault="009F5D93" w14:paraId="2FF6DF65" w14:textId="77777777">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Pr="00F7535E" w:rsidR="002A4E83">
        <w:rPr>
          <w:rFonts w:asciiTheme="minorHAnsi" w:hAnsiTheme="minorHAnsi" w:cstheme="minorBidi"/>
          <w:sz w:val="56"/>
          <w:szCs w:val="56"/>
        </w:rPr>
        <w:t xml:space="preserve"> </w:t>
      </w:r>
      <w:r w:rsidRPr="00F7535E" w:rsidR="00D61305">
        <w:rPr>
          <w:rFonts w:asciiTheme="minorHAnsi" w:hAnsiTheme="minorHAnsi" w:cstheme="minorBidi"/>
          <w:sz w:val="56"/>
          <w:szCs w:val="56"/>
        </w:rPr>
        <w:t>Report</w:t>
      </w:r>
    </w:p>
    <w:p w:rsidRPr="00C01B29" w:rsidR="00322473" w:rsidP="001E7639" w:rsidRDefault="00322473" w14:paraId="2CE4F2DE" w14:textId="77777777">
      <w:pPr>
        <w:pStyle w:val="SubtitleItalic"/>
        <w:jc w:val="center"/>
      </w:pPr>
    </w:p>
    <w:p w:rsidRPr="00C01B29" w:rsidR="00322473" w:rsidP="001E7639" w:rsidRDefault="00322473" w14:paraId="66460BEF" w14:textId="77777777">
      <w:pPr>
        <w:pStyle w:val="SubtitleItalic"/>
        <w:jc w:val="center"/>
      </w:pPr>
    </w:p>
    <w:p w:rsidRPr="00C01B29" w:rsidR="001E7639" w:rsidP="001E7639" w:rsidRDefault="001E7639" w14:paraId="2844AF23" w14:textId="77777777">
      <w:pPr>
        <w:pStyle w:val="BodyText"/>
      </w:pPr>
    </w:p>
    <w:p w:rsidRPr="00F7535E" w:rsidR="009F5D93" w:rsidRDefault="002A2D87" w14:paraId="6DFF86FD" w14:textId="7777777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ToDo: Insert Project Title /&gt;</w:t>
      </w:r>
    </w:p>
    <w:p w:rsidRPr="00274E4A" w:rsidR="00157A47" w:rsidP="009F5D93" w:rsidRDefault="00157A47" w14:paraId="7EEA775E" w14:textId="77777777">
      <w:pPr>
        <w:pStyle w:val="Author"/>
        <w:rPr>
          <w:rFonts w:asciiTheme="minorHAnsi" w:hAnsiTheme="minorHAnsi" w:cstheme="minorHAnsi"/>
          <w:b/>
          <w:bCs/>
        </w:rPr>
      </w:pPr>
    </w:p>
    <w:p w:rsidRPr="00274E4A" w:rsidR="001E7639" w:rsidP="009F5D93" w:rsidRDefault="001E7639" w14:paraId="03F23AE0" w14:textId="77777777">
      <w:pPr>
        <w:pStyle w:val="Author"/>
        <w:rPr>
          <w:rFonts w:asciiTheme="minorHAnsi" w:hAnsiTheme="minorHAnsi" w:cstheme="minorHAnsi"/>
          <w:b/>
          <w:bCs/>
        </w:rPr>
      </w:pPr>
    </w:p>
    <w:p w:rsidRPr="00274E4A" w:rsidR="00322473" w:rsidP="009F5D93" w:rsidRDefault="00322473" w14:paraId="7EC9623D" w14:textId="77777777">
      <w:pPr>
        <w:pStyle w:val="Author"/>
        <w:rPr>
          <w:rFonts w:asciiTheme="minorHAnsi" w:hAnsiTheme="minorHAnsi" w:cstheme="minorHAnsi"/>
          <w:b/>
          <w:bCs/>
        </w:rPr>
      </w:pPr>
    </w:p>
    <w:p w:rsidRPr="00F7535E" w:rsidR="009F5D93" w:rsidRDefault="009F5D93" w14:paraId="0ECAA737" w14:textId="77777777">
      <w:pPr>
        <w:pStyle w:val="Author"/>
        <w:rPr>
          <w:rFonts w:asciiTheme="minorHAnsi" w:hAnsiTheme="minorHAnsi" w:cstheme="minorBidi"/>
          <w:b/>
          <w:bCs/>
        </w:rPr>
      </w:pPr>
      <w:r w:rsidRPr="00F7535E">
        <w:rPr>
          <w:rFonts w:asciiTheme="minorHAnsi" w:hAnsiTheme="minorHAnsi" w:cstheme="minorBidi"/>
          <w:b/>
          <w:bCs/>
        </w:rPr>
        <w:t>Project Group Member</w:t>
      </w:r>
      <w:r w:rsidRPr="00F7535E" w:rsidR="00D61305">
        <w:rPr>
          <w:rFonts w:asciiTheme="minorHAnsi" w:hAnsiTheme="minorHAnsi" w:cstheme="minorBidi"/>
          <w:b/>
          <w:bCs/>
        </w:rPr>
        <w:t>s</w:t>
      </w:r>
      <w:r w:rsidRPr="00F7535E">
        <w:rPr>
          <w:rFonts w:asciiTheme="minorHAnsi" w:hAnsiTheme="minorHAnsi" w:cstheme="minorBidi"/>
          <w:b/>
          <w:bCs/>
        </w:rPr>
        <w:t>:</w:t>
      </w:r>
    </w:p>
    <w:p w:rsidRPr="00F7535E" w:rsidR="009F5D93" w:rsidRDefault="002A2D87" w14:paraId="0F7D8F92" w14:textId="77777777">
      <w:pPr>
        <w:pStyle w:val="Author"/>
        <w:rPr>
          <w:rFonts w:asciiTheme="minorHAnsi" w:hAnsiTheme="minorHAnsi" w:cstheme="minorBidi"/>
          <w:highlight w:val="yellow"/>
        </w:rPr>
      </w:pPr>
      <w:r w:rsidRPr="00F7535E">
        <w:rPr>
          <w:rFonts w:asciiTheme="minorHAnsi" w:hAnsiTheme="minorHAnsi" w:cstheme="minorBidi"/>
          <w:highlight w:val="yellow"/>
        </w:rPr>
        <w:t xml:space="preserve">&lt;ToDo: </w:t>
      </w:r>
      <w:r w:rsidRPr="00F7535E" w:rsidR="009F5D93">
        <w:rPr>
          <w:rFonts w:asciiTheme="minorHAnsi" w:hAnsiTheme="minorHAnsi" w:cstheme="minorBidi"/>
          <w:highlight w:val="yellow"/>
        </w:rPr>
        <w:t>StudentName1 (StudentId1)</w:t>
      </w:r>
    </w:p>
    <w:p w:rsidRPr="00F7535E" w:rsidR="009F5D93" w:rsidRDefault="009F5D93" w14:paraId="5EF99C6B" w14:textId="77777777">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rsidRPr="00F7535E" w:rsidR="009F5D93" w:rsidRDefault="009F5D93" w14:paraId="28F2A08B" w14:textId="77777777">
      <w:pPr>
        <w:pStyle w:val="Author"/>
        <w:rPr>
          <w:rFonts w:asciiTheme="minorHAnsi" w:hAnsiTheme="minorHAnsi" w:cstheme="minorBidi"/>
        </w:rPr>
      </w:pPr>
      <w:r w:rsidRPr="00F7535E">
        <w:rPr>
          <w:rFonts w:asciiTheme="minorHAnsi" w:hAnsiTheme="minorHAnsi" w:cstheme="minorBidi"/>
          <w:highlight w:val="yellow"/>
        </w:rPr>
        <w:t>StudentName3 (StudentId3)</w:t>
      </w:r>
      <w:r w:rsidRPr="00F7535E" w:rsidR="002A2D87">
        <w:rPr>
          <w:rFonts w:asciiTheme="minorHAnsi" w:hAnsiTheme="minorHAnsi" w:cstheme="minorBidi"/>
          <w:highlight w:val="yellow"/>
        </w:rPr>
        <w:t xml:space="preserve"> /&gt;</w:t>
      </w:r>
    </w:p>
    <w:p w:rsidRPr="00F7535E" w:rsidR="009F5D93" w:rsidP="00F7535E" w:rsidRDefault="009F5D93" w14:paraId="7F05CF02" w14:textId="169498EB">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Pr="00F7535E" w:rsidR="002A2D87">
        <w:rPr>
          <w:rFonts w:asciiTheme="minorHAnsi" w:hAnsiTheme="minorHAnsi" w:cstheme="minorBidi"/>
          <w:highlight w:val="yellow"/>
        </w:rPr>
        <w:t>&lt;</w:t>
      </w:r>
      <w:r w:rsidRPr="0005310F" w:rsidR="002A2D87">
        <w:rPr>
          <w:rFonts w:asciiTheme="minorHAnsi" w:hAnsiTheme="minorHAnsi" w:cstheme="minorBidi"/>
          <w:b/>
          <w:bCs/>
          <w:highlight w:val="yellow"/>
        </w:rPr>
        <w:t>ToDo:</w:t>
      </w:r>
      <w:r w:rsidRPr="00F7535E" w:rsidR="002A2D87">
        <w:rPr>
          <w:rFonts w:asciiTheme="minorHAnsi" w:hAnsiTheme="minorHAnsi" w:cstheme="minorBidi"/>
          <w:highlight w:val="yellow"/>
        </w:rPr>
        <w:t xml:space="preserve"> </w:t>
      </w:r>
      <w:r w:rsidRPr="00F7535E" w:rsidR="00D96678">
        <w:rPr>
          <w:rFonts w:asciiTheme="minorHAnsi" w:hAnsiTheme="minorHAnsi" w:cstheme="minorBidi"/>
          <w:highlight w:val="yellow"/>
        </w:rPr>
        <w:t>Supervisor</w:t>
      </w:r>
      <w:r w:rsidR="0005310F">
        <w:rPr>
          <w:rFonts w:asciiTheme="minorHAnsi" w:hAnsiTheme="minorHAnsi" w:cstheme="minorBidi"/>
          <w:highlight w:val="yellow"/>
        </w:rPr>
        <w:t xml:space="preserve"> </w:t>
      </w:r>
      <w:r w:rsidRPr="00F7535E" w:rsidR="00D96678">
        <w:rPr>
          <w:rFonts w:asciiTheme="minorHAnsi" w:hAnsiTheme="minorHAnsi" w:cstheme="minorBidi"/>
          <w:highlight w:val="yellow"/>
        </w:rPr>
        <w:t>Name</w:t>
      </w:r>
      <w:r w:rsidRPr="00F7535E" w:rsidR="002A2D87">
        <w:rPr>
          <w:rFonts w:asciiTheme="minorHAnsi" w:hAnsiTheme="minorHAnsi" w:cstheme="minorBidi"/>
          <w:highlight w:val="yellow"/>
        </w:rPr>
        <w:t xml:space="preserve"> /&gt;</w:t>
      </w:r>
    </w:p>
    <w:p w:rsidRPr="00F7535E" w:rsidR="00274E4A" w:rsidP="00F7535E" w:rsidRDefault="00274E4A" w14:paraId="1CE369C1" w14:textId="3D818A0F">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rsidRPr="00274E4A" w:rsidR="00274E4A" w:rsidP="00157A47" w:rsidRDefault="00274E4A" w14:paraId="5B5CC57D" w14:textId="77777777">
      <w:pPr>
        <w:pStyle w:val="Jury"/>
        <w:spacing w:before="840" w:after="120"/>
        <w:rPr>
          <w:rFonts w:asciiTheme="minorHAnsi" w:hAnsiTheme="minorHAnsi" w:cstheme="minorHAnsi"/>
        </w:rPr>
      </w:pPr>
    </w:p>
    <w:p w:rsidRPr="00F7535E" w:rsidR="009F5D93" w:rsidP="00F7535E" w:rsidRDefault="009F5D93" w14:paraId="111124FB" w14:textId="177C3620">
      <w:pPr>
        <w:spacing w:before="1920"/>
        <w:jc w:val="center"/>
        <w:rPr>
          <w:b/>
          <w:bCs/>
          <w:sz w:val="24"/>
          <w:szCs w:val="24"/>
        </w:rPr>
      </w:pPr>
      <w:r w:rsidRPr="135404F5">
        <w:rPr>
          <w:b/>
          <w:bCs/>
          <w:sz w:val="24"/>
          <w:szCs w:val="24"/>
        </w:rPr>
        <w:t>20</w:t>
      </w:r>
      <w:r w:rsidRPr="00AE5834" w:rsidR="00AE5834">
        <w:rPr>
          <w:b/>
          <w:bCs/>
          <w:sz w:val="24"/>
          <w:szCs w:val="24"/>
          <w:highlight w:val="yellow"/>
        </w:rPr>
        <w:t>??</w:t>
      </w:r>
    </w:p>
    <w:p w:rsidRPr="00F7535E" w:rsidR="00BB506F" w:rsidP="00F7535E" w:rsidRDefault="009F5D93" w14:paraId="669A1FD8" w14:textId="77777777">
      <w:pPr>
        <w:spacing w:after="0" w:line="240" w:lineRule="auto"/>
        <w:rPr>
          <w:sz w:val="20"/>
          <w:szCs w:val="20"/>
        </w:rPr>
        <w:sectPr w:rsidRPr="00F7535E" w:rsidR="00BB506F" w:rsidSect="009F5D93">
          <w:footerReference w:type="default" r:id="rId12"/>
          <w:pgSz w:w="11909" w:h="16834" w:orient="portrait" w:code="9"/>
          <w:pgMar w:top="1440" w:right="1800" w:bottom="1800" w:left="1800" w:header="720" w:footer="965" w:gutter="0"/>
          <w:pgNumType w:start="1"/>
          <w:cols w:space="240"/>
          <w:titlePg/>
        </w:sectPr>
      </w:pPr>
      <w:r w:rsidRPr="00F7535E">
        <w:rPr>
          <w:sz w:val="20"/>
          <w:szCs w:val="20"/>
        </w:rPr>
        <w:t xml:space="preserve">This </w:t>
      </w:r>
      <w:r w:rsidRPr="00F7535E" w:rsidR="00157A47">
        <w:rPr>
          <w:sz w:val="20"/>
          <w:szCs w:val="20"/>
        </w:rPr>
        <w:t xml:space="preserve">project </w:t>
      </w:r>
      <w:r w:rsidRPr="00F7535E" w:rsidR="00BE7454">
        <w:rPr>
          <w:sz w:val="20"/>
          <w:szCs w:val="20"/>
        </w:rPr>
        <w:t>report</w:t>
      </w:r>
      <w:r w:rsidRPr="00F7535E">
        <w:rPr>
          <w:sz w:val="20"/>
          <w:szCs w:val="20"/>
        </w:rPr>
        <w:t xml:space="preserve"> is submitted to the Department of Computer Science and Engineering of Qatar University in partial </w:t>
      </w:r>
      <w:r w:rsidRPr="00F7535E" w:rsidR="00D223EB">
        <w:rPr>
          <w:sz w:val="20"/>
          <w:szCs w:val="20"/>
        </w:rPr>
        <w:t>fulfillment</w:t>
      </w:r>
      <w:r w:rsidRPr="00F7535E">
        <w:rPr>
          <w:sz w:val="20"/>
          <w:szCs w:val="20"/>
        </w:rPr>
        <w:t xml:space="preserve"> of the requirements of the Senior Project course.</w:t>
      </w:r>
    </w:p>
    <w:p w:rsidRPr="00E214DF" w:rsidR="00BB1C42" w:rsidP="00BB1C42" w:rsidRDefault="00BB1C42" w14:paraId="41C4A02C" w14:textId="77777777">
      <w:pPr>
        <w:pStyle w:val="Heading1"/>
        <w:spacing w:after="240"/>
        <w:rPr>
          <w:sz w:val="36"/>
          <w:szCs w:val="36"/>
        </w:rPr>
      </w:pPr>
      <w:bookmarkStart w:name="_Toc127951596" w:id="2"/>
      <w:bookmarkStart w:name="_Toc274166443" w:id="3"/>
      <w:bookmarkEnd w:id="0"/>
      <w:r>
        <w:rPr>
          <w:sz w:val="36"/>
          <w:szCs w:val="36"/>
        </w:rPr>
        <w:t>Declaration</w:t>
      </w:r>
      <w:bookmarkEnd w:id="2"/>
    </w:p>
    <w:p w:rsidR="00BB1C42" w:rsidRDefault="00BB1C42" w14:paraId="2F4197BE" w14:textId="77777777"/>
    <w:p w:rsidR="00BB1C42" w:rsidP="004C002F" w:rsidRDefault="00BB1C42" w14:paraId="0267331D" w14:textId="70D96AF4">
      <w:pPr>
        <w:jc w:val="both"/>
      </w:pPr>
      <w:r w:rsidRPr="00BB1C42">
        <w:t xml:space="preserve">This report has not been submitted for any other degree at this or any other University. It is solely </w:t>
      </w:r>
      <w:r w:rsidR="00204C0D">
        <w:t xml:space="preserve">our </w:t>
      </w:r>
      <w:r w:rsidRPr="00BB1C42">
        <w:t xml:space="preserve">work except wher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rsidRPr="0005310F" w:rsidR="0005310F" w:rsidP="0005310F" w:rsidRDefault="0005310F" w14:paraId="78036C64" w14:textId="75D48101">
      <w:r w:rsidRPr="00DE7CC6">
        <w:t xml:space="preserve">&lt; </w:t>
      </w:r>
      <w:r w:rsidRPr="00DE7CC6">
        <w:rPr>
          <w:b/>
          <w:bCs/>
        </w:rPr>
        <w:t>ToDo:</w:t>
      </w:r>
      <w:r w:rsidRPr="00DE7CC6">
        <w:t xml:space="preserve">  For each student add the signature and the date of signing the declaration /&gt;</w:t>
      </w:r>
    </w:p>
    <w:p w:rsidR="00283B99" w:rsidRDefault="00283B99" w14:paraId="15D7ACBF" w14:textId="77777777">
      <w:pPr>
        <w:rPr>
          <w:sz w:val="36"/>
          <w:szCs w:val="36"/>
        </w:rPr>
      </w:pPr>
    </w:p>
    <w:p w:rsidRPr="005C0038" w:rsidR="00BB1C42" w:rsidRDefault="00BB1C42" w14:paraId="0E0ACE1E" w14:textId="77777777">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 xml:space="preserve">Date: </w:t>
      </w:r>
    </w:p>
    <w:p w:rsidRPr="005C0038" w:rsidR="00BB1C42" w:rsidP="00BB1C42" w:rsidRDefault="00BB1C42" w14:paraId="4F920740" w14:textId="77777777">
      <w:pPr>
        <w:rPr>
          <w:sz w:val="24"/>
          <w:szCs w:val="24"/>
        </w:rPr>
      </w:pPr>
      <w:r w:rsidRPr="005C0038">
        <w:rPr>
          <w:sz w:val="24"/>
          <w:szCs w:val="24"/>
        </w:rPr>
        <w:t>Signature:</w:t>
      </w:r>
    </w:p>
    <w:p w:rsidR="00BB1C42" w:rsidP="00BB1C42" w:rsidRDefault="00BB1C42" w14:paraId="302CFE7D" w14:textId="3FC7ED97">
      <w:pPr>
        <w:rPr>
          <w:sz w:val="36"/>
          <w:szCs w:val="36"/>
        </w:rPr>
      </w:pPr>
    </w:p>
    <w:p w:rsidRPr="00B6745E" w:rsidR="00EA6B55" w:rsidP="00EA6B55" w:rsidRDefault="00EA6B55" w14:paraId="3C6C4196" w14:textId="77777777">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 xml:space="preserve">Date: </w:t>
      </w:r>
    </w:p>
    <w:p w:rsidRPr="00B6745E" w:rsidR="00EA6B55" w:rsidP="00EA6B55" w:rsidRDefault="00EA6B55" w14:paraId="201CEC8A" w14:textId="77777777">
      <w:pPr>
        <w:rPr>
          <w:sz w:val="24"/>
          <w:szCs w:val="24"/>
        </w:rPr>
      </w:pPr>
      <w:r w:rsidRPr="00B6745E">
        <w:rPr>
          <w:sz w:val="24"/>
          <w:szCs w:val="24"/>
        </w:rPr>
        <w:t>Signature:</w:t>
      </w:r>
    </w:p>
    <w:p w:rsidR="00EA6B55" w:rsidP="00BB1C42" w:rsidRDefault="00EA6B55" w14:paraId="73F295DD" w14:textId="10AB23D5">
      <w:pPr>
        <w:rPr>
          <w:sz w:val="36"/>
          <w:szCs w:val="36"/>
        </w:rPr>
      </w:pPr>
    </w:p>
    <w:p w:rsidR="00EA6B55" w:rsidP="00BB1C42" w:rsidRDefault="00EA6B55" w14:paraId="108A509D" w14:textId="25434D49">
      <w:pPr>
        <w:rPr>
          <w:sz w:val="36"/>
          <w:szCs w:val="36"/>
        </w:rPr>
      </w:pPr>
    </w:p>
    <w:p w:rsidRPr="00B6745E" w:rsidR="00EA6B55" w:rsidP="00EA6B55" w:rsidRDefault="00EA6B55" w14:paraId="5C9712AF" w14:textId="77777777">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 xml:space="preserve">Date: </w:t>
      </w:r>
    </w:p>
    <w:p w:rsidRPr="00B6745E" w:rsidR="00EA6B55" w:rsidP="00EA6B55" w:rsidRDefault="00EA6B55" w14:paraId="2AB49FAA" w14:textId="77777777">
      <w:pPr>
        <w:rPr>
          <w:sz w:val="24"/>
          <w:szCs w:val="24"/>
        </w:rPr>
      </w:pPr>
      <w:r w:rsidRPr="00B6745E">
        <w:rPr>
          <w:sz w:val="24"/>
          <w:szCs w:val="24"/>
        </w:rPr>
        <w:t>Signature:</w:t>
      </w:r>
    </w:p>
    <w:p w:rsidR="00EA6B55" w:rsidP="00BB1C42" w:rsidRDefault="00EA6B55" w14:paraId="21F8B07B" w14:textId="77777777">
      <w:pPr>
        <w:rPr>
          <w:sz w:val="36"/>
          <w:szCs w:val="36"/>
        </w:rPr>
      </w:pPr>
    </w:p>
    <w:p w:rsidR="00BB1C42" w:rsidP="00BB1C42" w:rsidRDefault="00BB1C42" w14:paraId="492BCBE3" w14:textId="77777777">
      <w:pPr>
        <w:rPr>
          <w:sz w:val="36"/>
          <w:szCs w:val="36"/>
        </w:rPr>
      </w:pPr>
    </w:p>
    <w:p w:rsidR="00BB1C42" w:rsidRDefault="00BB1C42" w14:paraId="3039B26F" w14:textId="77777777">
      <w:pPr>
        <w:rPr>
          <w:rFonts w:asciiTheme="majorHAnsi" w:hAnsiTheme="majorHAnsi" w:eastAsiaTheme="majorEastAsia" w:cstheme="majorBidi"/>
          <w:b/>
          <w:bCs/>
          <w:color w:val="365F91" w:themeColor="accent1" w:themeShade="BF"/>
          <w:sz w:val="36"/>
          <w:szCs w:val="36"/>
        </w:rPr>
      </w:pPr>
    </w:p>
    <w:p w:rsidR="00BB1C42" w:rsidRDefault="00BB1C42" w14:paraId="307F268A" w14:textId="77777777">
      <w:pPr>
        <w:rPr>
          <w:rFonts w:asciiTheme="majorHAnsi" w:hAnsiTheme="majorHAnsi" w:eastAsiaTheme="majorEastAsia" w:cstheme="majorBidi"/>
          <w:b/>
          <w:bCs/>
          <w:color w:val="365F91" w:themeColor="accent1" w:themeShade="BF"/>
          <w:sz w:val="36"/>
          <w:szCs w:val="36"/>
        </w:rPr>
      </w:pPr>
      <w:r>
        <w:rPr>
          <w:sz w:val="36"/>
          <w:szCs w:val="36"/>
        </w:rPr>
        <w:br w:type="page"/>
      </w:r>
    </w:p>
    <w:p w:rsidRPr="004C002F" w:rsidR="003736FF" w:rsidP="00832850" w:rsidRDefault="00DB654C" w14:paraId="18F64A49" w14:textId="77777777">
      <w:pPr>
        <w:pStyle w:val="Heading1"/>
        <w:spacing w:after="240"/>
        <w:rPr>
          <w:sz w:val="36"/>
          <w:szCs w:val="36"/>
        </w:rPr>
      </w:pPr>
      <w:bookmarkStart w:name="_Toc127951597" w:id="4"/>
      <w:r w:rsidRPr="004C002F">
        <w:rPr>
          <w:sz w:val="36"/>
          <w:szCs w:val="36"/>
        </w:rPr>
        <w:t>Abstract</w:t>
      </w:r>
      <w:bookmarkEnd w:id="3"/>
      <w:bookmarkEnd w:id="4"/>
    </w:p>
    <w:p w:rsidR="0005310F" w:rsidP="00727BAE" w:rsidRDefault="00727BAE" w14:paraId="2EC319C2" w14:textId="77777777">
      <w:pPr>
        <w:jc w:val="both"/>
      </w:pPr>
      <w:r w:rsidRPr="00C01B29">
        <w:t xml:space="preserve">&lt; </w:t>
      </w:r>
      <w:r w:rsidRPr="0005310F">
        <w:rPr>
          <w:b/>
          <w:bCs/>
        </w:rPr>
        <w:t>ToDo:</w:t>
      </w:r>
      <w:r w:rsidRPr="00C01B29">
        <w:t xml:space="preserve">  </w:t>
      </w:r>
    </w:p>
    <w:p w:rsidR="0005310F" w:rsidP="00677A59" w:rsidRDefault="00727BAE" w14:paraId="4860396B" w14:textId="77777777">
      <w:pPr>
        <w:pStyle w:val="ListParagraph"/>
        <w:numPr>
          <w:ilvl w:val="0"/>
          <w:numId w:val="7"/>
        </w:numPr>
        <w:jc w:val="both"/>
      </w:pPr>
      <w:r w:rsidRPr="00C01B29">
        <w:t xml:space="preserve">The abstract is a brief overview of your project and its </w:t>
      </w:r>
      <w:r>
        <w:t>objectives</w:t>
      </w:r>
      <w:r w:rsidRPr="00C01B29">
        <w:t xml:space="preserve">. </w:t>
      </w:r>
    </w:p>
    <w:p w:rsidR="0005310F" w:rsidP="00677A59" w:rsidRDefault="00727BAE" w14:paraId="1E86C2EB" w14:textId="77777777">
      <w:pPr>
        <w:pStyle w:val="ListParagraph"/>
        <w:numPr>
          <w:ilvl w:val="0"/>
          <w:numId w:val="6"/>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rsidR="0005310F" w:rsidP="00677A59" w:rsidRDefault="00D9789D" w14:paraId="1BFFE709" w14:textId="77777777">
      <w:pPr>
        <w:pStyle w:val="ListParagraph"/>
        <w:numPr>
          <w:ilvl w:val="0"/>
          <w:numId w:val="6"/>
        </w:numPr>
        <w:spacing w:after="0" w:line="240" w:lineRule="auto"/>
        <w:jc w:val="both"/>
      </w:pPr>
      <w:r>
        <w:t xml:space="preserve">Highlight </w:t>
      </w:r>
      <w:r w:rsidRPr="00D9789D">
        <w:t>key achievements and most important conclusions</w:t>
      </w:r>
      <w:r w:rsidRPr="00C01B29" w:rsidR="00727BAE">
        <w:t xml:space="preserve">. </w:t>
      </w:r>
    </w:p>
    <w:p w:rsidR="00727BAE" w:rsidP="00677A59" w:rsidRDefault="00727BAE" w14:paraId="3B8C974E" w14:textId="5D33819A">
      <w:pPr>
        <w:pStyle w:val="ListParagraph"/>
        <w:numPr>
          <w:ilvl w:val="0"/>
          <w:numId w:val="6"/>
        </w:numPr>
        <w:spacing w:after="0" w:line="240" w:lineRule="auto"/>
        <w:jc w:val="both"/>
      </w:pPr>
      <w:r w:rsidRPr="00C01B29">
        <w:t xml:space="preserve">The length of your abstract should not exceed </w:t>
      </w:r>
      <w:r>
        <w:t>500</w:t>
      </w:r>
      <w:r w:rsidRPr="00C01B29">
        <w:t xml:space="preserve"> words.</w:t>
      </w:r>
    </w:p>
    <w:p w:rsidR="00727BAE" w:rsidP="00727BAE" w:rsidRDefault="00727BAE" w14:paraId="1B955B70" w14:textId="77777777">
      <w:pPr>
        <w:jc w:val="both"/>
      </w:pPr>
      <w:r w:rsidRPr="00C01B29">
        <w:t xml:space="preserve"> /&gt;</w:t>
      </w:r>
    </w:p>
    <w:p w:rsidR="00727BAE" w:rsidP="0005310F" w:rsidRDefault="00727BAE" w14:paraId="4BE191D5" w14:textId="3882C14F">
      <w:pPr>
        <w:spacing w:after="120" w:line="240" w:lineRule="auto"/>
      </w:pPr>
      <w:r>
        <w:t>&lt;</w:t>
      </w:r>
      <w:r w:rsidRPr="0005310F">
        <w:rPr>
          <w:b/>
          <w:bCs/>
        </w:rPr>
        <w:t>ToDo</w:t>
      </w:r>
      <w:r w:rsidRPr="0005310F" w:rsidR="0005310F">
        <w:rPr>
          <w:b/>
          <w:bCs/>
        </w:rPr>
        <w:t>:</w:t>
      </w:r>
      <w:r w:rsidRPr="43B1AEE3">
        <w:t xml:space="preserve"> </w:t>
      </w:r>
      <w:r>
        <w:rPr>
          <w:b/>
          <w:bCs/>
          <w:color w:val="C00000"/>
        </w:rPr>
        <w:t>Writing the final report</w:t>
      </w:r>
    </w:p>
    <w:p w:rsidRPr="0098517A" w:rsidR="00727BAE" w:rsidP="00677A59" w:rsidRDefault="00727BAE" w14:paraId="27A4706C" w14:textId="77777777">
      <w:pPr>
        <w:pStyle w:val="ListParagraph"/>
        <w:numPr>
          <w:ilvl w:val="0"/>
          <w:numId w:val="7"/>
        </w:numPr>
        <w:jc w:val="both"/>
      </w:pPr>
      <w:r>
        <w:t>To produce the final report,</w:t>
      </w:r>
      <w:r w:rsidRPr="0098517A">
        <w:t xml:space="preserve"> you can follow the following recommended steps:</w:t>
      </w:r>
    </w:p>
    <w:p w:rsidR="00727BAE" w:rsidP="00677A59" w:rsidRDefault="00727BAE" w14:paraId="6A79A31E" w14:textId="77777777">
      <w:pPr>
        <w:pStyle w:val="ListParagraph"/>
        <w:numPr>
          <w:ilvl w:val="0"/>
          <w:numId w:val="6"/>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rsidR="00727BAE" w:rsidP="00677A59" w:rsidRDefault="00727BAE" w14:paraId="5773A577" w14:textId="3A46D1C9">
      <w:pPr>
        <w:pStyle w:val="ListParagraph"/>
        <w:numPr>
          <w:ilvl w:val="0"/>
          <w:numId w:val="6"/>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rsidR="00727BAE" w:rsidP="00677A59" w:rsidRDefault="00727BAE" w14:paraId="0A9FB1D5" w14:textId="77777777">
      <w:pPr>
        <w:pStyle w:val="ListParagraph"/>
        <w:numPr>
          <w:ilvl w:val="0"/>
          <w:numId w:val="6"/>
        </w:numPr>
        <w:spacing w:after="0" w:line="240" w:lineRule="auto"/>
        <w:jc w:val="both"/>
      </w:pPr>
      <w:r>
        <w:t>Fill in all of the appropriate material required for the final report.</w:t>
      </w:r>
    </w:p>
    <w:p w:rsidR="00727BAE" w:rsidP="00677A59" w:rsidRDefault="00727BAE" w14:paraId="2B75E590" w14:textId="094EB7F9">
      <w:pPr>
        <w:pStyle w:val="ListParagraph"/>
        <w:numPr>
          <w:ilvl w:val="0"/>
          <w:numId w:val="6"/>
        </w:numPr>
        <w:spacing w:after="0" w:line="240" w:lineRule="auto"/>
        <w:jc w:val="both"/>
      </w:pPr>
      <w:r>
        <w:t>Update the Table of Content, the List of Figures</w:t>
      </w:r>
      <w:r w:rsidR="312D583E">
        <w:t>,</w:t>
      </w:r>
      <w:r>
        <w:t xml:space="preserve"> and the List of Tables.</w:t>
      </w:r>
    </w:p>
    <w:p w:rsidR="00727BAE" w:rsidP="00677A59" w:rsidRDefault="00727BAE" w14:paraId="64F48D18" w14:textId="031C7C99">
      <w:pPr>
        <w:pStyle w:val="ListParagraph"/>
        <w:numPr>
          <w:ilvl w:val="0"/>
          <w:numId w:val="6"/>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rsidR="00727BAE" w:rsidP="00677A59" w:rsidRDefault="00727BAE" w14:paraId="14D5AC03" w14:textId="77777777">
      <w:pPr>
        <w:pStyle w:val="ListParagraph"/>
        <w:numPr>
          <w:ilvl w:val="0"/>
          <w:numId w:val="6"/>
        </w:numPr>
        <w:spacing w:after="120" w:line="240" w:lineRule="auto"/>
        <w:jc w:val="both"/>
      </w:pPr>
      <w:r>
        <w:t xml:space="preserve">Seek your supervisor’s feedback and address any issues raised. </w:t>
      </w:r>
    </w:p>
    <w:p w:rsidR="00727BAE" w:rsidP="00677A59" w:rsidRDefault="00727BAE" w14:paraId="64349DD8" w14:textId="77777777">
      <w:pPr>
        <w:pStyle w:val="ListParagraph"/>
        <w:numPr>
          <w:ilvl w:val="0"/>
          <w:numId w:val="6"/>
        </w:numPr>
        <w:spacing w:after="120" w:line="240" w:lineRule="auto"/>
        <w:jc w:val="both"/>
      </w:pPr>
      <w:r>
        <w:t>Note that the template is only provided as a guide. In consultation with your supervisor, you can add other sections to align it with the nature of your project.</w:t>
      </w:r>
    </w:p>
    <w:p w:rsidR="00727BAE" w:rsidP="00677A59" w:rsidRDefault="00727BAE" w14:paraId="51984E7F" w14:textId="70ED4ED1">
      <w:pPr>
        <w:pStyle w:val="ListParagraph"/>
        <w:numPr>
          <w:ilvl w:val="0"/>
          <w:numId w:val="6"/>
        </w:numPr>
        <w:spacing w:after="120" w:line="240" w:lineRule="auto"/>
        <w:jc w:val="both"/>
      </w:pPr>
      <w:r>
        <w:t>If you are using Word ‘Track Changes’ you must accept all the changes before submitting your report.</w:t>
      </w:r>
    </w:p>
    <w:p w:rsidR="00467B38" w:rsidP="00677A59" w:rsidRDefault="00467B38" w14:paraId="318B3D82" w14:textId="0421E74A">
      <w:pPr>
        <w:pStyle w:val="ListParagraph"/>
        <w:numPr>
          <w:ilvl w:val="0"/>
          <w:numId w:val="6"/>
        </w:numPr>
        <w:spacing w:after="120" w:line="240" w:lineRule="auto"/>
        <w:jc w:val="both"/>
      </w:pPr>
      <w:r w:rsidRPr="001F4F5F">
        <w:rPr>
          <w:color w:val="C00000"/>
        </w:rPr>
        <w:t xml:space="preserve">Keep the ToDo </w:t>
      </w:r>
      <w:r w:rsidRPr="001F4F5F" w:rsidR="009D32AD">
        <w:rPr>
          <w:color w:val="C00000"/>
        </w:rPr>
        <w:t xml:space="preserve">instructions and only remove them </w:t>
      </w:r>
      <w:r w:rsidR="001F4F5F">
        <w:rPr>
          <w:color w:val="C00000"/>
        </w:rPr>
        <w:t>from</w:t>
      </w:r>
      <w:r w:rsidRPr="001F4F5F" w:rsidR="009D32AD">
        <w:rPr>
          <w:color w:val="C00000"/>
        </w:rPr>
        <w:t xml:space="preserve"> the </w:t>
      </w:r>
      <w:r w:rsidRPr="001F4F5F" w:rsidR="009D32AD">
        <w:rPr>
          <w:b/>
          <w:bCs/>
          <w:color w:val="C00000"/>
        </w:rPr>
        <w:t>final revised report</w:t>
      </w:r>
      <w:r w:rsidRPr="001F4F5F" w:rsidR="009D32AD">
        <w:rPr>
          <w:color w:val="C00000"/>
        </w:rPr>
        <w:t xml:space="preserve"> </w:t>
      </w:r>
      <w:r w:rsidR="001F4F5F">
        <w:rPr>
          <w:color w:val="C00000"/>
        </w:rPr>
        <w:t xml:space="preserve">that you will submit </w:t>
      </w:r>
      <w:r w:rsidRPr="001F4F5F" w:rsidR="001F4F5F">
        <w:rPr>
          <w:b/>
          <w:bCs/>
          <w:color w:val="C00000"/>
          <w:highlight w:val="yellow"/>
        </w:rPr>
        <w:t>a</w:t>
      </w:r>
      <w:r w:rsidRPr="001F4F5F" w:rsidR="009D32AD">
        <w:rPr>
          <w:b/>
          <w:bCs/>
          <w:color w:val="C00000"/>
          <w:highlight w:val="yellow"/>
        </w:rPr>
        <w:t>fter</w:t>
      </w:r>
      <w:r w:rsidRPr="001F4F5F" w:rsidR="009D32AD">
        <w:rPr>
          <w:color w:val="C00000"/>
        </w:rPr>
        <w:t xml:space="preserve"> the Senior Project presentation and after addressing the examiners feedback</w:t>
      </w:r>
      <w:r w:rsidR="009D32AD">
        <w:t>.</w:t>
      </w:r>
    </w:p>
    <w:p w:rsidR="00900CFA" w:rsidP="00727BAE" w:rsidRDefault="00727BAE" w14:paraId="5B082E9C" w14:textId="77777777">
      <w:r>
        <w:t>/&gt;</w:t>
      </w:r>
      <w:r w:rsidR="00900CFA">
        <w:br w:type="page"/>
      </w:r>
    </w:p>
    <w:p w:rsidRPr="004C002F" w:rsidR="00900CFA" w:rsidP="00900CFA" w:rsidRDefault="00900CFA" w14:paraId="63F0F3A8" w14:textId="77777777">
      <w:pPr>
        <w:pStyle w:val="Heading1"/>
        <w:spacing w:after="240"/>
        <w:rPr>
          <w:sz w:val="36"/>
          <w:szCs w:val="36"/>
        </w:rPr>
      </w:pPr>
      <w:bookmarkStart w:name="_Toc127951598" w:id="5"/>
      <w:r w:rsidRPr="004C002F">
        <w:rPr>
          <w:sz w:val="36"/>
          <w:szCs w:val="36"/>
        </w:rPr>
        <w:t>Acknowledgment</w:t>
      </w:r>
      <w:bookmarkEnd w:id="5"/>
    </w:p>
    <w:p w:rsidR="0005310F" w:rsidP="00D72C1D" w:rsidRDefault="00900CFA" w14:paraId="2F3E38F3" w14:textId="77777777">
      <w:pPr>
        <w:jc w:val="both"/>
      </w:pPr>
      <w:r w:rsidRPr="00C01B29">
        <w:t xml:space="preserve">&lt; </w:t>
      </w:r>
      <w:r w:rsidRPr="0005310F">
        <w:rPr>
          <w:b/>
          <w:bCs/>
        </w:rPr>
        <w:t>ToDo:</w:t>
      </w:r>
      <w:r w:rsidRPr="43B1AEE3">
        <w:t xml:space="preserve">  </w:t>
      </w:r>
    </w:p>
    <w:p w:rsidR="0005310F" w:rsidP="00F1600E" w:rsidRDefault="00500B9B" w14:paraId="2F094232" w14:textId="77777777">
      <w:pPr>
        <w:pStyle w:val="ListParagraph"/>
        <w:numPr>
          <w:ilvl w:val="0"/>
          <w:numId w:val="23"/>
        </w:numPr>
        <w:jc w:val="both"/>
      </w:pPr>
      <w:r>
        <w:t xml:space="preserve">Acknowledge any </w:t>
      </w:r>
      <w:r w:rsidRPr="000776FA" w:rsidR="000776FA">
        <w:t>assistance</w:t>
      </w:r>
      <w:r w:rsidRPr="43B1AEE3" w:rsidDel="000776FA" w:rsidR="000776FA">
        <w:t xml:space="preserve"> </w:t>
      </w:r>
      <w:r>
        <w:t xml:space="preserve">you </w:t>
      </w:r>
      <w:r w:rsidRPr="000776FA" w:rsidR="000776FA">
        <w:t xml:space="preserve">received </w:t>
      </w:r>
      <w:r w:rsidR="000776FA">
        <w:t>for</w:t>
      </w:r>
      <w:r>
        <w:t xml:space="preserve"> your project</w:t>
      </w:r>
      <w:r w:rsidRPr="43B1AEE3" w:rsidR="00900CFA">
        <w:t>.</w:t>
      </w:r>
    </w:p>
    <w:p w:rsidRPr="00C01B29" w:rsidR="00900CFA" w:rsidP="00D72C1D" w:rsidRDefault="00900CFA" w14:paraId="2DC05DD5" w14:textId="5088E6C0">
      <w:pPr>
        <w:jc w:val="both"/>
      </w:pPr>
      <w:r w:rsidRPr="43B1AEE3">
        <w:t xml:space="preserve"> </w:t>
      </w:r>
      <w:r w:rsidR="00500B9B">
        <w:t>/&gt;</w:t>
      </w:r>
    </w:p>
    <w:p w:rsidRPr="00C01B29" w:rsidR="00796232" w:rsidRDefault="00796232" w14:paraId="47DC7A23" w14:textId="77777777">
      <w:r w:rsidRPr="00C01B29">
        <w:br w:type="page"/>
      </w:r>
    </w:p>
    <w:sdt>
      <w:sdtPr>
        <w:rPr>
          <w:rFonts w:asciiTheme="minorHAnsi" w:hAnsiTheme="minorHAnsi" w:eastAsia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rsidRPr="004C002F" w:rsidR="009A42E5" w:rsidP="00796232" w:rsidRDefault="009A42E5" w14:paraId="70466EAC" w14:textId="77777777">
          <w:pPr>
            <w:pStyle w:val="TOCHeading"/>
            <w:spacing w:after="240"/>
            <w:rPr>
              <w:sz w:val="36"/>
              <w:szCs w:val="36"/>
            </w:rPr>
          </w:pPr>
          <w:r w:rsidRPr="004C002F">
            <w:rPr>
              <w:sz w:val="36"/>
              <w:szCs w:val="36"/>
            </w:rPr>
            <w:t>Table of Contents</w:t>
          </w:r>
        </w:p>
        <w:p w:rsidR="008B30ED" w:rsidRDefault="00B102D4" w14:paraId="26F2D03E" w14:textId="525319D0">
          <w:pPr>
            <w:pStyle w:val="TOC1"/>
            <w:rPr>
              <w:noProof/>
              <w:lang w:val="en-GB" w:eastAsia="en-GB"/>
            </w:rPr>
          </w:pPr>
          <w:r w:rsidRPr="00C01B29">
            <w:fldChar w:fldCharType="begin"/>
          </w:r>
          <w:r w:rsidRPr="00C01B29" w:rsidR="009A42E5">
            <w:instrText xml:space="preserve"> TOC \o "1-3" \h \z \u </w:instrText>
          </w:r>
          <w:r w:rsidRPr="00C01B29">
            <w:fldChar w:fldCharType="separate"/>
          </w:r>
          <w:hyperlink w:history="1" w:anchor="_Toc127951596">
            <w:r w:rsidRPr="007C32A9" w:rsidR="008B30ED">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rsidR="008B30ED" w:rsidRDefault="00FF4269" w14:paraId="4C2BAB4C" w14:textId="2CF63EF4">
          <w:pPr>
            <w:pStyle w:val="TOC1"/>
            <w:rPr>
              <w:noProof/>
              <w:lang w:val="en-GB" w:eastAsia="en-GB"/>
            </w:rPr>
          </w:pPr>
          <w:hyperlink w:history="1" w:anchor="_Toc127951597">
            <w:r w:rsidRPr="007C32A9" w:rsidR="008B30ED">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rsidR="008B30ED" w:rsidRDefault="00FF4269" w14:paraId="4257551B" w14:textId="34AFE467">
          <w:pPr>
            <w:pStyle w:val="TOC1"/>
            <w:rPr>
              <w:noProof/>
              <w:lang w:val="en-GB" w:eastAsia="en-GB"/>
            </w:rPr>
          </w:pPr>
          <w:hyperlink w:history="1" w:anchor="_Toc127951598">
            <w:r w:rsidRPr="007C32A9" w:rsidR="008B30ED">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rsidR="008B30ED" w:rsidRDefault="00FF4269" w14:paraId="2B68C620" w14:textId="6ABEDA7C">
          <w:pPr>
            <w:pStyle w:val="TOC1"/>
            <w:rPr>
              <w:noProof/>
              <w:lang w:val="en-GB" w:eastAsia="en-GB"/>
            </w:rPr>
          </w:pPr>
          <w:hyperlink w:history="1" w:anchor="_Toc127951599">
            <w:r w:rsidRPr="007C32A9" w:rsidR="008B30ED">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rsidR="008B30ED" w:rsidRDefault="00FF4269" w14:paraId="6D8580E1" w14:textId="34E4EF0E">
          <w:pPr>
            <w:pStyle w:val="TOC1"/>
            <w:rPr>
              <w:noProof/>
              <w:lang w:val="en-GB" w:eastAsia="en-GB"/>
            </w:rPr>
          </w:pPr>
          <w:hyperlink w:history="1" w:anchor="_Toc127951600">
            <w:r w:rsidRPr="007C32A9" w:rsidR="008B30ED">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rsidR="008B30ED" w:rsidRDefault="00FF4269" w14:paraId="35AE2DFA" w14:textId="0FAA3E7B">
          <w:pPr>
            <w:pStyle w:val="TOC1"/>
            <w:rPr>
              <w:noProof/>
              <w:lang w:val="en-GB" w:eastAsia="en-GB"/>
            </w:rPr>
          </w:pPr>
          <w:hyperlink w:history="1" w:anchor="_Toc127951601">
            <w:r w:rsidRPr="007C32A9" w:rsidR="008B30ED">
              <w:rPr>
                <w:rStyle w:val="Hyperlink"/>
                <w:noProof/>
              </w:rPr>
              <w:t>1.</w:t>
            </w:r>
            <w:r w:rsidR="008B30ED">
              <w:rPr>
                <w:noProof/>
                <w:lang w:val="en-GB" w:eastAsia="en-GB"/>
              </w:rPr>
              <w:tab/>
            </w:r>
            <w:r w:rsidRPr="007C32A9" w:rsidR="008B30ED">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rsidR="008B30ED" w:rsidRDefault="00FF4269" w14:paraId="76269B92" w14:textId="2DD224F9">
          <w:pPr>
            <w:pStyle w:val="TOC2"/>
            <w:tabs>
              <w:tab w:val="left" w:pos="880"/>
              <w:tab w:val="right" w:leader="dot" w:pos="9016"/>
            </w:tabs>
            <w:rPr>
              <w:noProof/>
              <w:lang w:val="en-GB" w:eastAsia="en-GB"/>
            </w:rPr>
          </w:pPr>
          <w:hyperlink w:history="1" w:anchor="_Toc127951602">
            <w:r w:rsidRPr="007C32A9" w:rsidR="008B30ED">
              <w:rPr>
                <w:rStyle w:val="Hyperlink"/>
                <w:noProof/>
              </w:rPr>
              <w:t>1.1.</w:t>
            </w:r>
            <w:r w:rsidR="008B30ED">
              <w:rPr>
                <w:noProof/>
                <w:lang w:val="en-GB" w:eastAsia="en-GB"/>
              </w:rPr>
              <w:tab/>
            </w:r>
            <w:r w:rsidRPr="007C32A9" w:rsidR="008B30ED">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rsidR="008B30ED" w:rsidRDefault="00FF4269" w14:paraId="422B2261" w14:textId="3E671F6B">
          <w:pPr>
            <w:pStyle w:val="TOC2"/>
            <w:tabs>
              <w:tab w:val="left" w:pos="880"/>
              <w:tab w:val="right" w:leader="dot" w:pos="9016"/>
            </w:tabs>
            <w:rPr>
              <w:noProof/>
              <w:lang w:val="en-GB" w:eastAsia="en-GB"/>
            </w:rPr>
          </w:pPr>
          <w:hyperlink w:history="1" w:anchor="_Toc127951603">
            <w:r w:rsidRPr="007C32A9" w:rsidR="008B30ED">
              <w:rPr>
                <w:rStyle w:val="Hyperlink"/>
                <w:noProof/>
              </w:rPr>
              <w:t>1.2.</w:t>
            </w:r>
            <w:r w:rsidR="008B30ED">
              <w:rPr>
                <w:noProof/>
                <w:lang w:val="en-GB" w:eastAsia="en-GB"/>
              </w:rPr>
              <w:tab/>
            </w:r>
            <w:r w:rsidRPr="007C32A9" w:rsidR="008B30ED">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rsidR="008B30ED" w:rsidRDefault="00FF4269" w14:paraId="0BD2C446" w14:textId="77FBA189">
          <w:pPr>
            <w:pStyle w:val="TOC2"/>
            <w:tabs>
              <w:tab w:val="left" w:pos="880"/>
              <w:tab w:val="right" w:leader="dot" w:pos="9016"/>
            </w:tabs>
            <w:rPr>
              <w:noProof/>
              <w:lang w:val="en-GB" w:eastAsia="en-GB"/>
            </w:rPr>
          </w:pPr>
          <w:hyperlink w:history="1" w:anchor="_Toc127951604">
            <w:r w:rsidRPr="007C32A9" w:rsidR="008B30ED">
              <w:rPr>
                <w:rStyle w:val="Hyperlink"/>
                <w:noProof/>
              </w:rPr>
              <w:t>1.3.</w:t>
            </w:r>
            <w:r w:rsidR="008B30ED">
              <w:rPr>
                <w:noProof/>
                <w:lang w:val="en-GB" w:eastAsia="en-GB"/>
              </w:rPr>
              <w:tab/>
            </w:r>
            <w:r w:rsidRPr="007C32A9" w:rsidR="008B30ED">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rsidR="008B30ED" w:rsidRDefault="00FF4269" w14:paraId="2FC06D86" w14:textId="595165CD">
          <w:pPr>
            <w:pStyle w:val="TOC2"/>
            <w:tabs>
              <w:tab w:val="left" w:pos="880"/>
              <w:tab w:val="right" w:leader="dot" w:pos="9016"/>
            </w:tabs>
            <w:rPr>
              <w:noProof/>
              <w:lang w:val="en-GB" w:eastAsia="en-GB"/>
            </w:rPr>
          </w:pPr>
          <w:hyperlink w:history="1" w:anchor="_Toc127951605">
            <w:r w:rsidRPr="007C32A9" w:rsidR="008B30ED">
              <w:rPr>
                <w:rStyle w:val="Hyperlink"/>
                <w:noProof/>
              </w:rPr>
              <w:t>1.4.</w:t>
            </w:r>
            <w:r w:rsidR="008B30ED">
              <w:rPr>
                <w:noProof/>
                <w:lang w:val="en-GB" w:eastAsia="en-GB"/>
              </w:rPr>
              <w:tab/>
            </w:r>
            <w:r w:rsidRPr="007C32A9" w:rsidR="008B30ED">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rsidR="008B30ED" w:rsidRDefault="00FF4269" w14:paraId="04367B16" w14:textId="6A6A207B">
          <w:pPr>
            <w:pStyle w:val="TOC1"/>
            <w:rPr>
              <w:noProof/>
              <w:lang w:val="en-GB" w:eastAsia="en-GB"/>
            </w:rPr>
          </w:pPr>
          <w:hyperlink w:history="1" w:anchor="_Toc127951606">
            <w:r w:rsidRPr="007C32A9" w:rsidR="008B30ED">
              <w:rPr>
                <w:rStyle w:val="Hyperlink"/>
                <w:noProof/>
              </w:rPr>
              <w:t>2.</w:t>
            </w:r>
            <w:r w:rsidR="008B30ED">
              <w:rPr>
                <w:noProof/>
                <w:lang w:val="en-GB" w:eastAsia="en-GB"/>
              </w:rPr>
              <w:tab/>
            </w:r>
            <w:r w:rsidRPr="007C32A9" w:rsidR="008B30ED">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rsidR="008B30ED" w:rsidRDefault="00FF4269" w14:paraId="391CA075" w14:textId="44B8E7F4">
          <w:pPr>
            <w:pStyle w:val="TOC2"/>
            <w:tabs>
              <w:tab w:val="left" w:pos="880"/>
              <w:tab w:val="right" w:leader="dot" w:pos="9016"/>
            </w:tabs>
            <w:rPr>
              <w:noProof/>
              <w:lang w:val="en-GB" w:eastAsia="en-GB"/>
            </w:rPr>
          </w:pPr>
          <w:hyperlink w:history="1" w:anchor="_Toc127951607">
            <w:r w:rsidRPr="007C32A9" w:rsidR="008B30ED">
              <w:rPr>
                <w:rStyle w:val="Hyperlink"/>
                <w:noProof/>
              </w:rPr>
              <w:t>2.1.</w:t>
            </w:r>
            <w:r w:rsidR="008B30ED">
              <w:rPr>
                <w:noProof/>
                <w:lang w:val="en-GB" w:eastAsia="en-GB"/>
              </w:rPr>
              <w:tab/>
            </w:r>
            <w:r w:rsidRPr="007C32A9" w:rsidR="008B30ED">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rsidR="008B30ED" w:rsidRDefault="00FF4269" w14:paraId="1A447B74" w14:textId="197E17B4">
          <w:pPr>
            <w:pStyle w:val="TOC2"/>
            <w:tabs>
              <w:tab w:val="left" w:pos="880"/>
              <w:tab w:val="right" w:leader="dot" w:pos="9016"/>
            </w:tabs>
            <w:rPr>
              <w:noProof/>
              <w:lang w:val="en-GB" w:eastAsia="en-GB"/>
            </w:rPr>
          </w:pPr>
          <w:hyperlink w:history="1" w:anchor="_Toc127951608">
            <w:r w:rsidRPr="007C32A9" w:rsidR="008B30ED">
              <w:rPr>
                <w:rStyle w:val="Hyperlink"/>
                <w:noProof/>
              </w:rPr>
              <w:t>2.2.</w:t>
            </w:r>
            <w:r w:rsidR="008B30ED">
              <w:rPr>
                <w:noProof/>
                <w:lang w:val="en-GB" w:eastAsia="en-GB"/>
              </w:rPr>
              <w:tab/>
            </w:r>
            <w:r w:rsidRPr="007C32A9" w:rsidR="008B30ED">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rsidR="008B30ED" w:rsidRDefault="00FF4269" w14:paraId="5040C78A" w14:textId="6A0A9A60">
          <w:pPr>
            <w:pStyle w:val="TOC1"/>
            <w:rPr>
              <w:noProof/>
              <w:lang w:val="en-GB" w:eastAsia="en-GB"/>
            </w:rPr>
          </w:pPr>
          <w:hyperlink w:history="1" w:anchor="_Toc127951609">
            <w:r w:rsidRPr="007C32A9" w:rsidR="008B30ED">
              <w:rPr>
                <w:rStyle w:val="Hyperlink"/>
                <w:noProof/>
              </w:rPr>
              <w:t>3.</w:t>
            </w:r>
            <w:r w:rsidR="008B30ED">
              <w:rPr>
                <w:noProof/>
                <w:lang w:val="en-GB" w:eastAsia="en-GB"/>
              </w:rPr>
              <w:tab/>
            </w:r>
            <w:r w:rsidRPr="007C32A9" w:rsidR="008B30ED">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rsidR="008B30ED" w:rsidRDefault="00FF4269" w14:paraId="6033CE06" w14:textId="2DF8AB8C">
          <w:pPr>
            <w:pStyle w:val="TOC2"/>
            <w:tabs>
              <w:tab w:val="left" w:pos="880"/>
              <w:tab w:val="right" w:leader="dot" w:pos="9016"/>
            </w:tabs>
            <w:rPr>
              <w:noProof/>
              <w:lang w:val="en-GB" w:eastAsia="en-GB"/>
            </w:rPr>
          </w:pPr>
          <w:hyperlink w:history="1" w:anchor="_Toc127951610">
            <w:r w:rsidRPr="007C32A9" w:rsidR="008B30ED">
              <w:rPr>
                <w:rStyle w:val="Hyperlink"/>
                <w:noProof/>
              </w:rPr>
              <w:t>3.1.</w:t>
            </w:r>
            <w:r w:rsidR="008B30ED">
              <w:rPr>
                <w:noProof/>
                <w:lang w:val="en-GB" w:eastAsia="en-GB"/>
              </w:rPr>
              <w:tab/>
            </w:r>
            <w:r w:rsidRPr="007C32A9" w:rsidR="008B30ED">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rsidR="008B30ED" w:rsidRDefault="00FF4269" w14:paraId="3E73B4AA" w14:textId="62C2F063">
          <w:pPr>
            <w:pStyle w:val="TOC2"/>
            <w:tabs>
              <w:tab w:val="left" w:pos="1100"/>
              <w:tab w:val="right" w:leader="dot" w:pos="9016"/>
            </w:tabs>
            <w:rPr>
              <w:noProof/>
              <w:lang w:val="en-GB" w:eastAsia="en-GB"/>
            </w:rPr>
          </w:pPr>
          <w:hyperlink w:history="1" w:anchor="_Toc127951611">
            <w:r w:rsidRPr="007C32A9" w:rsidR="008B30ED">
              <w:rPr>
                <w:rStyle w:val="Hyperlink"/>
                <w:noProof/>
              </w:rPr>
              <w:t>3.1.1.</w:t>
            </w:r>
            <w:r w:rsidR="008B30ED">
              <w:rPr>
                <w:noProof/>
                <w:lang w:val="en-GB" w:eastAsia="en-GB"/>
              </w:rPr>
              <w:tab/>
            </w:r>
            <w:r w:rsidRPr="007C32A9" w:rsidR="008B30ED">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rsidR="008B30ED" w:rsidRDefault="00FF4269" w14:paraId="77E6BA97" w14:textId="28FD4909">
          <w:pPr>
            <w:pStyle w:val="TOC2"/>
            <w:tabs>
              <w:tab w:val="left" w:pos="880"/>
              <w:tab w:val="right" w:leader="dot" w:pos="9016"/>
            </w:tabs>
            <w:rPr>
              <w:noProof/>
              <w:lang w:val="en-GB" w:eastAsia="en-GB"/>
            </w:rPr>
          </w:pPr>
          <w:hyperlink w:history="1" w:anchor="_Toc127951612">
            <w:r w:rsidRPr="007C32A9" w:rsidR="008B30ED">
              <w:rPr>
                <w:rStyle w:val="Hyperlink"/>
                <w:noProof/>
              </w:rPr>
              <w:t>3.2.</w:t>
            </w:r>
            <w:r w:rsidR="008B30ED">
              <w:rPr>
                <w:noProof/>
                <w:lang w:val="en-GB" w:eastAsia="en-GB"/>
              </w:rPr>
              <w:tab/>
            </w:r>
            <w:r w:rsidRPr="007C32A9" w:rsidR="008B30ED">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rsidR="008B30ED" w:rsidRDefault="00FF4269" w14:paraId="69913514" w14:textId="0F1853B7">
          <w:pPr>
            <w:pStyle w:val="TOC2"/>
            <w:tabs>
              <w:tab w:val="left" w:pos="880"/>
              <w:tab w:val="right" w:leader="dot" w:pos="9016"/>
            </w:tabs>
            <w:rPr>
              <w:noProof/>
              <w:lang w:val="en-GB" w:eastAsia="en-GB"/>
            </w:rPr>
          </w:pPr>
          <w:hyperlink w:history="1" w:anchor="_Toc127951613">
            <w:r w:rsidRPr="007C32A9" w:rsidR="008B30ED">
              <w:rPr>
                <w:rStyle w:val="Hyperlink"/>
                <w:noProof/>
              </w:rPr>
              <w:t>3.3.</w:t>
            </w:r>
            <w:r w:rsidR="008B30ED">
              <w:rPr>
                <w:noProof/>
                <w:lang w:val="en-GB" w:eastAsia="en-GB"/>
              </w:rPr>
              <w:tab/>
            </w:r>
            <w:r w:rsidRPr="007C32A9" w:rsidR="008B30ED">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rsidR="008B30ED" w:rsidRDefault="00FF4269" w14:paraId="02AE34C8" w14:textId="4DA1577B">
          <w:pPr>
            <w:pStyle w:val="TOC2"/>
            <w:tabs>
              <w:tab w:val="left" w:pos="880"/>
              <w:tab w:val="right" w:leader="dot" w:pos="9016"/>
            </w:tabs>
            <w:rPr>
              <w:noProof/>
              <w:lang w:val="en-GB" w:eastAsia="en-GB"/>
            </w:rPr>
          </w:pPr>
          <w:hyperlink w:history="1" w:anchor="_Toc127951614">
            <w:r w:rsidRPr="007C32A9" w:rsidR="008B30ED">
              <w:rPr>
                <w:rStyle w:val="Hyperlink"/>
                <w:noProof/>
              </w:rPr>
              <w:t>3.4.</w:t>
            </w:r>
            <w:r w:rsidR="008B30ED">
              <w:rPr>
                <w:noProof/>
                <w:lang w:val="en-GB" w:eastAsia="en-GB"/>
              </w:rPr>
              <w:tab/>
            </w:r>
            <w:r w:rsidRPr="007C32A9" w:rsidR="008B30ED">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rsidR="008B30ED" w:rsidRDefault="00FF4269" w14:paraId="702BA170" w14:textId="7C019249">
          <w:pPr>
            <w:pStyle w:val="TOC2"/>
            <w:tabs>
              <w:tab w:val="left" w:pos="880"/>
              <w:tab w:val="right" w:leader="dot" w:pos="9016"/>
            </w:tabs>
            <w:rPr>
              <w:noProof/>
              <w:lang w:val="en-GB" w:eastAsia="en-GB"/>
            </w:rPr>
          </w:pPr>
          <w:hyperlink w:history="1" w:anchor="_Toc127951615">
            <w:r w:rsidRPr="007C32A9" w:rsidR="008B30ED">
              <w:rPr>
                <w:rStyle w:val="Hyperlink"/>
                <w:noProof/>
              </w:rPr>
              <w:t>3.5.</w:t>
            </w:r>
            <w:r w:rsidR="008B30ED">
              <w:rPr>
                <w:noProof/>
                <w:lang w:val="en-GB" w:eastAsia="en-GB"/>
              </w:rPr>
              <w:tab/>
            </w:r>
            <w:r w:rsidRPr="007C32A9" w:rsidR="008B30ED">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rsidR="008B30ED" w:rsidRDefault="00FF4269" w14:paraId="54DD3C27" w14:textId="05B7FFF7">
          <w:pPr>
            <w:pStyle w:val="TOC1"/>
            <w:rPr>
              <w:noProof/>
              <w:lang w:val="en-GB" w:eastAsia="en-GB"/>
            </w:rPr>
          </w:pPr>
          <w:hyperlink w:history="1" w:anchor="_Toc127951616">
            <w:r w:rsidRPr="007C32A9" w:rsidR="008B30ED">
              <w:rPr>
                <w:rStyle w:val="Hyperlink"/>
                <w:noProof/>
              </w:rPr>
              <w:t>4.</w:t>
            </w:r>
            <w:r w:rsidR="008B30ED">
              <w:rPr>
                <w:noProof/>
                <w:lang w:val="en-GB" w:eastAsia="en-GB"/>
              </w:rPr>
              <w:tab/>
            </w:r>
            <w:r w:rsidRPr="007C32A9" w:rsidR="008B30ED">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rsidR="008B30ED" w:rsidRDefault="00FF4269" w14:paraId="46597551" w14:textId="7D90E370">
          <w:pPr>
            <w:pStyle w:val="TOC2"/>
            <w:tabs>
              <w:tab w:val="left" w:pos="880"/>
              <w:tab w:val="right" w:leader="dot" w:pos="9016"/>
            </w:tabs>
            <w:rPr>
              <w:noProof/>
              <w:lang w:val="en-GB" w:eastAsia="en-GB"/>
            </w:rPr>
          </w:pPr>
          <w:hyperlink w:history="1" w:anchor="_Toc127951617">
            <w:r w:rsidRPr="007C32A9" w:rsidR="008B30ED">
              <w:rPr>
                <w:rStyle w:val="Hyperlink"/>
                <w:noProof/>
              </w:rPr>
              <w:t>4.1.</w:t>
            </w:r>
            <w:r w:rsidR="008B30ED">
              <w:rPr>
                <w:noProof/>
                <w:lang w:val="en-GB" w:eastAsia="en-GB"/>
              </w:rPr>
              <w:tab/>
            </w:r>
            <w:r w:rsidRPr="007C32A9" w:rsidR="008B30ED">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rsidR="008B30ED" w:rsidRDefault="00FF4269" w14:paraId="70F67366" w14:textId="47B7A051">
          <w:pPr>
            <w:pStyle w:val="TOC2"/>
            <w:tabs>
              <w:tab w:val="left" w:pos="880"/>
              <w:tab w:val="right" w:leader="dot" w:pos="9016"/>
            </w:tabs>
            <w:rPr>
              <w:noProof/>
              <w:lang w:val="en-GB" w:eastAsia="en-GB"/>
            </w:rPr>
          </w:pPr>
          <w:hyperlink w:history="1" w:anchor="_Toc127951618">
            <w:r w:rsidRPr="007C32A9" w:rsidR="008B30ED">
              <w:rPr>
                <w:rStyle w:val="Hyperlink"/>
                <w:noProof/>
              </w:rPr>
              <w:t>4.2.</w:t>
            </w:r>
            <w:r w:rsidR="008B30ED">
              <w:rPr>
                <w:noProof/>
                <w:lang w:val="en-GB" w:eastAsia="en-GB"/>
              </w:rPr>
              <w:tab/>
            </w:r>
            <w:r w:rsidRPr="007C32A9" w:rsidR="008B30ED">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rsidR="008B30ED" w:rsidRDefault="00FF4269" w14:paraId="39B5FB21" w14:textId="261CFA0E">
          <w:pPr>
            <w:pStyle w:val="TOC2"/>
            <w:tabs>
              <w:tab w:val="left" w:pos="880"/>
              <w:tab w:val="right" w:leader="dot" w:pos="9016"/>
            </w:tabs>
            <w:rPr>
              <w:noProof/>
              <w:lang w:val="en-GB" w:eastAsia="en-GB"/>
            </w:rPr>
          </w:pPr>
          <w:hyperlink w:history="1" w:anchor="_Toc127951619">
            <w:r w:rsidRPr="007C32A9" w:rsidR="008B30ED">
              <w:rPr>
                <w:rStyle w:val="Hyperlink"/>
                <w:noProof/>
              </w:rPr>
              <w:t>4.3.</w:t>
            </w:r>
            <w:r w:rsidR="008B30ED">
              <w:rPr>
                <w:noProof/>
                <w:lang w:val="en-GB" w:eastAsia="en-GB"/>
              </w:rPr>
              <w:tab/>
            </w:r>
            <w:r w:rsidRPr="007C32A9" w:rsidR="008B30ED">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rsidR="008B30ED" w:rsidRDefault="00FF4269" w14:paraId="156FEA32" w14:textId="54681AB2">
          <w:pPr>
            <w:pStyle w:val="TOC1"/>
            <w:rPr>
              <w:noProof/>
              <w:lang w:val="en-GB" w:eastAsia="en-GB"/>
            </w:rPr>
          </w:pPr>
          <w:hyperlink w:history="1" w:anchor="_Toc127951620">
            <w:r w:rsidRPr="007C32A9" w:rsidR="008B30ED">
              <w:rPr>
                <w:rStyle w:val="Hyperlink"/>
                <w:noProof/>
              </w:rPr>
              <w:t>5.</w:t>
            </w:r>
            <w:r w:rsidR="008B30ED">
              <w:rPr>
                <w:noProof/>
                <w:lang w:val="en-GB" w:eastAsia="en-GB"/>
              </w:rPr>
              <w:tab/>
            </w:r>
            <w:r w:rsidRPr="007C32A9" w:rsidR="008B30ED">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rsidR="008B30ED" w:rsidRDefault="00FF4269" w14:paraId="01784567" w14:textId="6FD35DC3">
          <w:pPr>
            <w:pStyle w:val="TOC2"/>
            <w:tabs>
              <w:tab w:val="left" w:pos="880"/>
              <w:tab w:val="right" w:leader="dot" w:pos="9016"/>
            </w:tabs>
            <w:rPr>
              <w:noProof/>
              <w:lang w:val="en-GB" w:eastAsia="en-GB"/>
            </w:rPr>
          </w:pPr>
          <w:hyperlink w:history="1" w:anchor="_Toc127951621">
            <w:r w:rsidRPr="007C32A9" w:rsidR="008B30ED">
              <w:rPr>
                <w:rStyle w:val="Hyperlink"/>
                <w:noProof/>
              </w:rPr>
              <w:t>5.1.</w:t>
            </w:r>
            <w:r w:rsidR="008B30ED">
              <w:rPr>
                <w:noProof/>
                <w:lang w:val="en-GB" w:eastAsia="en-GB"/>
              </w:rPr>
              <w:tab/>
            </w:r>
            <w:r w:rsidRPr="007C32A9" w:rsidR="008B30ED">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rsidR="008B30ED" w:rsidRDefault="00FF4269" w14:paraId="7E0B2D99" w14:textId="4255E22D">
          <w:pPr>
            <w:pStyle w:val="TOC2"/>
            <w:tabs>
              <w:tab w:val="left" w:pos="1100"/>
              <w:tab w:val="right" w:leader="dot" w:pos="9016"/>
            </w:tabs>
            <w:rPr>
              <w:noProof/>
              <w:lang w:val="en-GB" w:eastAsia="en-GB"/>
            </w:rPr>
          </w:pPr>
          <w:hyperlink w:history="1" w:anchor="_Toc127951622">
            <w:r w:rsidRPr="007C32A9" w:rsidR="008B30ED">
              <w:rPr>
                <w:rStyle w:val="Hyperlink"/>
                <w:noProof/>
              </w:rPr>
              <w:t>5.1.1.</w:t>
            </w:r>
            <w:r w:rsidR="008B30ED">
              <w:rPr>
                <w:noProof/>
                <w:lang w:val="en-GB" w:eastAsia="en-GB"/>
              </w:rPr>
              <w:tab/>
            </w:r>
            <w:r w:rsidRPr="007C32A9" w:rsidR="008B30ED">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rsidR="008B30ED" w:rsidRDefault="00FF4269" w14:paraId="0DE134BB" w14:textId="576A6714">
          <w:pPr>
            <w:pStyle w:val="TOC2"/>
            <w:tabs>
              <w:tab w:val="left" w:pos="1100"/>
              <w:tab w:val="right" w:leader="dot" w:pos="9016"/>
            </w:tabs>
            <w:rPr>
              <w:noProof/>
              <w:lang w:val="en-GB" w:eastAsia="en-GB"/>
            </w:rPr>
          </w:pPr>
          <w:hyperlink w:history="1" w:anchor="_Toc127951623">
            <w:r w:rsidRPr="007C32A9" w:rsidR="008B30ED">
              <w:rPr>
                <w:rStyle w:val="Hyperlink"/>
                <w:noProof/>
              </w:rPr>
              <w:t>5.1.2.</w:t>
            </w:r>
            <w:r w:rsidR="008B30ED">
              <w:rPr>
                <w:noProof/>
                <w:lang w:val="en-GB" w:eastAsia="en-GB"/>
              </w:rPr>
              <w:tab/>
            </w:r>
            <w:r w:rsidRPr="007C32A9" w:rsidR="008B30ED">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rsidR="008B30ED" w:rsidRDefault="00FF4269" w14:paraId="13B0A967" w14:textId="10A94D76">
          <w:pPr>
            <w:pStyle w:val="TOC2"/>
            <w:tabs>
              <w:tab w:val="left" w:pos="1100"/>
              <w:tab w:val="right" w:leader="dot" w:pos="9016"/>
            </w:tabs>
            <w:rPr>
              <w:noProof/>
              <w:lang w:val="en-GB" w:eastAsia="en-GB"/>
            </w:rPr>
          </w:pPr>
          <w:hyperlink w:history="1" w:anchor="_Toc127951624">
            <w:r w:rsidRPr="007C32A9" w:rsidR="008B30ED">
              <w:rPr>
                <w:rStyle w:val="Hyperlink"/>
                <w:noProof/>
              </w:rPr>
              <w:t>5.1.3.</w:t>
            </w:r>
            <w:r w:rsidR="008B30ED">
              <w:rPr>
                <w:noProof/>
                <w:lang w:val="en-GB" w:eastAsia="en-GB"/>
              </w:rPr>
              <w:tab/>
            </w:r>
            <w:r w:rsidRPr="007C32A9" w:rsidR="008B30ED">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rsidR="008B30ED" w:rsidRDefault="00FF4269" w14:paraId="7B5F821F" w14:textId="102E49CC">
          <w:pPr>
            <w:pStyle w:val="TOC2"/>
            <w:tabs>
              <w:tab w:val="left" w:pos="880"/>
              <w:tab w:val="right" w:leader="dot" w:pos="9016"/>
            </w:tabs>
            <w:rPr>
              <w:noProof/>
              <w:lang w:val="en-GB" w:eastAsia="en-GB"/>
            </w:rPr>
          </w:pPr>
          <w:hyperlink w:history="1" w:anchor="_Toc127951625">
            <w:r w:rsidRPr="007C32A9" w:rsidR="008B30ED">
              <w:rPr>
                <w:rStyle w:val="Hyperlink"/>
                <w:noProof/>
              </w:rPr>
              <w:t>5.2.</w:t>
            </w:r>
            <w:r w:rsidR="008B30ED">
              <w:rPr>
                <w:noProof/>
                <w:lang w:val="en-GB" w:eastAsia="en-GB"/>
              </w:rPr>
              <w:tab/>
            </w:r>
            <w:r w:rsidRPr="007C32A9" w:rsidR="008B30ED">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rsidR="008B30ED" w:rsidRDefault="00FF4269" w14:paraId="1A0FD7D3" w14:textId="059F1985">
          <w:pPr>
            <w:pStyle w:val="TOC2"/>
            <w:tabs>
              <w:tab w:val="left" w:pos="880"/>
              <w:tab w:val="right" w:leader="dot" w:pos="9016"/>
            </w:tabs>
            <w:rPr>
              <w:noProof/>
              <w:lang w:val="en-GB" w:eastAsia="en-GB"/>
            </w:rPr>
          </w:pPr>
          <w:hyperlink w:history="1" w:anchor="_Toc127951626">
            <w:r w:rsidRPr="007C32A9" w:rsidR="008B30ED">
              <w:rPr>
                <w:rStyle w:val="Hyperlink"/>
                <w:noProof/>
              </w:rPr>
              <w:t>5.3.</w:t>
            </w:r>
            <w:r w:rsidR="008B30ED">
              <w:rPr>
                <w:noProof/>
                <w:lang w:val="en-GB" w:eastAsia="en-GB"/>
              </w:rPr>
              <w:tab/>
            </w:r>
            <w:r w:rsidRPr="007C32A9" w:rsidR="008B30ED">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rsidR="008B30ED" w:rsidRDefault="00FF4269" w14:paraId="6CD7772B" w14:textId="53FB1E98">
          <w:pPr>
            <w:pStyle w:val="TOC2"/>
            <w:tabs>
              <w:tab w:val="left" w:pos="880"/>
              <w:tab w:val="right" w:leader="dot" w:pos="9016"/>
            </w:tabs>
            <w:rPr>
              <w:noProof/>
              <w:lang w:val="en-GB" w:eastAsia="en-GB"/>
            </w:rPr>
          </w:pPr>
          <w:hyperlink w:history="1" w:anchor="_Toc127951627">
            <w:r w:rsidRPr="007C32A9" w:rsidR="008B30ED">
              <w:rPr>
                <w:rStyle w:val="Hyperlink"/>
                <w:noProof/>
              </w:rPr>
              <w:t>5.4.</w:t>
            </w:r>
            <w:r w:rsidR="008B30ED">
              <w:rPr>
                <w:noProof/>
                <w:lang w:val="en-GB" w:eastAsia="en-GB"/>
              </w:rPr>
              <w:tab/>
            </w:r>
            <w:r w:rsidRPr="007C32A9" w:rsidR="008B30ED">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rsidR="008B30ED" w:rsidRDefault="00FF4269" w14:paraId="21038B55" w14:textId="35B5A842">
          <w:pPr>
            <w:pStyle w:val="TOC2"/>
            <w:tabs>
              <w:tab w:val="left" w:pos="880"/>
              <w:tab w:val="right" w:leader="dot" w:pos="9016"/>
            </w:tabs>
            <w:rPr>
              <w:noProof/>
              <w:lang w:val="en-GB" w:eastAsia="en-GB"/>
            </w:rPr>
          </w:pPr>
          <w:hyperlink w:history="1" w:anchor="_Toc127951628">
            <w:r w:rsidRPr="007C32A9" w:rsidR="008B30ED">
              <w:rPr>
                <w:rStyle w:val="Hyperlink"/>
                <w:noProof/>
              </w:rPr>
              <w:t>5.5.</w:t>
            </w:r>
            <w:r w:rsidR="008B30ED">
              <w:rPr>
                <w:noProof/>
                <w:lang w:val="en-GB" w:eastAsia="en-GB"/>
              </w:rPr>
              <w:tab/>
            </w:r>
            <w:r w:rsidRPr="007C32A9" w:rsidR="008B30ED">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rsidR="008B30ED" w:rsidRDefault="00FF4269" w14:paraId="20050623" w14:textId="4E0A13C6">
          <w:pPr>
            <w:pStyle w:val="TOC2"/>
            <w:tabs>
              <w:tab w:val="left" w:pos="880"/>
              <w:tab w:val="right" w:leader="dot" w:pos="9016"/>
            </w:tabs>
            <w:rPr>
              <w:noProof/>
              <w:lang w:val="en-GB" w:eastAsia="en-GB"/>
            </w:rPr>
          </w:pPr>
          <w:hyperlink w:history="1" w:anchor="_Toc127951629">
            <w:r w:rsidRPr="007C32A9" w:rsidR="008B30ED">
              <w:rPr>
                <w:rStyle w:val="Hyperlink"/>
                <w:noProof/>
              </w:rPr>
              <w:t>5.6.</w:t>
            </w:r>
            <w:r w:rsidR="008B30ED">
              <w:rPr>
                <w:noProof/>
                <w:lang w:val="en-GB" w:eastAsia="en-GB"/>
              </w:rPr>
              <w:tab/>
            </w:r>
            <w:r w:rsidRPr="007C32A9" w:rsidR="008B30ED">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rsidR="008B30ED" w:rsidRDefault="00FF4269" w14:paraId="7BC92069" w14:textId="6F8A9573">
          <w:pPr>
            <w:pStyle w:val="TOC1"/>
            <w:rPr>
              <w:noProof/>
              <w:lang w:val="en-GB" w:eastAsia="en-GB"/>
            </w:rPr>
          </w:pPr>
          <w:hyperlink w:history="1" w:anchor="_Toc127951630">
            <w:r w:rsidRPr="007C32A9" w:rsidR="008B30ED">
              <w:rPr>
                <w:rStyle w:val="Hyperlink"/>
                <w:noProof/>
              </w:rPr>
              <w:t>6.</w:t>
            </w:r>
            <w:r w:rsidR="008B30ED">
              <w:rPr>
                <w:noProof/>
                <w:lang w:val="en-GB" w:eastAsia="en-GB"/>
              </w:rPr>
              <w:tab/>
            </w:r>
            <w:r w:rsidRPr="007C32A9" w:rsidR="008B30ED">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rsidR="008B30ED" w:rsidRDefault="00FF4269" w14:paraId="6DED6915" w14:textId="7D2B3C29">
          <w:pPr>
            <w:pStyle w:val="TOC2"/>
            <w:tabs>
              <w:tab w:val="left" w:pos="880"/>
              <w:tab w:val="right" w:leader="dot" w:pos="9016"/>
            </w:tabs>
            <w:rPr>
              <w:noProof/>
              <w:lang w:val="en-GB" w:eastAsia="en-GB"/>
            </w:rPr>
          </w:pPr>
          <w:hyperlink w:history="1" w:anchor="_Toc127951631">
            <w:r w:rsidRPr="007C32A9" w:rsidR="008B30ED">
              <w:rPr>
                <w:rStyle w:val="Hyperlink"/>
                <w:noProof/>
              </w:rPr>
              <w:t>6.1.</w:t>
            </w:r>
            <w:r w:rsidR="008B30ED">
              <w:rPr>
                <w:noProof/>
                <w:lang w:val="en-GB" w:eastAsia="en-GB"/>
              </w:rPr>
              <w:tab/>
            </w:r>
            <w:r w:rsidRPr="007C32A9" w:rsidR="008B30ED">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rsidR="008B30ED" w:rsidRDefault="00FF4269" w14:paraId="47E53E18" w14:textId="1756DAA5">
          <w:pPr>
            <w:pStyle w:val="TOC2"/>
            <w:tabs>
              <w:tab w:val="left" w:pos="880"/>
              <w:tab w:val="right" w:leader="dot" w:pos="9016"/>
            </w:tabs>
            <w:rPr>
              <w:noProof/>
              <w:lang w:val="en-GB" w:eastAsia="en-GB"/>
            </w:rPr>
          </w:pPr>
          <w:hyperlink w:history="1" w:anchor="_Toc127951632">
            <w:r w:rsidRPr="007C32A9" w:rsidR="008B30ED">
              <w:rPr>
                <w:rStyle w:val="Hyperlink"/>
                <w:noProof/>
              </w:rPr>
              <w:t>6.2.</w:t>
            </w:r>
            <w:r w:rsidR="008B30ED">
              <w:rPr>
                <w:noProof/>
                <w:lang w:val="en-GB" w:eastAsia="en-GB"/>
              </w:rPr>
              <w:tab/>
            </w:r>
            <w:r w:rsidRPr="007C32A9" w:rsidR="008B30ED">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rsidR="008B30ED" w:rsidRDefault="00FF4269" w14:paraId="408BF51D" w14:textId="285BE6B1">
          <w:pPr>
            <w:pStyle w:val="TOC1"/>
            <w:rPr>
              <w:noProof/>
              <w:lang w:val="en-GB" w:eastAsia="en-GB"/>
            </w:rPr>
          </w:pPr>
          <w:hyperlink w:history="1" w:anchor="_Toc127951633">
            <w:r w:rsidRPr="007C32A9" w:rsidR="008B30ED">
              <w:rPr>
                <w:rStyle w:val="Hyperlink"/>
                <w:noProof/>
              </w:rPr>
              <w:t>7.</w:t>
            </w:r>
            <w:r w:rsidR="008B30ED">
              <w:rPr>
                <w:noProof/>
                <w:lang w:val="en-GB" w:eastAsia="en-GB"/>
              </w:rPr>
              <w:tab/>
            </w:r>
            <w:r w:rsidRPr="007C32A9" w:rsidR="008B30ED">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rsidR="008B30ED" w:rsidRDefault="00FF4269" w14:paraId="54471D92" w14:textId="77712C97">
          <w:pPr>
            <w:pStyle w:val="TOC2"/>
            <w:tabs>
              <w:tab w:val="left" w:pos="880"/>
              <w:tab w:val="right" w:leader="dot" w:pos="9016"/>
            </w:tabs>
            <w:rPr>
              <w:noProof/>
              <w:lang w:val="en-GB" w:eastAsia="en-GB"/>
            </w:rPr>
          </w:pPr>
          <w:hyperlink w:history="1" w:anchor="_Toc127951634">
            <w:r w:rsidRPr="007C32A9" w:rsidR="008B30ED">
              <w:rPr>
                <w:rStyle w:val="Hyperlink"/>
                <w:noProof/>
              </w:rPr>
              <w:t>7.1.</w:t>
            </w:r>
            <w:r w:rsidR="008B30ED">
              <w:rPr>
                <w:noProof/>
                <w:lang w:val="en-GB" w:eastAsia="en-GB"/>
              </w:rPr>
              <w:tab/>
            </w:r>
            <w:r w:rsidRPr="007C32A9" w:rsidR="008B30ED">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rsidR="008B30ED" w:rsidRDefault="00FF4269" w14:paraId="4746412E" w14:textId="484ADE84">
          <w:pPr>
            <w:pStyle w:val="TOC2"/>
            <w:tabs>
              <w:tab w:val="left" w:pos="880"/>
              <w:tab w:val="right" w:leader="dot" w:pos="9016"/>
            </w:tabs>
            <w:rPr>
              <w:noProof/>
              <w:lang w:val="en-GB" w:eastAsia="en-GB"/>
            </w:rPr>
          </w:pPr>
          <w:hyperlink w:history="1" w:anchor="_Toc127951635">
            <w:r w:rsidRPr="007C32A9" w:rsidR="008B30ED">
              <w:rPr>
                <w:rStyle w:val="Hyperlink"/>
                <w:noProof/>
              </w:rPr>
              <w:t>7.2.</w:t>
            </w:r>
            <w:r w:rsidR="008B30ED">
              <w:rPr>
                <w:noProof/>
                <w:lang w:val="en-GB" w:eastAsia="en-GB"/>
              </w:rPr>
              <w:tab/>
            </w:r>
            <w:r w:rsidRPr="007C32A9" w:rsidR="008B30ED">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rsidR="008B30ED" w:rsidRDefault="00FF4269" w14:paraId="6D3F6510" w14:textId="3C1DC33D">
          <w:pPr>
            <w:pStyle w:val="TOC1"/>
            <w:rPr>
              <w:noProof/>
              <w:lang w:val="en-GB" w:eastAsia="en-GB"/>
            </w:rPr>
          </w:pPr>
          <w:hyperlink w:history="1" w:anchor="_Toc127951636">
            <w:r w:rsidRPr="007C32A9" w:rsidR="008B30ED">
              <w:rPr>
                <w:rStyle w:val="Hyperlink"/>
                <w:noProof/>
              </w:rPr>
              <w:t>8.</w:t>
            </w:r>
            <w:r w:rsidR="008B30ED">
              <w:rPr>
                <w:noProof/>
                <w:lang w:val="en-GB" w:eastAsia="en-GB"/>
              </w:rPr>
              <w:tab/>
            </w:r>
            <w:r w:rsidRPr="007C32A9" w:rsidR="008B30ED">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rsidR="008B30ED" w:rsidRDefault="00FF4269" w14:paraId="34151179" w14:textId="51D4638C">
          <w:pPr>
            <w:pStyle w:val="TOC1"/>
            <w:rPr>
              <w:noProof/>
              <w:lang w:val="en-GB" w:eastAsia="en-GB"/>
            </w:rPr>
          </w:pPr>
          <w:hyperlink w:history="1" w:anchor="_Toc127951637">
            <w:r w:rsidRPr="007C32A9" w:rsidR="008B30ED">
              <w:rPr>
                <w:rStyle w:val="Hyperlink"/>
                <w:noProof/>
              </w:rPr>
              <w:t>9.</w:t>
            </w:r>
            <w:r w:rsidR="008B30ED">
              <w:rPr>
                <w:noProof/>
                <w:lang w:val="en-GB" w:eastAsia="en-GB"/>
              </w:rPr>
              <w:tab/>
            </w:r>
            <w:r w:rsidRPr="007C32A9" w:rsidR="008B30ED">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rsidR="008B30ED" w:rsidRDefault="00FF4269" w14:paraId="274C0FC6" w14:textId="7C8FA6D1">
          <w:pPr>
            <w:pStyle w:val="TOC1"/>
            <w:rPr>
              <w:noProof/>
              <w:lang w:val="en-GB" w:eastAsia="en-GB"/>
            </w:rPr>
          </w:pPr>
          <w:hyperlink w:history="1" w:anchor="_Toc127951638">
            <w:r w:rsidRPr="007C32A9" w:rsidR="008B30ED">
              <w:rPr>
                <w:rStyle w:val="Hyperlink"/>
                <w:noProof/>
              </w:rPr>
              <w:t>10.</w:t>
            </w:r>
            <w:r w:rsidR="008B30ED">
              <w:rPr>
                <w:noProof/>
                <w:lang w:val="en-GB" w:eastAsia="en-GB"/>
              </w:rPr>
              <w:tab/>
            </w:r>
            <w:r w:rsidRPr="007C32A9" w:rsidR="008B30ED">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rsidR="008B30ED" w:rsidRDefault="00FF4269" w14:paraId="2C05D6FA" w14:textId="2ABE1F91">
          <w:pPr>
            <w:pStyle w:val="TOC1"/>
            <w:rPr>
              <w:noProof/>
              <w:lang w:val="en-GB" w:eastAsia="en-GB"/>
            </w:rPr>
          </w:pPr>
          <w:hyperlink w:history="1" w:anchor="_Toc127951639">
            <w:r w:rsidRPr="007C32A9" w:rsidR="008B30ED">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rsidR="008B30ED" w:rsidRDefault="00FF4269" w14:paraId="77150990" w14:textId="58399E00">
          <w:pPr>
            <w:pStyle w:val="TOC1"/>
            <w:rPr>
              <w:noProof/>
              <w:lang w:val="en-GB" w:eastAsia="en-GB"/>
            </w:rPr>
          </w:pPr>
          <w:hyperlink w:history="1" w:anchor="_Toc127951640">
            <w:r w:rsidRPr="007C32A9" w:rsidR="008B30ED">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rsidR="008B30ED" w:rsidRDefault="00FF4269" w14:paraId="7D1CC3DB" w14:textId="0B4D6B25">
          <w:pPr>
            <w:pStyle w:val="TOC1"/>
            <w:rPr>
              <w:noProof/>
              <w:lang w:val="en-GB" w:eastAsia="en-GB"/>
            </w:rPr>
          </w:pPr>
          <w:hyperlink w:history="1" w:anchor="_Toc127951641">
            <w:r w:rsidRPr="007C32A9" w:rsidR="008B30ED">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rsidR="008B30ED" w:rsidRDefault="00FF4269" w14:paraId="5392B426" w14:textId="207EB59B">
          <w:pPr>
            <w:pStyle w:val="TOC1"/>
            <w:rPr>
              <w:noProof/>
              <w:lang w:val="en-GB" w:eastAsia="en-GB"/>
            </w:rPr>
          </w:pPr>
          <w:hyperlink w:history="1" w:anchor="_Toc127951642">
            <w:r w:rsidRPr="007C32A9" w:rsidR="008B30ED">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rsidRPr="00C01B29" w:rsidR="009A42E5" w:rsidRDefault="00B102D4" w14:paraId="255FC2C8" w14:textId="3E15FEEE">
          <w:r w:rsidRPr="00C01B29">
            <w:fldChar w:fldCharType="end"/>
          </w:r>
        </w:p>
      </w:sdtContent>
    </w:sdt>
    <w:p w:rsidRPr="00C01B29" w:rsidR="004B71B7" w:rsidRDefault="004B71B7" w14:paraId="65C0338B" w14:textId="77777777">
      <w:r w:rsidRPr="00C01B29">
        <w:br w:type="page"/>
      </w:r>
    </w:p>
    <w:p w:rsidRPr="004C002F" w:rsidR="004B71B7" w:rsidP="004B71B7" w:rsidRDefault="004B71B7" w14:paraId="198640E0" w14:textId="77777777">
      <w:pPr>
        <w:pStyle w:val="Heading1"/>
        <w:spacing w:after="240"/>
        <w:rPr>
          <w:sz w:val="36"/>
          <w:szCs w:val="36"/>
        </w:rPr>
      </w:pPr>
      <w:bookmarkStart w:name="_Toc274166444" w:id="6"/>
      <w:bookmarkStart w:name="_Toc127951599" w:id="7"/>
      <w:r w:rsidRPr="004C002F">
        <w:rPr>
          <w:sz w:val="36"/>
          <w:szCs w:val="36"/>
        </w:rPr>
        <w:t>List of Figures</w:t>
      </w:r>
      <w:bookmarkEnd w:id="6"/>
      <w:bookmarkEnd w:id="7"/>
    </w:p>
    <w:p w:rsidR="000269A2" w:rsidRDefault="00B102D4" w14:paraId="73BC2B8B" w14:textId="79816FDF">
      <w:pPr>
        <w:pStyle w:val="TableofFigures"/>
        <w:tabs>
          <w:tab w:val="right" w:leader="dot" w:pos="9016"/>
        </w:tabs>
        <w:rPr>
          <w:noProof/>
          <w:lang w:val="en-GB" w:eastAsia="en-GB"/>
        </w:rPr>
      </w:pPr>
      <w:r w:rsidRPr="008A745C">
        <w:fldChar w:fldCharType="begin"/>
      </w:r>
      <w:r w:rsidRPr="008A745C" w:rsidR="004B71B7">
        <w:instrText xml:space="preserve"> TOC \h \z \c "Figure" </w:instrText>
      </w:r>
      <w:r w:rsidRPr="008A745C">
        <w:fldChar w:fldCharType="separate"/>
      </w:r>
      <w:hyperlink w:history="1" w:anchor="_Toc127949606">
        <w:r w:rsidRPr="0043748A" w:rsidR="000269A2">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rsidRPr="008A745C" w:rsidR="004B71B7" w:rsidP="00412909" w:rsidRDefault="00B102D4" w14:paraId="4E73A1FF" w14:textId="14DF60D2">
      <w:r w:rsidRPr="008A745C">
        <w:fldChar w:fldCharType="end"/>
      </w:r>
    </w:p>
    <w:p w:rsidR="00750815" w:rsidRDefault="00750815" w14:paraId="18EE6AA7" w14:textId="77777777">
      <w:pPr>
        <w:rPr>
          <w:rFonts w:asciiTheme="majorHAnsi" w:hAnsiTheme="majorHAnsi" w:eastAsiaTheme="majorEastAsia" w:cstheme="majorBidi"/>
          <w:b/>
          <w:bCs/>
          <w:color w:val="365F91" w:themeColor="accent1" w:themeShade="BF"/>
          <w:sz w:val="36"/>
          <w:szCs w:val="36"/>
        </w:rPr>
      </w:pPr>
      <w:bookmarkStart w:name="_Toc274166445" w:id="8"/>
      <w:r>
        <w:rPr>
          <w:sz w:val="36"/>
          <w:szCs w:val="36"/>
        </w:rPr>
        <w:br w:type="page"/>
      </w:r>
    </w:p>
    <w:p w:rsidRPr="004C002F" w:rsidR="00160E5A" w:rsidP="004B71B7" w:rsidRDefault="004B71B7" w14:paraId="451A9E8F" w14:textId="4B97C85D">
      <w:pPr>
        <w:pStyle w:val="Heading1"/>
        <w:spacing w:after="240"/>
        <w:rPr>
          <w:sz w:val="36"/>
          <w:szCs w:val="36"/>
        </w:rPr>
      </w:pPr>
      <w:bookmarkStart w:name="_Toc127951600" w:id="9"/>
      <w:r w:rsidRPr="004C002F">
        <w:rPr>
          <w:sz w:val="36"/>
          <w:szCs w:val="36"/>
        </w:rPr>
        <w:t>List of tables</w:t>
      </w:r>
      <w:bookmarkEnd w:id="8"/>
      <w:bookmarkEnd w:id="9"/>
    </w:p>
    <w:p w:rsidR="007D6E75" w:rsidRDefault="00B102D4" w14:paraId="0EF96FC5" w14:textId="0B51F2CE">
      <w:pPr>
        <w:pStyle w:val="TableofFigures"/>
        <w:tabs>
          <w:tab w:val="right" w:leader="dot" w:pos="9016"/>
        </w:tabs>
        <w:rPr>
          <w:noProof/>
          <w:lang w:val="en-GB" w:eastAsia="en-GB"/>
        </w:rPr>
      </w:pPr>
      <w:r w:rsidRPr="0076235C">
        <w:rPr>
          <w:rFonts w:eastAsiaTheme="majorEastAsia" w:cstheme="minorHAnsi"/>
          <w:b/>
          <w:bCs/>
        </w:rPr>
        <w:fldChar w:fldCharType="begin"/>
      </w:r>
      <w:r w:rsidRPr="0076235C" w:rsidR="004B71B7">
        <w:rPr>
          <w:rFonts w:eastAsiaTheme="majorEastAsia" w:cstheme="minorHAnsi"/>
          <w:b/>
          <w:bCs/>
        </w:rPr>
        <w:instrText xml:space="preserve"> TOC \h \z \c "Table" </w:instrText>
      </w:r>
      <w:r w:rsidRPr="0076235C">
        <w:rPr>
          <w:rFonts w:eastAsiaTheme="majorEastAsia" w:cstheme="minorHAnsi"/>
          <w:b/>
          <w:bCs/>
        </w:rPr>
        <w:fldChar w:fldCharType="separate"/>
      </w:r>
      <w:hyperlink w:history="1" w:anchor="_Toc127949795">
        <w:r w:rsidRPr="001901A1" w:rsidR="007D6E75">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rsidR="007D6E75" w:rsidRDefault="00FF4269" w14:paraId="12418FCB" w14:textId="7EA7FD86">
      <w:pPr>
        <w:pStyle w:val="TableofFigures"/>
        <w:tabs>
          <w:tab w:val="right" w:leader="dot" w:pos="9016"/>
        </w:tabs>
        <w:rPr>
          <w:noProof/>
          <w:lang w:val="en-GB" w:eastAsia="en-GB"/>
        </w:rPr>
      </w:pPr>
      <w:hyperlink w:history="1" w:anchor="_Toc127949796">
        <w:r w:rsidRPr="001901A1" w:rsidR="007D6E75">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rsidR="007D6E75" w:rsidRDefault="00FF4269" w14:paraId="78360D33" w14:textId="3C38053B">
      <w:pPr>
        <w:pStyle w:val="TableofFigures"/>
        <w:tabs>
          <w:tab w:val="right" w:leader="dot" w:pos="9016"/>
        </w:tabs>
        <w:rPr>
          <w:noProof/>
          <w:lang w:val="en-GB" w:eastAsia="en-GB"/>
        </w:rPr>
      </w:pPr>
      <w:hyperlink w:history="1" w:anchor="_Toc127949797">
        <w:r w:rsidRPr="001901A1" w:rsidR="007D6E75">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rsidR="007D6E75" w:rsidRDefault="00FF4269" w14:paraId="4CA54F0B" w14:textId="670157AB">
      <w:pPr>
        <w:pStyle w:val="TableofFigures"/>
        <w:tabs>
          <w:tab w:val="right" w:leader="dot" w:pos="9016"/>
        </w:tabs>
        <w:rPr>
          <w:noProof/>
          <w:lang w:val="en-GB" w:eastAsia="en-GB"/>
        </w:rPr>
      </w:pPr>
      <w:hyperlink w:history="1" w:anchor="_Toc127949798">
        <w:r w:rsidRPr="001901A1" w:rsidR="007D6E75">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rsidR="007D6E75" w:rsidRDefault="00FF4269" w14:paraId="7CD63A06" w14:textId="79A7FE34">
      <w:pPr>
        <w:pStyle w:val="TableofFigures"/>
        <w:tabs>
          <w:tab w:val="right" w:leader="dot" w:pos="9016"/>
        </w:tabs>
        <w:rPr>
          <w:noProof/>
          <w:lang w:val="en-GB" w:eastAsia="en-GB"/>
        </w:rPr>
      </w:pPr>
      <w:hyperlink w:history="1" w:anchor="_Toc127949799">
        <w:r w:rsidRPr="001901A1" w:rsidR="007D6E75">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rsidR="007D6E75" w:rsidRDefault="00FF4269" w14:paraId="417D0100" w14:textId="41D1F264">
      <w:pPr>
        <w:pStyle w:val="TableofFigures"/>
        <w:tabs>
          <w:tab w:val="right" w:leader="dot" w:pos="9016"/>
        </w:tabs>
        <w:rPr>
          <w:noProof/>
          <w:lang w:val="en-GB" w:eastAsia="en-GB"/>
        </w:rPr>
      </w:pPr>
      <w:hyperlink w:history="1" w:anchor="_Toc127949800">
        <w:r w:rsidRPr="001901A1" w:rsidR="007D6E75">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rsidR="007D6E75" w:rsidRDefault="00FF4269" w14:paraId="739C2A8C" w14:textId="753491AB">
      <w:pPr>
        <w:pStyle w:val="TableofFigures"/>
        <w:tabs>
          <w:tab w:val="right" w:leader="dot" w:pos="9016"/>
        </w:tabs>
        <w:rPr>
          <w:noProof/>
          <w:lang w:val="en-GB" w:eastAsia="en-GB"/>
        </w:rPr>
      </w:pPr>
      <w:hyperlink w:history="1" w:anchor="_Toc127949801">
        <w:r w:rsidRPr="001901A1" w:rsidR="007D6E75">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rsidRPr="0076235C" w:rsidR="00796232" w:rsidRDefault="00B102D4" w14:paraId="2941B582" w14:textId="49193CFD">
      <w:pPr>
        <w:rPr>
          <w:rFonts w:eastAsiaTheme="majorEastAsia" w:cstheme="minorHAnsi"/>
          <w:b/>
          <w:bCs/>
        </w:rPr>
      </w:pPr>
      <w:r w:rsidRPr="0076235C">
        <w:rPr>
          <w:rFonts w:eastAsiaTheme="majorEastAsia" w:cstheme="minorHAnsi"/>
          <w:b/>
          <w:bCs/>
        </w:rPr>
        <w:fldChar w:fldCharType="end"/>
      </w:r>
    </w:p>
    <w:p w:rsidRPr="00C01B29" w:rsidR="002A2D87" w:rsidRDefault="002A2D87" w14:paraId="57C230B2" w14:textId="77777777">
      <w:pPr>
        <w:sectPr w:rsidRPr="00C01B29" w:rsidR="002A2D87" w:rsidSect="002A2D87">
          <w:footerReference w:type="default" r:id="rId13"/>
          <w:pgSz w:w="11906" w:h="16838" w:orient="portrait"/>
          <w:pgMar w:top="1440" w:right="1440" w:bottom="1440" w:left="1440" w:header="708" w:footer="708" w:gutter="0"/>
          <w:pgNumType w:fmt="lowerRoman"/>
          <w:cols w:space="708"/>
          <w:docGrid w:linePitch="360"/>
        </w:sectPr>
      </w:pPr>
    </w:p>
    <w:p w:rsidR="00900CFA" w:rsidP="00677A59" w:rsidRDefault="00900CFA" w14:paraId="4FD30BB5" w14:textId="76F98051">
      <w:pPr>
        <w:pStyle w:val="Heading1"/>
        <w:numPr>
          <w:ilvl w:val="0"/>
          <w:numId w:val="1"/>
        </w:numPr>
        <w:spacing w:after="240"/>
        <w:rPr/>
      </w:pPr>
      <w:bookmarkStart w:name="_Toc127951601" w:id="10"/>
      <w:bookmarkStart w:name="_Toc274166446" w:id="11"/>
      <w:r w:rsidR="0F5788A4">
        <w:rPr/>
        <w:t>Introduction</w:t>
      </w:r>
      <w:r w:rsidR="528B2390">
        <w:rPr/>
        <w:t xml:space="preserve"> </w:t>
      </w:r>
      <w:r w:rsidR="528B2390">
        <w:rPr/>
        <w:t>and Motivation</w:t>
      </w:r>
      <w:bookmarkEnd w:id="10"/>
    </w:p>
    <w:p w:rsidR="031F72A5" w:rsidP="2BFEB484" w:rsidRDefault="031F72A5" w14:paraId="1271D75B" w14:textId="4F70E548">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e purpose of this introduction is to serve as the gateway to understanding the core problem that our project aims to tackle, showing its significance, the associated obstacles and a basic overview of our proposed solution and its </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anticipated</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mpacts.</w:t>
      </w:r>
    </w:p>
    <w:p w:rsidR="031F72A5" w:rsidP="2BFEB484" w:rsidRDefault="031F72A5" w14:paraId="11C15949" w14:textId="76A2A822">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apparent</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hen a single breach in one service jeopardizes multiple other accounts. Astonishingly, these poor password practices have contributed to a staggering 81% of corporate data breaches, highlighting the </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magnitude</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of the problem at hand.</w:t>
      </w:r>
    </w:p>
    <w:p w:rsidR="031F72A5" w:rsidP="2BFEB484" w:rsidRDefault="031F72A5" w14:paraId="1FED444E" w14:textId="242F8E53">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rsidR="031F72A5" w:rsidP="2BFEB484" w:rsidRDefault="031F72A5" w14:paraId="2E7DF67A" w14:textId="5598B284">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By providing an intuitive interface, secure password storage, and the </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capacity</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 generate robust passwords, we aim to provide users with a tool that elevates their online security without sacrificing the ease and comfort they </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seek</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ith our application at their disposal, users can confidently navigate the landscape of the digital realm, secure in the knowledge that their accounts and sensitive data </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remain</w:t>
      </w:r>
      <w:r w:rsidRPr="2BFEB484" w:rsidR="031F72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ell-guarded.</w:t>
      </w:r>
    </w:p>
    <w:p w:rsidRPr="008A5483" w:rsidR="00CD544C" w:rsidP="00677A59" w:rsidRDefault="00CD544C" w14:paraId="44182002" w14:textId="77777777">
      <w:pPr>
        <w:pStyle w:val="Heading2"/>
        <w:numPr>
          <w:ilvl w:val="1"/>
          <w:numId w:val="1"/>
        </w:numPr>
        <w:spacing w:before="240" w:after="240"/>
        <w:ind w:left="1134" w:hanging="283"/>
        <w:rPr>
          <w:color w:val="365F91" w:themeColor="accent1" w:themeShade="BF"/>
        </w:rPr>
      </w:pPr>
      <w:bookmarkStart w:name="_Toc525507463" w:id="12"/>
      <w:bookmarkStart w:name="_Toc127951602" w:id="13"/>
      <w:bookmarkEnd w:id="11"/>
      <w:r w:rsidRPr="2BFEB484" w:rsidR="1B052A13">
        <w:rPr>
          <w:color w:val="365F91" w:themeColor="accent1" w:themeTint="FF" w:themeShade="BF"/>
        </w:rPr>
        <w:t xml:space="preserve">Problem </w:t>
      </w:r>
      <w:r w:rsidRPr="2BFEB484" w:rsidR="1B052A13">
        <w:rPr>
          <w:color w:val="365F91" w:themeColor="accent1" w:themeTint="FF" w:themeShade="BF"/>
        </w:rPr>
        <w:t>s</w:t>
      </w:r>
      <w:r w:rsidRPr="2BFEB484" w:rsidR="1B052A13">
        <w:rPr>
          <w:color w:val="365F91" w:themeColor="accent1" w:themeTint="FF" w:themeShade="BF"/>
        </w:rPr>
        <w:t>tatement</w:t>
      </w:r>
      <w:bookmarkEnd w:id="12"/>
      <w:bookmarkEnd w:id="13"/>
    </w:p>
    <w:p w:rsidR="7E2141CC" w:rsidP="2BFEB484" w:rsidRDefault="7E2141CC" w14:paraId="69AF29AB" w14:textId="334B1061">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rsidR="7E2141CC" w:rsidP="2BFEB484" w:rsidRDefault="7E2141CC" w14:paraId="67C5760F" w14:textId="2F110F72">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7E2141CC">
        <w:drawing>
          <wp:inline wp14:editId="542B8F3E" wp14:anchorId="2321A825">
            <wp:extent cx="4448174" cy="2224088"/>
            <wp:effectExtent l="0" t="0" r="0" b="0"/>
            <wp:docPr id="863664187" name="" title=""/>
            <wp:cNvGraphicFramePr>
              <a:graphicFrameLocks noChangeAspect="1"/>
            </wp:cNvGraphicFramePr>
            <a:graphic>
              <a:graphicData uri="http://schemas.openxmlformats.org/drawingml/2006/picture">
                <pic:pic>
                  <pic:nvPicPr>
                    <pic:cNvPr id="0" name=""/>
                    <pic:cNvPicPr/>
                  </pic:nvPicPr>
                  <pic:blipFill>
                    <a:blip r:embed="R273511a8cbf241c2">
                      <a:extLst>
                        <a:ext xmlns:a="http://schemas.openxmlformats.org/drawingml/2006/main" uri="{28A0092B-C50C-407E-A947-70E740481C1C}">
                          <a14:useLocalDpi val="0"/>
                        </a:ext>
                      </a:extLst>
                    </a:blip>
                    <a:stretch>
                      <a:fillRect/>
                    </a:stretch>
                  </pic:blipFill>
                  <pic:spPr>
                    <a:xfrm>
                      <a:off x="0" y="0"/>
                      <a:ext cx="4448174" cy="2224088"/>
                    </a:xfrm>
                    <a:prstGeom prst="rect">
                      <a:avLst/>
                    </a:prstGeom>
                  </pic:spPr>
                </pic:pic>
              </a:graphicData>
            </a:graphic>
          </wp:inline>
        </w:drawing>
      </w:r>
    </w:p>
    <w:p w:rsidR="7E2141CC" w:rsidP="2BFEB484" w:rsidRDefault="7E2141CC" w14:paraId="21857A75" w14:textId="090B6268">
      <w:pPr>
        <w:spacing w:after="160" w:line="259" w:lineRule="auto"/>
        <w:rPr>
          <w:rFonts w:ascii="Calibri" w:hAnsi="Calibri" w:eastAsia="Calibri" w:cs="Calibri"/>
          <w:b w:val="0"/>
          <w:bCs w:val="0"/>
          <w:i w:val="0"/>
          <w:iCs w:val="0"/>
          <w:caps w:val="0"/>
          <w:smallCaps w:val="0"/>
          <w:noProof w:val="0"/>
          <w:color w:val="002060"/>
          <w:sz w:val="22"/>
          <w:szCs w:val="22"/>
          <w:lang w:val="en-US"/>
        </w:rPr>
      </w:pPr>
      <w:r w:rsidRPr="2BFEB484" w:rsidR="7E2141CC">
        <w:rPr>
          <w:rFonts w:ascii="Calibri" w:hAnsi="Calibri" w:eastAsia="Calibri" w:cs="Calibri"/>
          <w:b w:val="0"/>
          <w:bCs w:val="0"/>
          <w:i w:val="0"/>
          <w:iCs w:val="0"/>
          <w:caps w:val="0"/>
          <w:smallCaps w:val="0"/>
          <w:noProof w:val="0"/>
          <w:color w:val="002060"/>
          <w:sz w:val="22"/>
          <w:szCs w:val="22"/>
          <w:lang w:val="en-US"/>
        </w:rPr>
        <w:t>Technical Challenges:</w:t>
      </w:r>
    </w:p>
    <w:p w:rsidR="7E2141CC" w:rsidP="2BFEB484" w:rsidRDefault="7E2141CC" w14:paraId="32715248" w14:textId="312021F7">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Implementing Robust Encryption: Developing strong encryption mechanisms to securely store and transmit sensitive user passwords.</w:t>
      </w:r>
    </w:p>
    <w:p w:rsidR="7E2141CC" w:rsidP="2BFEB484" w:rsidRDefault="7E2141CC" w14:paraId="16A09D75" w14:textId="2EB58CCD">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User Authentication: Ensuring secure and user-friendly methods for user authentication</w:t>
      </w:r>
    </w:p>
    <w:p w:rsidR="7E2141CC" w:rsidP="2BFEB484" w:rsidRDefault="7E2141CC" w14:paraId="7A2AAB1E" w14:textId="064F58DE">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Password Generation: Creating an effective password generation algorithm that produces strong, unique passwords.</w:t>
      </w:r>
    </w:p>
    <w:p w:rsidR="7E2141CC" w:rsidP="2BFEB484" w:rsidRDefault="7E2141CC" w14:paraId="58CE3447" w14:textId="16A5F68E">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Usable User Interface: Designing an intuitive and user-friendly interface for managing passwords, suitable for all users.</w:t>
      </w:r>
    </w:p>
    <w:p w:rsidR="7E2141CC" w:rsidP="2BFEB484" w:rsidRDefault="7E2141CC" w14:paraId="265536FA" w14:textId="20255EDE">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Password Backup and Recovery: Implementing a secure and user-friendly password backup and recovery methods.</w:t>
      </w:r>
    </w:p>
    <w:p w:rsidR="7E2141CC" w:rsidP="2BFEB484" w:rsidRDefault="7E2141CC" w14:paraId="6D8CA650" w14:textId="02BF261F">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Security Auditing: using tools for regular security audits and alerts for password-related vulnerabilities.</w:t>
      </w:r>
    </w:p>
    <w:p w:rsidR="7E2141CC" w:rsidP="2BFEB484" w:rsidRDefault="7E2141CC" w14:paraId="2589A539" w14:textId="4F6D5C16">
      <w:pPr>
        <w:pStyle w:val="ListParagraph"/>
        <w:numPr>
          <w:ilvl w:val="0"/>
          <w:numId w:val="3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Compliance with Privacy Regulations: Ensuring the application complies with data protection regulations and user privacy requirements.</w:t>
      </w:r>
    </w:p>
    <w:p w:rsidR="7E2141CC" w:rsidP="2BFEB484" w:rsidRDefault="7E2141CC" w14:paraId="72AC64EF" w14:textId="04C186E3">
      <w:pPr>
        <w:spacing w:after="160" w:line="259" w:lineRule="auto"/>
        <w:rPr>
          <w:rFonts w:ascii="Calibri" w:hAnsi="Calibri" w:eastAsia="Calibri" w:cs="Calibri"/>
          <w:b w:val="0"/>
          <w:bCs w:val="0"/>
          <w:i w:val="0"/>
          <w:iCs w:val="0"/>
          <w:caps w:val="0"/>
          <w:smallCaps w:val="0"/>
          <w:noProof w:val="0"/>
          <w:color w:val="002060"/>
          <w:sz w:val="22"/>
          <w:szCs w:val="22"/>
          <w:lang w:val="en-US"/>
        </w:rPr>
      </w:pPr>
      <w:r w:rsidRPr="2BFEB484" w:rsidR="7E2141CC">
        <w:rPr>
          <w:rFonts w:ascii="Calibri" w:hAnsi="Calibri" w:eastAsia="Calibri" w:cs="Calibri"/>
          <w:b w:val="0"/>
          <w:bCs w:val="0"/>
          <w:i w:val="0"/>
          <w:iCs w:val="0"/>
          <w:caps w:val="0"/>
          <w:smallCaps w:val="0"/>
          <w:noProof w:val="0"/>
          <w:color w:val="002060"/>
          <w:sz w:val="22"/>
          <w:szCs w:val="22"/>
          <w:lang w:val="en-US"/>
        </w:rPr>
        <w:t>Non-Technical Challenges:</w:t>
      </w:r>
    </w:p>
    <w:p w:rsidR="7E2141CC" w:rsidP="2BFEB484" w:rsidRDefault="7E2141CC" w14:paraId="2332A02A" w14:textId="04D118A4">
      <w:pPr>
        <w:pStyle w:val="ListParagraph"/>
        <w:numPr>
          <w:ilvl w:val="0"/>
          <w:numId w:val="4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User Education: Educating users about password best practices and the importance of using a password manager.</w:t>
      </w:r>
    </w:p>
    <w:p w:rsidR="7E2141CC" w:rsidP="2BFEB484" w:rsidRDefault="7E2141CC" w14:paraId="1363043A" w14:textId="65ADA3B5">
      <w:pPr>
        <w:pStyle w:val="ListParagraph"/>
        <w:numPr>
          <w:ilvl w:val="0"/>
          <w:numId w:val="4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User Trust: Building trust in the security and privacy of the application, as users entrust it with their sensitive data.</w:t>
      </w:r>
    </w:p>
    <w:p w:rsidR="7E2141CC" w:rsidP="2BFEB484" w:rsidRDefault="7E2141CC" w14:paraId="0735EF0E" w14:textId="5C0ADE03">
      <w:pPr>
        <w:pStyle w:val="ListParagraph"/>
        <w:numPr>
          <w:ilvl w:val="0"/>
          <w:numId w:val="4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User Experience: Balancing security with user experience to create an application that users find easy and pleasant to use.</w:t>
      </w:r>
    </w:p>
    <w:p w:rsidR="7E2141CC" w:rsidP="2BFEB484" w:rsidRDefault="7E2141CC" w14:paraId="74484579" w14:textId="6155AAB1">
      <w:pPr>
        <w:pStyle w:val="ListParagraph"/>
        <w:numPr>
          <w:ilvl w:val="0"/>
          <w:numId w:val="40"/>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Adoption and Advertising: Encouraging users to adopt our password manager and effectively highlight its benefits.</w:t>
      </w:r>
    </w:p>
    <w:p w:rsidR="7E2141CC" w:rsidP="2BFEB484" w:rsidRDefault="7E2141CC" w14:paraId="7FD305A0" w14:textId="486CEBD8">
      <w:pPr>
        <w:spacing w:after="160" w:line="259" w:lineRule="auto"/>
        <w:ind w:left="0" w:firstLine="0"/>
        <w:rPr>
          <w:rFonts w:ascii="Calibri" w:hAnsi="Calibri" w:eastAsia="Calibri" w:cs="Calibri"/>
          <w:b w:val="0"/>
          <w:bCs w:val="0"/>
          <w:i w:val="0"/>
          <w:iCs w:val="0"/>
          <w:caps w:val="0"/>
          <w:smallCaps w:val="0"/>
          <w:noProof w:val="0"/>
          <w:color w:val="002060"/>
          <w:sz w:val="22"/>
          <w:szCs w:val="22"/>
          <w:lang w:val="en-US"/>
        </w:rPr>
      </w:pPr>
      <w:r w:rsidRPr="2BFEB484" w:rsidR="7E2141CC">
        <w:rPr>
          <w:rFonts w:ascii="Calibri" w:hAnsi="Calibri" w:eastAsia="Calibri" w:cs="Calibri"/>
          <w:b w:val="1"/>
          <w:bCs w:val="1"/>
          <w:i w:val="0"/>
          <w:iCs w:val="0"/>
          <w:caps w:val="0"/>
          <w:smallCaps w:val="0"/>
          <w:noProof w:val="0"/>
          <w:color w:val="002060"/>
          <w:sz w:val="22"/>
          <w:szCs w:val="22"/>
          <w:lang w:val="en-US"/>
        </w:rPr>
        <w:t>Problem Classification based on its Computing Complexity</w:t>
      </w:r>
    </w:p>
    <w:p w:rsidR="7E2141CC" w:rsidP="2BFEB484" w:rsidRDefault="7E2141CC" w14:paraId="7628978D" w14:textId="1E043892">
      <w:pPr>
        <w:spacing w:before="0" w:beforeAutospacing="off" w:after="160" w:afterAutospacing="off" w:line="259" w:lineRule="auto"/>
        <w:ind w:left="0" w:right="0" w:firstLine="720"/>
        <w:jc w:val="left"/>
        <w:rPr>
          <w:rFonts w:ascii="Calibri" w:hAnsi="Calibri" w:eastAsia="Calibri" w:cs="Calibri"/>
          <w:b w:val="0"/>
          <w:bCs w:val="0"/>
          <w:i w:val="0"/>
          <w:iCs w:val="0"/>
          <w:caps w:val="0"/>
          <w:smallCaps w:val="0"/>
          <w:noProof w:val="0"/>
          <w:color w:val="002060"/>
          <w:sz w:val="24"/>
          <w:szCs w:val="24"/>
          <w:lang w:val="en-US"/>
        </w:rPr>
      </w:pPr>
      <w:r w:rsidRPr="2BFEB484" w:rsidR="7E2141CC">
        <w:rPr>
          <w:rFonts w:ascii="Calibri" w:hAnsi="Calibri" w:eastAsia="Calibri" w:cs="Calibri"/>
          <w:b w:val="0"/>
          <w:bCs w:val="0"/>
          <w:i w:val="0"/>
          <w:iCs w:val="0"/>
          <w:caps w:val="0"/>
          <w:smallCaps w:val="0"/>
          <w:noProof w:val="0"/>
          <w:color w:val="002060"/>
          <w:sz w:val="24"/>
          <w:szCs w:val="24"/>
          <w:lang w:val="en-US"/>
        </w:rPr>
        <w:t>Conflicting Technical Issues Tradeoffs:</w:t>
      </w:r>
    </w:p>
    <w:p w:rsidR="7E2141CC" w:rsidP="2BFEB484" w:rsidRDefault="7E2141CC" w14:paraId="17CD7494" w14:textId="4F710786">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The application will need to balance usability with security. Creating a user-friendly interface while ensuring robust encryption and protection against breaches is a technical challenge.</w:t>
      </w:r>
    </w:p>
    <w:p w:rsidR="7E2141CC" w:rsidP="2BFEB484" w:rsidRDefault="7E2141CC" w14:paraId="6284D673" w14:textId="055755AE">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 xml:space="preserve">Choice of handling user data either locally or by using cloud storage requires extensive thinking and measuring of trade-offs between security and accessibility across devices. </w:t>
      </w:r>
    </w:p>
    <w:p w:rsidR="7E2141CC" w:rsidP="2BFEB484" w:rsidRDefault="7E2141CC" w14:paraId="142D37E0" w14:textId="51134453">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Decisions such as the choice of encryption algorithms, key management, and password storage methods involve trade-offs between security and performance.</w:t>
      </w:r>
    </w:p>
    <w:p w:rsidR="7E2141CC" w:rsidP="79302DD9" w:rsidRDefault="7E2141CC" w14:paraId="155C077B" w14:textId="219924F7">
      <w:pPr>
        <w:spacing w:after="160" w:line="259" w:lineRule="auto"/>
        <w:ind w:left="0" w:firstLine="720"/>
        <w:rPr>
          <w:rFonts w:ascii="Calibri" w:hAnsi="Calibri" w:eastAsia="Calibri" w:cs="Calibri"/>
          <w:b w:val="0"/>
          <w:bCs w:val="0"/>
          <w:i w:val="0"/>
          <w:iCs w:val="0"/>
          <w:caps w:val="0"/>
          <w:smallCaps w:val="0"/>
          <w:noProof w:val="0"/>
          <w:color w:val="002060"/>
          <w:sz w:val="24"/>
          <w:szCs w:val="24"/>
          <w:lang w:val="en-US"/>
        </w:rPr>
      </w:pPr>
      <w:r w:rsidRPr="79302DD9" w:rsidR="7518145F">
        <w:rPr>
          <w:rFonts w:ascii="Calibri" w:hAnsi="Calibri" w:eastAsia="Calibri" w:cs="Calibri"/>
          <w:b w:val="0"/>
          <w:bCs w:val="0"/>
          <w:i w:val="0"/>
          <w:iCs w:val="0"/>
          <w:caps w:val="0"/>
          <w:smallCaps w:val="0"/>
          <w:noProof w:val="0"/>
          <w:color w:val="002060"/>
          <w:sz w:val="24"/>
          <w:szCs w:val="24"/>
          <w:lang w:val="en-US"/>
        </w:rPr>
        <w:t>No Obvious Solution:</w:t>
      </w:r>
    </w:p>
    <w:p w:rsidR="7E2141CC" w:rsidP="2BFEB484" w:rsidRDefault="7E2141CC" w14:paraId="30EF6595" w14:textId="391A79C8">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Designing a password manager that provides both convenience and strong security is not straightforward.</w:t>
      </w:r>
    </w:p>
    <w:p w:rsidR="7E2141CC" w:rsidP="2BFEB484" w:rsidRDefault="7E2141CC" w14:paraId="28E62DDA" w14:textId="3DAE819A">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The best approach to user authentication, password storage, and secure password sharing may require innovative thinking.</w:t>
      </w:r>
    </w:p>
    <w:p w:rsidR="7E2141CC" w:rsidP="2BFEB484" w:rsidRDefault="7E2141CC" w14:paraId="0874BC33" w14:textId="61AF780E">
      <w:pPr>
        <w:spacing w:after="160" w:line="259" w:lineRule="auto"/>
        <w:ind w:left="0" w:firstLine="720"/>
        <w:rPr>
          <w:rFonts w:ascii="Calibri" w:hAnsi="Calibri" w:eastAsia="Calibri" w:cs="Calibri"/>
          <w:b w:val="0"/>
          <w:bCs w:val="0"/>
          <w:i w:val="0"/>
          <w:iCs w:val="0"/>
          <w:caps w:val="0"/>
          <w:smallCaps w:val="0"/>
          <w:noProof w:val="0"/>
          <w:color w:val="002060"/>
          <w:sz w:val="24"/>
          <w:szCs w:val="24"/>
          <w:lang w:val="en-US"/>
        </w:rPr>
      </w:pPr>
      <w:r w:rsidRPr="2BFEB484" w:rsidR="7E2141CC">
        <w:rPr>
          <w:rFonts w:ascii="Calibri" w:hAnsi="Calibri" w:eastAsia="Calibri" w:cs="Calibri"/>
          <w:b w:val="0"/>
          <w:bCs w:val="0"/>
          <w:i w:val="0"/>
          <w:iCs w:val="0"/>
          <w:caps w:val="0"/>
          <w:smallCaps w:val="0"/>
          <w:noProof w:val="0"/>
          <w:color w:val="002060"/>
          <w:sz w:val="24"/>
          <w:szCs w:val="24"/>
          <w:lang w:val="en-US"/>
        </w:rPr>
        <w:t>Including Many Component Parts or Sub-Problems:</w:t>
      </w:r>
    </w:p>
    <w:p w:rsidR="7E2141CC" w:rsidP="2BFEB484" w:rsidRDefault="7E2141CC" w14:paraId="516E1548" w14:textId="4EC5BB77">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A password manager involves various components, such as user interfaces, encryption modules, database management, and some kind of synchronization across devices.</w:t>
      </w:r>
    </w:p>
    <w:p w:rsidR="7E2141CC" w:rsidP="2BFEB484" w:rsidRDefault="7E2141CC" w14:paraId="7A387857" w14:textId="52BCE3FD">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Addressing each component's unique challenges and ensuring they work effectively together is essential.</w:t>
      </w:r>
    </w:p>
    <w:p w:rsidR="7E2141CC" w:rsidP="2BFEB484" w:rsidRDefault="7E2141CC" w14:paraId="0475ACC9" w14:textId="4289C967">
      <w:pPr>
        <w:spacing w:after="160" w:line="259" w:lineRule="auto"/>
        <w:ind w:left="0" w:firstLine="720"/>
        <w:rPr>
          <w:rFonts w:ascii="Calibri" w:hAnsi="Calibri" w:eastAsia="Calibri" w:cs="Calibri"/>
          <w:b w:val="0"/>
          <w:bCs w:val="0"/>
          <w:i w:val="0"/>
          <w:iCs w:val="0"/>
          <w:caps w:val="0"/>
          <w:smallCaps w:val="0"/>
          <w:noProof w:val="0"/>
          <w:color w:val="002060"/>
          <w:sz w:val="24"/>
          <w:szCs w:val="24"/>
          <w:lang w:val="en-US"/>
        </w:rPr>
      </w:pPr>
      <w:r w:rsidRPr="2BFEB484" w:rsidR="7E2141CC">
        <w:rPr>
          <w:rFonts w:ascii="Calibri" w:hAnsi="Calibri" w:eastAsia="Calibri" w:cs="Calibri"/>
          <w:b w:val="0"/>
          <w:bCs w:val="0"/>
          <w:i w:val="0"/>
          <w:iCs w:val="0"/>
          <w:caps w:val="0"/>
          <w:smallCaps w:val="0"/>
          <w:noProof w:val="0"/>
          <w:color w:val="002060"/>
          <w:sz w:val="24"/>
          <w:szCs w:val="24"/>
          <w:lang w:val="en-US"/>
        </w:rPr>
        <w:t>Involving Multiple Disciplines:</w:t>
      </w:r>
    </w:p>
    <w:p w:rsidR="7E2141CC" w:rsidP="2BFEB484" w:rsidRDefault="7E2141CC" w14:paraId="55F3131B" w14:textId="6F87F9C3">
      <w:pPr>
        <w:pStyle w:val="ListParagraph"/>
        <w:numPr>
          <w:ilvl w:val="1"/>
          <w:numId w:val="44"/>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Developing a password manager requires expertise in software development, cryptography, user experience design, and potentially will require legal and privacy considerations.</w:t>
      </w:r>
    </w:p>
    <w:p w:rsidR="7E2141CC" w:rsidP="2BFEB484" w:rsidRDefault="7E2141CC" w14:paraId="77E282D4" w14:textId="603484CD">
      <w:pPr>
        <w:pStyle w:val="ListParagraph"/>
        <w:numPr>
          <w:ilvl w:val="1"/>
          <w:numId w:val="44"/>
        </w:numPr>
        <w:spacing w:before="0" w:beforeAutospacing="off" w:after="0" w:afterAutospacing="off"/>
        <w:jc w:val="both"/>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7E2141CC">
        <w:rPr>
          <w:rFonts w:ascii="Calibri" w:hAnsi="Calibri" w:eastAsia="Calibri" w:cs="Calibri"/>
          <w:b w:val="0"/>
          <w:bCs w:val="0"/>
          <w:i w:val="0"/>
          <w:iCs w:val="0"/>
          <w:caps w:val="0"/>
          <w:smallCaps w:val="0"/>
          <w:noProof w:val="0"/>
          <w:color w:val="000000" w:themeColor="text1" w:themeTint="FF" w:themeShade="FF"/>
          <w:sz w:val="22"/>
          <w:szCs w:val="22"/>
          <w:lang w:val="en-US"/>
        </w:rPr>
        <w:t>Cross-disciplinary collaboration is often necessary to create a robust optimal solution.</w:t>
      </w:r>
    </w:p>
    <w:p w:rsidR="2BFEB484" w:rsidP="2BFEB484" w:rsidRDefault="2BFEB484" w14:paraId="1D3A7322" w14:textId="14A4FF8F">
      <w:pPr>
        <w:pStyle w:val="Normal"/>
        <w:spacing w:after="0" w:line="240" w:lineRule="auto"/>
        <w:jc w:val="both"/>
      </w:pPr>
    </w:p>
    <w:p w:rsidR="00CD544C" w:rsidP="2BFEB484" w:rsidRDefault="00CD544C" w14:paraId="3E186997" w14:textId="200C47B9">
      <w:pPr>
        <w:pStyle w:val="Heading2"/>
        <w:numPr>
          <w:ilvl w:val="1"/>
          <w:numId w:val="1"/>
        </w:numPr>
        <w:autoSpaceDE w:val="0"/>
        <w:autoSpaceDN w:val="0"/>
        <w:adjustRightInd w:val="0"/>
        <w:spacing w:before="240" w:after="240" w:line="240" w:lineRule="auto"/>
        <w:ind w:left="1134" w:hanging="283"/>
        <w:rPr>
          <w:color w:val="365F91" w:themeColor="accent1" w:themeTint="FF" w:themeShade="BF"/>
        </w:rPr>
      </w:pPr>
      <w:bookmarkStart w:name="_Toc127833444" w:id="14"/>
      <w:bookmarkStart w:name="_Toc127833590" w:id="15"/>
      <w:bookmarkStart w:name="_Toc127850378" w:id="16"/>
      <w:bookmarkStart w:name="_Toc127856032" w:id="17"/>
      <w:bookmarkStart w:name="_Toc127856179" w:id="18"/>
      <w:bookmarkStart w:name="_Toc127833445" w:id="19"/>
      <w:bookmarkStart w:name="_Toc127833591" w:id="20"/>
      <w:bookmarkStart w:name="_Toc127850379" w:id="21"/>
      <w:bookmarkStart w:name="_Toc127855884" w:id="22"/>
      <w:bookmarkStart w:name="_Toc127856033" w:id="23"/>
      <w:bookmarkStart w:name="_Toc127856180" w:id="24"/>
      <w:bookmarkStart w:name="_Toc127833446" w:id="25"/>
      <w:bookmarkStart w:name="_Toc127833592" w:id="26"/>
      <w:bookmarkStart w:name="_Toc127850380" w:id="27"/>
      <w:bookmarkStart w:name="_Toc127855885" w:id="28"/>
      <w:bookmarkStart w:name="_Toc127856034" w:id="29"/>
      <w:bookmarkStart w:name="_Toc127856181" w:id="30"/>
      <w:bookmarkStart w:name="_Toc127833447" w:id="31"/>
      <w:bookmarkStart w:name="_Toc127833593" w:id="32"/>
      <w:bookmarkStart w:name="_Toc127850381" w:id="33"/>
      <w:bookmarkStart w:name="_Toc127855886" w:id="34"/>
      <w:bookmarkStart w:name="_Toc127856035" w:id="35"/>
      <w:bookmarkStart w:name="_Toc127856182" w:id="36"/>
      <w:bookmarkStart w:name="_Toc127833448" w:id="37"/>
      <w:bookmarkStart w:name="_Toc127833594" w:id="38"/>
      <w:bookmarkStart w:name="_Toc127850382" w:id="39"/>
      <w:bookmarkStart w:name="_Toc127855887" w:id="40"/>
      <w:bookmarkStart w:name="_Toc127856036" w:id="41"/>
      <w:bookmarkStart w:name="_Toc127856183" w:id="42"/>
      <w:bookmarkStart w:name="_Toc127833449" w:id="43"/>
      <w:bookmarkStart w:name="_Toc127833595" w:id="44"/>
      <w:bookmarkStart w:name="_Toc127850383" w:id="45"/>
      <w:bookmarkStart w:name="_Toc127855888" w:id="46"/>
      <w:bookmarkStart w:name="_Toc127856037" w:id="47"/>
      <w:bookmarkStart w:name="_Toc127856184" w:id="48"/>
      <w:bookmarkStart w:name="_Toc127833450" w:id="49"/>
      <w:bookmarkStart w:name="_Toc127833596" w:id="50"/>
      <w:bookmarkStart w:name="_Toc127850384" w:id="51"/>
      <w:bookmarkStart w:name="_Toc127855889" w:id="52"/>
      <w:bookmarkStart w:name="_Toc127856038" w:id="53"/>
      <w:bookmarkStart w:name="_Toc127856185" w:id="54"/>
      <w:bookmarkStart w:name="_Toc127833451" w:id="55"/>
      <w:bookmarkStart w:name="_Toc127833597" w:id="56"/>
      <w:bookmarkStart w:name="_Toc127850385" w:id="57"/>
      <w:bookmarkStart w:name="_Toc127855890" w:id="58"/>
      <w:bookmarkStart w:name="_Toc127856039" w:id="59"/>
      <w:bookmarkStart w:name="_Toc127856186" w:id="60"/>
      <w:bookmarkStart w:name="_Toc127833452" w:id="61"/>
      <w:bookmarkStart w:name="_Toc127833598" w:id="62"/>
      <w:bookmarkStart w:name="_Toc127850386" w:id="63"/>
      <w:bookmarkStart w:name="_Toc127855891" w:id="64"/>
      <w:bookmarkStart w:name="_Toc127856040" w:id="65"/>
      <w:bookmarkStart w:name="_Toc127856187" w:id="66"/>
      <w:bookmarkStart w:name="_Toc127833453" w:id="67"/>
      <w:bookmarkStart w:name="_Toc127833599" w:id="68"/>
      <w:bookmarkStart w:name="_Toc127850387" w:id="69"/>
      <w:bookmarkStart w:name="_Toc127855892" w:id="70"/>
      <w:bookmarkStart w:name="_Toc127856041" w:id="71"/>
      <w:bookmarkStart w:name="_Toc127856188" w:id="72"/>
      <w:bookmarkStart w:name="_Toc127833454" w:id="73"/>
      <w:bookmarkStart w:name="_Toc127833600" w:id="74"/>
      <w:bookmarkStart w:name="_Toc127850388" w:id="75"/>
      <w:bookmarkStart w:name="_Toc127855893" w:id="76"/>
      <w:bookmarkStart w:name="_Toc127856042" w:id="77"/>
      <w:bookmarkStart w:name="_Toc127856189" w:id="78"/>
      <w:bookmarkStart w:name="_Toc127833455" w:id="79"/>
      <w:bookmarkStart w:name="_Toc127833601" w:id="80"/>
      <w:bookmarkStart w:name="_Toc127850389" w:id="81"/>
      <w:bookmarkStart w:name="_Toc127855894" w:id="82"/>
      <w:bookmarkStart w:name="_Toc127856043" w:id="83"/>
      <w:bookmarkStart w:name="_Toc127856190" w:id="84"/>
      <w:bookmarkStart w:name="_Toc127833456" w:id="85"/>
      <w:bookmarkStart w:name="_Toc127833602" w:id="86"/>
      <w:bookmarkStart w:name="_Toc127850390" w:id="87"/>
      <w:bookmarkStart w:name="_Toc127855895" w:id="88"/>
      <w:bookmarkStart w:name="_Toc127856044" w:id="89"/>
      <w:bookmarkStart w:name="_Toc127856191" w:id="90"/>
      <w:bookmarkStart w:name="_Toc127833457" w:id="91"/>
      <w:bookmarkStart w:name="_Toc127833603" w:id="92"/>
      <w:bookmarkStart w:name="_Toc127850391" w:id="93"/>
      <w:bookmarkStart w:name="_Toc127855896" w:id="94"/>
      <w:bookmarkStart w:name="_Toc127856045" w:id="95"/>
      <w:bookmarkStart w:name="_Toc127856192" w:id="96"/>
      <w:bookmarkStart w:name="_Toc127833458" w:id="97"/>
      <w:bookmarkStart w:name="_Toc127833604" w:id="98"/>
      <w:bookmarkStart w:name="_Toc127850392" w:id="99"/>
      <w:bookmarkStart w:name="_Toc127855897" w:id="100"/>
      <w:bookmarkStart w:name="_Toc127856046" w:id="101"/>
      <w:bookmarkStart w:name="_Toc127856193" w:id="102"/>
      <w:bookmarkStart w:name="_Toc127833459" w:id="103"/>
      <w:bookmarkStart w:name="_Toc127833605" w:id="104"/>
      <w:bookmarkStart w:name="_Toc127850393" w:id="105"/>
      <w:bookmarkStart w:name="_Toc127855898" w:id="106"/>
      <w:bookmarkStart w:name="_Toc127856047" w:id="107"/>
      <w:bookmarkStart w:name="_Toc127856194" w:id="108"/>
      <w:bookmarkStart w:name="_Toc127833460" w:id="109"/>
      <w:bookmarkStart w:name="_Toc127833606" w:id="110"/>
      <w:bookmarkStart w:name="_Toc127850394" w:id="111"/>
      <w:bookmarkStart w:name="_Toc127855899" w:id="112"/>
      <w:bookmarkStart w:name="_Toc127856048" w:id="113"/>
      <w:bookmarkStart w:name="_Toc127856195" w:id="114"/>
      <w:bookmarkStart w:name="_Toc127833461" w:id="115"/>
      <w:bookmarkStart w:name="_Toc127833607" w:id="116"/>
      <w:bookmarkStart w:name="_Toc127850395" w:id="117"/>
      <w:bookmarkStart w:name="_Toc127855900" w:id="118"/>
      <w:bookmarkStart w:name="_Toc127856049" w:id="119"/>
      <w:bookmarkStart w:name="_Toc127856196" w:id="120"/>
      <w:bookmarkStart w:name="_Toc127833462" w:id="121"/>
      <w:bookmarkStart w:name="_Toc127833608" w:id="122"/>
      <w:bookmarkStart w:name="_Toc127850396" w:id="123"/>
      <w:bookmarkStart w:name="_Toc127855901" w:id="124"/>
      <w:bookmarkStart w:name="_Toc127856050" w:id="125"/>
      <w:bookmarkStart w:name="_Toc127856197" w:id="126"/>
      <w:bookmarkStart w:name="_Toc127833463" w:id="127"/>
      <w:bookmarkStart w:name="_Toc127833609" w:id="128"/>
      <w:bookmarkStart w:name="_Toc127850397" w:id="129"/>
      <w:bookmarkStart w:name="_Toc127855902" w:id="130"/>
      <w:bookmarkStart w:name="_Toc127856051" w:id="131"/>
      <w:bookmarkStart w:name="_Toc127856198" w:id="132"/>
      <w:bookmarkStart w:name="_Toc127833464" w:id="133"/>
      <w:bookmarkStart w:name="_Toc127833610" w:id="134"/>
      <w:bookmarkStart w:name="_Toc127850398" w:id="135"/>
      <w:bookmarkStart w:name="_Toc127855903" w:id="136"/>
      <w:bookmarkStart w:name="_Toc127856052" w:id="137"/>
      <w:bookmarkStart w:name="_Toc127856199" w:id="138"/>
      <w:bookmarkStart w:name="_Toc127833465" w:id="139"/>
      <w:bookmarkStart w:name="_Toc127833611" w:id="140"/>
      <w:bookmarkStart w:name="_Toc127850399" w:id="141"/>
      <w:bookmarkStart w:name="_Toc127855904" w:id="142"/>
      <w:bookmarkStart w:name="_Toc127856053" w:id="143"/>
      <w:bookmarkStart w:name="_Toc127856200" w:id="144"/>
      <w:bookmarkStart w:name="_Toc127833466" w:id="145"/>
      <w:bookmarkStart w:name="_Toc127833612" w:id="146"/>
      <w:bookmarkStart w:name="_Toc127850400" w:id="147"/>
      <w:bookmarkStart w:name="_Toc127855905" w:id="148"/>
      <w:bookmarkStart w:name="_Toc127856054" w:id="149"/>
      <w:bookmarkStart w:name="_Toc127856201" w:id="150"/>
      <w:bookmarkStart w:name="_Toc127833467" w:id="151"/>
      <w:bookmarkStart w:name="_Toc127833613" w:id="152"/>
      <w:bookmarkStart w:name="_Toc127850401" w:id="153"/>
      <w:bookmarkStart w:name="_Toc127855906" w:id="154"/>
      <w:bookmarkStart w:name="_Toc127856055" w:id="155"/>
      <w:bookmarkStart w:name="_Toc127856202" w:id="156"/>
      <w:bookmarkStart w:name="_Toc127833468" w:id="157"/>
      <w:bookmarkStart w:name="_Toc127833614" w:id="158"/>
      <w:bookmarkStart w:name="_Toc127850402" w:id="159"/>
      <w:bookmarkStart w:name="_Toc127855907" w:id="160"/>
      <w:bookmarkStart w:name="_Toc127856056" w:id="161"/>
      <w:bookmarkStart w:name="_Toc127856203" w:id="162"/>
      <w:bookmarkStart w:name="_Toc127833469" w:id="163"/>
      <w:bookmarkStart w:name="_Toc127833615" w:id="164"/>
      <w:bookmarkStart w:name="_Toc127850403" w:id="165"/>
      <w:bookmarkStart w:name="_Toc127855908" w:id="166"/>
      <w:bookmarkStart w:name="_Toc127856057" w:id="167"/>
      <w:bookmarkStart w:name="_Toc127856204" w:id="168"/>
      <w:bookmarkStart w:name="_Toc127833470" w:id="169"/>
      <w:bookmarkStart w:name="_Toc127833616" w:id="170"/>
      <w:bookmarkStart w:name="_Toc127850404" w:id="171"/>
      <w:bookmarkStart w:name="_Toc127855909" w:id="172"/>
      <w:bookmarkStart w:name="_Toc127856058" w:id="173"/>
      <w:bookmarkStart w:name="_Toc127856205" w:id="174"/>
      <w:bookmarkStart w:name="_Toc525507465" w:id="175"/>
      <w:bookmarkStart w:name="_Toc127951603" w:id="176"/>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2BFEB484" w:rsidR="1B052A13">
        <w:rPr>
          <w:color w:val="365F91" w:themeColor="accent1" w:themeTint="FF" w:themeShade="BF"/>
        </w:rPr>
        <w:t>Project objectives</w:t>
      </w:r>
      <w:bookmarkEnd w:id="175"/>
      <w:bookmarkEnd w:id="176"/>
    </w:p>
    <w:p w:rsidR="173FADF1" w:rsidP="2BFEB484" w:rsidRDefault="173FADF1" w14:paraId="61F14236" w14:textId="2A882210">
      <w:pPr>
        <w:spacing w:after="160" w:line="259" w:lineRule="auto"/>
        <w:ind w:left="414" w:firstLine="0"/>
        <w:rPr>
          <w:rFonts w:ascii="Calibri" w:hAnsi="Calibri" w:eastAsia="Calibri" w:cs="Calibri"/>
          <w:b w:val="0"/>
          <w:bCs w:val="0"/>
          <w:i w:val="0"/>
          <w:iCs w:val="0"/>
          <w:caps w:val="0"/>
          <w:smallCaps w:val="0"/>
          <w:noProof w:val="0"/>
          <w:color w:val="002060"/>
          <w:sz w:val="22"/>
          <w:szCs w:val="22"/>
          <w:lang w:val="en-US"/>
        </w:rPr>
      </w:pPr>
      <w:r w:rsidRPr="2BFEB484" w:rsidR="173FADF1">
        <w:rPr>
          <w:rFonts w:ascii="Calibri" w:hAnsi="Calibri" w:eastAsia="Calibri" w:cs="Calibri"/>
          <w:b w:val="0"/>
          <w:bCs w:val="0"/>
          <w:i w:val="0"/>
          <w:iCs w:val="0"/>
          <w:caps w:val="0"/>
          <w:smallCaps w:val="0"/>
          <w:noProof w:val="0"/>
          <w:color w:val="002060"/>
          <w:sz w:val="22"/>
          <w:szCs w:val="22"/>
          <w:lang w:val="en-US"/>
        </w:rPr>
        <w:t>Main Objective</w:t>
      </w:r>
    </w:p>
    <w:p w:rsidR="173FADF1" w:rsidP="2BFEB484" w:rsidRDefault="173FADF1" w14:paraId="5B212464" w14:textId="065A1E01">
      <w:pPr>
        <w:spacing w:after="160" w:line="259" w:lineRule="auto"/>
        <w:ind w:left="414"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Develop a User-Friendly Password Manager Application that aligns with the project’s </w:t>
      </w:r>
      <w:r>
        <w:tab/>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goal of enhancing user convenience and security.</w:t>
      </w:r>
    </w:p>
    <w:p w:rsidR="173FADF1" w:rsidP="2BFEB484" w:rsidRDefault="173FADF1" w14:paraId="4EBAE4B8" w14:textId="55DAFDC7">
      <w:pPr>
        <w:spacing w:after="160" w:line="259" w:lineRule="auto"/>
        <w:ind w:left="414" w:firstLine="0"/>
        <w:rPr>
          <w:rFonts w:ascii="Calibri" w:hAnsi="Calibri" w:eastAsia="Calibri" w:cs="Calibri"/>
          <w:b w:val="0"/>
          <w:bCs w:val="0"/>
          <w:i w:val="0"/>
          <w:iCs w:val="0"/>
          <w:caps w:val="0"/>
          <w:smallCaps w:val="0"/>
          <w:noProof w:val="0"/>
          <w:color w:val="002060"/>
          <w:sz w:val="22"/>
          <w:szCs w:val="22"/>
          <w:lang w:val="en-US"/>
        </w:rPr>
      </w:pPr>
      <w:r w:rsidRPr="2BFEB484" w:rsidR="173FADF1">
        <w:rPr>
          <w:rFonts w:ascii="Calibri" w:hAnsi="Calibri" w:eastAsia="Calibri" w:cs="Calibri"/>
          <w:b w:val="0"/>
          <w:bCs w:val="0"/>
          <w:i w:val="0"/>
          <w:iCs w:val="0"/>
          <w:caps w:val="0"/>
          <w:smallCaps w:val="0"/>
          <w:noProof w:val="0"/>
          <w:color w:val="002060"/>
          <w:sz w:val="22"/>
          <w:szCs w:val="22"/>
          <w:lang w:val="en-US"/>
        </w:rPr>
        <w:t>Sub-Objectives</w:t>
      </w:r>
    </w:p>
    <w:p w:rsidR="698630F9" w:rsidP="2BFEB484" w:rsidRDefault="698630F9" w14:paraId="70E32E50" w14:textId="350A7C72">
      <w:pPr>
        <w:pStyle w:val="ListParagraph"/>
        <w:numPr>
          <w:ilvl w:val="0"/>
          <w:numId w:val="6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698630F9">
        <w:rPr>
          <w:rFonts w:ascii="Calibri" w:hAnsi="Calibri" w:eastAsia="Calibri" w:cs="Calibri"/>
          <w:b w:val="0"/>
          <w:bCs w:val="0"/>
          <w:i w:val="0"/>
          <w:iCs w:val="0"/>
          <w:caps w:val="0"/>
          <w:smallCaps w:val="0"/>
          <w:noProof w:val="0"/>
          <w:color w:val="000000" w:themeColor="text1" w:themeTint="FF" w:themeShade="FF"/>
          <w:sz w:val="22"/>
          <w:szCs w:val="22"/>
          <w:lang w:val="en-US"/>
        </w:rPr>
        <w:t xml:space="preserve">Design </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an easy-to-use UX that is suitable for a wide range of users and perform user testing to improve the interface based on feedback.</w:t>
      </w:r>
    </w:p>
    <w:p w:rsidR="173FADF1" w:rsidP="2BFEB484" w:rsidRDefault="173FADF1" w14:paraId="14B14C92" w14:textId="432D9F71">
      <w:pPr>
        <w:pStyle w:val="ListParagraph"/>
        <w:numPr>
          <w:ilvl w:val="0"/>
          <w:numId w:val="6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Implement secure encryption for data storage that meets or exceeds industry best practices by </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utilizing</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ell known encryption algorithms and libraries since data security is a fundamental aspect of the project's </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objectives</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173FADF1" w:rsidP="2BFEB484" w:rsidRDefault="173FADF1" w14:paraId="0DBE0914" w14:textId="59A082FC">
      <w:pPr>
        <w:pStyle w:val="ListParagraph"/>
        <w:numPr>
          <w:ilvl w:val="0"/>
          <w:numId w:val="6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Develop a password generation functionality that generates strong, unique passwords by </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utilizing</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established password generation algorithms.</w:t>
      </w:r>
    </w:p>
    <w:p w:rsidR="173FADF1" w:rsidP="2BFEB484" w:rsidRDefault="173FADF1" w14:paraId="4515A1E2" w14:textId="5E2CF4E6">
      <w:pPr>
        <w:pStyle w:val="ListParagraph"/>
        <w:numPr>
          <w:ilvl w:val="0"/>
          <w:numId w:val="6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Ensure that password data is consistently accessible on all devices the user desires to enhance user convenience and accessibility.</w:t>
      </w:r>
    </w:p>
    <w:p w:rsidR="173FADF1" w:rsidP="2BFEB484" w:rsidRDefault="173FADF1" w14:paraId="6C3AF234" w14:textId="543215CB">
      <w:pPr>
        <w:pStyle w:val="ListParagraph"/>
        <w:numPr>
          <w:ilvl w:val="0"/>
          <w:numId w:val="63"/>
        </w:numPr>
        <w:spacing w:before="0" w:beforeAutospacing="off" w:after="160" w:afterAutospacing="off" w:line="259" w:lineRule="auto"/>
        <w:ind w:right="0"/>
        <w:jc w:val="left"/>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Implement multi-factor authentication to enhance security and user confidence.</w:t>
      </w:r>
    </w:p>
    <w:p w:rsidR="173FADF1" w:rsidP="2BFEB484" w:rsidRDefault="173FADF1" w14:paraId="3188C4F9" w14:textId="29B68E92">
      <w:pPr>
        <w:pStyle w:val="ListParagraph"/>
        <w:numPr>
          <w:ilvl w:val="0"/>
          <w:numId w:val="6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Design alerts by </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utilizing</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utomated security scanning tools and implementing alert mechanisms that inform the user of their password strengths and recommend </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possible solutions</w:t>
      </w: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 create a stronger password.</w:t>
      </w:r>
    </w:p>
    <w:p w:rsidR="173FADF1" w:rsidP="2BFEB484" w:rsidRDefault="173FADF1" w14:paraId="534F0808" w14:textId="312C3EAB">
      <w:pPr>
        <w:pStyle w:val="ListParagraph"/>
        <w:numPr>
          <w:ilvl w:val="0"/>
          <w:numId w:val="63"/>
        </w:numPr>
        <w:spacing w:after="160" w:line="259"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2BFEB484" w:rsidR="173FADF1">
        <w:rPr>
          <w:rFonts w:ascii="Calibri" w:hAnsi="Calibri" w:eastAsia="Calibri" w:cs="Calibri"/>
          <w:b w:val="0"/>
          <w:bCs w:val="0"/>
          <w:i w:val="0"/>
          <w:iCs w:val="0"/>
          <w:caps w:val="0"/>
          <w:smallCaps w:val="0"/>
          <w:noProof w:val="0"/>
          <w:color w:val="000000" w:themeColor="text1" w:themeTint="FF" w:themeShade="FF"/>
          <w:sz w:val="22"/>
          <w:szCs w:val="22"/>
          <w:lang w:val="en-US"/>
        </w:rPr>
        <w:t>Evaluate the compliance with privacy regulations related to user data protection and how it is stored which will require continuous evaluation and monitoring throughout the project's lifecycle. This is essential for user trust and legal compliance.</w:t>
      </w:r>
    </w:p>
    <w:p w:rsidR="2BFEB484" w:rsidP="2BFEB484" w:rsidRDefault="2BFEB484" w14:paraId="2E708221" w14:textId="7896CF92">
      <w:pPr>
        <w:pStyle w:val="Normal"/>
      </w:pPr>
    </w:p>
    <w:p w:rsidR="004977AF" w:rsidP="001C093A" w:rsidRDefault="004977AF" w14:paraId="21E657D0" w14:textId="61DFBD84">
      <w:pPr>
        <w:pStyle w:val="Heading2"/>
        <w:numPr>
          <w:ilvl w:val="1"/>
          <w:numId w:val="1"/>
        </w:numPr>
        <w:spacing w:before="240" w:after="240"/>
        <w:ind w:left="1134" w:hanging="283"/>
        <w:rPr>
          <w:color w:val="365F91" w:themeColor="accent1" w:themeShade="BF"/>
        </w:rPr>
      </w:pPr>
      <w:bookmarkStart w:name="_Toc127951604" w:id="177"/>
      <w:r w:rsidRPr="79302DD9" w:rsidR="465CDBE7">
        <w:rPr>
          <w:color w:val="365F91" w:themeColor="accent1" w:themeTint="FF" w:themeShade="BF"/>
        </w:rPr>
        <w:t xml:space="preserve">Expected benefits and </w:t>
      </w:r>
      <w:r w:rsidRPr="79302DD9" w:rsidR="465CDBE7">
        <w:rPr>
          <w:color w:val="365F91" w:themeColor="accent1" w:themeTint="FF" w:themeShade="BF"/>
        </w:rPr>
        <w:t>impacts</w:t>
      </w:r>
      <w:r w:rsidRPr="79302DD9" w:rsidR="465CDBE7">
        <w:rPr>
          <w:color w:val="365F91" w:themeColor="accent1" w:themeTint="FF" w:themeShade="BF"/>
        </w:rPr>
        <w:t xml:space="preserve"> on various contexts</w:t>
      </w:r>
      <w:bookmarkEnd w:id="177"/>
      <w:r w:rsidRPr="79302DD9" w:rsidR="465CDBE7">
        <w:rPr>
          <w:color w:val="365F91" w:themeColor="accent1" w:themeTint="FF" w:themeShade="BF"/>
        </w:rPr>
        <w:t xml:space="preserve"> </w:t>
      </w:r>
    </w:p>
    <w:p w:rsidR="3E9B6298" w:rsidP="79302DD9" w:rsidRDefault="3E9B6298" w14:paraId="42A3A314" w14:textId="5EB753A0">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w:t>
      </w: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reportedly linked</w:t>
      </w: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 passwords and stolen credentials </w:t>
      </w:r>
      <w:hyperlink w:anchor="Bookmark4">
        <w:r w:rsidRPr="79302DD9" w:rsidR="3E9B6298">
          <w:rPr>
            <w:rStyle w:val="Hyperlink"/>
            <w:rFonts w:ascii="Calibri" w:hAnsi="Calibri" w:eastAsia="Calibri" w:cs="Calibri"/>
            <w:b w:val="0"/>
            <w:bCs w:val="0"/>
            <w:i w:val="0"/>
            <w:iCs w:val="0"/>
            <w:caps w:val="0"/>
            <w:smallCaps w:val="0"/>
            <w:noProof w:val="0"/>
            <w:sz w:val="22"/>
            <w:szCs w:val="22"/>
            <w:lang w:val="en-US"/>
          </w:rPr>
          <w:t>[1]</w:t>
        </w:r>
      </w:hyperlink>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n addition, according to a late 2019 Harris Poll, 75% of Americans struggle to keep track of all their passwords </w:t>
      </w:r>
      <w:hyperlink w:anchor="Bookmark3">
        <w:r w:rsidRPr="79302DD9" w:rsidR="3E9B6298">
          <w:rPr>
            <w:rStyle w:val="Hyperlink"/>
            <w:rFonts w:ascii="Calibri" w:hAnsi="Calibri" w:eastAsia="Calibri" w:cs="Calibri"/>
            <w:b w:val="0"/>
            <w:bCs w:val="0"/>
            <w:i w:val="0"/>
            <w:iCs w:val="0"/>
            <w:caps w:val="0"/>
            <w:smallCaps w:val="0"/>
            <w:noProof w:val="0"/>
            <w:sz w:val="22"/>
            <w:szCs w:val="22"/>
            <w:lang w:val="en-US"/>
          </w:rPr>
          <w:t>[2]</w:t>
        </w:r>
      </w:hyperlink>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sidR="3E9B6298">
          <w:rPr>
            <w:rStyle w:val="Hyperlink"/>
            <w:rFonts w:ascii="Calibri" w:hAnsi="Calibri" w:eastAsia="Calibri" w:cs="Calibri"/>
            <w:b w:val="0"/>
            <w:bCs w:val="0"/>
            <w:i w:val="0"/>
            <w:iCs w:val="0"/>
            <w:caps w:val="0"/>
            <w:smallCaps w:val="0"/>
            <w:noProof w:val="0"/>
            <w:sz w:val="22"/>
            <w:szCs w:val="22"/>
            <w:lang w:val="en-US"/>
          </w:rPr>
          <w:t>[3]</w:t>
        </w:r>
      </w:hyperlink>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day, many cybercriminals rely on bad password management to successfully hack into an enterprise’s networks and systems. In 2020 research conducted by the </w:t>
      </w: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Ponemon</w:t>
      </w: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nstitute, it was revealed that a significant 59% of organizations continue to depend solely on their employees' memory to manage their passwords</w:t>
      </w:r>
      <w:r w:rsidRPr="79302DD9" w:rsidR="65566309">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w:t>
      </w:r>
      <w:hyperlink w:anchor="Bookmark1">
        <w:r w:rsidRPr="79302DD9" w:rsidR="65566309">
          <w:rPr>
            <w:rStyle w:val="Hyperlink"/>
            <w:rFonts w:ascii="Calibri" w:hAnsi="Calibri" w:eastAsia="Calibri" w:cs="Calibri"/>
            <w:b w:val="0"/>
            <w:bCs w:val="0"/>
            <w:i w:val="0"/>
            <w:iCs w:val="0"/>
            <w:caps w:val="0"/>
            <w:smallCaps w:val="0"/>
            <w:noProof w:val="0"/>
            <w:sz w:val="22"/>
            <w:szCs w:val="22"/>
            <w:lang w:val="en-US"/>
          </w:rPr>
          <w:t>[4]</w:t>
        </w:r>
      </w:hyperlink>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w:t>
      </w: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facilitate</w:t>
      </w: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password generation and automatic filling when necessary.</w:t>
      </w:r>
    </w:p>
    <w:p w:rsidR="3E9B6298" w:rsidP="79302DD9" w:rsidRDefault="3E9B6298" w14:paraId="6FFFFCE0" w14:textId="2FD860C9">
      <w:pPr>
        <w:spacing w:after="160" w:line="259" w:lineRule="auto"/>
        <w:ind w:firstLine="720"/>
        <w:rPr>
          <w:rFonts w:ascii="Calibri" w:hAnsi="Calibri" w:eastAsia="Calibri" w:cs="Calibri"/>
          <w:b w:val="0"/>
          <w:bCs w:val="0"/>
          <w:i w:val="0"/>
          <w:iCs w:val="0"/>
          <w:caps w:val="0"/>
          <w:smallCaps w:val="0"/>
          <w:noProof w:val="0"/>
          <w:color w:val="002060"/>
          <w:sz w:val="22"/>
          <w:szCs w:val="22"/>
          <w:lang w:val="en-US"/>
        </w:rPr>
      </w:pPr>
      <w:r w:rsidRPr="79302DD9" w:rsidR="3E9B6298">
        <w:rPr>
          <w:rFonts w:ascii="Calibri" w:hAnsi="Calibri" w:eastAsia="Calibri" w:cs="Calibri"/>
          <w:b w:val="0"/>
          <w:bCs w:val="0"/>
          <w:i w:val="0"/>
          <w:iCs w:val="0"/>
          <w:caps w:val="0"/>
          <w:smallCaps w:val="0"/>
          <w:noProof w:val="0"/>
          <w:color w:val="002060"/>
          <w:sz w:val="22"/>
          <w:szCs w:val="22"/>
          <w:lang w:val="en-US"/>
        </w:rPr>
        <w:t>Personal Interest and Career Goals</w:t>
      </w:r>
    </w:p>
    <w:p w:rsidR="3E9B6298" w:rsidP="79302DD9" w:rsidRDefault="3E9B6298" w14:paraId="6D5BFB88" w14:textId="54D339BA">
      <w:pPr>
        <w:spacing w:after="160" w:line="259" w:lineRule="auto"/>
        <w:ind w:firstLine="720"/>
        <w:rPr>
          <w:rFonts w:ascii="Calibri" w:hAnsi="Calibri" w:eastAsia="Calibri" w:cs="Calibri"/>
          <w:b w:val="0"/>
          <w:bCs w:val="0"/>
          <w:i w:val="0"/>
          <w:iCs w:val="0"/>
          <w:caps w:val="0"/>
          <w:smallCaps w:val="0"/>
          <w:noProof w:val="0"/>
          <w:color w:val="000000" w:themeColor="text1" w:themeTint="FF" w:themeShade="FF"/>
          <w:sz w:val="22"/>
          <w:szCs w:val="22"/>
          <w:lang w:val="en-US"/>
        </w:rPr>
      </w:pPr>
      <w:r w:rsidRPr="79302DD9" w:rsidR="3E9B6298">
        <w:rPr>
          <w:rFonts w:ascii="Calibri" w:hAnsi="Calibri" w:eastAsia="Calibri" w:cs="Calibri"/>
          <w:b w:val="0"/>
          <w:bCs w:val="0"/>
          <w:i w:val="0"/>
          <w:iCs w:val="0"/>
          <w:caps w:val="0"/>
          <w:smallCaps w:val="0"/>
          <w:noProof w:val="0"/>
          <w:color w:val="000000" w:themeColor="text1" w:themeTint="FF" w:themeShade="FF"/>
          <w:sz w:val="22"/>
          <w:szCs w:val="22"/>
          <w:lang w:val="en-US"/>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rsidRPr="00B60812" w:rsidR="00776243" w:rsidP="00776243" w:rsidRDefault="00776243" w14:paraId="42A24699" w14:textId="5C33840B">
      <w:pPr>
        <w:pStyle w:val="Caption"/>
        <w:spacing w:before="120" w:after="120"/>
        <w:rPr>
          <w:color w:val="1F497D" w:themeColor="text2"/>
          <w:sz w:val="22"/>
          <w:szCs w:val="22"/>
        </w:rPr>
      </w:pPr>
      <w:bookmarkStart w:name="_Toc116069838" w:id="178"/>
      <w:bookmarkStart w:name="_Toc127949795" w:id="17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Expected benefits and impacts on various contexts</w:t>
      </w:r>
      <w:bookmarkEnd w:id="178"/>
      <w:bookmarkEnd w:id="179"/>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Pr="00C01B29" w:rsidR="00776243" w:rsidTr="79302DD9" w14:paraId="684689D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Mar/>
          </w:tcPr>
          <w:p w:rsidR="79302DD9" w:rsidP="79302DD9" w:rsidRDefault="79302DD9" w14:paraId="6B994E45" w14:textId="33829EFA">
            <w:pPr>
              <w:spacing w:after="200" w:line="276" w:lineRule="auto"/>
              <w:rPr>
                <w:rFonts w:ascii="Cambria" w:hAnsi="Cambria" w:eastAsia="Cambria" w:cs="Cambria"/>
                <w:b w:val="0"/>
                <w:bCs w:val="0"/>
                <w:i w:val="0"/>
                <w:iCs w:val="0"/>
                <w:caps w:val="0"/>
                <w:smallCaps w:val="0"/>
                <w:color w:val="000000" w:themeColor="text1" w:themeTint="FF" w:themeShade="FF"/>
                <w:sz w:val="22"/>
                <w:szCs w:val="22"/>
                <w:lang w:val="en-US"/>
              </w:rPr>
            </w:pPr>
            <w:r w:rsidRPr="79302DD9" w:rsidR="79302DD9">
              <w:rPr>
                <w:rFonts w:ascii="Cambria" w:hAnsi="Cambria" w:eastAsia="Cambria" w:cs="Cambria"/>
                <w:b w:val="1"/>
                <w:bCs w:val="1"/>
                <w:i w:val="0"/>
                <w:iCs w:val="0"/>
                <w:caps w:val="0"/>
                <w:smallCaps w:val="0"/>
                <w:color w:val="000000" w:themeColor="text1" w:themeTint="FF" w:themeShade="FF"/>
                <w:sz w:val="22"/>
                <w:szCs w:val="22"/>
                <w:lang w:val="en-US"/>
              </w:rPr>
              <w:t xml:space="preserve">Context </w:t>
            </w:r>
          </w:p>
        </w:tc>
        <w:tc>
          <w:tcPr>
            <w:cnfStyle w:val="000000000000" w:firstRow="0" w:lastRow="0" w:firstColumn="0" w:lastColumn="0" w:oddVBand="0" w:evenVBand="0" w:oddHBand="0" w:evenHBand="0" w:firstRowFirstColumn="0" w:firstRowLastColumn="0" w:lastRowFirstColumn="0" w:lastRowLastColumn="0"/>
            <w:tcW w:w="8079" w:type="dxa"/>
            <w:tcMar/>
          </w:tcPr>
          <w:p w:rsidR="79302DD9" w:rsidP="79302DD9" w:rsidRDefault="79302DD9" w14:paraId="1F9DB56D" w14:textId="6B2B6C8C">
            <w:pPr>
              <w:spacing w:after="200" w:line="276" w:lineRule="auto"/>
              <w:rPr>
                <w:rFonts w:ascii="Cambria" w:hAnsi="Cambria" w:eastAsia="Cambria" w:cs="Cambria"/>
                <w:b w:val="0"/>
                <w:bCs w:val="0"/>
                <w:i w:val="0"/>
                <w:iCs w:val="0"/>
                <w:caps w:val="0"/>
                <w:smallCaps w:val="0"/>
                <w:color w:val="000000" w:themeColor="text1" w:themeTint="FF" w:themeShade="FF"/>
                <w:sz w:val="22"/>
                <w:szCs w:val="22"/>
                <w:lang w:val="en-US"/>
              </w:rPr>
            </w:pPr>
            <w:r w:rsidRPr="79302DD9" w:rsidR="79302DD9">
              <w:rPr>
                <w:rFonts w:ascii="Cambria" w:hAnsi="Cambria" w:eastAsia="Cambria" w:cs="Cambria"/>
                <w:b w:val="1"/>
                <w:bCs w:val="1"/>
                <w:i w:val="0"/>
                <w:iCs w:val="0"/>
                <w:caps w:val="0"/>
                <w:smallCaps w:val="0"/>
                <w:color w:val="000000" w:themeColor="text1" w:themeTint="FF" w:themeShade="FF"/>
                <w:sz w:val="22"/>
                <w:szCs w:val="22"/>
                <w:lang w:val="en-US"/>
              </w:rPr>
              <w:t>Expected benefits and impacts</w:t>
            </w:r>
          </w:p>
        </w:tc>
      </w:tr>
      <w:tr w:rsidRPr="00C01B29" w:rsidR="00776243" w:rsidTr="79302DD9" w14:paraId="7F6051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Mar/>
          </w:tcPr>
          <w:p w:rsidR="79302DD9" w:rsidP="79302DD9" w:rsidRDefault="79302DD9" w14:paraId="4472F0D5" w14:textId="2A4DE5F7">
            <w:pPr>
              <w:spacing w:after="200" w:line="276" w:lineRule="auto"/>
              <w:rPr>
                <w:rFonts w:ascii="Cambria" w:hAnsi="Cambria" w:eastAsia="Cambria" w:cs="Cambria"/>
                <w:b w:val="0"/>
                <w:bCs w:val="0"/>
                <w:i w:val="0"/>
                <w:iCs w:val="0"/>
                <w:caps w:val="0"/>
                <w:smallCaps w:val="0"/>
                <w:color w:val="000000" w:themeColor="text1" w:themeTint="FF" w:themeShade="FF"/>
                <w:sz w:val="22"/>
                <w:szCs w:val="22"/>
                <w:lang w:val="en-US"/>
              </w:rPr>
            </w:pPr>
            <w:r w:rsidRPr="79302DD9" w:rsidR="79302DD9">
              <w:rPr>
                <w:rFonts w:ascii="Cambria" w:hAnsi="Cambria" w:eastAsia="Cambria" w:cs="Cambria"/>
                <w:b w:val="0"/>
                <w:bCs w:val="0"/>
                <w:i w:val="0"/>
                <w:iCs w:val="0"/>
                <w:caps w:val="0"/>
                <w:smallCaps w:val="0"/>
                <w:color w:val="000000" w:themeColor="text1" w:themeTint="FF" w:themeShade="FF"/>
                <w:sz w:val="22"/>
                <w:szCs w:val="22"/>
                <w:lang w:val="en-US"/>
              </w:rPr>
              <w:t>Individuals</w:t>
            </w:r>
          </w:p>
        </w:tc>
        <w:tc>
          <w:tcPr>
            <w:cnfStyle w:val="000000000000" w:firstRow="0" w:lastRow="0" w:firstColumn="0" w:lastColumn="0" w:oddVBand="0" w:evenVBand="0" w:oddHBand="0" w:evenHBand="0" w:firstRowFirstColumn="0" w:firstRowLastColumn="0" w:lastRowFirstColumn="0" w:lastRowLastColumn="0"/>
            <w:tcW w:w="8079" w:type="dxa"/>
            <w:tcMar/>
          </w:tcPr>
          <w:p w:rsidR="79302DD9" w:rsidP="79302DD9" w:rsidRDefault="79302DD9" w14:paraId="0D43F525" w14:textId="4A62D038">
            <w:pPr>
              <w:spacing w:after="200" w:line="276" w:lineRule="auto"/>
              <w:rPr>
                <w:rFonts w:ascii="Calibri" w:hAnsi="Calibri" w:eastAsia="Calibri" w:cs="Calibri"/>
                <w:b w:val="0"/>
                <w:bCs w:val="0"/>
                <w:i w:val="0"/>
                <w:iCs w:val="0"/>
                <w:caps w:val="0"/>
                <w:smallCaps w:val="0"/>
                <w:color w:val="000000" w:themeColor="text1" w:themeTint="FF" w:themeShade="FF"/>
                <w:sz w:val="22"/>
                <w:szCs w:val="22"/>
                <w:lang w:val="en-US"/>
              </w:rPr>
            </w:pPr>
            <w:r w:rsidRPr="79302DD9" w:rsidR="79302DD9">
              <w:rPr>
                <w:rFonts w:ascii="Calibri" w:hAnsi="Calibri" w:eastAsia="Calibri" w:cs="Calibri"/>
                <w:b w:val="0"/>
                <w:bCs w:val="0"/>
                <w:i w:val="0"/>
                <w:iCs w:val="0"/>
                <w:caps w:val="0"/>
                <w:smallCaps w:val="0"/>
                <w:color w:val="000000" w:themeColor="text1" w:themeTint="FF" w:themeShade="FF"/>
                <w:sz w:val="22"/>
                <w:szCs w:val="22"/>
                <w:lang w:val="en-US"/>
              </w:rPr>
              <w:t>Users can enjoy an enhanced digital security against cyber threats, reducing the risk of personal data breaches. A simplified and easy-to-use password management application will encourage users across the board to use its tools as a way of protecting their personal information while maintaining conveniency.</w:t>
            </w:r>
          </w:p>
        </w:tc>
      </w:tr>
      <w:tr w:rsidRPr="00C01B29" w:rsidR="00776243" w:rsidTr="79302DD9" w14:paraId="538A4026" w14:textId="77777777">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Mar/>
          </w:tcPr>
          <w:p w:rsidR="79302DD9" w:rsidP="79302DD9" w:rsidRDefault="79302DD9" w14:paraId="217258FA" w14:textId="04E987B6">
            <w:pPr>
              <w:spacing w:after="200" w:line="276" w:lineRule="auto"/>
              <w:rPr>
                <w:rFonts w:ascii="Cambria" w:hAnsi="Cambria" w:eastAsia="Cambria" w:cs="Cambria"/>
                <w:b w:val="0"/>
                <w:bCs w:val="0"/>
                <w:i w:val="0"/>
                <w:iCs w:val="0"/>
                <w:caps w:val="0"/>
                <w:smallCaps w:val="0"/>
                <w:color w:val="000000" w:themeColor="text1" w:themeTint="FF" w:themeShade="FF"/>
                <w:sz w:val="22"/>
                <w:szCs w:val="22"/>
                <w:lang w:val="en-US"/>
              </w:rPr>
            </w:pPr>
            <w:r w:rsidRPr="79302DD9" w:rsidR="79302DD9">
              <w:rPr>
                <w:rFonts w:ascii="Cambria" w:hAnsi="Cambria" w:eastAsia="Cambria" w:cs="Cambria"/>
                <w:b w:val="0"/>
                <w:bCs w:val="0"/>
                <w:i w:val="0"/>
                <w:iCs w:val="0"/>
                <w:caps w:val="0"/>
                <w:smallCaps w:val="0"/>
                <w:color w:val="000000" w:themeColor="text1" w:themeTint="FF" w:themeShade="FF"/>
                <w:sz w:val="22"/>
                <w:szCs w:val="22"/>
                <w:lang w:val="en-US"/>
              </w:rPr>
              <w:t>Organizations</w:t>
            </w:r>
          </w:p>
        </w:tc>
        <w:tc>
          <w:tcPr>
            <w:cnfStyle w:val="000000000000" w:firstRow="0" w:lastRow="0" w:firstColumn="0" w:lastColumn="0" w:oddVBand="0" w:evenVBand="0" w:oddHBand="0" w:evenHBand="0" w:firstRowFirstColumn="0" w:firstRowLastColumn="0" w:lastRowFirstColumn="0" w:lastRowLastColumn="0"/>
            <w:tcW w:w="8079" w:type="dxa"/>
            <w:tcMar/>
          </w:tcPr>
          <w:p w:rsidR="79302DD9" w:rsidP="79302DD9" w:rsidRDefault="79302DD9" w14:paraId="7940E9DB" w14:textId="7761CAFF">
            <w:pPr>
              <w:spacing w:after="200" w:line="276" w:lineRule="auto"/>
              <w:rPr>
                <w:rFonts w:ascii="Calibri" w:hAnsi="Calibri" w:eastAsia="Calibri" w:cs="Calibri"/>
                <w:b w:val="0"/>
                <w:bCs w:val="0"/>
                <w:i w:val="0"/>
                <w:iCs w:val="0"/>
                <w:caps w:val="0"/>
                <w:smallCaps w:val="0"/>
                <w:color w:val="000000" w:themeColor="text1" w:themeTint="FF" w:themeShade="FF"/>
                <w:sz w:val="22"/>
                <w:szCs w:val="22"/>
                <w:lang w:val="en-US"/>
              </w:rPr>
            </w:pPr>
            <w:r w:rsidRPr="79302DD9" w:rsidR="79302DD9">
              <w:rPr>
                <w:rFonts w:ascii="Calibri" w:hAnsi="Calibri" w:eastAsia="Calibri" w:cs="Calibri"/>
                <w:b w:val="0"/>
                <w:bCs w:val="0"/>
                <w:i w:val="0"/>
                <w:iCs w:val="0"/>
                <w:caps w:val="0"/>
                <w:smallCaps w:val="0"/>
                <w:color w:val="000000" w:themeColor="text1" w:themeTint="FF" w:themeShade="FF"/>
                <w:sz w:val="22"/>
                <w:szCs w:val="22"/>
                <w:lang w:val="en-US"/>
              </w:rPr>
              <w:t>Employees in all organizations can utilize our password manager to spend less time on password-related issues and more on establishing efficiency and effectiveness, thus increasing the organization’s productivity as a whole. In addition, our tool is valuable in the sense that it eliminates the need for employees to write down their passwords, which is a common insecure practice in most organizations.</w:t>
            </w:r>
          </w:p>
        </w:tc>
      </w:tr>
      <w:tr w:rsidRPr="00C01B29" w:rsidR="00776243" w:rsidTr="79302DD9" w14:paraId="0EDBE79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Mar/>
          </w:tcPr>
          <w:p w:rsidR="79302DD9" w:rsidP="79302DD9" w:rsidRDefault="79302DD9" w14:paraId="430F4058" w14:textId="74433E62">
            <w:pPr>
              <w:spacing w:after="200" w:line="276" w:lineRule="auto"/>
              <w:rPr>
                <w:rFonts w:ascii="Cambria" w:hAnsi="Cambria" w:eastAsia="Cambria" w:cs="Cambria"/>
                <w:b w:val="0"/>
                <w:bCs w:val="0"/>
                <w:i w:val="0"/>
                <w:iCs w:val="0"/>
                <w:caps w:val="0"/>
                <w:smallCaps w:val="0"/>
                <w:color w:val="000000" w:themeColor="text1" w:themeTint="FF" w:themeShade="FF"/>
                <w:sz w:val="22"/>
                <w:szCs w:val="22"/>
                <w:lang w:val="en-US"/>
              </w:rPr>
            </w:pPr>
            <w:r w:rsidRPr="79302DD9" w:rsidR="79302DD9">
              <w:rPr>
                <w:rFonts w:ascii="Cambria" w:hAnsi="Cambria" w:eastAsia="Cambria" w:cs="Cambria"/>
                <w:b w:val="0"/>
                <w:bCs w:val="0"/>
                <w:i w:val="0"/>
                <w:iCs w:val="0"/>
                <w:caps w:val="0"/>
                <w:smallCaps w:val="0"/>
                <w:color w:val="000000" w:themeColor="text1" w:themeTint="FF" w:themeShade="FF"/>
                <w:sz w:val="22"/>
                <w:szCs w:val="22"/>
                <w:lang w:val="en-US"/>
              </w:rPr>
              <w:t>Society</w:t>
            </w:r>
          </w:p>
        </w:tc>
        <w:tc>
          <w:tcPr>
            <w:cnfStyle w:val="000000000000" w:firstRow="0" w:lastRow="0" w:firstColumn="0" w:lastColumn="0" w:oddVBand="0" w:evenVBand="0" w:oddHBand="0" w:evenHBand="0" w:firstRowFirstColumn="0" w:firstRowLastColumn="0" w:lastRowFirstColumn="0" w:lastRowLastColumn="0"/>
            <w:tcW w:w="8079" w:type="dxa"/>
            <w:tcMar/>
          </w:tcPr>
          <w:p w:rsidR="79302DD9" w:rsidP="79302DD9" w:rsidRDefault="79302DD9" w14:paraId="3E8D0CDF" w14:textId="6AA167FA">
            <w:pPr>
              <w:spacing w:after="200" w:line="276" w:lineRule="auto"/>
              <w:rPr>
                <w:rFonts w:ascii="Calibri" w:hAnsi="Calibri" w:eastAsia="Calibri" w:cs="Calibri"/>
                <w:b w:val="0"/>
                <w:bCs w:val="0"/>
                <w:i w:val="0"/>
                <w:iCs w:val="0"/>
                <w:caps w:val="0"/>
                <w:smallCaps w:val="0"/>
                <w:color w:val="000000" w:themeColor="text1" w:themeTint="FF" w:themeShade="FF"/>
                <w:sz w:val="22"/>
                <w:szCs w:val="22"/>
                <w:lang w:val="en-US"/>
              </w:rPr>
            </w:pPr>
            <w:r w:rsidRPr="79302DD9" w:rsidR="79302DD9">
              <w:rPr>
                <w:rFonts w:ascii="Calibri" w:hAnsi="Calibri" w:eastAsia="Calibri" w:cs="Calibri"/>
                <w:b w:val="0"/>
                <w:bCs w:val="0"/>
                <w:i w:val="0"/>
                <w:iCs w:val="0"/>
                <w:caps w:val="0"/>
                <w:smallCaps w:val="0"/>
                <w:color w:val="000000" w:themeColor="text1" w:themeTint="FF" w:themeShade="FF"/>
                <w:sz w:val="22"/>
                <w:szCs w:val="22"/>
                <w:lang w:val="en-US"/>
              </w:rPr>
              <w:t>Usage of our password manager will contribute to a safer online environment, reducing the risk of identity theft and fraud as well as allowing users to adopt such responsible online practices.</w:t>
            </w:r>
          </w:p>
        </w:tc>
      </w:tr>
      <w:tr w:rsidRPr="00C01B29" w:rsidR="00776243" w:rsidTr="79302DD9" w14:paraId="58605C6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Mar/>
          </w:tcPr>
          <w:p w:rsidR="79302DD9" w:rsidP="79302DD9" w:rsidRDefault="79302DD9" w14:paraId="50B4DD62" w14:textId="523261F3">
            <w:pPr>
              <w:spacing w:after="200" w:line="276" w:lineRule="auto"/>
              <w:rPr>
                <w:rFonts w:ascii="Cambria" w:hAnsi="Cambria" w:eastAsia="Cambria" w:cs="Cambria"/>
                <w:b w:val="0"/>
                <w:bCs w:val="0"/>
                <w:i w:val="0"/>
                <w:iCs w:val="0"/>
                <w:caps w:val="0"/>
                <w:smallCaps w:val="0"/>
                <w:color w:val="000000" w:themeColor="text1" w:themeTint="FF" w:themeShade="FF"/>
                <w:sz w:val="22"/>
                <w:szCs w:val="22"/>
                <w:lang w:val="en-US"/>
              </w:rPr>
            </w:pPr>
            <w:r w:rsidRPr="79302DD9" w:rsidR="79302DD9">
              <w:rPr>
                <w:rFonts w:ascii="Cambria" w:hAnsi="Cambria" w:eastAsia="Cambria" w:cs="Cambria"/>
                <w:b w:val="0"/>
                <w:bCs w:val="0"/>
                <w:i w:val="0"/>
                <w:iCs w:val="0"/>
                <w:caps w:val="0"/>
                <w:smallCaps w:val="0"/>
                <w:color w:val="000000" w:themeColor="text1" w:themeTint="FF" w:themeShade="FF"/>
                <w:sz w:val="22"/>
                <w:szCs w:val="22"/>
                <w:lang w:val="en-US"/>
              </w:rPr>
              <w:t>Global</w:t>
            </w:r>
          </w:p>
        </w:tc>
        <w:tc>
          <w:tcPr>
            <w:cnfStyle w:val="000000000000" w:firstRow="0" w:lastRow="0" w:firstColumn="0" w:lastColumn="0" w:oddVBand="0" w:evenVBand="0" w:oddHBand="0" w:evenHBand="0" w:firstRowFirstColumn="0" w:firstRowLastColumn="0" w:lastRowFirstColumn="0" w:lastRowLastColumn="0"/>
            <w:tcW w:w="8079" w:type="dxa"/>
            <w:tcMar/>
          </w:tcPr>
          <w:p w:rsidR="79302DD9" w:rsidP="79302DD9" w:rsidRDefault="79302DD9" w14:paraId="0B20BE12" w14:textId="36117280">
            <w:pPr>
              <w:spacing w:after="200" w:line="276" w:lineRule="auto"/>
              <w:rPr>
                <w:rFonts w:ascii="Calibri" w:hAnsi="Calibri" w:eastAsia="Calibri" w:cs="Calibri"/>
                <w:b w:val="0"/>
                <w:bCs w:val="0"/>
                <w:i w:val="0"/>
                <w:iCs w:val="0"/>
                <w:caps w:val="0"/>
                <w:smallCaps w:val="0"/>
                <w:color w:val="000000" w:themeColor="text1" w:themeTint="FF" w:themeShade="FF"/>
                <w:sz w:val="22"/>
                <w:szCs w:val="22"/>
                <w:lang w:val="en-US"/>
              </w:rPr>
            </w:pPr>
            <w:r w:rsidRPr="79302DD9" w:rsidR="79302DD9">
              <w:rPr>
                <w:rFonts w:ascii="Calibri" w:hAnsi="Calibri" w:eastAsia="Calibri" w:cs="Calibri"/>
                <w:b w:val="0"/>
                <w:bCs w:val="0"/>
                <w:i w:val="0"/>
                <w:iCs w:val="0"/>
                <w:caps w:val="0"/>
                <w:smallCaps w:val="0"/>
                <w:color w:val="000000" w:themeColor="text1" w:themeTint="FF" w:themeShade="FF"/>
                <w:sz w:val="22"/>
                <w:szCs w:val="22"/>
                <w:lang w:val="en-US"/>
              </w:rPr>
              <w:t>Our app can contribute to a thriving local cybersecurity industry, furthering Qatar’s technical regional capabilities and boosting competitiveness.</w:t>
            </w:r>
          </w:p>
        </w:tc>
      </w:tr>
    </w:tbl>
    <w:p w:rsidR="00776243" w:rsidP="006A4D19" w:rsidRDefault="00776243" w14:paraId="78354BDC" w14:textId="77777777">
      <w:pPr>
        <w:autoSpaceDE w:val="0"/>
        <w:autoSpaceDN w:val="0"/>
        <w:adjustRightInd w:val="0"/>
        <w:spacing w:after="0" w:line="240" w:lineRule="auto"/>
        <w:jc w:val="both"/>
      </w:pPr>
    </w:p>
    <w:p w:rsidRPr="008A5483" w:rsidR="005724A1" w:rsidP="00677A59" w:rsidRDefault="00EA263D" w14:paraId="2BBED89F" w14:textId="26E7B3B8">
      <w:pPr>
        <w:pStyle w:val="Heading2"/>
        <w:numPr>
          <w:ilvl w:val="1"/>
          <w:numId w:val="1"/>
        </w:numPr>
        <w:spacing w:before="240" w:after="240"/>
        <w:ind w:left="1134" w:hanging="283"/>
        <w:rPr>
          <w:color w:val="365F91" w:themeColor="accent1" w:themeShade="BF"/>
        </w:rPr>
      </w:pPr>
      <w:bookmarkStart w:name="_Toc127833473" w:id="180"/>
      <w:bookmarkStart w:name="_Toc127833619" w:id="181"/>
      <w:bookmarkStart w:name="_Toc127850407" w:id="182"/>
      <w:bookmarkStart w:name="_Toc127855912" w:id="183"/>
      <w:bookmarkStart w:name="_Toc127856061" w:id="184"/>
      <w:bookmarkStart w:name="_Toc127856208" w:id="185"/>
      <w:bookmarkStart w:name="_Toc127833474" w:id="186"/>
      <w:bookmarkStart w:name="_Toc127833620" w:id="187"/>
      <w:bookmarkStart w:name="_Toc127850408" w:id="188"/>
      <w:bookmarkStart w:name="_Toc127855913" w:id="189"/>
      <w:bookmarkStart w:name="_Toc127856062" w:id="190"/>
      <w:bookmarkStart w:name="_Toc127856209" w:id="191"/>
      <w:bookmarkStart w:name="_Toc127833475" w:id="192"/>
      <w:bookmarkStart w:name="_Toc127833621" w:id="193"/>
      <w:bookmarkStart w:name="_Toc127850409" w:id="194"/>
      <w:bookmarkStart w:name="_Toc127855914" w:id="195"/>
      <w:bookmarkStart w:name="_Toc127856063" w:id="196"/>
      <w:bookmarkStart w:name="_Toc127856210" w:id="197"/>
      <w:bookmarkStart w:name="_Toc127833476" w:id="198"/>
      <w:bookmarkStart w:name="_Toc127833622" w:id="199"/>
      <w:bookmarkStart w:name="_Toc127850410" w:id="200"/>
      <w:bookmarkStart w:name="_Toc127855915" w:id="201"/>
      <w:bookmarkStart w:name="_Toc127856064" w:id="202"/>
      <w:bookmarkStart w:name="_Toc127856211" w:id="203"/>
      <w:bookmarkStart w:name="_Toc127833477" w:id="204"/>
      <w:bookmarkStart w:name="_Toc127833623" w:id="205"/>
      <w:bookmarkStart w:name="_Toc127850411" w:id="206"/>
      <w:bookmarkStart w:name="_Toc127855916" w:id="207"/>
      <w:bookmarkStart w:name="_Toc127856065" w:id="208"/>
      <w:bookmarkStart w:name="_Toc127856212" w:id="209"/>
      <w:bookmarkStart w:name="_Toc127833478" w:id="210"/>
      <w:bookmarkStart w:name="_Toc127833624" w:id="211"/>
      <w:bookmarkStart w:name="_Toc127850412" w:id="212"/>
      <w:bookmarkStart w:name="_Toc127855917" w:id="213"/>
      <w:bookmarkStart w:name="_Toc127856066" w:id="214"/>
      <w:bookmarkStart w:name="_Toc127856213" w:id="215"/>
      <w:bookmarkStart w:name="_Toc127833479" w:id="216"/>
      <w:bookmarkStart w:name="_Toc127833625" w:id="217"/>
      <w:bookmarkStart w:name="_Toc127850413" w:id="218"/>
      <w:bookmarkStart w:name="_Toc127855918" w:id="219"/>
      <w:bookmarkStart w:name="_Toc127856067" w:id="220"/>
      <w:bookmarkStart w:name="_Toc127856214" w:id="221"/>
      <w:bookmarkStart w:name="_Toc127833480" w:id="222"/>
      <w:bookmarkStart w:name="_Toc127833626" w:id="223"/>
      <w:bookmarkStart w:name="_Toc127850414" w:id="224"/>
      <w:bookmarkStart w:name="_Toc127855919" w:id="225"/>
      <w:bookmarkStart w:name="_Toc127856068" w:id="226"/>
      <w:bookmarkStart w:name="_Toc127856215" w:id="227"/>
      <w:bookmarkStart w:name="_Toc127833496" w:id="228"/>
      <w:bookmarkStart w:name="_Toc127833642" w:id="229"/>
      <w:bookmarkStart w:name="_Toc127850430" w:id="230"/>
      <w:bookmarkStart w:name="_Toc127855935" w:id="231"/>
      <w:bookmarkStart w:name="_Toc127856084" w:id="232"/>
      <w:bookmarkStart w:name="_Toc127856231" w:id="233"/>
      <w:bookmarkStart w:name="_Toc127833497" w:id="234"/>
      <w:bookmarkStart w:name="_Toc127833643" w:id="235"/>
      <w:bookmarkStart w:name="_Toc127850431" w:id="236"/>
      <w:bookmarkStart w:name="_Toc127855936" w:id="237"/>
      <w:bookmarkStart w:name="_Toc127856085" w:id="238"/>
      <w:bookmarkStart w:name="_Toc127856232" w:id="239"/>
      <w:bookmarkStart w:name="_Toc127833498" w:id="240"/>
      <w:bookmarkStart w:name="_Toc127833644" w:id="241"/>
      <w:bookmarkStart w:name="_Toc127850432" w:id="242"/>
      <w:bookmarkStart w:name="_Toc127855937" w:id="243"/>
      <w:bookmarkStart w:name="_Toc127856086" w:id="244"/>
      <w:bookmarkStart w:name="_Toc127856233" w:id="245"/>
      <w:bookmarkStart w:name="_Toc127833499" w:id="246"/>
      <w:bookmarkStart w:name="_Toc127833645" w:id="247"/>
      <w:bookmarkStart w:name="_Toc127850433" w:id="248"/>
      <w:bookmarkStart w:name="_Toc127855938" w:id="249"/>
      <w:bookmarkStart w:name="_Toc127856087" w:id="250"/>
      <w:bookmarkStart w:name="_Toc127856234" w:id="251"/>
      <w:bookmarkStart w:name="_Toc127833500" w:id="252"/>
      <w:bookmarkStart w:name="_Toc127833646" w:id="253"/>
      <w:bookmarkStart w:name="_Toc127850434" w:id="254"/>
      <w:bookmarkStart w:name="_Toc127855939" w:id="255"/>
      <w:bookmarkStart w:name="_Toc127856088" w:id="256"/>
      <w:bookmarkStart w:name="_Toc127856235" w:id="257"/>
      <w:bookmarkStart w:name="_Toc127833501" w:id="258"/>
      <w:bookmarkStart w:name="_Toc127833647" w:id="259"/>
      <w:bookmarkStart w:name="_Toc127850435" w:id="260"/>
      <w:bookmarkStart w:name="_Toc127855940" w:id="261"/>
      <w:bookmarkStart w:name="_Toc127856089" w:id="262"/>
      <w:bookmarkStart w:name="_Toc127856236" w:id="263"/>
      <w:bookmarkStart w:name="_Toc127951605" w:id="264"/>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79302DD9" w:rsidR="0F8E078B">
        <w:rPr>
          <w:color w:val="365F91" w:themeColor="accent1" w:themeTint="FF" w:themeShade="BF"/>
        </w:rPr>
        <w:t>Market Research and Business Viability</w:t>
      </w:r>
      <w:bookmarkEnd w:id="264"/>
    </w:p>
    <w:p w:rsidR="00B61D39" w:rsidP="00B61D39" w:rsidRDefault="00B61D39" w14:paraId="0DD2A1E6" w14:textId="77777777">
      <w:pPr>
        <w:autoSpaceDE w:val="0"/>
        <w:autoSpaceDN w:val="0"/>
        <w:adjustRightInd w:val="0"/>
        <w:spacing w:after="120"/>
        <w:jc w:val="both"/>
        <w:rPr>
          <w:rFonts w:cstheme="minorHAnsi"/>
        </w:rPr>
      </w:pPr>
      <w:bookmarkStart w:name="_Toc274166449" w:id="265"/>
      <w:r w:rsidRPr="00C01B29">
        <w:rPr>
          <w:rFonts w:cstheme="minorHAnsi"/>
        </w:rPr>
        <w:t xml:space="preserve">&lt; </w:t>
      </w:r>
      <w:r w:rsidRPr="00E26A7F">
        <w:rPr>
          <w:rFonts w:cstheme="minorHAnsi"/>
          <w:b/>
          <w:bCs/>
        </w:rPr>
        <w:t>ToDo:</w:t>
      </w:r>
      <w:r w:rsidRPr="00C01B29">
        <w:rPr>
          <w:rFonts w:cstheme="minorHAnsi"/>
        </w:rPr>
        <w:t xml:space="preserve"> </w:t>
      </w:r>
    </w:p>
    <w:p w:rsidRPr="0010183B" w:rsidR="00141C4B" w:rsidP="00141C4B" w:rsidRDefault="00141C4B" w14:paraId="1BBAF133" w14:textId="52E4FFA5">
      <w:pPr>
        <w:pStyle w:val="ListParagraph"/>
        <w:numPr>
          <w:ilvl w:val="0"/>
          <w:numId w:val="14"/>
        </w:numPr>
        <w:autoSpaceDE w:val="0"/>
        <w:autoSpaceDN w:val="0"/>
        <w:adjustRightInd w:val="0"/>
        <w:spacing w:after="0" w:line="240" w:lineRule="auto"/>
        <w:jc w:val="both"/>
        <w:rPr/>
      </w:pPr>
      <w:r w:rsidR="6C87A362">
        <w:rPr/>
        <w:t xml:space="preserve">Conduct </w:t>
      </w:r>
      <w:r w:rsidR="60227BDF">
        <w:rPr/>
        <w:t>market research</w:t>
      </w:r>
      <w:r w:rsidR="6C87A362">
        <w:rPr/>
        <w:t xml:space="preserve"> to address the following: </w:t>
      </w:r>
    </w:p>
    <w:p w:rsidRPr="00E15C47" w:rsidR="00141C4B" w:rsidP="00141C4B" w:rsidRDefault="00141C4B" w14:paraId="6DC3E167" w14:textId="77777777">
      <w:pPr>
        <w:pStyle w:val="ListParagraph"/>
        <w:numPr>
          <w:ilvl w:val="0"/>
          <w:numId w:val="15"/>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rsidR="00141C4B" w:rsidP="00141C4B" w:rsidRDefault="00141C4B" w14:paraId="0EAB2F3F" w14:textId="77777777">
      <w:pPr>
        <w:pStyle w:val="ListParagraph"/>
        <w:numPr>
          <w:ilvl w:val="0"/>
          <w:numId w:val="15"/>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rsidRPr="00825F49" w:rsidR="00141C4B" w:rsidP="00825F49" w:rsidRDefault="00141C4B" w14:paraId="337332A1" w14:textId="5853ECB9">
      <w:pPr>
        <w:pStyle w:val="ListParagraph"/>
        <w:numPr>
          <w:ilvl w:val="0"/>
          <w:numId w:val="15"/>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Pr="00825F49" w:rsidR="00825F49">
        <w:rPr>
          <w:rFonts w:cstheme="minorHAnsi"/>
        </w:rPr>
        <w:t xml:space="preserve">Highlight </w:t>
      </w:r>
      <w:r w:rsidRPr="00825F49">
        <w:rPr>
          <w:rFonts w:cstheme="minorHAnsi"/>
        </w:rPr>
        <w:t>the novel features of your product</w:t>
      </w:r>
      <w:r w:rsidRPr="00825F49" w:rsidR="004933C2">
        <w:rPr>
          <w:rFonts w:cstheme="minorHAnsi"/>
        </w:rPr>
        <w:t xml:space="preserve"> and the benefits it offers</w:t>
      </w:r>
      <w:r w:rsidRPr="00825F49">
        <w:rPr>
          <w:rFonts w:cstheme="minorHAnsi"/>
        </w:rPr>
        <w:t>.</w:t>
      </w:r>
    </w:p>
    <w:p w:rsidRPr="00E15C47" w:rsidR="00141C4B" w:rsidP="000F6DF7" w:rsidRDefault="000F6DF7" w14:paraId="32FDC7D4" w14:textId="128E8942">
      <w:pPr>
        <w:pStyle w:val="ListParagraph"/>
        <w:numPr>
          <w:ilvl w:val="0"/>
          <w:numId w:val="15"/>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Pr="000F6DF7" w:rsidR="00AE4F34">
        <w:rPr>
          <w:rFonts w:cstheme="minorHAnsi"/>
        </w:rPr>
        <w:t>marketing</w:t>
      </w:r>
      <w:r w:rsidR="003B674F">
        <w:rPr>
          <w:rFonts w:cstheme="minorHAnsi"/>
        </w:rPr>
        <w:t xml:space="preserve"> </w:t>
      </w:r>
      <w:r w:rsidRPr="000F6DF7">
        <w:rPr>
          <w:rFonts w:cstheme="minorHAnsi"/>
        </w:rPr>
        <w:t>strategy</w:t>
      </w:r>
      <w:r w:rsidRPr="006013D0" w:rsidR="00141C4B">
        <w:rPr>
          <w:rFonts w:cstheme="minorHAnsi"/>
        </w:rPr>
        <w:t xml:space="preserve"> to</w:t>
      </w:r>
      <w:r w:rsidR="00141C4B">
        <w:rPr>
          <w:rFonts w:cstheme="minorHAnsi"/>
        </w:rPr>
        <w:t xml:space="preserve"> b</w:t>
      </w:r>
      <w:r w:rsidRPr="006013D0" w:rsidR="00141C4B">
        <w:rPr>
          <w:rFonts w:cstheme="minorHAnsi"/>
        </w:rPr>
        <w:t xml:space="preserve">ring </w:t>
      </w:r>
      <w:r w:rsidR="00141C4B">
        <w:rPr>
          <w:rFonts w:cstheme="minorHAnsi"/>
        </w:rPr>
        <w:t>your</w:t>
      </w:r>
      <w:r w:rsidRPr="006013D0" w:rsidR="00141C4B">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rsidR="004977AF" w:rsidP="00A6267C" w:rsidRDefault="00B61D39" w14:paraId="18D14371" w14:textId="666714CD">
      <w:pPr>
        <w:autoSpaceDE w:val="0"/>
        <w:autoSpaceDN w:val="0"/>
        <w:adjustRightInd w:val="0"/>
        <w:jc w:val="both"/>
        <w:rPr>
          <w:rFonts w:asciiTheme="majorHAnsi" w:hAnsiTheme="majorHAnsi" w:eastAsiaTheme="majorEastAsia" w:cstheme="majorBidi"/>
          <w:b/>
          <w:bCs/>
          <w:color w:val="365F91" w:themeColor="accent1" w:themeShade="BF"/>
          <w:sz w:val="28"/>
          <w:szCs w:val="28"/>
        </w:rPr>
      </w:pPr>
      <w:r w:rsidRPr="00C01B29">
        <w:rPr>
          <w:rFonts w:cstheme="minorHAnsi"/>
        </w:rPr>
        <w:t>/&gt;</w:t>
      </w:r>
    </w:p>
    <w:p w:rsidR="00CA0258" w:rsidP="00677A59" w:rsidRDefault="00CA0258" w14:paraId="3FC35435" w14:textId="6BF1081D">
      <w:pPr>
        <w:pStyle w:val="Heading1"/>
        <w:numPr>
          <w:ilvl w:val="0"/>
          <w:numId w:val="1"/>
        </w:numPr>
        <w:spacing w:after="240"/>
      </w:pPr>
      <w:bookmarkStart w:name="_Toc127951606" w:id="266"/>
      <w:r w:rsidRPr="00C01B29">
        <w:t>Background and related work</w:t>
      </w:r>
      <w:bookmarkEnd w:id="265"/>
      <w:bookmarkEnd w:id="266"/>
    </w:p>
    <w:p w:rsidRPr="006F3D15" w:rsidR="001E69B9" w:rsidP="00677A59" w:rsidRDefault="001E69B9" w14:paraId="279FA82D" w14:textId="77777777">
      <w:pPr>
        <w:pStyle w:val="Heading2"/>
        <w:numPr>
          <w:ilvl w:val="1"/>
          <w:numId w:val="1"/>
        </w:numPr>
        <w:spacing w:before="240" w:after="240"/>
        <w:ind w:left="1134" w:hanging="283"/>
        <w:rPr>
          <w:color w:val="365F91" w:themeColor="accent1" w:themeShade="BF"/>
        </w:rPr>
      </w:pPr>
      <w:bookmarkStart w:name="_Toc525507467" w:id="267"/>
      <w:bookmarkStart w:name="_Toc127951607" w:id="268"/>
      <w:bookmarkStart w:name="_Toc274166450" w:id="269"/>
      <w:r w:rsidRPr="006F3D15">
        <w:rPr>
          <w:color w:val="365F91" w:themeColor="accent1" w:themeShade="BF"/>
        </w:rPr>
        <w:t>Background</w:t>
      </w:r>
      <w:bookmarkEnd w:id="267"/>
      <w:bookmarkEnd w:id="268"/>
    </w:p>
    <w:p w:rsidR="00B61D39" w:rsidP="00B61D39" w:rsidRDefault="00B61D39" w14:paraId="33EC92F1" w14:textId="77777777">
      <w:pPr>
        <w:pStyle w:val="BodyText"/>
        <w:spacing w:line="240" w:lineRule="auto"/>
        <w:jc w:val="both"/>
      </w:pPr>
      <w:bookmarkStart w:name="_Toc525507468" w:id="270"/>
      <w:r w:rsidRPr="00C01B29">
        <w:t xml:space="preserve">&lt; </w:t>
      </w:r>
      <w:r w:rsidRPr="002147A1">
        <w:rPr>
          <w:b/>
          <w:bCs/>
        </w:rPr>
        <w:t>ToDo:</w:t>
      </w:r>
      <w:r w:rsidRPr="2C0A5EC2">
        <w:t xml:space="preserve"> </w:t>
      </w:r>
    </w:p>
    <w:p w:rsidR="00B61D39" w:rsidP="00677A59" w:rsidRDefault="00E85CBD" w14:paraId="15CE0118" w14:textId="46B2A7BD">
      <w:pPr>
        <w:pStyle w:val="BodyText"/>
        <w:numPr>
          <w:ilvl w:val="0"/>
          <w:numId w:val="12"/>
        </w:numPr>
        <w:spacing w:line="240" w:lineRule="auto"/>
        <w:jc w:val="both"/>
        <w:rPr/>
      </w:pPr>
      <w:r w:rsidR="4AC0B497">
        <w:rPr/>
        <w:t>Briefly discuss</w:t>
      </w:r>
      <w:r w:rsidR="0E18CCB3">
        <w:rPr/>
        <w:t xml:space="preserve"> the major concepts, issues</w:t>
      </w:r>
      <w:r w:rsidR="54F6559B">
        <w:rPr/>
        <w:t>,</w:t>
      </w:r>
      <w:r w:rsidR="0E18CCB3">
        <w:rPr/>
        <w:t xml:space="preserve"> and key problems related to your project</w:t>
      </w:r>
      <w:r w:rsidR="0E18CCB3">
        <w:rPr/>
        <w:t>.</w:t>
      </w:r>
      <w:r w:rsidR="0E18CCB3">
        <w:rPr/>
        <w:t xml:space="preserve"> This should give the reader the necessary background information to understand your </w:t>
      </w:r>
      <w:r w:rsidR="0E18CCB3">
        <w:rPr/>
        <w:t>project</w:t>
      </w:r>
      <w:r w:rsidR="0E18CCB3">
        <w:rPr/>
        <w:t>.</w:t>
      </w:r>
    </w:p>
    <w:p w:rsidR="00786812" w:rsidP="00786812" w:rsidRDefault="00786812" w14:paraId="3FC522C7" w14:textId="639E02CE">
      <w:pPr>
        <w:pStyle w:val="BodyText"/>
        <w:numPr>
          <w:ilvl w:val="1"/>
          <w:numId w:val="12"/>
        </w:numPr>
        <w:spacing w:line="240" w:lineRule="auto"/>
        <w:jc w:val="both"/>
      </w:pPr>
      <w:r>
        <w:t xml:space="preserve">Provide a brief overview of the field or domain that your project is focused on. </w:t>
      </w:r>
      <w:r w:rsidR="00FB677D">
        <w:t>T</w:t>
      </w:r>
      <w:r>
        <w:t>he key players, and any relevant history or trends.</w:t>
      </w:r>
    </w:p>
    <w:p w:rsidR="00675DA3" w:rsidP="004C3A65" w:rsidRDefault="00786812" w14:paraId="0D2DE701" w14:textId="08D414BF">
      <w:pPr>
        <w:pStyle w:val="BodyText"/>
        <w:numPr>
          <w:ilvl w:val="1"/>
          <w:numId w:val="12"/>
        </w:numPr>
        <w:spacing w:line="240" w:lineRule="auto"/>
        <w:jc w:val="both"/>
      </w:pPr>
      <w:r>
        <w:t>Identify the major concepts, theories, or technologies that are relevant to your project. This could include a brief explanation of any terminology, methods, or frameworks that are necessary for understanding your project.</w:t>
      </w:r>
    </w:p>
    <w:p w:rsidR="00B61D39" w:rsidP="00B61D39" w:rsidRDefault="00B61D39" w14:paraId="1B0CAB85" w14:textId="77777777">
      <w:pPr>
        <w:pStyle w:val="BodyText"/>
        <w:spacing w:line="240" w:lineRule="auto"/>
        <w:jc w:val="both"/>
      </w:pPr>
      <w:r>
        <w:t xml:space="preserve"> /&gt;</w:t>
      </w:r>
    </w:p>
    <w:p w:rsidRPr="006F3D15" w:rsidR="001E69B9" w:rsidP="00677A59" w:rsidRDefault="001E69B9" w14:paraId="2B143AE8" w14:textId="77777777">
      <w:pPr>
        <w:pStyle w:val="Heading2"/>
        <w:numPr>
          <w:ilvl w:val="1"/>
          <w:numId w:val="1"/>
        </w:numPr>
        <w:spacing w:before="240" w:after="240"/>
        <w:ind w:left="1134" w:hanging="283"/>
        <w:rPr>
          <w:color w:val="365F91" w:themeColor="accent1" w:themeShade="BF"/>
        </w:rPr>
      </w:pPr>
      <w:bookmarkStart w:name="_Toc127951608" w:id="271"/>
      <w:r>
        <w:rPr>
          <w:color w:val="365F91" w:themeColor="accent1" w:themeShade="BF"/>
        </w:rPr>
        <w:t>Related work</w:t>
      </w:r>
      <w:bookmarkEnd w:id="270"/>
      <w:bookmarkEnd w:id="271"/>
    </w:p>
    <w:p w:rsidR="00B61D39" w:rsidP="00B61D39" w:rsidRDefault="00B61D39" w14:paraId="111D1B07" w14:textId="77777777">
      <w:pPr>
        <w:pStyle w:val="BodyText"/>
        <w:spacing w:line="240" w:lineRule="auto"/>
        <w:jc w:val="both"/>
      </w:pPr>
      <w:r>
        <w:t>&lt;</w:t>
      </w:r>
      <w:r w:rsidRPr="002147A1">
        <w:rPr>
          <w:b/>
          <w:bCs/>
        </w:rPr>
        <w:t>ToDo:</w:t>
      </w:r>
      <w:r w:rsidRPr="2C0A5EC2">
        <w:t xml:space="preserve"> </w:t>
      </w:r>
    </w:p>
    <w:p w:rsidR="00224128" w:rsidP="00224128" w:rsidRDefault="00224128" w14:paraId="02ECBB6F" w14:textId="457F751A">
      <w:pPr>
        <w:pStyle w:val="BodyText"/>
        <w:numPr>
          <w:ilvl w:val="0"/>
          <w:numId w:val="12"/>
        </w:numPr>
        <w:spacing w:line="240" w:lineRule="auto"/>
        <w:jc w:val="both"/>
        <w:rPr/>
      </w:pPr>
      <w:r w:rsidR="642D8122">
        <w:rPr/>
        <w:t>Discuss the related work and how other</w:t>
      </w:r>
      <w:r w:rsidR="642D8122">
        <w:rPr/>
        <w:t xml:space="preserve"> </w:t>
      </w:r>
      <w:r w:rsidR="642D8122">
        <w:rPr/>
        <w:t xml:space="preserve">researchers or developers have dealt with the problem at hand. Cite appropriate references including relevant research papers. A list of </w:t>
      </w:r>
      <w:r w:rsidR="642D8122">
        <w:rPr/>
        <w:t>10</w:t>
      </w:r>
      <w:r w:rsidR="642D8122">
        <w:rPr/>
        <w:t xml:space="preserve"> </w:t>
      </w:r>
      <w:r w:rsidR="642D8122">
        <w:rPr/>
        <w:t>to 1</w:t>
      </w:r>
      <w:r w:rsidR="642D8122">
        <w:rPr/>
        <w:t>5</w:t>
      </w:r>
      <w:r w:rsidR="642D8122">
        <w:rPr/>
        <w:t xml:space="preserve"> </w:t>
      </w:r>
      <w:r w:rsidR="642D8122">
        <w:rPr/>
        <w:t xml:space="preserve">references should be adequate to include in this section. </w:t>
      </w:r>
      <w:r w:rsidR="6D0BC35F">
        <w:rPr/>
        <w:t>This can include academic papers, books, patents, or other relevant sources.</w:t>
      </w:r>
      <w:r w:rsidR="6D0BC35F">
        <w:rPr/>
        <w:t xml:space="preserve"> </w:t>
      </w:r>
      <w:r w:rsidR="642D8122">
        <w:rPr/>
        <w:t xml:space="preserve">Seek your supervisor assistance to </w:t>
      </w:r>
      <w:r w:rsidR="642D8122">
        <w:rPr/>
        <w:t>find and select</w:t>
      </w:r>
      <w:r w:rsidR="642D8122">
        <w:rPr/>
        <w:t xml:space="preserve"> </w:t>
      </w:r>
      <w:r w:rsidR="642D8122">
        <w:rPr/>
        <w:t>relevant related work.</w:t>
      </w:r>
      <w:r w:rsidR="642D8122">
        <w:rPr/>
        <w:t xml:space="preserve">  </w:t>
      </w:r>
    </w:p>
    <w:p w:rsidR="00344572" w:rsidP="00344572" w:rsidRDefault="00344572" w14:paraId="49486F01" w14:textId="17751AEE">
      <w:pPr>
        <w:pStyle w:val="BodyText"/>
        <w:numPr>
          <w:ilvl w:val="1"/>
          <w:numId w:val="12"/>
        </w:numPr>
        <w:spacing w:line="240" w:lineRule="auto"/>
        <w:jc w:val="both"/>
      </w:pPr>
      <w:r>
        <w:t>Discuss the key findings and approaches of each reference and evaluate their strengths and limitations.</w:t>
      </w:r>
    </w:p>
    <w:p w:rsidR="00344572" w:rsidP="00344572" w:rsidRDefault="00344572" w14:paraId="7AD76867" w14:textId="5F24BE15">
      <w:pPr>
        <w:pStyle w:val="BodyText"/>
        <w:numPr>
          <w:ilvl w:val="1"/>
          <w:numId w:val="12"/>
        </w:numPr>
        <w:spacing w:line="240" w:lineRule="auto"/>
        <w:jc w:val="both"/>
      </w:pPr>
      <w:r>
        <w:t>Identify any gaps or weaknesses in previous solutions and explain how your project aims to address these issues.</w:t>
      </w:r>
    </w:p>
    <w:p w:rsidR="00344572" w:rsidP="00344572" w:rsidRDefault="00344572" w14:paraId="34CD3EF7" w14:textId="1013DF55">
      <w:pPr>
        <w:pStyle w:val="BodyText"/>
        <w:numPr>
          <w:ilvl w:val="1"/>
          <w:numId w:val="12"/>
        </w:numPr>
        <w:spacing w:line="240" w:lineRule="auto"/>
        <w:jc w:val="both"/>
      </w:pPr>
      <w:r>
        <w:t xml:space="preserve">Discuss the novelty and contributions of your project, and how it builds upon or differs from previous work. This can include new methods, algorithms, or other </w:t>
      </w:r>
      <w:r w:rsidR="00BB105A">
        <w:t>novel</w:t>
      </w:r>
      <w:r>
        <w:t xml:space="preserve"> aspects of your solution.</w:t>
      </w:r>
    </w:p>
    <w:p w:rsidR="00B61D39" w:rsidP="00E71FF7" w:rsidRDefault="00224128" w14:paraId="3395C54D" w14:textId="3CCCCC9B">
      <w:pPr>
        <w:pStyle w:val="BodyText"/>
        <w:numPr>
          <w:ilvl w:val="0"/>
          <w:numId w:val="12"/>
        </w:numPr>
        <w:spacing w:line="240" w:lineRule="auto"/>
        <w:jc w:val="both"/>
        <w:rPr/>
      </w:pPr>
      <w:r w:rsidR="642D8122">
        <w:rPr/>
        <w:t>At the end of this section, y</w:t>
      </w:r>
      <w:r w:rsidR="642D8122">
        <w:rPr/>
        <w:t>ou should highlight how your project is different than previous approaches.</w:t>
      </w:r>
      <w:r w:rsidR="642D8122">
        <w:rPr/>
        <w:t xml:space="preserve"> It is highly recommended that you use a table to summarize the key similarities and differences between your project and the related work. </w:t>
      </w:r>
    </w:p>
    <w:p w:rsidRPr="00C01B29" w:rsidR="00B61D39" w:rsidP="00B61D39" w:rsidRDefault="00B61D39" w14:paraId="13BEF530" w14:textId="77777777">
      <w:pPr>
        <w:pStyle w:val="BodyText"/>
        <w:spacing w:line="240" w:lineRule="auto"/>
        <w:jc w:val="both"/>
      </w:pPr>
      <w:r w:rsidRPr="00C01B29">
        <w:t>/&gt;</w:t>
      </w:r>
    </w:p>
    <w:p w:rsidRPr="001E69B9" w:rsidR="006C046A" w:rsidP="001E69B9" w:rsidRDefault="006C046A" w14:paraId="65D47DB2" w14:textId="6B3CA89A">
      <w:pPr>
        <w:pStyle w:val="BodyText"/>
        <w:spacing w:line="240" w:lineRule="auto"/>
        <w:jc w:val="both"/>
      </w:pPr>
      <w:r>
        <w:br w:type="page"/>
      </w:r>
    </w:p>
    <w:p w:rsidR="00412909" w:rsidP="00677A59" w:rsidRDefault="00412909" w14:paraId="23E7042F" w14:textId="77777777">
      <w:pPr>
        <w:pStyle w:val="Heading1"/>
        <w:numPr>
          <w:ilvl w:val="0"/>
          <w:numId w:val="1"/>
        </w:numPr>
        <w:spacing w:after="240"/>
      </w:pPr>
      <w:bookmarkStart w:name="_Toc127951609" w:id="272"/>
      <w:r w:rsidRPr="00C01B29">
        <w:t>Requirements analysis</w:t>
      </w:r>
      <w:bookmarkEnd w:id="269"/>
      <w:bookmarkEnd w:id="272"/>
    </w:p>
    <w:p w:rsidR="00B61D39" w:rsidP="000269A2" w:rsidRDefault="00B61D39" w14:paraId="1445A32B" w14:textId="77777777">
      <w:pPr>
        <w:spacing w:after="0"/>
        <w:jc w:val="both"/>
      </w:pPr>
      <w:bookmarkStart w:name="_Toc525507470" w:id="273"/>
      <w:bookmarkStart w:name="_Toc274166453" w:id="274"/>
      <w:r>
        <w:t xml:space="preserve">&lt; </w:t>
      </w:r>
      <w:r w:rsidRPr="002147A1">
        <w:rPr>
          <w:b/>
          <w:bCs/>
        </w:rPr>
        <w:t>ToDo:</w:t>
      </w:r>
      <w:r w:rsidRPr="2C0A5EC2">
        <w:t xml:space="preserve"> </w:t>
      </w:r>
    </w:p>
    <w:p w:rsidR="00B61D39" w:rsidP="000269A2" w:rsidRDefault="00B61D39" w14:paraId="4E91719A" w14:textId="77777777">
      <w:pPr>
        <w:pStyle w:val="ListParagraph"/>
        <w:numPr>
          <w:ilvl w:val="0"/>
          <w:numId w:val="16"/>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rsidRPr="00D40564" w:rsidR="00B61D39" w:rsidP="000269A2" w:rsidRDefault="00B61D39" w14:paraId="3CBFF7A3" w14:textId="77777777">
      <w:pPr>
        <w:spacing w:after="0"/>
        <w:jc w:val="both"/>
      </w:pPr>
      <w:r>
        <w:t>/&gt;</w:t>
      </w:r>
    </w:p>
    <w:p w:rsidRPr="0075509C" w:rsidR="00CC4938" w:rsidP="00677A59" w:rsidRDefault="00CC4938" w14:paraId="007ED932" w14:textId="77777777">
      <w:pPr>
        <w:pStyle w:val="Heading2"/>
        <w:numPr>
          <w:ilvl w:val="1"/>
          <w:numId w:val="1"/>
        </w:numPr>
        <w:spacing w:before="240" w:after="240"/>
        <w:ind w:left="1134" w:hanging="283"/>
        <w:rPr>
          <w:color w:val="365F91" w:themeColor="accent1" w:themeShade="BF"/>
        </w:rPr>
      </w:pPr>
      <w:bookmarkStart w:name="_Toc127951610" w:id="275"/>
      <w:r w:rsidRPr="0075509C">
        <w:rPr>
          <w:color w:val="365F91" w:themeColor="accent1" w:themeShade="BF"/>
        </w:rPr>
        <w:t>Software development process</w:t>
      </w:r>
      <w:bookmarkEnd w:id="273"/>
      <w:bookmarkEnd w:id="275"/>
    </w:p>
    <w:p w:rsidR="00B61D39" w:rsidP="00B61D39" w:rsidRDefault="00B61D39" w14:paraId="79BD5321" w14:textId="77777777">
      <w:pPr>
        <w:autoSpaceDE w:val="0"/>
        <w:autoSpaceDN w:val="0"/>
        <w:adjustRightInd w:val="0"/>
        <w:spacing w:after="0" w:line="240" w:lineRule="auto"/>
        <w:jc w:val="both"/>
        <w:rPr>
          <w:color w:val="000000" w:themeColor="text1"/>
        </w:rPr>
      </w:pPr>
      <w:bookmarkStart w:name="_Toc274166451" w:id="276"/>
      <w:bookmarkStart w:name="_Toc525507471" w:id="277"/>
      <w:r w:rsidRPr="00930FC8">
        <w:rPr>
          <w:color w:val="000000" w:themeColor="text1"/>
        </w:rPr>
        <w:t>&lt;</w:t>
      </w:r>
      <w:r w:rsidRPr="00404456">
        <w:rPr>
          <w:b/>
          <w:bCs/>
          <w:color w:val="000000" w:themeColor="text1"/>
        </w:rPr>
        <w:t>ToDo:</w:t>
      </w:r>
      <w:r w:rsidRPr="00930FC8">
        <w:rPr>
          <w:color w:val="000000" w:themeColor="text1"/>
        </w:rPr>
        <w:t xml:space="preserve"> </w:t>
      </w:r>
    </w:p>
    <w:p w:rsidR="00B61D39" w:rsidP="00B61D39" w:rsidRDefault="00B61D39" w14:paraId="6F2B227B" w14:textId="77777777">
      <w:pPr>
        <w:autoSpaceDE w:val="0"/>
        <w:autoSpaceDN w:val="0"/>
        <w:adjustRightInd w:val="0"/>
        <w:spacing w:after="0" w:line="240" w:lineRule="auto"/>
        <w:jc w:val="both"/>
        <w:rPr>
          <w:color w:val="000000" w:themeColor="text1"/>
        </w:rPr>
      </w:pPr>
    </w:p>
    <w:p w:rsidRPr="00A132B6" w:rsidR="007F69B4" w:rsidP="007F69B4" w:rsidRDefault="007F69B4" w14:paraId="28CCC8B6" w14:textId="77777777">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rsidRPr="00A132B6" w:rsidR="007F69B4" w:rsidP="007F69B4" w:rsidRDefault="007F69B4" w14:paraId="533CC183" w14:textId="77777777">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rsidRPr="00A132B6" w:rsidR="007F69B4" w:rsidP="007F69B4" w:rsidRDefault="007F69B4" w14:paraId="5CD89ECC" w14:textId="77777777">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rsidR="00B61D39" w:rsidP="00FA607E" w:rsidRDefault="007F69B4" w14:paraId="37C1A28D" w14:textId="1019D048">
      <w:pPr>
        <w:pStyle w:val="ListParagraph"/>
        <w:numPr>
          <w:ilvl w:val="0"/>
          <w:numId w:val="16"/>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rsidR="00B61D39" w:rsidP="00FA607E" w:rsidRDefault="00B61D39" w14:paraId="31DD5746" w14:textId="3DECAED9">
      <w:r w:rsidRPr="00930FC8">
        <w:t>/&gt;</w:t>
      </w:r>
    </w:p>
    <w:p w:rsidRPr="0075509C" w:rsidR="00242640" w:rsidP="00677A59" w:rsidRDefault="00242640" w14:paraId="4915B043" w14:textId="78EEAB77">
      <w:pPr>
        <w:pStyle w:val="Heading2"/>
        <w:numPr>
          <w:ilvl w:val="2"/>
          <w:numId w:val="20"/>
        </w:numPr>
        <w:spacing w:before="240" w:after="240"/>
        <w:rPr>
          <w:color w:val="365F91" w:themeColor="accent1" w:themeShade="BF"/>
        </w:rPr>
      </w:pPr>
      <w:r>
        <w:rPr>
          <w:color w:val="365F91" w:themeColor="accent1" w:themeShade="BF"/>
        </w:rPr>
        <w:t xml:space="preserve">   </w:t>
      </w:r>
      <w:bookmarkStart w:name="_Toc127951611" w:id="278"/>
      <w:r>
        <w:rPr>
          <w:color w:val="365F91" w:themeColor="accent1" w:themeShade="BF"/>
        </w:rPr>
        <w:t>Applying the s</w:t>
      </w:r>
      <w:r w:rsidRPr="0075509C">
        <w:rPr>
          <w:color w:val="365F91" w:themeColor="accent1" w:themeShade="BF"/>
        </w:rPr>
        <w:t>oftware development process</w:t>
      </w:r>
      <w:bookmarkEnd w:id="278"/>
    </w:p>
    <w:p w:rsidRPr="00D23F43" w:rsidR="00D23F43" w:rsidP="00D23F43" w:rsidRDefault="00D23F43" w14:paraId="2836B2D1" w14:textId="77777777">
      <w:pPr>
        <w:autoSpaceDE w:val="0"/>
        <w:autoSpaceDN w:val="0"/>
        <w:adjustRightInd w:val="0"/>
        <w:spacing w:after="0" w:line="240" w:lineRule="auto"/>
        <w:jc w:val="both"/>
        <w:rPr>
          <w:b/>
          <w:bCs/>
        </w:rPr>
      </w:pPr>
      <w:r>
        <w:t>&lt;/</w:t>
      </w:r>
      <w:r w:rsidRPr="00D23F43">
        <w:rPr>
          <w:b/>
          <w:bCs/>
        </w:rPr>
        <w:t>ToDo:</w:t>
      </w:r>
    </w:p>
    <w:p w:rsidRPr="00425ED2" w:rsidR="00D23F43" w:rsidP="00677A59" w:rsidRDefault="00B377ED" w14:paraId="0F156F71" w14:textId="1FE8F430">
      <w:pPr>
        <w:pStyle w:val="ListParagraph"/>
        <w:numPr>
          <w:ilvl w:val="0"/>
          <w:numId w:val="16"/>
        </w:numPr>
        <w:autoSpaceDE w:val="0"/>
        <w:autoSpaceDN w:val="0"/>
        <w:adjustRightInd w:val="0"/>
        <w:spacing w:after="0" w:line="240" w:lineRule="auto"/>
        <w:jc w:val="both"/>
        <w:rPr>
          <w:color w:val="000000" w:themeColor="text1"/>
        </w:rPr>
      </w:pPr>
      <w:r>
        <w:rPr>
          <w:color w:val="000000" w:themeColor="text1"/>
        </w:rPr>
        <w:t>D</w:t>
      </w:r>
      <w:r w:rsidRPr="00425ED2" w:rsidR="00D23F43">
        <w:rPr>
          <w:color w:val="000000" w:themeColor="text1"/>
        </w:rPr>
        <w:t xml:space="preserve">ocument and provide evidence on how you </w:t>
      </w:r>
      <w:r w:rsidRPr="0014228D" w:rsidR="00D23F43">
        <w:rPr>
          <w:b/>
          <w:bCs/>
          <w:color w:val="000000" w:themeColor="text1"/>
        </w:rPr>
        <w:t>applied</w:t>
      </w:r>
      <w:r w:rsidRPr="00425ED2" w:rsidR="00D23F43">
        <w:rPr>
          <w:color w:val="000000" w:themeColor="text1"/>
        </w:rPr>
        <w:t xml:space="preserve"> the adopted Software Development Process </w:t>
      </w:r>
      <w:r w:rsidR="00DA453A">
        <w:t>throughout the project</w:t>
      </w:r>
      <w:r w:rsidRPr="00425ED2" w:rsidR="00DA453A">
        <w:rPr>
          <w:color w:val="000000" w:themeColor="text1"/>
        </w:rPr>
        <w:t xml:space="preserve"> </w:t>
      </w:r>
      <w:r w:rsidRPr="00425ED2" w:rsidR="00D23F43">
        <w:rPr>
          <w:color w:val="000000" w:themeColor="text1"/>
        </w:rPr>
        <w:t xml:space="preserve">to produce the </w:t>
      </w:r>
      <w:r w:rsidR="002E611D">
        <w:rPr>
          <w:color w:val="000000" w:themeColor="text1"/>
        </w:rPr>
        <w:t>solution</w:t>
      </w:r>
      <w:r w:rsidRPr="00425ED2" w:rsidR="00D23F43">
        <w:rPr>
          <w:color w:val="000000" w:themeColor="text1"/>
        </w:rPr>
        <w:t xml:space="preserve">. </w:t>
      </w:r>
      <w:r w:rsidR="00A91060">
        <w:rPr>
          <w:color w:val="000000" w:themeColor="text1"/>
        </w:rPr>
        <w:t>Th</w:t>
      </w:r>
      <w:r w:rsidR="000D53B0">
        <w:rPr>
          <w:color w:val="000000" w:themeColor="text1"/>
        </w:rPr>
        <w:t xml:space="preserve">is </w:t>
      </w:r>
      <w:proofErr w:type="gramStart"/>
      <w:r w:rsidR="00542B32">
        <w:rPr>
          <w:color w:val="000000" w:themeColor="text1"/>
        </w:rPr>
        <w:t>should</w:t>
      </w:r>
      <w:r w:rsidR="000D53B0">
        <w:rPr>
          <w:color w:val="000000" w:themeColor="text1"/>
        </w:rPr>
        <w:t xml:space="preserve"> also be </w:t>
      </w:r>
      <w:r w:rsidR="00542B32">
        <w:rPr>
          <w:color w:val="000000" w:themeColor="text1"/>
        </w:rPr>
        <w:t>reflected</w:t>
      </w:r>
      <w:proofErr w:type="gramEnd"/>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rsidR="00242849" w:rsidP="00A6267C" w:rsidRDefault="00242849" w14:paraId="25CDEF10" w14:textId="77777777">
      <w:pPr>
        <w:pStyle w:val="ListParagraph"/>
        <w:numPr>
          <w:ilvl w:val="0"/>
          <w:numId w:val="13"/>
        </w:numPr>
        <w:autoSpaceDE w:val="0"/>
        <w:autoSpaceDN w:val="0"/>
        <w:adjustRightInd w:val="0"/>
        <w:spacing w:after="0" w:line="240" w:lineRule="auto"/>
        <w:jc w:val="both"/>
        <w:rPr/>
      </w:pPr>
      <w:r w:rsidR="0332A768">
        <w:rPr/>
        <w:t>Use in-text referencing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rsidR="00242849" w:rsidP="00A6267C" w:rsidRDefault="00242849" w14:paraId="72FA0F93" w14:textId="5F962DA1">
      <w:pPr>
        <w:pStyle w:val="ListParagraph"/>
        <w:numPr>
          <w:ilvl w:val="0"/>
          <w:numId w:val="13"/>
        </w:numPr>
        <w:autoSpaceDE w:val="0"/>
        <w:autoSpaceDN w:val="0"/>
        <w:adjustRightInd w:val="0"/>
        <w:spacing w:after="0" w:line="240" w:lineRule="auto"/>
        <w:jc w:val="both"/>
        <w:rPr/>
      </w:pPr>
      <w:r w:rsidR="0332A768">
        <w:rPr/>
        <w:t xml:space="preserve">Discuss any related issues, challenges, difficulties, </w:t>
      </w:r>
      <w:r w:rsidR="4B393F8E">
        <w:rPr/>
        <w:t>a</w:t>
      </w:r>
      <w:r w:rsidR="0332A768">
        <w:rPr/>
        <w:t>dvantages</w:t>
      </w:r>
      <w:r w:rsidR="4B393F8E">
        <w:rPr/>
        <w:t xml:space="preserve"> or </w:t>
      </w:r>
      <w:r w:rsidR="1F10503E">
        <w:rPr/>
        <w:t>drawbacks, and</w:t>
      </w:r>
      <w:r w:rsidR="4B393F8E">
        <w:rPr/>
        <w:t xml:space="preserve"> lessons learnt </w:t>
      </w:r>
      <w:r w:rsidR="0332A768">
        <w:rPr/>
        <w:t>during the software development process. For example, you can describe how the chosen methodology helped to address specific project challenges or how it fell short in some areas.</w:t>
      </w:r>
    </w:p>
    <w:p w:rsidRPr="00425ED2" w:rsidR="00425ED2" w:rsidP="00677A59" w:rsidRDefault="00425ED2" w14:paraId="6411E81F" w14:textId="77777777">
      <w:pPr>
        <w:pStyle w:val="ListParagraph"/>
        <w:numPr>
          <w:ilvl w:val="0"/>
          <w:numId w:val="16"/>
        </w:numPr>
        <w:autoSpaceDE w:val="0"/>
        <w:autoSpaceDN w:val="0"/>
        <w:adjustRightInd w:val="0"/>
        <w:spacing w:after="0" w:line="240" w:lineRule="auto"/>
        <w:jc w:val="both"/>
        <w:rPr>
          <w:color w:val="FF0000"/>
        </w:rPr>
      </w:pPr>
      <w:r w:rsidRPr="00425ED2">
        <w:rPr>
          <w:color w:val="FF0000"/>
        </w:rPr>
        <w:t>This subsection is extremely important and required.</w:t>
      </w:r>
    </w:p>
    <w:p w:rsidRPr="00D23F43" w:rsidR="00242640" w:rsidP="00D23F43" w:rsidRDefault="00D23F43" w14:paraId="3BFC9678" w14:textId="49FF3CDE">
      <w:pPr>
        <w:autoSpaceDE w:val="0"/>
        <w:autoSpaceDN w:val="0"/>
        <w:adjustRightInd w:val="0"/>
        <w:spacing w:after="0" w:line="240" w:lineRule="auto"/>
        <w:jc w:val="both"/>
        <w:rPr>
          <w:color w:val="000000" w:themeColor="text1"/>
        </w:rPr>
      </w:pPr>
      <w:r>
        <w:t>/&gt;</w:t>
      </w:r>
    </w:p>
    <w:p w:rsidRPr="00C01B29" w:rsidR="00CC4938" w:rsidP="00677A59" w:rsidRDefault="00CC4938" w14:paraId="5ED132CE" w14:textId="77777777">
      <w:pPr>
        <w:pStyle w:val="Heading2"/>
        <w:numPr>
          <w:ilvl w:val="1"/>
          <w:numId w:val="19"/>
        </w:numPr>
        <w:spacing w:before="240" w:after="240"/>
        <w:ind w:left="1134" w:hanging="283"/>
        <w:rPr>
          <w:color w:val="365F91" w:themeColor="accent1" w:themeShade="BF"/>
        </w:rPr>
      </w:pPr>
      <w:bookmarkStart w:name="_Ref127832842" w:id="279"/>
      <w:bookmarkStart w:name="_Toc127951612" w:id="280"/>
      <w:r w:rsidRPr="00C01B29">
        <w:rPr>
          <w:color w:val="365F91" w:themeColor="accent1" w:themeShade="BF"/>
        </w:rPr>
        <w:t>Functional requirements</w:t>
      </w:r>
      <w:bookmarkEnd w:id="276"/>
      <w:bookmarkEnd w:id="277"/>
      <w:bookmarkEnd w:id="279"/>
      <w:bookmarkEnd w:id="280"/>
    </w:p>
    <w:p w:rsidR="00CA7CE4" w:rsidP="00CA7CE4" w:rsidRDefault="00CA7CE4" w14:paraId="5EF54AA2" w14:textId="77777777">
      <w:pPr>
        <w:autoSpaceDE w:val="0"/>
        <w:autoSpaceDN w:val="0"/>
        <w:adjustRightInd w:val="0"/>
        <w:spacing w:after="0" w:line="240" w:lineRule="auto"/>
        <w:jc w:val="both"/>
      </w:pPr>
      <w:r w:rsidRPr="00930FC8">
        <w:t xml:space="preserve">&lt; </w:t>
      </w:r>
      <w:r w:rsidRPr="00404456">
        <w:rPr>
          <w:b/>
          <w:bCs/>
        </w:rPr>
        <w:t>ToDo:</w:t>
      </w:r>
      <w:r w:rsidRPr="00930FC8">
        <w:t xml:space="preserve"> </w:t>
      </w:r>
    </w:p>
    <w:p w:rsidRPr="0034052C" w:rsidR="000859B0" w:rsidP="000859B0" w:rsidRDefault="000859B0" w14:paraId="510B7B07" w14:textId="77777777">
      <w:pPr>
        <w:pStyle w:val="ListParagraph"/>
        <w:numPr>
          <w:ilvl w:val="0"/>
          <w:numId w:val="16"/>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rsidRPr="0034052C" w:rsidR="000859B0" w:rsidP="000859B0" w:rsidRDefault="000859B0" w14:paraId="407B9BFA" w14:textId="77777777">
      <w:pPr>
        <w:pStyle w:val="ListParagraph"/>
        <w:numPr>
          <w:ilvl w:val="0"/>
          <w:numId w:val="13"/>
        </w:numPr>
        <w:autoSpaceDE w:val="0"/>
        <w:autoSpaceDN w:val="0"/>
        <w:adjustRightInd w:val="0"/>
        <w:spacing w:after="0" w:line="240" w:lineRule="auto"/>
        <w:jc w:val="both"/>
        <w:rPr/>
      </w:pPr>
      <w:r w:rsidR="39BD94C1">
        <w:rPr/>
        <w:t xml:space="preserve">The requirements specification should be done using suitable methods and tools such as use cases. </w:t>
      </w:r>
    </w:p>
    <w:p w:rsidR="000859B0" w:rsidP="000859B0" w:rsidRDefault="000859B0" w14:paraId="611B96E4" w14:textId="77777777">
      <w:pPr>
        <w:pStyle w:val="ListParagraph"/>
        <w:numPr>
          <w:ilvl w:val="0"/>
          <w:numId w:val="13"/>
        </w:numPr>
        <w:autoSpaceDE w:val="0"/>
        <w:autoSpaceDN w:val="0"/>
        <w:adjustRightInd w:val="0"/>
        <w:spacing w:after="0" w:line="240" w:lineRule="auto"/>
        <w:jc w:val="both"/>
        <w:rPr/>
      </w:pPr>
      <w:r w:rsidR="39BD94C1">
        <w:rPr/>
        <w:t xml:space="preserve">You may use flowcharts to describe the </w:t>
      </w:r>
      <w:r w:rsidR="39BD94C1">
        <w:rPr/>
        <w:t xml:space="preserve">sequence of actions and data flow of </w:t>
      </w:r>
      <w:r w:rsidR="39BD94C1">
        <w:rPr/>
        <w:t>process</w:t>
      </w:r>
      <w:r w:rsidR="39BD94C1">
        <w:rPr/>
        <w:t>(es) required for your project.</w:t>
      </w:r>
    </w:p>
    <w:p w:rsidR="000859B0" w:rsidP="000859B0" w:rsidRDefault="000859B0" w14:paraId="7A789732" w14:textId="77777777">
      <w:pPr>
        <w:pStyle w:val="ListParagraph"/>
        <w:numPr>
          <w:ilvl w:val="0"/>
          <w:numId w:val="13"/>
        </w:numPr>
        <w:autoSpaceDE w:val="0"/>
        <w:autoSpaceDN w:val="0"/>
        <w:adjustRightInd w:val="0"/>
        <w:spacing w:after="0" w:line="240" w:lineRule="auto"/>
        <w:jc w:val="both"/>
        <w:rPr/>
      </w:pPr>
      <w:r w:rsidR="39BD94C1">
        <w:rPr/>
        <w:t>Produce a use case diagram</w:t>
      </w:r>
    </w:p>
    <w:p w:rsidR="000859B0" w:rsidP="000859B0" w:rsidRDefault="000859B0" w14:paraId="7F4D485B" w14:textId="77777777">
      <w:pPr>
        <w:pStyle w:val="ListParagraph"/>
        <w:numPr>
          <w:ilvl w:val="0"/>
          <w:numId w:val="13"/>
        </w:numPr>
        <w:autoSpaceDE w:val="0"/>
        <w:autoSpaceDN w:val="0"/>
        <w:adjustRightInd w:val="0"/>
        <w:spacing w:after="0" w:line="240" w:lineRule="auto"/>
        <w:jc w:val="both"/>
        <w:rPr/>
      </w:pPr>
      <w:r w:rsidR="39BD94C1">
        <w:rPr/>
        <w:t>List all use cases in the use cases summary table.</w:t>
      </w:r>
    </w:p>
    <w:p w:rsidRPr="0034052C" w:rsidR="000859B0" w:rsidP="000859B0" w:rsidRDefault="000859B0" w14:paraId="52DDBA2D" w14:textId="5C49B450">
      <w:pPr>
        <w:pStyle w:val="ListParagraph"/>
        <w:numPr>
          <w:ilvl w:val="0"/>
          <w:numId w:val="13"/>
        </w:numPr>
        <w:autoSpaceDE w:val="0"/>
        <w:autoSpaceDN w:val="0"/>
        <w:adjustRightInd w:val="0"/>
        <w:spacing w:after="0" w:line="240" w:lineRule="auto"/>
        <w:jc w:val="both"/>
        <w:rPr/>
      </w:pPr>
      <w:r w:rsidR="39BD94C1">
        <w:rPr/>
        <w:t xml:space="preserve">Produce detailed specifications for each use case and add it to Appendix </w:t>
      </w:r>
      <w:r w:rsidR="209D8DF5">
        <w:rPr/>
        <w:t>A</w:t>
      </w:r>
      <w:r w:rsidR="39BD94C1">
        <w:rPr/>
        <w:t xml:space="preserve"> </w:t>
      </w:r>
      <w:r w:rsidR="209D8DF5">
        <w:rPr/>
        <w:t xml:space="preserve">- </w:t>
      </w:r>
      <w:r w:rsidR="39BD94C1">
        <w:rPr/>
        <w:t>Use cases specification</w:t>
      </w:r>
      <w:r w:rsidR="209D8DF5">
        <w:rPr/>
        <w:t>.</w:t>
      </w:r>
    </w:p>
    <w:p w:rsidRPr="004355C8" w:rsidR="00CA7CE4" w:rsidP="004D0AED" w:rsidRDefault="000859B0" w14:paraId="3DC3691D" w14:textId="3FFC1F04">
      <w:pPr>
        <w:pStyle w:val="ListParagraph"/>
        <w:numPr>
          <w:ilvl w:val="0"/>
          <w:numId w:val="16"/>
        </w:numPr>
        <w:autoSpaceDE w:val="0"/>
        <w:autoSpaceDN w:val="0"/>
        <w:adjustRightInd w:val="0"/>
        <w:spacing w:after="0" w:line="240" w:lineRule="auto"/>
        <w:jc w:val="both"/>
        <w:rPr>
          <w:color w:val="000000" w:themeColor="text1"/>
        </w:rPr>
      </w:pPr>
      <w:r w:rsidRPr="004355C8">
        <w:rPr>
          <w:color w:val="000000" w:themeColor="text1"/>
        </w:rPr>
        <w:t>Once you identify and describe all the use cases, you need to prioritize them and decide your project scope by highlighting the use cases that you will design and implement.</w:t>
      </w:r>
      <w:r w:rsidRPr="004355C8" w:rsidR="00CA7CE4">
        <w:rPr>
          <w:color w:val="000000" w:themeColor="text1"/>
        </w:rPr>
        <w:t xml:space="preserve"> </w:t>
      </w:r>
    </w:p>
    <w:p w:rsidRPr="00C01B29" w:rsidR="00CA7CE4" w:rsidP="00CA7CE4" w:rsidRDefault="00CA7CE4" w14:paraId="0CA452CF" w14:textId="77777777">
      <w:pPr>
        <w:pStyle w:val="BodyText"/>
        <w:spacing w:after="0" w:line="240" w:lineRule="auto"/>
        <w:jc w:val="both"/>
      </w:pPr>
      <w:r w:rsidRPr="00930FC8">
        <w:t>/&gt;</w:t>
      </w:r>
    </w:p>
    <w:p w:rsidRPr="00C01B29" w:rsidR="00CC4938" w:rsidP="00CC4938" w:rsidRDefault="00CC4938" w14:paraId="780883ED" w14:textId="77777777">
      <w:pPr>
        <w:pStyle w:val="BodyText"/>
        <w:spacing w:after="0" w:line="240" w:lineRule="auto"/>
        <w:rPr>
          <w:rFonts w:cstheme="minorHAnsi"/>
        </w:rPr>
      </w:pPr>
    </w:p>
    <w:p w:rsidRPr="00C01B29" w:rsidR="00CC4938" w:rsidP="00CC4938" w:rsidRDefault="00CC4938" w14:paraId="79BA086A" w14:textId="77777777">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rsidRPr="00C01B29" w:rsidR="00CC4938" w:rsidP="00CC4938" w:rsidRDefault="00CC4938" w14:paraId="70E1CB4F" w14:textId="2A84CCE4">
      <w:pPr>
        <w:pStyle w:val="Caption"/>
        <w:jc w:val="center"/>
        <w:rPr>
          <w:sz w:val="22"/>
          <w:szCs w:val="22"/>
        </w:rPr>
      </w:pPr>
      <w:bookmarkStart w:name="_Toc367823249" w:id="281"/>
      <w:bookmarkStart w:name="_Toc127949606" w:id="282"/>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Use cases diagram</w:t>
      </w:r>
      <w:bookmarkEnd w:id="281"/>
      <w:bookmarkEnd w:id="282"/>
    </w:p>
    <w:p w:rsidRPr="00B60812" w:rsidR="00CC4938" w:rsidP="00CC4938" w:rsidRDefault="00CC4938" w14:paraId="214178D5" w14:textId="0C1B8E69">
      <w:pPr>
        <w:pStyle w:val="Caption"/>
        <w:spacing w:before="120" w:after="120"/>
        <w:rPr>
          <w:color w:val="1F497D" w:themeColor="text2"/>
          <w:sz w:val="22"/>
          <w:szCs w:val="22"/>
        </w:rPr>
      </w:pPr>
      <w:bookmarkStart w:name="_Toc367823250" w:id="283"/>
      <w:bookmarkStart w:name="_Toc127949796" w:id="284"/>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Use cases summary</w:t>
      </w:r>
      <w:bookmarkEnd w:id="283"/>
      <w:bookmarkEnd w:id="284"/>
    </w:p>
    <w:tbl>
      <w:tblPr>
        <w:tblStyle w:val="LightGrid-Accent11"/>
        <w:tblW w:w="9978" w:type="dxa"/>
        <w:tblInd w:w="-577" w:type="dxa"/>
        <w:tblLook w:val="04A0" w:firstRow="1" w:lastRow="0" w:firstColumn="1" w:lastColumn="0" w:noHBand="0" w:noVBand="1"/>
      </w:tblPr>
      <w:tblGrid>
        <w:gridCol w:w="567"/>
        <w:gridCol w:w="2835"/>
        <w:gridCol w:w="6576"/>
      </w:tblGrid>
      <w:tr w:rsidRPr="00C01B29" w:rsidR="00FC0709" w:rsidTr="00FC0709" w14:paraId="09937C5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Pr="00C01B29" w:rsidR="004355C8" w:rsidP="00CA7CE4" w:rsidRDefault="004355C8" w14:paraId="21B81749" w14:textId="7BD412EA">
            <w:r>
              <w:t>ID</w:t>
            </w:r>
          </w:p>
        </w:tc>
        <w:tc>
          <w:tcPr>
            <w:tcW w:w="2835" w:type="dxa"/>
          </w:tcPr>
          <w:p w:rsidRPr="00C01B29" w:rsidR="004355C8" w:rsidP="00CA7CE4" w:rsidRDefault="004355C8" w14:paraId="67C542D7" w14:textId="520194D9">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rsidRPr="00C01B29" w:rsidR="004355C8" w:rsidP="00CA7CE4" w:rsidRDefault="004355C8" w14:paraId="15A22C8B" w14:textId="77777777">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Pr="00C01B29" w:rsidR="00FC0709" w:rsidTr="00FC0709" w14:paraId="66FC62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Pr="002E1636" w:rsidR="004355C8" w:rsidP="00CA7CE4" w:rsidRDefault="004355C8" w14:paraId="199BF109" w14:textId="77777777">
            <w:pPr>
              <w:rPr>
                <w:rFonts w:cstheme="minorHAnsi"/>
                <w:b w:val="0"/>
                <w:bCs w:val="0"/>
              </w:rPr>
            </w:pPr>
          </w:p>
        </w:tc>
        <w:tc>
          <w:tcPr>
            <w:tcW w:w="2835" w:type="dxa"/>
          </w:tcPr>
          <w:p w:rsidRPr="002E1636" w:rsidR="004355C8" w:rsidP="00CA7CE4" w:rsidRDefault="004355C8" w14:paraId="7A158651" w14:textId="0850AA25">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rsidRPr="002E1636" w:rsidR="004355C8" w:rsidP="00CA7CE4" w:rsidRDefault="004355C8" w14:paraId="26CECF88"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r>
      <w:tr w:rsidRPr="00C01B29" w:rsidR="00FC0709" w:rsidTr="00FC0709" w14:paraId="6BD9FC15"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rsidRPr="002E1636" w:rsidR="004355C8" w:rsidP="00CA7CE4" w:rsidRDefault="004355C8" w14:paraId="24FF5874" w14:textId="77777777">
            <w:pPr>
              <w:rPr>
                <w:rFonts w:cstheme="minorHAnsi"/>
                <w:b w:val="0"/>
                <w:bCs w:val="0"/>
              </w:rPr>
            </w:pPr>
          </w:p>
        </w:tc>
        <w:tc>
          <w:tcPr>
            <w:tcW w:w="2835" w:type="dxa"/>
          </w:tcPr>
          <w:p w:rsidRPr="002E1636" w:rsidR="004355C8" w:rsidP="00CA7CE4" w:rsidRDefault="004355C8" w14:paraId="7B694C36" w14:textId="60A7EB6B">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rsidRPr="002E1636" w:rsidR="004355C8" w:rsidP="00CA7CE4" w:rsidRDefault="004355C8" w14:paraId="119DBFF6"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r>
    </w:tbl>
    <w:p w:rsidRPr="00C01B29" w:rsidR="00CC4938" w:rsidP="00677A59" w:rsidRDefault="00CC4938" w14:paraId="4065C426" w14:textId="77777777">
      <w:pPr>
        <w:pStyle w:val="Heading2"/>
        <w:numPr>
          <w:ilvl w:val="1"/>
          <w:numId w:val="19"/>
        </w:numPr>
        <w:spacing w:before="240" w:after="240"/>
        <w:ind w:left="1134" w:hanging="283"/>
        <w:rPr>
          <w:color w:val="365F91" w:themeColor="accent1" w:themeShade="BF"/>
        </w:rPr>
      </w:pPr>
      <w:bookmarkStart w:name="_Toc525507472" w:id="285"/>
      <w:bookmarkStart w:name="_Toc525553054" w:id="286"/>
      <w:bookmarkStart w:name="_Toc525553102" w:id="287"/>
      <w:bookmarkStart w:name="_Toc525553521" w:id="288"/>
      <w:bookmarkStart w:name="_Toc525553569" w:id="289"/>
      <w:bookmarkStart w:name="_Toc525553618" w:id="290"/>
      <w:bookmarkStart w:name="_Toc525554929" w:id="291"/>
      <w:bookmarkStart w:name="_Toc525583876" w:id="292"/>
      <w:bookmarkStart w:name="_Toc525583925" w:id="293"/>
      <w:bookmarkStart w:name="_Toc525583974" w:id="294"/>
      <w:bookmarkStart w:name="_Toc525584027" w:id="295"/>
      <w:bookmarkStart w:name="_Toc525507475" w:id="296"/>
      <w:bookmarkStart w:name="_Toc525553057" w:id="297"/>
      <w:bookmarkStart w:name="_Toc525553105" w:id="298"/>
      <w:bookmarkStart w:name="_Toc525553524" w:id="299"/>
      <w:bookmarkStart w:name="_Toc525553572" w:id="300"/>
      <w:bookmarkStart w:name="_Toc525553621" w:id="301"/>
      <w:bookmarkStart w:name="_Toc525554932" w:id="302"/>
      <w:bookmarkStart w:name="_Toc525583879" w:id="303"/>
      <w:bookmarkStart w:name="_Toc525583928" w:id="304"/>
      <w:bookmarkStart w:name="_Toc525583977" w:id="305"/>
      <w:bookmarkStart w:name="_Toc525584030" w:id="306"/>
      <w:bookmarkStart w:name="_Toc525507478" w:id="307"/>
      <w:bookmarkStart w:name="_Ref127831433" w:id="308"/>
      <w:bookmarkStart w:name="_Toc127951613" w:id="309"/>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End w:id="307"/>
      <w:bookmarkEnd w:id="308"/>
      <w:bookmarkEnd w:id="309"/>
    </w:p>
    <w:p w:rsidR="00750815" w:rsidP="00750815" w:rsidRDefault="00750815" w14:paraId="09B45623" w14:textId="77777777">
      <w:pPr>
        <w:autoSpaceDE w:val="0"/>
        <w:autoSpaceDN w:val="0"/>
        <w:adjustRightInd w:val="0"/>
        <w:spacing w:after="0" w:line="240" w:lineRule="auto"/>
        <w:jc w:val="both"/>
      </w:pPr>
      <w:bookmarkStart w:name="_Toc525507479" w:id="310"/>
      <w:bookmarkStart w:name="_Toc525553061" w:id="311"/>
      <w:bookmarkStart w:name="_Toc525553109" w:id="312"/>
      <w:bookmarkStart w:name="_Toc525553528" w:id="313"/>
      <w:bookmarkStart w:name="_Toc525553576" w:id="314"/>
      <w:bookmarkStart w:name="_Toc525553625" w:id="315"/>
      <w:bookmarkStart w:name="_Toc525554936" w:id="316"/>
      <w:bookmarkStart w:name="_Toc525583883" w:id="317"/>
      <w:bookmarkStart w:name="_Toc525583932" w:id="318"/>
      <w:bookmarkStart w:name="_Toc525583981" w:id="319"/>
      <w:bookmarkStart w:name="_Toc525584034" w:id="320"/>
      <w:bookmarkStart w:name="_Toc525507480" w:id="321"/>
      <w:bookmarkStart w:name="_Toc525553062" w:id="322"/>
      <w:bookmarkStart w:name="_Toc525553110" w:id="323"/>
      <w:bookmarkStart w:name="_Toc525553529" w:id="324"/>
      <w:bookmarkStart w:name="_Toc525553577" w:id="325"/>
      <w:bookmarkStart w:name="_Toc525553626" w:id="326"/>
      <w:bookmarkStart w:name="_Toc525554937" w:id="327"/>
      <w:bookmarkStart w:name="_Toc525583884" w:id="328"/>
      <w:bookmarkStart w:name="_Toc525583933" w:id="329"/>
      <w:bookmarkStart w:name="_Toc525583982" w:id="330"/>
      <w:bookmarkStart w:name="_Toc525584035" w:id="331"/>
      <w:bookmarkStart w:name="_Toc525507481" w:id="332"/>
      <w:bookmarkStart w:name="_Toc525553063" w:id="333"/>
      <w:bookmarkStart w:name="_Toc525553111" w:id="334"/>
      <w:bookmarkStart w:name="_Toc525553530" w:id="335"/>
      <w:bookmarkStart w:name="_Toc525553578" w:id="336"/>
      <w:bookmarkStart w:name="_Toc525553627" w:id="337"/>
      <w:bookmarkStart w:name="_Toc525554938" w:id="338"/>
      <w:bookmarkStart w:name="_Toc525583885" w:id="339"/>
      <w:bookmarkStart w:name="_Toc525583934" w:id="340"/>
      <w:bookmarkStart w:name="_Toc525583983" w:id="341"/>
      <w:bookmarkStart w:name="_Toc525584036" w:id="342"/>
      <w:bookmarkStart w:name="_Toc525507482" w:id="343"/>
      <w:bookmarkStart w:name="_Toc525553064" w:id="344"/>
      <w:bookmarkStart w:name="_Toc525553112" w:id="345"/>
      <w:bookmarkStart w:name="_Toc525553531" w:id="346"/>
      <w:bookmarkStart w:name="_Toc525553579" w:id="347"/>
      <w:bookmarkStart w:name="_Toc525553628" w:id="348"/>
      <w:bookmarkStart w:name="_Toc525554939" w:id="349"/>
      <w:bookmarkStart w:name="_Toc525583886" w:id="350"/>
      <w:bookmarkStart w:name="_Toc525583935" w:id="351"/>
      <w:bookmarkStart w:name="_Toc525583984" w:id="352"/>
      <w:bookmarkStart w:name="_Toc525584037" w:id="353"/>
      <w:bookmarkStart w:name="_Toc525507483" w:id="354"/>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rsidRPr="00930FC8">
        <w:t>&lt;</w:t>
      </w:r>
      <w:r w:rsidRPr="00404456">
        <w:rPr>
          <w:b/>
          <w:bCs/>
        </w:rPr>
        <w:t>ToDo:</w:t>
      </w:r>
      <w:r w:rsidRPr="00930FC8" w:rsidDel="00216908">
        <w:t xml:space="preserve"> </w:t>
      </w:r>
    </w:p>
    <w:p w:rsidR="00213842" w:rsidP="00213842" w:rsidRDefault="00213842" w14:paraId="4FDC6A05" w14:textId="77777777">
      <w:pPr>
        <w:pStyle w:val="ListParagraph"/>
        <w:numPr>
          <w:ilvl w:val="0"/>
          <w:numId w:val="14"/>
        </w:numPr>
        <w:autoSpaceDE w:val="0"/>
        <w:autoSpaceDN w:val="0"/>
        <w:adjustRightInd w:val="0"/>
        <w:spacing w:after="0" w:line="240" w:lineRule="auto"/>
        <w:jc w:val="both"/>
      </w:pPr>
      <w:r w:rsidRPr="00930FC8">
        <w:t xml:space="preserve">Identify non-functional requirements (i.e., desired quality attributes) and clearly document them using measurable scenarios such that you can later test whether they are met. </w:t>
      </w:r>
    </w:p>
    <w:p w:rsidR="0035073F" w:rsidP="00213842" w:rsidRDefault="0035073F" w14:paraId="4E8FD8E6" w14:textId="1B0AB87A">
      <w:pPr>
        <w:pStyle w:val="ListParagraph"/>
        <w:numPr>
          <w:ilvl w:val="0"/>
          <w:numId w:val="13"/>
        </w:numPr>
        <w:autoSpaceDE w:val="0"/>
        <w:autoSpaceDN w:val="0"/>
        <w:adjustRightInd w:val="0"/>
        <w:spacing w:after="0" w:line="240" w:lineRule="auto"/>
        <w:jc w:val="both"/>
        <w:rPr/>
      </w:pPr>
      <w:r w:rsidR="7F82971A">
        <w:rPr/>
        <w:t xml:space="preserve">Categorize the requirements into different categories such as performance, reliability, security, usability, </w:t>
      </w:r>
      <w:r w:rsidR="3FD72525">
        <w:rPr/>
        <w:t>portability</w:t>
      </w:r>
      <w:r w:rsidR="7F82971A">
        <w:rPr/>
        <w:t>, and maintainability.</w:t>
      </w:r>
    </w:p>
    <w:p w:rsidRPr="000964CF" w:rsidR="00923460" w:rsidP="00076AD8" w:rsidRDefault="00923460" w14:paraId="04882444" w14:textId="082D6A24">
      <w:pPr>
        <w:pStyle w:val="ListParagraph"/>
        <w:numPr>
          <w:ilvl w:val="0"/>
          <w:numId w:val="13"/>
        </w:numPr>
        <w:autoSpaceDE w:val="0"/>
        <w:autoSpaceDN w:val="0"/>
        <w:adjustRightInd w:val="0"/>
        <w:spacing w:after="0" w:line="240" w:lineRule="auto"/>
        <w:jc w:val="both"/>
        <w:rPr/>
      </w:pPr>
      <w:r w:rsidR="3FD72525">
        <w:rPr/>
        <w:t xml:space="preserve">Define measurable targets for each requirement. For example, if you have a performance requirement, you should specify the maximum response time or throughput. </w:t>
      </w:r>
      <w:r w:rsidR="12E34DC4">
        <w:rPr/>
        <w:t>I</w:t>
      </w:r>
      <w:r w:rsidR="3FD72525">
        <w:rPr/>
        <w:t xml:space="preserve">nstead of just saying the system should be fast, you should be more specific e.g., ‘Registering a new user should take less than </w:t>
      </w:r>
      <w:r w:rsidR="27772A64">
        <w:rPr/>
        <w:t>10</w:t>
      </w:r>
      <w:r w:rsidR="3FD72525">
        <w:rPr/>
        <w:t xml:space="preserve"> seconds, 95% of the time’.  Instead of just stating that the system should be secure, you should specify what attacks must be prevented and what threats it must defend against. </w:t>
      </w:r>
    </w:p>
    <w:p w:rsidR="00923460" w:rsidP="00923460" w:rsidRDefault="00923460" w14:paraId="75E40763" w14:textId="5B51A50F">
      <w:pPr>
        <w:pStyle w:val="ListParagraph"/>
        <w:numPr>
          <w:ilvl w:val="0"/>
          <w:numId w:val="13"/>
        </w:numPr>
        <w:autoSpaceDE w:val="0"/>
        <w:autoSpaceDN w:val="0"/>
        <w:adjustRightInd w:val="0"/>
        <w:spacing w:after="0" w:line="240" w:lineRule="auto"/>
        <w:jc w:val="both"/>
        <w:rPr/>
      </w:pPr>
      <w:r w:rsidR="3FD72525">
        <w:rPr/>
        <w:t>Ensure that your non-functional requirements are testable. In other words, make sure that you have a way to measure whether the system is actually meeting each requirement, such as through automated tests or user testing</w:t>
      </w:r>
      <w:proofErr w:type="gramStart"/>
      <w:r w:rsidR="3FD72525">
        <w:rPr/>
        <w:t>.</w:t>
      </w:r>
      <w:r w:rsidR="3FD72525">
        <w:rPr/>
        <w:t>.</w:t>
      </w:r>
      <w:proofErr w:type="gramEnd"/>
    </w:p>
    <w:p w:rsidR="00213842" w:rsidP="00213842" w:rsidRDefault="00213842" w14:paraId="79E11965" w14:textId="77777777">
      <w:pPr>
        <w:pStyle w:val="ListParagraph"/>
        <w:numPr>
          <w:ilvl w:val="0"/>
          <w:numId w:val="13"/>
        </w:numPr>
        <w:autoSpaceDE w:val="0"/>
        <w:autoSpaceDN w:val="0"/>
        <w:adjustRightInd w:val="0"/>
        <w:spacing w:after="0" w:line="240" w:lineRule="auto"/>
        <w:jc w:val="both"/>
        <w:rPr/>
      </w:pPr>
      <w:r w:rsidR="4997536F">
        <w:rPr/>
        <w:t>Remember: If your non-functional requirement isn’t specific and measurable, then it isn’t a good non-functional requirement.</w:t>
      </w:r>
    </w:p>
    <w:p w:rsidRPr="0010183B" w:rsidR="00434A62" w:rsidP="00677A59" w:rsidRDefault="00E31FB1" w14:paraId="7C737157" w14:textId="5DFFDF34">
      <w:pPr>
        <w:pStyle w:val="ListParagraph"/>
        <w:numPr>
          <w:ilvl w:val="0"/>
          <w:numId w:val="14"/>
        </w:numPr>
        <w:autoSpaceDE w:val="0"/>
        <w:autoSpaceDN w:val="0"/>
        <w:adjustRightInd w:val="0"/>
        <w:spacing w:after="0" w:line="240" w:lineRule="auto"/>
        <w:jc w:val="both"/>
      </w:pPr>
      <w:r w:rsidRPr="00E31FB1">
        <w:t>Include an evaluation plan for each non-functional requirement, detailing how you will test whether the system is meeting the specified targets. This might include details on what tools or methods you will use to test each requirement, as well as any specific scenarios you will use to validate the system</w:t>
      </w:r>
      <w:r w:rsidR="0097722C">
        <w:t xml:space="preserve"> delivers the desired non-functional requirements</w:t>
      </w:r>
      <w:r w:rsidRPr="00E31FB1">
        <w:t>.</w:t>
      </w:r>
    </w:p>
    <w:p w:rsidR="00750815" w:rsidP="00750815" w:rsidRDefault="00750815" w14:paraId="77E0A390" w14:textId="77777777">
      <w:pPr>
        <w:autoSpaceDE w:val="0"/>
        <w:autoSpaceDN w:val="0"/>
        <w:adjustRightInd w:val="0"/>
        <w:spacing w:after="0" w:line="240" w:lineRule="auto"/>
        <w:jc w:val="both"/>
      </w:pPr>
      <w:r w:rsidRPr="00930FC8">
        <w:t xml:space="preserve"> /&gt;</w:t>
      </w:r>
    </w:p>
    <w:p w:rsidR="00750815" w:rsidP="00750815" w:rsidRDefault="00750815" w14:paraId="7FEFBC4D" w14:textId="77777777">
      <w:pPr>
        <w:autoSpaceDE w:val="0"/>
        <w:autoSpaceDN w:val="0"/>
        <w:adjustRightInd w:val="0"/>
        <w:spacing w:after="0" w:line="240" w:lineRule="auto"/>
        <w:jc w:val="both"/>
      </w:pPr>
    </w:p>
    <w:p w:rsidR="00750815" w:rsidP="00750815" w:rsidRDefault="00750815" w14:paraId="2B17D2E1" w14:textId="0AF7E4BE">
      <w:pPr>
        <w:pStyle w:val="Caption"/>
        <w:spacing w:before="120" w:after="120"/>
        <w:rPr>
          <w:color w:val="1F497D" w:themeColor="text2"/>
          <w:sz w:val="22"/>
          <w:szCs w:val="22"/>
        </w:rPr>
      </w:pPr>
      <w:bookmarkStart w:name="_Toc115451852" w:id="355"/>
      <w:bookmarkStart w:name="_Toc127949797" w:id="356"/>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
        <w:tblW w:w="9260" w:type="dxa"/>
        <w:tblLook w:val="04A0" w:firstRow="1" w:lastRow="0" w:firstColumn="1" w:lastColumn="0" w:noHBand="0" w:noVBand="1"/>
      </w:tblPr>
      <w:tblGrid>
        <w:gridCol w:w="3140"/>
        <w:gridCol w:w="3240"/>
        <w:gridCol w:w="2880"/>
      </w:tblGrid>
      <w:tr w:rsidRPr="00C01B29" w:rsidR="00750815" w:rsidTr="009532E2" w14:paraId="59BD907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rsidRPr="00C01B29" w:rsidR="00750815" w:rsidP="009532E2" w:rsidRDefault="00750815" w14:paraId="4C01D3C9" w14:textId="77777777">
            <w:r>
              <w:t xml:space="preserve">Non-functional requirement </w:t>
            </w:r>
          </w:p>
        </w:tc>
        <w:tc>
          <w:tcPr>
            <w:tcW w:w="3240" w:type="dxa"/>
          </w:tcPr>
          <w:p w:rsidRPr="00C01B29" w:rsidR="00750815" w:rsidP="009532E2" w:rsidRDefault="00121B32" w14:paraId="7D269BE2" w14:textId="08B8C94C">
            <w:pPr>
              <w:cnfStyle w:val="100000000000" w:firstRow="1" w:lastRow="0" w:firstColumn="0" w:lastColumn="0" w:oddVBand="0" w:evenVBand="0" w:oddHBand="0" w:evenHBand="0" w:firstRowFirstColumn="0" w:firstRowLastColumn="0" w:lastRowFirstColumn="0" w:lastRowLastColumn="0"/>
            </w:pPr>
            <w:r>
              <w:t>M</w:t>
            </w:r>
            <w:r w:rsidRPr="00121B32">
              <w:t>easurable targets</w:t>
            </w:r>
          </w:p>
        </w:tc>
        <w:tc>
          <w:tcPr>
            <w:tcW w:w="2880" w:type="dxa"/>
          </w:tcPr>
          <w:p w:rsidRPr="00C01B29" w:rsidR="00750815" w:rsidP="009532E2" w:rsidRDefault="00121B32" w14:paraId="4D373373" w14:textId="2ADD653C">
            <w:pPr>
              <w:cnfStyle w:val="100000000000" w:firstRow="1" w:lastRow="0" w:firstColumn="0" w:lastColumn="0" w:oddVBand="0" w:evenVBand="0" w:oddHBand="0" w:evenHBand="0" w:firstRowFirstColumn="0" w:firstRowLastColumn="0" w:lastRowFirstColumn="0" w:lastRowLastColumn="0"/>
            </w:pPr>
            <w:r>
              <w:t>Evaluation Plan</w:t>
            </w:r>
          </w:p>
        </w:tc>
      </w:tr>
      <w:tr w:rsidRPr="00C01B29" w:rsidR="00750815" w:rsidTr="009532E2" w14:paraId="2F1C741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rsidRPr="002E1636" w:rsidR="00750815" w:rsidP="009532E2" w:rsidRDefault="00750815" w14:paraId="585C8005" w14:textId="77777777">
            <w:pPr>
              <w:rPr>
                <w:rFonts w:asciiTheme="minorHAnsi" w:hAnsiTheme="minorHAnsi" w:cstheme="minorHAnsi"/>
                <w:b w:val="0"/>
                <w:bCs w:val="0"/>
              </w:rPr>
            </w:pPr>
          </w:p>
        </w:tc>
        <w:tc>
          <w:tcPr>
            <w:tcW w:w="3240" w:type="dxa"/>
          </w:tcPr>
          <w:p w:rsidRPr="002E1636" w:rsidR="00750815" w:rsidP="009532E2" w:rsidRDefault="00750815" w14:paraId="6FA828A3"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c>
          <w:tcPr>
            <w:tcW w:w="2880" w:type="dxa"/>
          </w:tcPr>
          <w:p w:rsidRPr="002E1636" w:rsidR="00750815" w:rsidP="009532E2" w:rsidRDefault="00750815" w14:paraId="212BF9D7"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r>
      <w:tr w:rsidRPr="00C01B29" w:rsidR="00750815" w:rsidTr="009532E2" w14:paraId="11D8B72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rsidRPr="002E1636" w:rsidR="00750815" w:rsidP="009532E2" w:rsidRDefault="00750815" w14:paraId="719D642C" w14:textId="77777777">
            <w:pPr>
              <w:rPr>
                <w:rFonts w:asciiTheme="minorHAnsi" w:hAnsiTheme="minorHAnsi" w:cstheme="minorHAnsi"/>
                <w:b w:val="0"/>
                <w:bCs w:val="0"/>
              </w:rPr>
            </w:pPr>
          </w:p>
        </w:tc>
        <w:tc>
          <w:tcPr>
            <w:tcW w:w="3240" w:type="dxa"/>
          </w:tcPr>
          <w:p w:rsidRPr="002E1636" w:rsidR="00750815" w:rsidP="009532E2" w:rsidRDefault="00750815" w14:paraId="3E18EE6F"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rsidRPr="002E1636" w:rsidR="00750815" w:rsidP="009532E2" w:rsidRDefault="00750815" w14:paraId="5D7FFB4E"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r>
    </w:tbl>
    <w:p w:rsidRPr="00C01B29" w:rsidR="00CC4938" w:rsidP="00677A59" w:rsidRDefault="00CC4938" w14:paraId="4660C6AD" w14:textId="77777777">
      <w:pPr>
        <w:pStyle w:val="Heading2"/>
        <w:numPr>
          <w:ilvl w:val="1"/>
          <w:numId w:val="19"/>
        </w:numPr>
        <w:spacing w:before="240" w:after="240"/>
        <w:ind w:left="1134" w:hanging="283"/>
        <w:rPr>
          <w:color w:val="365F91" w:themeColor="accent1" w:themeShade="BF"/>
        </w:rPr>
      </w:pPr>
      <w:bookmarkStart w:name="_Toc127951614" w:id="357"/>
      <w:r>
        <w:rPr>
          <w:color w:val="365F91" w:themeColor="accent1" w:themeShade="BF"/>
        </w:rPr>
        <w:t>A</w:t>
      </w:r>
      <w:r w:rsidRPr="00C01B29">
        <w:rPr>
          <w:color w:val="365F91" w:themeColor="accent1" w:themeShade="BF"/>
        </w:rPr>
        <w:t>ssumptions</w:t>
      </w:r>
      <w:bookmarkEnd w:id="354"/>
      <w:bookmarkEnd w:id="357"/>
    </w:p>
    <w:p w:rsidR="00750815" w:rsidP="00750815" w:rsidRDefault="00750815" w14:paraId="57FC6263" w14:textId="77777777">
      <w:pPr>
        <w:autoSpaceDE w:val="0"/>
        <w:autoSpaceDN w:val="0"/>
        <w:adjustRightInd w:val="0"/>
        <w:spacing w:after="0" w:line="240" w:lineRule="auto"/>
        <w:jc w:val="both"/>
        <w:rPr>
          <w:b/>
          <w:bCs/>
        </w:rPr>
      </w:pPr>
      <w:bookmarkStart w:name="_Toc525583594" w:id="358"/>
      <w:r w:rsidRPr="00930FC8">
        <w:t>&lt;</w:t>
      </w:r>
      <w:r w:rsidRPr="0050215B">
        <w:rPr>
          <w:b/>
          <w:bCs/>
        </w:rPr>
        <w:t xml:space="preserve">ToDo: </w:t>
      </w:r>
    </w:p>
    <w:p w:rsidR="00872DCC" w:rsidP="00872DCC" w:rsidRDefault="00872DCC" w14:paraId="266FFDAA" w14:textId="77777777">
      <w:pPr>
        <w:pStyle w:val="ListParagraph"/>
        <w:numPr>
          <w:ilvl w:val="0"/>
          <w:numId w:val="28"/>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rsidR="00750815" w:rsidP="00750815" w:rsidRDefault="00750815" w14:paraId="1B912927" w14:textId="77777777">
      <w:pPr>
        <w:autoSpaceDE w:val="0"/>
        <w:autoSpaceDN w:val="0"/>
        <w:adjustRightInd w:val="0"/>
        <w:spacing w:after="0" w:line="240" w:lineRule="auto"/>
        <w:jc w:val="both"/>
      </w:pPr>
      <w:r w:rsidRPr="00930FC8">
        <w:t xml:space="preserve"> /&gt;</w:t>
      </w:r>
    </w:p>
    <w:p w:rsidR="00CC2B67" w:rsidP="00677A59" w:rsidRDefault="00CC2B67" w14:paraId="2F6EFD57" w14:textId="7E2BA074">
      <w:pPr>
        <w:pStyle w:val="Heading2"/>
        <w:numPr>
          <w:ilvl w:val="1"/>
          <w:numId w:val="19"/>
        </w:numPr>
        <w:spacing w:before="240" w:after="240"/>
        <w:ind w:left="1134" w:hanging="283"/>
        <w:rPr>
          <w:color w:val="365F91" w:themeColor="accent1" w:themeShade="BF"/>
        </w:rPr>
      </w:pPr>
      <w:bookmarkStart w:name="_Toc127951615" w:id="359"/>
      <w:r>
        <w:rPr>
          <w:color w:val="365F91" w:themeColor="accent1" w:themeShade="BF"/>
        </w:rPr>
        <w:t>Ethics</w:t>
      </w:r>
      <w:bookmarkStart w:name="_Toc525554842" w:id="360"/>
      <w:bookmarkStart w:name="_Toc525554965" w:id="361"/>
      <w:bookmarkEnd w:id="358"/>
      <w:bookmarkEnd w:id="359"/>
      <w:bookmarkEnd w:id="360"/>
      <w:bookmarkEnd w:id="361"/>
    </w:p>
    <w:p w:rsidR="008C726C" w:rsidP="008C726C" w:rsidRDefault="008C726C" w14:paraId="20E9E430" w14:textId="77777777">
      <w:pPr>
        <w:autoSpaceDE w:val="0"/>
        <w:autoSpaceDN w:val="0"/>
        <w:adjustRightInd w:val="0"/>
        <w:spacing w:after="0" w:line="240" w:lineRule="auto"/>
        <w:jc w:val="both"/>
        <w:rPr>
          <w:b/>
          <w:bCs/>
        </w:rPr>
      </w:pPr>
      <w:r>
        <w:t>&lt;</w:t>
      </w:r>
      <w:r w:rsidRPr="0050215B">
        <w:rPr>
          <w:b/>
          <w:bCs/>
        </w:rPr>
        <w:t>ToDo:</w:t>
      </w:r>
    </w:p>
    <w:p w:rsidR="008B149B" w:rsidP="008B149B" w:rsidRDefault="008B149B" w14:paraId="25D670F7" w14:textId="77777777">
      <w:pPr>
        <w:pStyle w:val="ListParagraph"/>
        <w:numPr>
          <w:ilvl w:val="0"/>
          <w:numId w:val="14"/>
        </w:numPr>
        <w:autoSpaceDE w:val="0"/>
        <w:autoSpaceDN w:val="0"/>
        <w:adjustRightInd w:val="0"/>
        <w:spacing w:after="0" w:line="240" w:lineRule="auto"/>
        <w:jc w:val="both"/>
      </w:pPr>
      <w:r>
        <w:t>E</w:t>
      </w:r>
      <w:r w:rsidRPr="003B59F6">
        <w:t>thical issues and professional responsibilities</w:t>
      </w:r>
      <w:r>
        <w:t>:</w:t>
      </w:r>
    </w:p>
    <w:p w:rsidR="008B149B" w:rsidP="008B149B" w:rsidRDefault="008B149B" w14:paraId="2EB8882D" w14:textId="77777777">
      <w:pPr>
        <w:pStyle w:val="ListParagraph"/>
        <w:numPr>
          <w:ilvl w:val="1"/>
          <w:numId w:val="17"/>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e.g.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rsidRPr="0010183B" w:rsidR="008B149B" w:rsidP="008B149B" w:rsidRDefault="008B149B" w14:paraId="784CF505" w14:textId="77777777">
      <w:pPr>
        <w:pStyle w:val="ListParagraph"/>
        <w:numPr>
          <w:ilvl w:val="1"/>
          <w:numId w:val="17"/>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rsidR="008B149B" w:rsidP="008B149B" w:rsidRDefault="008B149B" w14:paraId="3B60B661" w14:textId="77777777">
      <w:pPr>
        <w:pStyle w:val="ListParagraph"/>
        <w:numPr>
          <w:ilvl w:val="0"/>
          <w:numId w:val="14"/>
        </w:numPr>
        <w:autoSpaceDE w:val="0"/>
        <w:autoSpaceDN w:val="0"/>
        <w:adjustRightInd w:val="0"/>
        <w:spacing w:after="0" w:line="240" w:lineRule="auto"/>
        <w:jc w:val="both"/>
      </w:pPr>
      <w:r w:rsidRPr="0010183B">
        <w:t xml:space="preserve">From </w:t>
      </w:r>
      <w:hyperlink w:history="1" r:id="rId15">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rsidR="008B149B" w:rsidP="008B149B" w:rsidRDefault="008B149B" w14:paraId="084180EE" w14:textId="77777777">
      <w:pPr>
        <w:pStyle w:val="ListParagraph"/>
        <w:numPr>
          <w:ilvl w:val="1"/>
          <w:numId w:val="17"/>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rsidR="008B149B" w:rsidP="008B149B" w:rsidRDefault="008B149B" w14:paraId="53FBEE32" w14:textId="77777777">
      <w:pPr>
        <w:pStyle w:val="ListParagraph"/>
        <w:numPr>
          <w:ilvl w:val="1"/>
          <w:numId w:val="17"/>
        </w:numPr>
        <w:autoSpaceDE w:val="0"/>
        <w:autoSpaceDN w:val="0"/>
        <w:adjustRightInd w:val="0"/>
        <w:spacing w:after="0" w:line="240" w:lineRule="auto"/>
        <w:jc w:val="both"/>
      </w:pPr>
      <w:r>
        <w:t xml:space="preserve">Consider alternative courses of action and justify your choices in logical manner with persuasive reasoning.  </w:t>
      </w:r>
    </w:p>
    <w:p w:rsidR="008B149B" w:rsidP="008B149B" w:rsidRDefault="008B149B" w14:paraId="02EDD5CD" w14:textId="77777777">
      <w:pPr>
        <w:pStyle w:val="ListParagraph"/>
        <w:numPr>
          <w:ilvl w:val="1"/>
          <w:numId w:val="17"/>
        </w:numPr>
        <w:autoSpaceDE w:val="0"/>
        <w:autoSpaceDN w:val="0"/>
        <w:adjustRightInd w:val="0"/>
        <w:spacing w:after="0" w:line="240" w:lineRule="auto"/>
        <w:jc w:val="both"/>
      </w:pPr>
      <w:r w:rsidRPr="00A40D5F">
        <w:rPr>
          <w:b/>
          <w:bCs/>
        </w:rPr>
        <w:t>Avoid</w:t>
      </w:r>
      <w:r>
        <w:t xml:space="preserve"> outlining general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rsidRPr="00C54E8D" w:rsidR="008B149B" w:rsidP="008B149B" w:rsidRDefault="008B149B" w14:paraId="792FC095" w14:textId="77777777">
      <w:pPr>
        <w:pStyle w:val="ListParagraph"/>
        <w:numPr>
          <w:ilvl w:val="1"/>
          <w:numId w:val="17"/>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rsidR="008B149B" w:rsidP="008B149B" w:rsidRDefault="008B149B" w14:paraId="37FC0D4B" w14:textId="77777777">
      <w:pPr>
        <w:autoSpaceDE w:val="0"/>
        <w:autoSpaceDN w:val="0"/>
        <w:adjustRightInd w:val="0"/>
        <w:jc w:val="both"/>
      </w:pPr>
      <w:r>
        <w:t>/&gt;</w:t>
      </w:r>
    </w:p>
    <w:p w:rsidRPr="00B60812" w:rsidR="008B149B" w:rsidP="008B149B" w:rsidRDefault="008B149B" w14:paraId="5B96B5B6" w14:textId="0CDDF8ED">
      <w:pPr>
        <w:pStyle w:val="Caption"/>
        <w:spacing w:before="120" w:after="120"/>
        <w:rPr>
          <w:color w:val="1F497D" w:themeColor="text2"/>
          <w:sz w:val="22"/>
          <w:szCs w:val="22"/>
        </w:rPr>
      </w:pPr>
      <w:bookmarkStart w:name="_Toc116069841" w:id="362"/>
      <w:bookmarkStart w:name="_Toc127949798" w:id="363"/>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2"/>
      <w:r w:rsidR="00D12F89">
        <w:rPr>
          <w:color w:val="1F497D" w:themeColor="text2"/>
          <w:sz w:val="22"/>
          <w:szCs w:val="22"/>
        </w:rPr>
        <w:t>P</w:t>
      </w:r>
      <w:r w:rsidRPr="00D12F89" w:rsidR="00D12F89">
        <w:rPr>
          <w:color w:val="1F497D" w:themeColor="text2"/>
          <w:sz w:val="22"/>
          <w:szCs w:val="22"/>
        </w:rPr>
        <w:t xml:space="preserve">rofessional </w:t>
      </w:r>
      <w:r w:rsidR="00D12F89">
        <w:rPr>
          <w:color w:val="1F497D" w:themeColor="text2"/>
          <w:sz w:val="22"/>
          <w:szCs w:val="22"/>
        </w:rPr>
        <w:t>R</w:t>
      </w:r>
      <w:r w:rsidRPr="00D12F89" w:rsidR="00D12F89">
        <w:rPr>
          <w:color w:val="1F497D" w:themeColor="text2"/>
          <w:sz w:val="22"/>
          <w:szCs w:val="22"/>
        </w:rPr>
        <w:t>esponsibilities</w:t>
      </w:r>
      <w:bookmarkEnd w:id="363"/>
    </w:p>
    <w:tbl>
      <w:tblPr>
        <w:tblStyle w:val="LightGrid-Accent11"/>
        <w:tblW w:w="9629" w:type="dxa"/>
        <w:tblLook w:val="04A0" w:firstRow="1" w:lastRow="0" w:firstColumn="1" w:lastColumn="0" w:noHBand="0" w:noVBand="1"/>
      </w:tblPr>
      <w:tblGrid>
        <w:gridCol w:w="1160"/>
        <w:gridCol w:w="2610"/>
        <w:gridCol w:w="5859"/>
      </w:tblGrid>
      <w:tr w:rsidRPr="00C01B29" w:rsidR="008B149B" w:rsidTr="0082295B" w14:paraId="14C4E8C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rsidRPr="00C01B29" w:rsidR="008B149B" w:rsidP="0082295B" w:rsidRDefault="008B149B" w14:paraId="3FC5DB30" w14:textId="77777777">
            <w:r>
              <w:t xml:space="preserve">Sec. No </w:t>
            </w:r>
          </w:p>
        </w:tc>
        <w:tc>
          <w:tcPr>
            <w:tcW w:w="2610" w:type="dxa"/>
          </w:tcPr>
          <w:p w:rsidRPr="00C01B29" w:rsidR="008B149B" w:rsidP="0082295B" w:rsidRDefault="008B149B" w14:paraId="247692A3" w14:textId="77777777">
            <w:pPr>
              <w:cnfStyle w:val="100000000000" w:firstRow="1" w:lastRow="0" w:firstColumn="0" w:lastColumn="0" w:oddVBand="0" w:evenVBand="0" w:oddHBand="0" w:evenHBand="0" w:firstRowFirstColumn="0" w:firstRowLastColumn="0" w:lastRowFirstColumn="0" w:lastRowLastColumn="0"/>
            </w:pPr>
            <w:r>
              <w:t>Code</w:t>
            </w:r>
          </w:p>
        </w:tc>
        <w:tc>
          <w:tcPr>
            <w:tcW w:w="5859" w:type="dxa"/>
          </w:tcPr>
          <w:p w:rsidRPr="00C01B29" w:rsidR="008B149B" w:rsidP="0082295B" w:rsidRDefault="00283E56" w14:paraId="73E434A7" w14:textId="097422D7">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Pr="00C01B29" w:rsidR="008B149B" w:rsidTr="0082295B" w14:paraId="4CAC89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rsidRPr="002E1636" w:rsidR="008B149B" w:rsidP="0082295B" w:rsidRDefault="008B149B" w14:paraId="6122C261" w14:textId="77777777">
            <w:pPr>
              <w:rPr>
                <w:rFonts w:asciiTheme="minorHAnsi" w:hAnsiTheme="minorHAnsi" w:cstheme="minorHAnsi"/>
                <w:b w:val="0"/>
                <w:bCs w:val="0"/>
              </w:rPr>
            </w:pPr>
          </w:p>
        </w:tc>
        <w:tc>
          <w:tcPr>
            <w:tcW w:w="2610" w:type="dxa"/>
          </w:tcPr>
          <w:p w:rsidRPr="002E1636" w:rsidR="008B149B" w:rsidP="0082295B" w:rsidRDefault="008B149B" w14:paraId="0D87E3E6"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rsidRPr="002E1636" w:rsidR="008B149B" w:rsidP="0082295B" w:rsidRDefault="008B149B" w14:paraId="313EAE2C"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r>
      <w:tr w:rsidRPr="00C01B29" w:rsidR="008B149B" w:rsidTr="0082295B" w14:paraId="6D7C2D40"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rsidRPr="002E1636" w:rsidR="008B149B" w:rsidP="0082295B" w:rsidRDefault="008B149B" w14:paraId="1228AF72" w14:textId="77777777">
            <w:pPr>
              <w:rPr>
                <w:rFonts w:asciiTheme="minorHAnsi" w:hAnsiTheme="minorHAnsi" w:cstheme="minorHAnsi"/>
                <w:b w:val="0"/>
                <w:bCs w:val="0"/>
              </w:rPr>
            </w:pPr>
          </w:p>
        </w:tc>
        <w:tc>
          <w:tcPr>
            <w:tcW w:w="2610" w:type="dxa"/>
          </w:tcPr>
          <w:p w:rsidRPr="002E1636" w:rsidR="008B149B" w:rsidP="0082295B" w:rsidRDefault="008B149B" w14:paraId="3DDF669B"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rsidRPr="002E1636" w:rsidR="008B149B" w:rsidP="0082295B" w:rsidRDefault="008B149B" w14:paraId="3E701902"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r>
    </w:tbl>
    <w:p w:rsidR="008B149B" w:rsidP="008C726C" w:rsidRDefault="008B149B" w14:paraId="295CB705" w14:textId="77777777">
      <w:pPr>
        <w:autoSpaceDE w:val="0"/>
        <w:autoSpaceDN w:val="0"/>
        <w:adjustRightInd w:val="0"/>
        <w:spacing w:after="0" w:line="240" w:lineRule="auto"/>
        <w:jc w:val="both"/>
      </w:pPr>
    </w:p>
    <w:p w:rsidRPr="00F91A85" w:rsidR="00F91A85" w:rsidP="00F91A85" w:rsidRDefault="00F91A85" w14:paraId="01827986" w14:textId="3BAC01D3">
      <w:pPr>
        <w:pStyle w:val="Heading1"/>
        <w:numPr>
          <w:ilvl w:val="0"/>
          <w:numId w:val="19"/>
        </w:numPr>
        <w:spacing w:before="360" w:after="240"/>
      </w:pPr>
      <w:bookmarkStart w:name="_Toc525554843" w:id="364"/>
      <w:bookmarkStart w:name="_Toc525554966" w:id="365"/>
      <w:bookmarkStart w:name="_Toc127833528" w:id="366"/>
      <w:bookmarkStart w:name="_Toc127833674" w:id="367"/>
      <w:bookmarkStart w:name="_Toc127850462" w:id="368"/>
      <w:bookmarkStart w:name="_Toc127855967" w:id="369"/>
      <w:bookmarkStart w:name="_Toc127856116" w:id="370"/>
      <w:bookmarkStart w:name="_Toc127856263" w:id="371"/>
      <w:bookmarkStart w:name="_Toc525554844" w:id="372"/>
      <w:bookmarkStart w:name="_Toc525554967" w:id="373"/>
      <w:bookmarkStart w:name="_Toc127833529" w:id="374"/>
      <w:bookmarkStart w:name="_Toc127833675" w:id="375"/>
      <w:bookmarkStart w:name="_Toc127850463" w:id="376"/>
      <w:bookmarkStart w:name="_Toc127855968" w:id="377"/>
      <w:bookmarkStart w:name="_Toc127856117" w:id="378"/>
      <w:bookmarkStart w:name="_Toc127856264" w:id="379"/>
      <w:bookmarkStart w:name="_Toc127833530" w:id="380"/>
      <w:bookmarkStart w:name="_Toc127833676" w:id="381"/>
      <w:bookmarkStart w:name="_Toc127850464" w:id="382"/>
      <w:bookmarkStart w:name="_Toc127855969" w:id="383"/>
      <w:bookmarkStart w:name="_Toc127856118" w:id="384"/>
      <w:bookmarkStart w:name="_Toc127856265" w:id="385"/>
      <w:bookmarkStart w:name="_Toc127833531" w:id="386"/>
      <w:bookmarkStart w:name="_Toc127833677" w:id="387"/>
      <w:bookmarkStart w:name="_Toc127850465" w:id="388"/>
      <w:bookmarkStart w:name="_Toc127855970" w:id="389"/>
      <w:bookmarkStart w:name="_Toc127856119" w:id="390"/>
      <w:bookmarkStart w:name="_Toc127856266" w:id="391"/>
      <w:bookmarkStart w:name="_Toc127833532" w:id="392"/>
      <w:bookmarkStart w:name="_Toc127833678" w:id="393"/>
      <w:bookmarkStart w:name="_Toc127850466" w:id="394"/>
      <w:bookmarkStart w:name="_Toc127855971" w:id="395"/>
      <w:bookmarkStart w:name="_Toc127856120" w:id="396"/>
      <w:bookmarkStart w:name="_Toc127856267" w:id="397"/>
      <w:bookmarkStart w:name="_Toc127833533" w:id="398"/>
      <w:bookmarkStart w:name="_Toc127833679" w:id="399"/>
      <w:bookmarkStart w:name="_Toc127850467" w:id="400"/>
      <w:bookmarkStart w:name="_Toc127855972" w:id="401"/>
      <w:bookmarkStart w:name="_Toc127856121" w:id="402"/>
      <w:bookmarkStart w:name="_Toc127856268" w:id="403"/>
      <w:bookmarkStart w:name="_Toc127833534" w:id="404"/>
      <w:bookmarkStart w:name="_Toc127833680" w:id="405"/>
      <w:bookmarkStart w:name="_Toc127850468" w:id="406"/>
      <w:bookmarkStart w:name="_Toc127855973" w:id="407"/>
      <w:bookmarkStart w:name="_Toc127856122" w:id="408"/>
      <w:bookmarkStart w:name="_Toc127856269" w:id="409"/>
      <w:bookmarkStart w:name="_Toc127833535" w:id="410"/>
      <w:bookmarkStart w:name="_Toc127833681" w:id="411"/>
      <w:bookmarkStart w:name="_Toc127850469" w:id="412"/>
      <w:bookmarkStart w:name="_Toc127855974" w:id="413"/>
      <w:bookmarkStart w:name="_Toc127856123" w:id="414"/>
      <w:bookmarkStart w:name="_Toc127856270" w:id="415"/>
      <w:bookmarkStart w:name="_Toc127833536" w:id="416"/>
      <w:bookmarkStart w:name="_Toc127833682" w:id="417"/>
      <w:bookmarkStart w:name="_Toc127850470" w:id="418"/>
      <w:bookmarkStart w:name="_Toc127855975" w:id="419"/>
      <w:bookmarkStart w:name="_Toc127856124" w:id="420"/>
      <w:bookmarkStart w:name="_Toc127856271" w:id="421"/>
      <w:bookmarkStart w:name="_Toc127833537" w:id="422"/>
      <w:bookmarkStart w:name="_Toc127833683" w:id="423"/>
      <w:bookmarkStart w:name="_Toc127850471" w:id="424"/>
      <w:bookmarkStart w:name="_Toc127855976" w:id="425"/>
      <w:bookmarkStart w:name="_Toc127856125" w:id="426"/>
      <w:bookmarkStart w:name="_Toc127856272" w:id="427"/>
      <w:bookmarkStart w:name="_Toc127833538" w:id="428"/>
      <w:bookmarkStart w:name="_Toc127833684" w:id="429"/>
      <w:bookmarkStart w:name="_Toc127850472" w:id="430"/>
      <w:bookmarkStart w:name="_Toc127855977" w:id="431"/>
      <w:bookmarkStart w:name="_Toc127856126" w:id="432"/>
      <w:bookmarkStart w:name="_Toc127856273" w:id="433"/>
      <w:bookmarkStart w:name="_Toc127833539" w:id="434"/>
      <w:bookmarkStart w:name="_Toc127833685" w:id="435"/>
      <w:bookmarkStart w:name="_Toc127850473" w:id="436"/>
      <w:bookmarkStart w:name="_Toc127855978" w:id="437"/>
      <w:bookmarkStart w:name="_Toc127856127" w:id="438"/>
      <w:bookmarkStart w:name="_Toc127856274" w:id="439"/>
      <w:bookmarkStart w:name="_Toc127833540" w:id="440"/>
      <w:bookmarkStart w:name="_Toc127833686" w:id="441"/>
      <w:bookmarkStart w:name="_Toc127850474" w:id="442"/>
      <w:bookmarkStart w:name="_Toc127855979" w:id="443"/>
      <w:bookmarkStart w:name="_Toc127856128" w:id="444"/>
      <w:bookmarkStart w:name="_Toc127856275" w:id="445"/>
      <w:bookmarkStart w:name="_Toc525554845" w:id="446"/>
      <w:bookmarkStart w:name="_Toc525554968" w:id="447"/>
      <w:bookmarkStart w:name="_Toc127833541" w:id="448"/>
      <w:bookmarkStart w:name="_Toc127833687" w:id="449"/>
      <w:bookmarkStart w:name="_Toc127850475" w:id="450"/>
      <w:bookmarkStart w:name="_Toc127855980" w:id="451"/>
      <w:bookmarkStart w:name="_Toc127856129" w:id="452"/>
      <w:bookmarkStart w:name="_Toc127856276" w:id="453"/>
      <w:bookmarkStart w:name="_Toc127833542" w:id="454"/>
      <w:bookmarkStart w:name="_Toc127833688" w:id="455"/>
      <w:bookmarkStart w:name="_Toc127850476" w:id="456"/>
      <w:bookmarkStart w:name="_Toc127855981" w:id="457"/>
      <w:bookmarkStart w:name="_Toc127856130" w:id="458"/>
      <w:bookmarkStart w:name="_Toc127856277" w:id="459"/>
      <w:bookmarkStart w:name="_Toc127833547" w:id="460"/>
      <w:bookmarkStart w:name="_Toc127833693" w:id="461"/>
      <w:bookmarkStart w:name="_Toc127850481" w:id="462"/>
      <w:bookmarkStart w:name="_Toc127855986" w:id="463"/>
      <w:bookmarkStart w:name="_Toc127856135" w:id="464"/>
      <w:bookmarkStart w:name="_Toc127856282" w:id="465"/>
      <w:bookmarkStart w:name="_Toc127833551" w:id="466"/>
      <w:bookmarkStart w:name="_Toc127833697" w:id="467"/>
      <w:bookmarkStart w:name="_Toc127850485" w:id="468"/>
      <w:bookmarkStart w:name="_Toc127855990" w:id="469"/>
      <w:bookmarkStart w:name="_Toc127856139" w:id="470"/>
      <w:bookmarkStart w:name="_Toc127856286" w:id="471"/>
      <w:bookmarkStart w:name="_Toc465843480" w:id="472"/>
      <w:bookmarkStart w:name="_Toc465843732" w:id="473"/>
      <w:bookmarkStart w:name="_Toc465843825" w:id="474"/>
      <w:bookmarkStart w:name="_Toc465843481" w:id="475"/>
      <w:bookmarkStart w:name="_Toc465843733" w:id="476"/>
      <w:bookmarkStart w:name="_Toc465843826" w:id="477"/>
      <w:bookmarkStart w:name="_Toc465843482" w:id="478"/>
      <w:bookmarkStart w:name="_Toc465843734" w:id="479"/>
      <w:bookmarkStart w:name="_Toc465843827" w:id="480"/>
      <w:bookmarkStart w:name="_Toc465843483" w:id="481"/>
      <w:bookmarkStart w:name="_Toc465843735" w:id="482"/>
      <w:bookmarkStart w:name="_Toc465843828" w:id="483"/>
      <w:bookmarkStart w:name="_Toc465843484" w:id="484"/>
      <w:bookmarkStart w:name="_Toc465843736" w:id="485"/>
      <w:bookmarkStart w:name="_Toc465843829" w:id="486"/>
      <w:bookmarkStart w:name="_Toc465843485" w:id="487"/>
      <w:bookmarkStart w:name="_Toc465843737" w:id="488"/>
      <w:bookmarkStart w:name="_Toc465843830" w:id="489"/>
      <w:bookmarkStart w:name="_Toc465843486" w:id="490"/>
      <w:bookmarkStart w:name="_Toc465843738" w:id="491"/>
      <w:bookmarkStart w:name="_Toc465843831" w:id="492"/>
      <w:bookmarkStart w:name="_Toc465843487" w:id="493"/>
      <w:bookmarkStart w:name="_Toc465843739" w:id="494"/>
      <w:bookmarkStart w:name="_Toc465843832" w:id="495"/>
      <w:bookmarkStart w:name="_Toc465843488" w:id="496"/>
      <w:bookmarkStart w:name="_Toc465843740" w:id="497"/>
      <w:bookmarkStart w:name="_Toc465843833" w:id="498"/>
      <w:bookmarkStart w:name="_Toc465843489" w:id="499"/>
      <w:bookmarkStart w:name="_Toc465843741" w:id="500"/>
      <w:bookmarkStart w:name="_Toc465843834" w:id="501"/>
      <w:bookmarkStart w:name="_Toc465843490" w:id="502"/>
      <w:bookmarkStart w:name="_Toc465843742" w:id="503"/>
      <w:bookmarkStart w:name="_Toc465843835" w:id="504"/>
      <w:bookmarkStart w:name="_Toc465843491" w:id="505"/>
      <w:bookmarkStart w:name="_Toc465843743" w:id="506"/>
      <w:bookmarkStart w:name="_Toc465843836" w:id="507"/>
      <w:bookmarkStart w:name="_Toc465843492" w:id="508"/>
      <w:bookmarkStart w:name="_Toc465843744" w:id="509"/>
      <w:bookmarkStart w:name="_Toc465843837" w:id="510"/>
      <w:bookmarkStart w:name="_Toc465843493" w:id="511"/>
      <w:bookmarkStart w:name="_Toc465843745" w:id="512"/>
      <w:bookmarkStart w:name="_Toc465843838" w:id="513"/>
      <w:bookmarkStart w:name="_Toc465843494" w:id="514"/>
      <w:bookmarkStart w:name="_Toc465843746" w:id="515"/>
      <w:bookmarkStart w:name="_Toc465843839" w:id="516"/>
      <w:bookmarkStart w:name="_Toc465843495" w:id="517"/>
      <w:bookmarkStart w:name="_Toc465843747" w:id="518"/>
      <w:bookmarkStart w:name="_Toc465843840" w:id="519"/>
      <w:bookmarkStart w:name="_Toc465843496" w:id="520"/>
      <w:bookmarkStart w:name="_Toc465843748" w:id="521"/>
      <w:bookmarkStart w:name="_Toc465843841" w:id="522"/>
      <w:bookmarkStart w:name="_Toc465843497" w:id="523"/>
      <w:bookmarkStart w:name="_Toc465843749" w:id="524"/>
      <w:bookmarkStart w:name="_Toc465843842" w:id="525"/>
      <w:bookmarkStart w:name="_Toc465843498" w:id="526"/>
      <w:bookmarkStart w:name="_Toc465843750" w:id="527"/>
      <w:bookmarkStart w:name="_Toc465843843" w:id="528"/>
      <w:bookmarkStart w:name="_Toc465843499" w:id="529"/>
      <w:bookmarkStart w:name="_Toc465843751" w:id="530"/>
      <w:bookmarkStart w:name="_Toc465843844" w:id="531"/>
      <w:bookmarkStart w:name="_Toc465843500" w:id="532"/>
      <w:bookmarkStart w:name="_Toc465843752" w:id="533"/>
      <w:bookmarkStart w:name="_Toc465843845" w:id="534"/>
      <w:bookmarkStart w:name="_Toc465843501" w:id="535"/>
      <w:bookmarkStart w:name="_Toc465843753" w:id="536"/>
      <w:bookmarkStart w:name="_Toc465843846" w:id="537"/>
      <w:bookmarkStart w:name="_Toc465843502" w:id="538"/>
      <w:bookmarkStart w:name="_Toc465843754" w:id="539"/>
      <w:bookmarkStart w:name="_Toc465843847" w:id="540"/>
      <w:bookmarkStart w:name="_Toc465843503" w:id="541"/>
      <w:bookmarkStart w:name="_Toc465843755" w:id="542"/>
      <w:bookmarkStart w:name="_Toc465843848" w:id="543"/>
      <w:bookmarkStart w:name="_Toc465843504" w:id="544"/>
      <w:bookmarkStart w:name="_Toc465843756" w:id="545"/>
      <w:bookmarkStart w:name="_Toc465843849" w:id="546"/>
      <w:bookmarkStart w:name="_Toc465843505" w:id="547"/>
      <w:bookmarkStart w:name="_Toc465843757" w:id="548"/>
      <w:bookmarkStart w:name="_Toc465843850" w:id="549"/>
      <w:bookmarkStart w:name="_Toc465843506" w:id="550"/>
      <w:bookmarkStart w:name="_Toc465843758" w:id="551"/>
      <w:bookmarkStart w:name="_Toc465843851" w:id="552"/>
      <w:bookmarkStart w:name="_Toc465843507" w:id="553"/>
      <w:bookmarkStart w:name="_Toc465843759" w:id="554"/>
      <w:bookmarkStart w:name="_Toc465843852" w:id="555"/>
      <w:bookmarkStart w:name="_Toc465843508" w:id="556"/>
      <w:bookmarkStart w:name="_Toc465843760" w:id="557"/>
      <w:bookmarkStart w:name="_Toc465843853" w:id="558"/>
      <w:bookmarkStart w:name="_Toc465843509" w:id="559"/>
      <w:bookmarkStart w:name="_Toc465843761" w:id="560"/>
      <w:bookmarkStart w:name="_Toc465843854" w:id="561"/>
      <w:bookmarkStart w:name="_Toc465843510" w:id="562"/>
      <w:bookmarkStart w:name="_Toc465843762" w:id="563"/>
      <w:bookmarkStart w:name="_Toc465843855" w:id="564"/>
      <w:bookmarkStart w:name="_Ref127949870" w:id="565"/>
      <w:bookmarkStart w:name="_Toc127951616" w:id="566"/>
      <w:bookmarkStart w:name="_Toc274166461" w:id="567"/>
      <w:bookmarkEnd w:id="274"/>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F91A85">
        <w:t>Project Plan</w:t>
      </w:r>
      <w:bookmarkEnd w:id="565"/>
      <w:bookmarkEnd w:id="566"/>
    </w:p>
    <w:p w:rsidRPr="00C01B29" w:rsidR="00F91A85" w:rsidP="00F91A85" w:rsidRDefault="00F91A85" w14:paraId="057CA9AE" w14:textId="2C5933C2">
      <w:pPr>
        <w:pStyle w:val="Heading2"/>
        <w:numPr>
          <w:ilvl w:val="1"/>
          <w:numId w:val="19"/>
        </w:numPr>
        <w:spacing w:before="240" w:after="240"/>
        <w:ind w:left="567" w:hanging="340"/>
        <w:rPr>
          <w:color w:val="365F91" w:themeColor="accent1" w:themeShade="BF"/>
        </w:rPr>
      </w:pPr>
      <w:bookmarkStart w:name="_Toc499635699" w:id="568"/>
      <w:bookmarkStart w:name="_Toc127951617" w:id="569"/>
      <w:r w:rsidRPr="00C01B29">
        <w:rPr>
          <w:color w:val="365F91" w:themeColor="accent1" w:themeShade="BF"/>
        </w:rPr>
        <w:t>Project milestones</w:t>
      </w:r>
      <w:bookmarkEnd w:id="568"/>
      <w:bookmarkEnd w:id="569"/>
      <w:r w:rsidRPr="00C01B29">
        <w:rPr>
          <w:color w:val="365F91" w:themeColor="accent1" w:themeShade="BF"/>
        </w:rPr>
        <w:t xml:space="preserve"> </w:t>
      </w:r>
    </w:p>
    <w:p w:rsidR="00F91A85" w:rsidP="00F91A85" w:rsidRDefault="00F91A85" w14:paraId="1A861AD5" w14:textId="77777777">
      <w:pPr>
        <w:autoSpaceDE w:val="0"/>
        <w:autoSpaceDN w:val="0"/>
        <w:adjustRightInd w:val="0"/>
        <w:spacing w:after="0" w:line="240" w:lineRule="auto"/>
        <w:jc w:val="both"/>
      </w:pPr>
      <w:r w:rsidRPr="00930FC8">
        <w:t xml:space="preserve">&lt; </w:t>
      </w:r>
      <w:r w:rsidRPr="00E26A7F">
        <w:rPr>
          <w:b/>
          <w:bCs/>
        </w:rPr>
        <w:t xml:space="preserve">ToDo: </w:t>
      </w:r>
      <w:r w:rsidRPr="00930FC8">
        <w:t xml:space="preserve"> </w:t>
      </w:r>
    </w:p>
    <w:p w:rsidRPr="00C01B29" w:rsidR="00F91A85" w:rsidP="00F91A85" w:rsidRDefault="00253B81" w14:paraId="25C01935" w14:textId="4D4B2046">
      <w:pPr>
        <w:pStyle w:val="ListParagraph"/>
        <w:numPr>
          <w:ilvl w:val="0"/>
          <w:numId w:val="14"/>
        </w:numPr>
        <w:autoSpaceDE w:val="0"/>
        <w:autoSpaceDN w:val="0"/>
        <w:adjustRightInd w:val="0"/>
        <w:spacing w:after="0" w:line="240" w:lineRule="auto"/>
        <w:jc w:val="both"/>
      </w:pPr>
      <w:r>
        <w:t>In a table l</w:t>
      </w:r>
      <w:r w:rsidRPr="00930FC8" w:rsidR="00F91A85">
        <w:t xml:space="preserve">ist and </w:t>
      </w:r>
      <w:r>
        <w:t>describe</w:t>
      </w:r>
      <w:r w:rsidRPr="00930FC8" w:rsidR="00F91A85">
        <w:t xml:space="preserve"> the major milestones of the proposed </w:t>
      </w:r>
      <w:r w:rsidR="00F91A85">
        <w:t xml:space="preserve">project </w:t>
      </w:r>
      <w:r w:rsidRPr="00930FC8" w:rsidR="00F91A85">
        <w:t>plan. Milestones are checkpoints</w:t>
      </w:r>
      <w:r w:rsidR="00F91A85">
        <w:t xml:space="preserve"> that</w:t>
      </w:r>
      <w:r w:rsidRPr="00930FC8" w:rsidR="00F91A85">
        <w:t xml:space="preserve"> have specific deliverables to </w:t>
      </w:r>
      <w:r w:rsidR="00F91A85">
        <w:t>produce</w:t>
      </w:r>
      <w:r w:rsidRPr="00930FC8" w:rsidR="00F91A85">
        <w:t>.</w:t>
      </w:r>
    </w:p>
    <w:p w:rsidR="00F91A85" w:rsidP="00355445" w:rsidRDefault="00CE6C1A" w14:paraId="5593C6D3" w14:textId="2CE42034">
      <w:pPr>
        <w:autoSpaceDE w:val="0"/>
        <w:autoSpaceDN w:val="0"/>
        <w:adjustRightInd w:val="0"/>
        <w:spacing w:after="0" w:line="240" w:lineRule="auto"/>
        <w:ind w:left="709"/>
        <w:jc w:val="both"/>
      </w:pPr>
      <w:r>
        <w:t xml:space="preserve">For example, a </w:t>
      </w:r>
      <w:r w:rsidRPr="00930FC8" w:rsidR="00F91A85">
        <w:t xml:space="preserve">milestone </w:t>
      </w:r>
      <w:r>
        <w:t xml:space="preserve">could </w:t>
      </w:r>
      <w:r w:rsidRPr="00930FC8" w:rsidR="00F91A85">
        <w:t>involve choosing a use case (or a component from your high-level design)</w:t>
      </w:r>
      <w:r w:rsidR="00F91A85">
        <w:t xml:space="preserve"> </w:t>
      </w:r>
      <w:r>
        <w:t>then</w:t>
      </w:r>
      <w:r w:rsidR="00F91A85">
        <w:t xml:space="preserve"> designing, implementing, </w:t>
      </w:r>
      <w:r w:rsidRPr="00930FC8" w:rsidR="00F91A85">
        <w:t xml:space="preserve">and testing its realization. </w:t>
      </w:r>
    </w:p>
    <w:p w:rsidR="00F91A85" w:rsidP="00F91A85" w:rsidRDefault="00F91A85" w14:paraId="1706F010" w14:textId="77777777">
      <w:pPr>
        <w:autoSpaceDE w:val="0"/>
        <w:autoSpaceDN w:val="0"/>
        <w:adjustRightInd w:val="0"/>
        <w:spacing w:after="0" w:line="240" w:lineRule="auto"/>
        <w:jc w:val="both"/>
      </w:pPr>
      <w:r w:rsidRPr="00930FC8">
        <w:t>/&gt;</w:t>
      </w:r>
    </w:p>
    <w:p w:rsidRPr="00B60812" w:rsidR="00F91A85" w:rsidP="00F91A85" w:rsidRDefault="00F91A85" w14:paraId="00344E2A" w14:textId="6AB67F71">
      <w:pPr>
        <w:pStyle w:val="Caption"/>
        <w:spacing w:before="120" w:after="120"/>
        <w:rPr>
          <w:color w:val="1F497D" w:themeColor="text2"/>
          <w:sz w:val="22"/>
          <w:szCs w:val="22"/>
        </w:rPr>
      </w:pPr>
      <w:bookmarkStart w:name="_Toc115451855" w:id="570"/>
      <w:bookmarkStart w:name="_Toc127949799" w:id="57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0"/>
      <w:bookmarkEnd w:id="571"/>
    </w:p>
    <w:tbl>
      <w:tblPr>
        <w:tblStyle w:val="LightGrid-Accent11"/>
        <w:tblW w:w="9260" w:type="dxa"/>
        <w:tblLook w:val="04A0" w:firstRow="1" w:lastRow="0" w:firstColumn="1" w:lastColumn="0" w:noHBand="0" w:noVBand="1"/>
      </w:tblPr>
      <w:tblGrid>
        <w:gridCol w:w="1700"/>
        <w:gridCol w:w="3960"/>
        <w:gridCol w:w="3600"/>
      </w:tblGrid>
      <w:tr w:rsidRPr="00C01B29" w:rsidR="00F91A85" w:rsidTr="000269A2" w14:paraId="43BF804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rsidRPr="00C01B29" w:rsidR="00F91A85" w:rsidP="00C93DAB" w:rsidRDefault="00F91A85" w14:paraId="71A74525" w14:textId="77777777">
            <w:r>
              <w:t xml:space="preserve">Milestone </w:t>
            </w:r>
          </w:p>
        </w:tc>
        <w:tc>
          <w:tcPr>
            <w:tcW w:w="3960" w:type="dxa"/>
          </w:tcPr>
          <w:p w:rsidRPr="00C01B29" w:rsidR="00F91A85" w:rsidP="00C93DAB" w:rsidRDefault="00F91A85" w14:paraId="39149CDF" w14:textId="77777777">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rsidRPr="00C01B29" w:rsidR="00F91A85" w:rsidP="00C93DAB" w:rsidRDefault="00F91A85" w14:paraId="66D2E59C" w14:textId="77777777">
            <w:pPr>
              <w:cnfStyle w:val="100000000000" w:firstRow="1" w:lastRow="0" w:firstColumn="0" w:lastColumn="0" w:oddVBand="0" w:evenVBand="0" w:oddHBand="0" w:evenHBand="0" w:firstRowFirstColumn="0" w:firstRowLastColumn="0" w:lastRowFirstColumn="0" w:lastRowLastColumn="0"/>
            </w:pPr>
            <w:r>
              <w:t xml:space="preserve">Deliverables </w:t>
            </w:r>
          </w:p>
        </w:tc>
      </w:tr>
      <w:tr w:rsidRPr="00C01B29" w:rsidR="00F91A85" w:rsidTr="000269A2" w14:paraId="19C5D2F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rsidRPr="002E1636" w:rsidR="00F91A85" w:rsidP="00C93DAB" w:rsidRDefault="00F91A85" w14:paraId="24A88E71" w14:textId="77777777">
            <w:pPr>
              <w:rPr>
                <w:rFonts w:asciiTheme="minorHAnsi" w:hAnsiTheme="minorHAnsi" w:cstheme="minorHAnsi"/>
                <w:b w:val="0"/>
                <w:bCs w:val="0"/>
              </w:rPr>
            </w:pPr>
          </w:p>
        </w:tc>
        <w:tc>
          <w:tcPr>
            <w:tcW w:w="3960" w:type="dxa"/>
          </w:tcPr>
          <w:p w:rsidRPr="002E1636" w:rsidR="00F91A85" w:rsidP="00C93DAB" w:rsidRDefault="00F91A85" w14:paraId="716D4171"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rsidRPr="002E1636" w:rsidR="00F91A85" w:rsidP="00C93DAB" w:rsidRDefault="00F91A85" w14:paraId="07747554"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r>
      <w:tr w:rsidRPr="00C01B29" w:rsidR="00F91A85" w:rsidTr="000269A2" w14:paraId="2CD4672E"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rsidRPr="002E1636" w:rsidR="00F91A85" w:rsidP="00C93DAB" w:rsidRDefault="00F91A85" w14:paraId="5539F63C" w14:textId="77777777">
            <w:pPr>
              <w:rPr>
                <w:rFonts w:asciiTheme="minorHAnsi" w:hAnsiTheme="minorHAnsi" w:cstheme="minorHAnsi"/>
                <w:b w:val="0"/>
                <w:bCs w:val="0"/>
              </w:rPr>
            </w:pPr>
          </w:p>
        </w:tc>
        <w:tc>
          <w:tcPr>
            <w:tcW w:w="3960" w:type="dxa"/>
          </w:tcPr>
          <w:p w:rsidRPr="002E1636" w:rsidR="00F91A85" w:rsidP="00C93DAB" w:rsidRDefault="00F91A85" w14:paraId="2BA84CB7"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rsidRPr="002E1636" w:rsidR="00F91A85" w:rsidP="00C93DAB" w:rsidRDefault="00F91A85" w14:paraId="7293D80D"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r>
    </w:tbl>
    <w:p w:rsidRPr="00C01B29" w:rsidR="00F91A85" w:rsidP="00F91A85" w:rsidRDefault="00F91A85" w14:paraId="6B871E4F" w14:textId="77777777">
      <w:pPr>
        <w:autoSpaceDE w:val="0"/>
        <w:autoSpaceDN w:val="0"/>
        <w:adjustRightInd w:val="0"/>
        <w:spacing w:after="0" w:line="240" w:lineRule="auto"/>
        <w:jc w:val="both"/>
        <w:rPr>
          <w:rFonts w:ascii="Arial" w:hAnsi="Arial" w:cs="Arial"/>
        </w:rPr>
      </w:pPr>
    </w:p>
    <w:p w:rsidRPr="00C01B29" w:rsidR="00F91A85" w:rsidP="00F91A85" w:rsidRDefault="00F91A85" w14:paraId="39A2AB4B" w14:textId="532FA8A5">
      <w:pPr>
        <w:pStyle w:val="Heading2"/>
        <w:numPr>
          <w:ilvl w:val="1"/>
          <w:numId w:val="19"/>
        </w:numPr>
        <w:spacing w:before="240" w:after="240"/>
        <w:ind w:left="567" w:hanging="340"/>
        <w:rPr>
          <w:color w:val="365F91" w:themeColor="accent1" w:themeShade="BF"/>
        </w:rPr>
      </w:pPr>
      <w:bookmarkStart w:name="_Toc499635700" w:id="572"/>
      <w:bookmarkStart w:name="_Toc127951618" w:id="573"/>
      <w:r w:rsidRPr="00C01B29">
        <w:rPr>
          <w:color w:val="365F91" w:themeColor="accent1" w:themeShade="BF"/>
        </w:rPr>
        <w:t>Project timeline</w:t>
      </w:r>
      <w:bookmarkEnd w:id="572"/>
      <w:bookmarkEnd w:id="573"/>
      <w:r w:rsidRPr="00C01B29">
        <w:rPr>
          <w:color w:val="365F91" w:themeColor="accent1" w:themeShade="BF"/>
        </w:rPr>
        <w:t xml:space="preserve"> </w:t>
      </w:r>
    </w:p>
    <w:p w:rsidR="00F91A85" w:rsidP="00F91A85" w:rsidRDefault="00F91A85" w14:paraId="309239FC" w14:textId="77777777">
      <w:pPr>
        <w:spacing w:after="120" w:line="240" w:lineRule="auto"/>
        <w:jc w:val="both"/>
      </w:pPr>
      <w:r w:rsidRPr="00930FC8">
        <w:t xml:space="preserve">&lt; </w:t>
      </w:r>
      <w:r w:rsidRPr="00E26A7F">
        <w:rPr>
          <w:b/>
          <w:bCs/>
        </w:rPr>
        <w:t>ToDo:</w:t>
      </w:r>
      <w:r w:rsidRPr="00930FC8">
        <w:t xml:space="preserve">  </w:t>
      </w:r>
    </w:p>
    <w:p w:rsidR="00F91A85" w:rsidP="00F91A85" w:rsidRDefault="00F91A85" w14:paraId="74C734F0" w14:textId="77777777">
      <w:pPr>
        <w:pStyle w:val="ListParagraph"/>
        <w:numPr>
          <w:ilvl w:val="0"/>
          <w:numId w:val="14"/>
        </w:numPr>
        <w:autoSpaceDE w:val="0"/>
        <w:autoSpaceDN w:val="0"/>
        <w:adjustRightInd w:val="0"/>
        <w:spacing w:after="0" w:line="240" w:lineRule="auto"/>
        <w:jc w:val="both"/>
      </w:pPr>
      <w:r>
        <w:t>Project timeline defines</w:t>
      </w:r>
      <w:r w:rsidRPr="00C01B29">
        <w:t xml:space="preserve"> who will do what and when. </w:t>
      </w:r>
      <w:r>
        <w:t>You need to:</w:t>
      </w:r>
    </w:p>
    <w:p w:rsidR="00F91A85" w:rsidP="00F91A85" w:rsidRDefault="00F91A85" w14:paraId="1946C477" w14:textId="77777777">
      <w:pPr>
        <w:pStyle w:val="ListParagraph"/>
        <w:numPr>
          <w:ilvl w:val="0"/>
          <w:numId w:val="3"/>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rsidRPr="00B8508D" w:rsidR="00F91A85" w:rsidP="00F91A85" w:rsidRDefault="00F91A85" w14:paraId="4AEBC4A6" w14:textId="77777777">
      <w:pPr>
        <w:pStyle w:val="ListParagraph"/>
        <w:numPr>
          <w:ilvl w:val="0"/>
          <w:numId w:val="3"/>
        </w:numPr>
        <w:spacing w:after="120" w:line="240" w:lineRule="auto"/>
        <w:ind w:left="1080"/>
        <w:jc w:val="both"/>
      </w:pPr>
      <w:r>
        <w:t>Estimate</w:t>
      </w:r>
      <w:r w:rsidRPr="00470F49">
        <w:t xml:space="preserve"> </w:t>
      </w:r>
      <w:r>
        <w:t>the time required to complete each task.</w:t>
      </w:r>
    </w:p>
    <w:p w:rsidRPr="00C01B29" w:rsidR="00F91A85" w:rsidP="00F91A85" w:rsidRDefault="00F91A85" w14:paraId="51E3EFB7" w14:textId="4F019695">
      <w:pPr>
        <w:pStyle w:val="ListParagraph"/>
        <w:numPr>
          <w:ilvl w:val="0"/>
          <w:numId w:val="3"/>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rsidRPr="00C01B29" w:rsidR="00F91A85" w:rsidP="00F91A85" w:rsidRDefault="00F91A85" w14:paraId="30703066" w14:textId="2B6A20CA">
      <w:pPr>
        <w:pStyle w:val="ListParagraph"/>
        <w:numPr>
          <w:ilvl w:val="0"/>
          <w:numId w:val="14"/>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rsidR="00F91A85" w:rsidP="00F91A85" w:rsidRDefault="00F91A85" w14:paraId="5AFD88A1" w14:textId="77969684">
      <w:pPr>
        <w:pStyle w:val="ListParagraph"/>
        <w:numPr>
          <w:ilvl w:val="0"/>
          <w:numId w:val="14"/>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rsidRPr="00C01B29" w:rsidR="00F91A85" w:rsidP="00071C58" w:rsidRDefault="00F91A85" w14:paraId="42CC164B" w14:textId="28D59787">
      <w:pPr>
        <w:autoSpaceDE w:val="0"/>
        <w:autoSpaceDN w:val="0"/>
        <w:adjustRightInd w:val="0"/>
        <w:spacing w:after="0" w:line="240" w:lineRule="auto"/>
        <w:jc w:val="both"/>
        <w:rPr>
          <w:rFonts w:ascii="Arial" w:hAnsi="Arial" w:cs="Arial"/>
        </w:rPr>
      </w:pPr>
      <w:r w:rsidRPr="00930FC8">
        <w:t>/&gt;</w:t>
      </w:r>
    </w:p>
    <w:p w:rsidRPr="00042D7A" w:rsidR="00F91A85" w:rsidP="00F91A85" w:rsidRDefault="00F91A85" w14:paraId="2A801D1B" w14:textId="73538358">
      <w:pPr>
        <w:pStyle w:val="Heading2"/>
        <w:numPr>
          <w:ilvl w:val="1"/>
          <w:numId w:val="19"/>
        </w:numPr>
        <w:spacing w:before="240" w:after="240"/>
        <w:ind w:left="567" w:hanging="340"/>
        <w:rPr>
          <w:color w:val="365F91" w:themeColor="accent1" w:themeShade="BF"/>
        </w:rPr>
      </w:pPr>
      <w:bookmarkStart w:name="_Toc499635701" w:id="574"/>
      <w:bookmarkStart w:name="_Toc127951619" w:id="575"/>
      <w:r w:rsidRPr="00C01B29">
        <w:rPr>
          <w:color w:val="365F91" w:themeColor="accent1" w:themeShade="BF"/>
        </w:rPr>
        <w:t>Anticipated risks</w:t>
      </w:r>
      <w:bookmarkEnd w:id="574"/>
      <w:bookmarkEnd w:id="575"/>
    </w:p>
    <w:p w:rsidR="00F91A85" w:rsidP="00F91A85" w:rsidRDefault="00F91A85" w14:paraId="0FE950D4" w14:textId="77777777">
      <w:pPr>
        <w:autoSpaceDE w:val="0"/>
        <w:autoSpaceDN w:val="0"/>
        <w:adjustRightInd w:val="0"/>
        <w:spacing w:after="0" w:line="240" w:lineRule="auto"/>
      </w:pPr>
      <w:r w:rsidRPr="005C0038">
        <w:t xml:space="preserve"> </w:t>
      </w:r>
      <w:r w:rsidRPr="00930FC8">
        <w:t xml:space="preserve">&lt; </w:t>
      </w:r>
      <w:r w:rsidRPr="00E26A7F">
        <w:rPr>
          <w:b/>
          <w:bCs/>
        </w:rPr>
        <w:t>ToDo:</w:t>
      </w:r>
      <w:r w:rsidRPr="00930FC8">
        <w:t xml:space="preserve">  </w:t>
      </w:r>
    </w:p>
    <w:p w:rsidR="00F91A85" w:rsidP="00F91A85" w:rsidRDefault="00F91A85" w14:paraId="04CE9B74" w14:textId="77777777">
      <w:pPr>
        <w:pStyle w:val="ListParagraph"/>
        <w:numPr>
          <w:ilvl w:val="0"/>
          <w:numId w:val="14"/>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rsidR="00F91A85" w:rsidP="00F91A85" w:rsidRDefault="00F91A85" w14:paraId="052E5ABB" w14:textId="77777777">
      <w:pPr>
        <w:pStyle w:val="ListParagraph"/>
        <w:numPr>
          <w:ilvl w:val="0"/>
          <w:numId w:val="14"/>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rsidR="00F91A85" w:rsidP="00071C58" w:rsidRDefault="00F91A85" w14:paraId="731D995C" w14:textId="316418FC">
      <w:pPr>
        <w:autoSpaceDE w:val="0"/>
        <w:autoSpaceDN w:val="0"/>
        <w:adjustRightInd w:val="0"/>
        <w:spacing w:after="0" w:line="240" w:lineRule="auto"/>
      </w:pPr>
      <w:r w:rsidRPr="00930FC8">
        <w:t xml:space="preserve"> /&gt;</w:t>
      </w:r>
    </w:p>
    <w:p w:rsidRPr="00B60812" w:rsidR="00F91A85" w:rsidP="00071C58" w:rsidRDefault="00F91A85" w14:paraId="519147EC" w14:textId="74C7503B">
      <w:pPr>
        <w:pStyle w:val="Caption"/>
        <w:spacing w:before="240" w:after="120"/>
        <w:rPr>
          <w:color w:val="1F497D" w:themeColor="text2"/>
          <w:sz w:val="22"/>
          <w:szCs w:val="22"/>
        </w:rPr>
      </w:pPr>
      <w:bookmarkStart w:name="_Toc115451856" w:id="576"/>
      <w:bookmarkStart w:name="_Toc127949800" w:id="57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6"/>
      <w:bookmarkEnd w:id="577"/>
    </w:p>
    <w:tbl>
      <w:tblPr>
        <w:tblStyle w:val="LightGrid-Accent11"/>
        <w:tblW w:w="9080" w:type="dxa"/>
        <w:tblLook w:val="04A0" w:firstRow="1" w:lastRow="0" w:firstColumn="1" w:lastColumn="0" w:noHBand="0" w:noVBand="1"/>
      </w:tblPr>
      <w:tblGrid>
        <w:gridCol w:w="3410"/>
        <w:gridCol w:w="5670"/>
      </w:tblGrid>
      <w:tr w:rsidRPr="00C01B29" w:rsidR="00F91A85" w:rsidTr="00C93DAB" w14:paraId="167E274A"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rsidRPr="00C01B29" w:rsidR="00F91A85" w:rsidP="00C93DAB" w:rsidRDefault="00F91A85" w14:paraId="4D80F8FB" w14:textId="77777777">
            <w:r>
              <w:t>Risk  event</w:t>
            </w:r>
          </w:p>
        </w:tc>
        <w:tc>
          <w:tcPr>
            <w:tcW w:w="5670" w:type="dxa"/>
          </w:tcPr>
          <w:p w:rsidRPr="00C01B29" w:rsidR="00F91A85" w:rsidP="00C93DAB" w:rsidRDefault="00F91A85" w14:paraId="67DCA3A0" w14:textId="77777777">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Pr="00C01B29" w:rsidR="00F91A85" w:rsidTr="00C93DAB" w14:paraId="3B77D71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rsidRPr="002E1636" w:rsidR="00F91A85" w:rsidP="00C93DAB" w:rsidRDefault="00F91A85" w14:paraId="00B60685" w14:textId="77777777">
            <w:pPr>
              <w:rPr>
                <w:rFonts w:asciiTheme="minorHAnsi" w:hAnsiTheme="minorHAnsi" w:cstheme="minorHAnsi"/>
                <w:b w:val="0"/>
                <w:bCs w:val="0"/>
              </w:rPr>
            </w:pPr>
          </w:p>
        </w:tc>
        <w:tc>
          <w:tcPr>
            <w:tcW w:w="5670" w:type="dxa"/>
          </w:tcPr>
          <w:p w:rsidRPr="002E1636" w:rsidR="00F91A85" w:rsidP="00C93DAB" w:rsidRDefault="00F91A85" w14:paraId="6224DE7A"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r>
      <w:tr w:rsidRPr="00C01B29" w:rsidR="00F91A85" w:rsidTr="00C93DAB" w14:paraId="7216CE18"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rsidRPr="002E1636" w:rsidR="00F91A85" w:rsidP="00C93DAB" w:rsidRDefault="00F91A85" w14:paraId="7F82B04A" w14:textId="77777777">
            <w:pPr>
              <w:rPr>
                <w:rFonts w:asciiTheme="minorHAnsi" w:hAnsiTheme="minorHAnsi" w:cstheme="minorHAnsi"/>
                <w:b w:val="0"/>
                <w:bCs w:val="0"/>
              </w:rPr>
            </w:pPr>
          </w:p>
        </w:tc>
        <w:tc>
          <w:tcPr>
            <w:tcW w:w="5670" w:type="dxa"/>
          </w:tcPr>
          <w:p w:rsidRPr="002E1636" w:rsidR="00F91A85" w:rsidP="00C93DAB" w:rsidRDefault="00F91A85" w14:paraId="53B21685"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r>
    </w:tbl>
    <w:p w:rsidR="00042D7A" w:rsidP="00677A59" w:rsidRDefault="006D3156" w14:paraId="7EB90D92" w14:textId="2499AF90">
      <w:pPr>
        <w:pStyle w:val="Heading1"/>
        <w:numPr>
          <w:ilvl w:val="0"/>
          <w:numId w:val="19"/>
        </w:numPr>
        <w:spacing w:before="360" w:after="240"/>
      </w:pPr>
      <w:bookmarkStart w:name="_Toc127951620" w:id="578"/>
      <w:r>
        <w:t>Solution Design</w:t>
      </w:r>
      <w:bookmarkEnd w:id="578"/>
    </w:p>
    <w:p w:rsidR="00644B6C" w:rsidP="00644B6C" w:rsidRDefault="00644B6C" w14:paraId="322D7AE1" w14:textId="77777777">
      <w:pPr>
        <w:spacing w:after="120"/>
      </w:pPr>
      <w:bookmarkStart w:name="_Toc274166454" w:id="579"/>
      <w:bookmarkStart w:name="_Toc116069867" w:id="580"/>
      <w:r>
        <w:t>&lt;</w:t>
      </w:r>
      <w:r w:rsidRPr="00B1582F">
        <w:rPr>
          <w:b/>
          <w:bCs/>
        </w:rPr>
        <w:t>ToDo:</w:t>
      </w:r>
    </w:p>
    <w:p w:rsidR="00644B6C" w:rsidP="00FA6BAE" w:rsidRDefault="00644B6C" w14:paraId="15CFE1C8" w14:textId="77104060">
      <w:pPr>
        <w:pStyle w:val="ListParagraph"/>
        <w:numPr>
          <w:ilvl w:val="0"/>
          <w:numId w:val="14"/>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rsidRPr="00B1582F" w:rsidR="00644B6C" w:rsidP="00FA6BAE" w:rsidRDefault="00644B6C" w14:paraId="6315798A" w14:textId="77777777">
      <w:pPr>
        <w:pStyle w:val="ListParagraph"/>
        <w:numPr>
          <w:ilvl w:val="1"/>
          <w:numId w:val="17"/>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rsidR="005C17A0" w:rsidP="007F20AA" w:rsidRDefault="005C17A0" w14:paraId="095A7D55" w14:textId="56A02D03">
      <w:pPr>
        <w:pStyle w:val="ListParagraph"/>
        <w:numPr>
          <w:ilvl w:val="0"/>
          <w:numId w:val="14"/>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rsidRPr="00006202" w:rsidR="00644B6C" w:rsidP="00FA6BAE" w:rsidRDefault="00644B6C" w14:paraId="49E492B3" w14:textId="3E7CC11A">
      <w:pPr>
        <w:pStyle w:val="ListParagraph"/>
        <w:numPr>
          <w:ilvl w:val="0"/>
          <w:numId w:val="14"/>
        </w:numPr>
        <w:ind w:left="360"/>
        <w:jc w:val="both"/>
      </w:pPr>
      <w:r w:rsidRPr="005C0038">
        <w:t xml:space="preserve">Note that for every design aspects you will present in the sections below, </w:t>
      </w:r>
      <w:r w:rsidRPr="00B1582F">
        <w:t>you must</w:t>
      </w:r>
      <w:r w:rsidRPr="005C0038">
        <w:t>:</w:t>
      </w:r>
    </w:p>
    <w:p w:rsidRPr="0076235C" w:rsidR="00644B6C" w:rsidP="00FA6BAE" w:rsidRDefault="00644B6C" w14:paraId="60DCC89F" w14:textId="77777777">
      <w:pPr>
        <w:pStyle w:val="ListParagraph"/>
        <w:numPr>
          <w:ilvl w:val="0"/>
          <w:numId w:val="2"/>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rsidR="00644B6C" w:rsidP="00FA6BAE" w:rsidRDefault="00644B6C" w14:paraId="110975AC" w14:textId="35167AC6">
      <w:pPr>
        <w:pStyle w:val="ListParagraph"/>
        <w:numPr>
          <w:ilvl w:val="0"/>
          <w:numId w:val="2"/>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rsidR="000D6F45" w:rsidP="00FA6BAE" w:rsidRDefault="000D6F45" w14:paraId="7327CE11" w14:textId="77777777">
      <w:pPr>
        <w:pStyle w:val="ListParagraph"/>
        <w:numPr>
          <w:ilvl w:val="0"/>
          <w:numId w:val="14"/>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rsidR="000D6F45" w:rsidP="00FA6BAE" w:rsidRDefault="000D6F45" w14:paraId="591944DB" w14:textId="6A68FBEE">
      <w:pPr>
        <w:pStyle w:val="ListParagraph"/>
        <w:numPr>
          <w:ilvl w:val="0"/>
          <w:numId w:val="2"/>
        </w:numPr>
        <w:ind w:left="720"/>
      </w:pPr>
      <w:r>
        <w:t>Separation of concerns: e.g., separation of the UI from the business logic.</w:t>
      </w:r>
    </w:p>
    <w:p w:rsidR="000D6F45" w:rsidP="00FA6BAE" w:rsidRDefault="000D6F45" w14:paraId="397367F1" w14:textId="2BC7D3AC">
      <w:pPr>
        <w:pStyle w:val="ListParagraph"/>
        <w:numPr>
          <w:ilvl w:val="0"/>
          <w:numId w:val="2"/>
        </w:numPr>
        <w:ind w:left="720"/>
      </w:pPr>
      <w:r>
        <w:t>Abstraction: hide the component’s complexity behind simple interface</w:t>
      </w:r>
      <w:r w:rsidR="009504E3">
        <w:t>.</w:t>
      </w:r>
    </w:p>
    <w:p w:rsidR="000D6F45" w:rsidP="00FA6BAE" w:rsidRDefault="000D6F45" w14:paraId="1B674EFC" w14:textId="2C102768">
      <w:pPr>
        <w:pStyle w:val="ListParagraph"/>
        <w:numPr>
          <w:ilvl w:val="0"/>
          <w:numId w:val="2"/>
        </w:numPr>
        <w:ind w:left="720"/>
      </w:pPr>
      <w:r>
        <w:t>Modularity: divide the system into components</w:t>
      </w:r>
      <w:r w:rsidR="009504E3">
        <w:t>.</w:t>
      </w:r>
    </w:p>
    <w:p w:rsidR="000D6F45" w:rsidP="00FA6BAE" w:rsidRDefault="000D6F45" w14:paraId="654DE97E" w14:textId="631AF372">
      <w:pPr>
        <w:pStyle w:val="ListParagraph"/>
        <w:numPr>
          <w:ilvl w:val="0"/>
          <w:numId w:val="2"/>
        </w:numPr>
        <w:ind w:left="720"/>
      </w:pPr>
      <w:r>
        <w:t>High cohesion: component’s functions should be functionally related.</w:t>
      </w:r>
    </w:p>
    <w:p w:rsidR="000D6F45" w:rsidP="00FA6BAE" w:rsidRDefault="000D6F45" w14:paraId="79037FB4" w14:textId="3A92FEC7">
      <w:pPr>
        <w:pStyle w:val="ListParagraph"/>
        <w:numPr>
          <w:ilvl w:val="0"/>
          <w:numId w:val="2"/>
        </w:numPr>
        <w:ind w:left="720"/>
      </w:pPr>
      <w:r>
        <w:t>Low coupling: reduce dependencies between components</w:t>
      </w:r>
      <w:r w:rsidR="00FA6BAE">
        <w:t>.</w:t>
      </w:r>
    </w:p>
    <w:p w:rsidR="007B5CDC" w:rsidP="00FA6BAE" w:rsidRDefault="00644B6C" w14:paraId="19E076FE" w14:textId="06411B6C">
      <w:pPr>
        <w:pStyle w:val="ListParagraph"/>
        <w:numPr>
          <w:ilvl w:val="0"/>
          <w:numId w:val="14"/>
        </w:numPr>
        <w:spacing w:after="0"/>
        <w:ind w:left="354" w:hanging="357"/>
        <w:contextualSpacing w:val="0"/>
        <w:jc w:val="both"/>
      </w:pPr>
      <w:r w:rsidRPr="005C0038">
        <w:t xml:space="preserve">You could consider breaking the sub-sections listed below to clearly document and communicate your design.  </w:t>
      </w:r>
    </w:p>
    <w:p w:rsidRPr="00964B34" w:rsidR="00644B6C" w:rsidP="00644B6C" w:rsidRDefault="00644B6C" w14:paraId="57FA7DFE" w14:textId="77777777">
      <w:r>
        <w:t>/&gt;</w:t>
      </w:r>
    </w:p>
    <w:p w:rsidR="00C34165" w:rsidP="000269A2" w:rsidRDefault="00C34165" w14:paraId="0482AAEC" w14:textId="687BB9A7">
      <w:pPr>
        <w:pStyle w:val="Heading2"/>
        <w:numPr>
          <w:ilvl w:val="1"/>
          <w:numId w:val="19"/>
        </w:numPr>
        <w:spacing w:before="240" w:after="240"/>
        <w:ind w:left="511" w:hanging="284"/>
        <w:rPr>
          <w:color w:val="365F91" w:themeColor="accent1" w:themeShade="BF"/>
        </w:rPr>
      </w:pPr>
      <w:bookmarkStart w:name="_Toc127951621" w:id="581"/>
      <w:r>
        <w:rPr>
          <w:color w:val="365F91" w:themeColor="accent1" w:themeShade="BF"/>
        </w:rPr>
        <w:t>High-level design</w:t>
      </w:r>
      <w:bookmarkEnd w:id="581"/>
    </w:p>
    <w:p w:rsidRPr="00C01B29" w:rsidR="00071E24" w:rsidP="00C34165" w:rsidRDefault="00071E24" w14:paraId="4DC065D7" w14:textId="44441FBF">
      <w:pPr>
        <w:pStyle w:val="Heading2"/>
        <w:numPr>
          <w:ilvl w:val="2"/>
          <w:numId w:val="19"/>
        </w:numPr>
        <w:spacing w:before="240" w:after="240"/>
        <w:rPr>
          <w:color w:val="365F91" w:themeColor="accent1" w:themeShade="BF"/>
        </w:rPr>
      </w:pPr>
      <w:bookmarkStart w:name="_Toc127951622" w:id="58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9"/>
      <w:bookmarkEnd w:id="580"/>
      <w:bookmarkEnd w:id="582"/>
    </w:p>
    <w:p w:rsidRPr="00753478" w:rsidR="00071E24" w:rsidP="00071E24" w:rsidRDefault="00071E24" w14:paraId="690FB7EE" w14:textId="77777777">
      <w:pPr>
        <w:autoSpaceDE w:val="0"/>
        <w:autoSpaceDN w:val="0"/>
        <w:adjustRightInd w:val="0"/>
        <w:spacing w:after="0" w:line="240" w:lineRule="auto"/>
        <w:jc w:val="both"/>
      </w:pPr>
      <w:r w:rsidRPr="00930FC8">
        <w:t xml:space="preserve">&lt; </w:t>
      </w:r>
      <w:r w:rsidRPr="00E26A7F">
        <w:rPr>
          <w:b/>
          <w:bCs/>
        </w:rPr>
        <w:t>ToDo:</w:t>
      </w:r>
      <w:r w:rsidRPr="00930FC8">
        <w:t xml:space="preserve">  </w:t>
      </w:r>
    </w:p>
    <w:p w:rsidRPr="00753478" w:rsidR="00071E24" w:rsidP="00071E24" w:rsidRDefault="00071E24" w14:paraId="1B100299" w14:textId="77777777">
      <w:pPr>
        <w:pStyle w:val="ListParagraph"/>
        <w:numPr>
          <w:ilvl w:val="0"/>
          <w:numId w:val="14"/>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rsidRPr="00753478" w:rsidR="00071E24" w:rsidP="00071E24" w:rsidRDefault="00071E24" w14:paraId="504078F4" w14:textId="77777777">
      <w:pPr>
        <w:autoSpaceDE w:val="0"/>
        <w:autoSpaceDN w:val="0"/>
        <w:adjustRightInd w:val="0"/>
        <w:spacing w:after="0" w:line="240" w:lineRule="auto"/>
        <w:jc w:val="both"/>
      </w:pPr>
      <w:r w:rsidRPr="00930FC8">
        <w:t>/&gt;</w:t>
      </w:r>
    </w:p>
    <w:p w:rsidRPr="00C01B29" w:rsidR="00071E24" w:rsidP="00C34165" w:rsidRDefault="00071E24" w14:paraId="546D0C85" w14:textId="77777777">
      <w:pPr>
        <w:pStyle w:val="Heading2"/>
        <w:numPr>
          <w:ilvl w:val="2"/>
          <w:numId w:val="19"/>
        </w:numPr>
        <w:spacing w:before="240" w:after="240"/>
        <w:rPr>
          <w:color w:val="365F91" w:themeColor="accent1" w:themeShade="BF"/>
        </w:rPr>
      </w:pPr>
      <w:bookmarkStart w:name="_Toc116069868" w:id="583"/>
      <w:bookmarkStart w:name="_Toc127951623" w:id="584"/>
      <w:r>
        <w:rPr>
          <w:color w:val="365F91" w:themeColor="accent1" w:themeShade="BF"/>
        </w:rPr>
        <w:t>Selected s</w:t>
      </w:r>
      <w:r w:rsidRPr="00C01B29">
        <w:rPr>
          <w:color w:val="365F91" w:themeColor="accent1" w:themeShade="BF"/>
        </w:rPr>
        <w:t>olution overview</w:t>
      </w:r>
      <w:bookmarkEnd w:id="583"/>
      <w:bookmarkEnd w:id="584"/>
    </w:p>
    <w:p w:rsidRPr="00753478" w:rsidR="00071E24" w:rsidP="00071E24" w:rsidRDefault="00071E24" w14:paraId="76862906" w14:textId="77777777">
      <w:pPr>
        <w:autoSpaceDE w:val="0"/>
        <w:autoSpaceDN w:val="0"/>
        <w:adjustRightInd w:val="0"/>
        <w:spacing w:after="0" w:line="240" w:lineRule="auto"/>
        <w:jc w:val="both"/>
      </w:pPr>
      <w:r w:rsidRPr="00930FC8">
        <w:t xml:space="preserve">&lt; </w:t>
      </w:r>
      <w:r w:rsidRPr="00E26A7F">
        <w:rPr>
          <w:b/>
          <w:bCs/>
        </w:rPr>
        <w:t>ToDo:</w:t>
      </w:r>
      <w:r w:rsidRPr="00930FC8">
        <w:t xml:space="preserve">  </w:t>
      </w:r>
    </w:p>
    <w:p w:rsidRPr="00753478" w:rsidR="00071E24" w:rsidP="00071E24" w:rsidRDefault="00071E24" w14:paraId="13E0BBCD" w14:textId="77777777">
      <w:pPr>
        <w:pStyle w:val="ListParagraph"/>
        <w:numPr>
          <w:ilvl w:val="0"/>
          <w:numId w:val="14"/>
        </w:numPr>
        <w:autoSpaceDE w:val="0"/>
        <w:autoSpaceDN w:val="0"/>
        <w:adjustRightInd w:val="0"/>
        <w:spacing w:after="0" w:line="240" w:lineRule="auto"/>
        <w:jc w:val="both"/>
      </w:pPr>
      <w:r w:rsidRPr="00930FC8">
        <w:t xml:space="preserve">Present an overview of the selected solution. This can be done in the form of few paragraphs giving a birds-eye view of the solution. </w:t>
      </w:r>
    </w:p>
    <w:p w:rsidRPr="00753478" w:rsidR="00D95B81" w:rsidP="00644B6C" w:rsidRDefault="00071E24" w14:paraId="2DA51338" w14:textId="4A2A663F">
      <w:pPr>
        <w:pStyle w:val="ListParagraph"/>
        <w:numPr>
          <w:ilvl w:val="0"/>
          <w:numId w:val="14"/>
        </w:numPr>
        <w:autoSpaceDE w:val="0"/>
        <w:autoSpaceDN w:val="0"/>
        <w:adjustRightInd w:val="0"/>
        <w:spacing w:after="0" w:line="240" w:lineRule="auto"/>
        <w:jc w:val="both"/>
      </w:pPr>
      <w:r w:rsidRPr="00930FC8">
        <w:t xml:space="preserve">You must provide sufficient </w:t>
      </w:r>
      <w:r w:rsidRPr="0010183B">
        <w:t>justifications</w:t>
      </w:r>
      <w:r w:rsidRPr="00930FC8">
        <w:t xml:space="preserve"> on why your selected solution or design is better than alternative solutions.</w:t>
      </w:r>
    </w:p>
    <w:p w:rsidRPr="00E021A8" w:rsidR="00071E24" w:rsidP="00071E24" w:rsidRDefault="00071E24" w14:paraId="76666D6E" w14:textId="77777777">
      <w:r w:rsidRPr="00930FC8">
        <w:t xml:space="preserve"> /&gt;</w:t>
      </w:r>
    </w:p>
    <w:p w:rsidRPr="00C01B29" w:rsidR="00071E24" w:rsidP="00C34165" w:rsidRDefault="00071E24" w14:paraId="5281043B" w14:textId="77777777">
      <w:pPr>
        <w:pStyle w:val="Heading2"/>
        <w:numPr>
          <w:ilvl w:val="2"/>
          <w:numId w:val="19"/>
        </w:numPr>
        <w:spacing w:before="240" w:after="240"/>
        <w:rPr>
          <w:color w:val="365F91" w:themeColor="accent1" w:themeShade="BF"/>
        </w:rPr>
      </w:pPr>
      <w:bookmarkStart w:name="_Toc274166455" w:id="585"/>
      <w:bookmarkStart w:name="_Toc116069869" w:id="586"/>
      <w:bookmarkStart w:name="_Toc127951624" w:id="587"/>
      <w:r w:rsidRPr="00C01B29">
        <w:rPr>
          <w:color w:val="365F91" w:themeColor="accent1" w:themeShade="BF"/>
        </w:rPr>
        <w:t>High level architecture</w:t>
      </w:r>
      <w:bookmarkEnd w:id="585"/>
      <w:bookmarkEnd w:id="586"/>
      <w:bookmarkEnd w:id="587"/>
    </w:p>
    <w:p w:rsidRPr="00C01B29" w:rsidR="00071E24" w:rsidP="00071E24" w:rsidRDefault="00071E24" w14:paraId="3A8C1B3C" w14:textId="77777777">
      <w:pPr>
        <w:autoSpaceDE w:val="0"/>
        <w:autoSpaceDN w:val="0"/>
        <w:adjustRightInd w:val="0"/>
        <w:spacing w:after="0" w:line="240" w:lineRule="auto"/>
      </w:pPr>
      <w:r w:rsidRPr="00930FC8">
        <w:t xml:space="preserve">&lt; </w:t>
      </w:r>
      <w:r w:rsidRPr="00E26A7F">
        <w:rPr>
          <w:b/>
          <w:bCs/>
        </w:rPr>
        <w:t>ToDo:</w:t>
      </w:r>
      <w:r w:rsidRPr="00930FC8">
        <w:t xml:space="preserve"> </w:t>
      </w:r>
    </w:p>
    <w:p w:rsidR="00071E24" w:rsidP="00071E24" w:rsidRDefault="00071E24" w14:paraId="2BFD916F" w14:textId="2BF77571">
      <w:pPr>
        <w:pStyle w:val="ListParagraph"/>
        <w:numPr>
          <w:ilvl w:val="0"/>
          <w:numId w:val="14"/>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rsidR="00071E24" w:rsidP="00071E24" w:rsidRDefault="00071E24" w14:paraId="39C1117D" w14:textId="77777777">
      <w:pPr>
        <w:pStyle w:val="ListParagraph"/>
        <w:numPr>
          <w:ilvl w:val="0"/>
          <w:numId w:val="14"/>
        </w:numPr>
        <w:autoSpaceDE w:val="0"/>
        <w:autoSpaceDN w:val="0"/>
        <w:adjustRightInd w:val="0"/>
        <w:spacing w:after="0" w:line="240" w:lineRule="auto"/>
        <w:jc w:val="both"/>
      </w:pPr>
      <w:r w:rsidRPr="00930FC8">
        <w:t>Describe the role and the interfaces of key components of your high-level architecture.</w:t>
      </w:r>
    </w:p>
    <w:p w:rsidRPr="00E021A8" w:rsidR="00071E24" w:rsidP="00071E24" w:rsidRDefault="00071E24" w14:paraId="3EC8AACC" w14:textId="77777777">
      <w:pPr>
        <w:pStyle w:val="ListParagraph"/>
        <w:numPr>
          <w:ilvl w:val="0"/>
          <w:numId w:val="14"/>
        </w:numPr>
        <w:jc w:val="both"/>
      </w:pPr>
      <w:r w:rsidRPr="005C0038">
        <w:t>Discuss and justify the architectural style (e.g., MVC, SPA) used by your solution.</w:t>
      </w:r>
    </w:p>
    <w:p w:rsidRPr="00E021A8" w:rsidR="00071E24" w:rsidP="00071E24" w:rsidRDefault="00071E24" w14:paraId="334D2B67" w14:textId="77777777">
      <w:pPr>
        <w:pStyle w:val="ListParagraph"/>
        <w:numPr>
          <w:ilvl w:val="0"/>
          <w:numId w:val="14"/>
        </w:numPr>
        <w:autoSpaceDE w:val="0"/>
        <w:autoSpaceDN w:val="0"/>
        <w:adjustRightInd w:val="0"/>
        <w:spacing w:after="0" w:line="240" w:lineRule="auto"/>
        <w:jc w:val="both"/>
      </w:pPr>
      <w:r w:rsidRPr="00930FC8">
        <w:t xml:space="preserve">Discuss the key interactions between the identified components. </w:t>
      </w:r>
    </w:p>
    <w:p w:rsidRPr="00C01B29" w:rsidR="00071E24" w:rsidP="00071E24" w:rsidRDefault="00071E24" w14:paraId="3286D959" w14:textId="77777777">
      <w:pPr>
        <w:autoSpaceDE w:val="0"/>
        <w:autoSpaceDN w:val="0"/>
        <w:adjustRightInd w:val="0"/>
        <w:spacing w:after="0" w:line="240" w:lineRule="auto"/>
      </w:pPr>
      <w:r w:rsidRPr="00930FC8">
        <w:t>/&gt;</w:t>
      </w:r>
    </w:p>
    <w:p w:rsidRPr="005261CD" w:rsidR="00042D7A" w:rsidP="00677A59" w:rsidRDefault="00042D7A" w14:paraId="095484F7" w14:textId="77777777">
      <w:pPr>
        <w:pStyle w:val="Heading2"/>
        <w:numPr>
          <w:ilvl w:val="1"/>
          <w:numId w:val="19"/>
        </w:numPr>
        <w:spacing w:before="240" w:after="240"/>
        <w:ind w:left="1134" w:hanging="283"/>
        <w:rPr>
          <w:color w:val="365F91" w:themeColor="accent1" w:themeShade="BF"/>
        </w:rPr>
      </w:pPr>
      <w:bookmarkStart w:name="_Toc127951625" w:id="588"/>
      <w:bookmarkStart w:name="_Toc467944208" w:id="589"/>
      <w:r>
        <w:rPr>
          <w:color w:val="365F91" w:themeColor="accent1" w:themeShade="BF"/>
        </w:rPr>
        <w:t>Structural model</w:t>
      </w:r>
      <w:bookmarkEnd w:id="588"/>
    </w:p>
    <w:p w:rsidRPr="00E4479A" w:rsidR="00042D7A" w:rsidP="005C0038" w:rsidRDefault="00042D7A" w14:paraId="0A7D9BD9" w14:textId="44885C03">
      <w:pPr>
        <w:autoSpaceDE w:val="0"/>
        <w:autoSpaceDN w:val="0"/>
        <w:adjustRightInd w:val="0"/>
        <w:spacing w:after="0" w:line="240" w:lineRule="auto"/>
        <w:rPr>
          <w:b/>
          <w:bCs/>
        </w:rPr>
      </w:pPr>
      <w:r w:rsidRPr="005C0038">
        <w:t>&lt;</w:t>
      </w:r>
      <w:r w:rsidRPr="00E4479A">
        <w:rPr>
          <w:b/>
          <w:bCs/>
        </w:rPr>
        <w:t>ToDo:</w:t>
      </w:r>
    </w:p>
    <w:p w:rsidRPr="005113CF" w:rsidR="00CE4981" w:rsidP="00677A59" w:rsidRDefault="00CE4981" w14:paraId="0FD09C71" w14:textId="54FF5F6A">
      <w:pPr>
        <w:pStyle w:val="ListParagraph"/>
        <w:numPr>
          <w:ilvl w:val="0"/>
          <w:numId w:val="14"/>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r w:rsidR="006F0D47">
        <w:t>components</w:t>
      </w:r>
      <w:r w:rsidRPr="005C0038" w:rsidR="006F0D47">
        <w:t xml:space="preserve"> </w:t>
      </w:r>
      <w:r w:rsidRPr="005C0038">
        <w:t>or use case.</w:t>
      </w:r>
    </w:p>
    <w:p w:rsidR="00042D7A" w:rsidP="00677A59" w:rsidRDefault="00042D7A" w14:paraId="510E4EE7" w14:textId="77777777">
      <w:pPr>
        <w:pStyle w:val="ListParagraph"/>
        <w:numPr>
          <w:ilvl w:val="0"/>
          <w:numId w:val="14"/>
        </w:numPr>
        <w:jc w:val="both"/>
      </w:pPr>
      <w:r w:rsidRPr="005C0038">
        <w:t>The structure of your software components could be documented using:</w:t>
      </w:r>
    </w:p>
    <w:p w:rsidR="00042D7A" w:rsidP="00677A59" w:rsidRDefault="00042D7A" w14:paraId="2CF5C212" w14:textId="5AB76002">
      <w:pPr>
        <w:pStyle w:val="ListParagraph"/>
        <w:numPr>
          <w:ilvl w:val="0"/>
          <w:numId w:val="4"/>
        </w:numPr>
        <w:autoSpaceDE w:val="0"/>
        <w:autoSpaceDN w:val="0"/>
        <w:adjustRightInd w:val="0"/>
        <w:spacing w:after="0" w:line="240" w:lineRule="auto"/>
        <w:jc w:val="both"/>
      </w:pPr>
      <w:r w:rsidRPr="005C0038">
        <w:t>Class diagram for the whole system.  If the model is too big partition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rsidRPr="00EA5E22" w:rsidR="00042D7A" w:rsidP="00677A59" w:rsidRDefault="00042D7A" w14:paraId="6B22F152" w14:textId="77777777">
      <w:pPr>
        <w:pStyle w:val="ListParagraph"/>
        <w:numPr>
          <w:ilvl w:val="3"/>
          <w:numId w:val="18"/>
        </w:numPr>
        <w:autoSpaceDE w:val="0"/>
        <w:autoSpaceDN w:val="0"/>
        <w:adjustRightInd w:val="0"/>
        <w:spacing w:after="0" w:line="240" w:lineRule="auto"/>
        <w:ind w:left="1530" w:hanging="450"/>
        <w:jc w:val="both"/>
      </w:pPr>
      <w:r w:rsidRPr="005C0038">
        <w:t>For every class, specify the declaration of all attributes (names, data types).</w:t>
      </w:r>
    </w:p>
    <w:p w:rsidRPr="00EA5E22" w:rsidR="00042D7A" w:rsidP="00677A59" w:rsidRDefault="00042D7A" w14:paraId="3690CD40" w14:textId="77777777">
      <w:pPr>
        <w:pStyle w:val="ListParagraph"/>
        <w:numPr>
          <w:ilvl w:val="3"/>
          <w:numId w:val="18"/>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rsidRPr="00EA5E22" w:rsidR="00042D7A" w:rsidP="00677A59" w:rsidRDefault="00042D7A" w14:paraId="6C1EF0D5" w14:textId="77777777">
      <w:pPr>
        <w:pStyle w:val="ListParagraph"/>
        <w:numPr>
          <w:ilvl w:val="3"/>
          <w:numId w:val="18"/>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rsidRPr="00EA5E22" w:rsidR="00042D7A" w:rsidP="00677A59" w:rsidRDefault="00042D7A" w14:paraId="7A09FA62" w14:textId="1876A31D">
      <w:pPr>
        <w:pStyle w:val="ListParagraph"/>
        <w:numPr>
          <w:ilvl w:val="3"/>
          <w:numId w:val="18"/>
        </w:numPr>
        <w:autoSpaceDE w:val="0"/>
        <w:autoSpaceDN w:val="0"/>
        <w:adjustRightInd w:val="0"/>
        <w:spacing w:after="0" w:line="240" w:lineRule="auto"/>
        <w:ind w:left="1530" w:hanging="450"/>
        <w:jc w:val="both"/>
      </w:pPr>
      <w:r w:rsidRPr="005C0038">
        <w:t xml:space="preserve">Show inheritance relationships between </w:t>
      </w:r>
      <w:r w:rsidRPr="005C0038" w:rsidR="00D37288">
        <w:t>classes.</w:t>
      </w:r>
      <w:r w:rsidRPr="005C0038">
        <w:t xml:space="preserve"> </w:t>
      </w:r>
    </w:p>
    <w:p w:rsidRPr="00EA5E22" w:rsidR="00042D7A" w:rsidP="00677A59" w:rsidRDefault="00042D7A" w14:paraId="6BD78E17" w14:textId="77777777">
      <w:pPr>
        <w:pStyle w:val="ListParagraph"/>
        <w:numPr>
          <w:ilvl w:val="3"/>
          <w:numId w:val="18"/>
        </w:numPr>
        <w:autoSpaceDE w:val="0"/>
        <w:autoSpaceDN w:val="0"/>
        <w:adjustRightInd w:val="0"/>
        <w:spacing w:after="0" w:line="240" w:lineRule="auto"/>
        <w:ind w:left="1530" w:hanging="450"/>
        <w:jc w:val="both"/>
      </w:pPr>
      <w:r w:rsidRPr="005C0038">
        <w:t>A brief explanation should accompany each diagram. Add few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rsidRPr="0086349F" w:rsidR="00042D7A" w:rsidP="00677A59" w:rsidRDefault="00042D7A" w14:paraId="4772F860" w14:textId="77777777">
      <w:pPr>
        <w:pStyle w:val="ListParagraph"/>
        <w:numPr>
          <w:ilvl w:val="0"/>
          <w:numId w:val="4"/>
        </w:numPr>
        <w:autoSpaceDE w:val="0"/>
        <w:autoSpaceDN w:val="0"/>
        <w:adjustRightInd w:val="0"/>
        <w:spacing w:after="0" w:line="240" w:lineRule="auto"/>
        <w:jc w:val="both"/>
      </w:pPr>
      <w:r w:rsidRPr="005C0038">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rsidR="00042D7A" w:rsidP="005C0038" w:rsidRDefault="00042D7A" w14:paraId="20AF43A2" w14:textId="77777777">
      <w:pPr>
        <w:autoSpaceDE w:val="0"/>
        <w:autoSpaceDN w:val="0"/>
        <w:adjustRightInd w:val="0"/>
        <w:spacing w:after="0" w:line="240" w:lineRule="auto"/>
      </w:pPr>
      <w:r w:rsidRPr="005C0038">
        <w:t>/&gt;</w:t>
      </w:r>
    </w:p>
    <w:p w:rsidRPr="005261CD" w:rsidR="00042D7A" w:rsidP="00677A59" w:rsidRDefault="00042D7A" w14:paraId="7EC25FA3" w14:textId="77777777">
      <w:pPr>
        <w:pStyle w:val="Heading2"/>
        <w:numPr>
          <w:ilvl w:val="1"/>
          <w:numId w:val="19"/>
        </w:numPr>
        <w:spacing w:before="240" w:after="240"/>
        <w:ind w:left="1134" w:hanging="283"/>
        <w:rPr>
          <w:color w:val="365F91" w:themeColor="accent1" w:themeShade="BF"/>
        </w:rPr>
      </w:pPr>
      <w:bookmarkStart w:name="_Toc127951626" w:id="590"/>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0"/>
    </w:p>
    <w:p w:rsidR="00042D7A" w:rsidP="005C0038" w:rsidRDefault="00042D7A" w14:paraId="01DBDC7E" w14:textId="77777777">
      <w:pPr>
        <w:autoSpaceDE w:val="0"/>
        <w:autoSpaceDN w:val="0"/>
        <w:adjustRightInd w:val="0"/>
        <w:spacing w:after="0" w:line="240" w:lineRule="auto"/>
      </w:pPr>
      <w:r w:rsidRPr="005C0038">
        <w:t>&lt;</w:t>
      </w:r>
      <w:r w:rsidRPr="00E4479A">
        <w:rPr>
          <w:b/>
          <w:bCs/>
        </w:rPr>
        <w:t>ToDo:</w:t>
      </w:r>
    </w:p>
    <w:p w:rsidRPr="005113CF" w:rsidR="00CE4981" w:rsidP="00677A59" w:rsidRDefault="00CE4981" w14:paraId="6AA66D04" w14:textId="2A3569C0">
      <w:pPr>
        <w:pStyle w:val="ListParagraph"/>
        <w:numPr>
          <w:ilvl w:val="0"/>
          <w:numId w:val="14"/>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rsidR="00042D7A" w:rsidP="00677A59" w:rsidRDefault="00042D7A" w14:paraId="0DB128D8" w14:textId="77777777">
      <w:pPr>
        <w:pStyle w:val="ListParagraph"/>
        <w:numPr>
          <w:ilvl w:val="0"/>
          <w:numId w:val="14"/>
        </w:numPr>
        <w:jc w:val="both"/>
      </w:pPr>
      <w:r w:rsidRPr="005C0038">
        <w:t>The behavioral aspects of your software components could be documented using:</w:t>
      </w:r>
    </w:p>
    <w:p w:rsidR="00042D7A" w:rsidP="00677A59" w:rsidRDefault="00042D7A" w14:paraId="6078B0A5" w14:textId="77777777">
      <w:pPr>
        <w:pStyle w:val="ListParagraph"/>
        <w:numPr>
          <w:ilvl w:val="0"/>
          <w:numId w:val="4"/>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rsidRPr="004C6C54" w:rsidR="00042D7A" w:rsidP="00677A59" w:rsidRDefault="00042D7A" w14:paraId="111DA367" w14:textId="66D71450">
      <w:pPr>
        <w:pStyle w:val="ListParagraph"/>
        <w:numPr>
          <w:ilvl w:val="0"/>
          <w:numId w:val="4"/>
        </w:numPr>
        <w:autoSpaceDE w:val="0"/>
        <w:autoSpaceDN w:val="0"/>
        <w:adjustRightInd w:val="0"/>
        <w:spacing w:after="0" w:line="240" w:lineRule="auto"/>
        <w:jc w:val="both"/>
      </w:pPr>
      <w:r w:rsidRPr="005C0038">
        <w:t xml:space="preserve">Design Sequence Diagrams (DSD) to document how to realize key use cases. Method calls in the DSD should be </w:t>
      </w:r>
      <w:r w:rsidRPr="005C0038" w:rsidR="009A6701">
        <w:t>numbered,</w:t>
      </w:r>
      <w:r w:rsidRPr="005C0038">
        <w:t xml:space="preserve"> and you show the parameters and the return type of each method.</w:t>
      </w:r>
    </w:p>
    <w:p w:rsidR="00042D7A" w:rsidP="00677A59" w:rsidRDefault="00042D7A" w14:paraId="39126AC1" w14:textId="77777777">
      <w:pPr>
        <w:pStyle w:val="ListParagraph"/>
        <w:numPr>
          <w:ilvl w:val="0"/>
          <w:numId w:val="4"/>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rsidR="00042D7A" w:rsidP="005C0038" w:rsidRDefault="00042D7A" w14:paraId="12963AC5" w14:textId="77777777">
      <w:pPr>
        <w:autoSpaceDE w:val="0"/>
        <w:autoSpaceDN w:val="0"/>
        <w:adjustRightInd w:val="0"/>
        <w:spacing w:after="0" w:line="240" w:lineRule="auto"/>
      </w:pPr>
      <w:r w:rsidRPr="005C0038">
        <w:t>/&gt;</w:t>
      </w:r>
    </w:p>
    <w:p w:rsidRPr="005261CD" w:rsidR="00042D7A" w:rsidP="00677A59" w:rsidRDefault="00042D7A" w14:paraId="28594413" w14:textId="77777777">
      <w:pPr>
        <w:pStyle w:val="Heading2"/>
        <w:numPr>
          <w:ilvl w:val="1"/>
          <w:numId w:val="19"/>
        </w:numPr>
        <w:spacing w:before="240" w:after="240"/>
        <w:ind w:left="1134" w:hanging="283"/>
        <w:rPr>
          <w:color w:val="365F91" w:themeColor="accent1" w:themeShade="BF"/>
        </w:rPr>
      </w:pPr>
      <w:bookmarkStart w:name="_Toc127951627" w:id="591"/>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1"/>
    </w:p>
    <w:p w:rsidRPr="00502126" w:rsidR="00042D7A" w:rsidP="005C0038" w:rsidRDefault="00042D7A" w14:paraId="039562B3" w14:textId="77777777">
      <w:pPr>
        <w:autoSpaceDE w:val="0"/>
        <w:autoSpaceDN w:val="0"/>
        <w:adjustRightInd w:val="0"/>
        <w:spacing w:after="0" w:line="240" w:lineRule="auto"/>
      </w:pPr>
      <w:r w:rsidRPr="005C0038">
        <w:t>&lt;</w:t>
      </w:r>
      <w:r w:rsidRPr="00E4479A">
        <w:rPr>
          <w:b/>
          <w:bCs/>
        </w:rPr>
        <w:t>ToDo:</w:t>
      </w:r>
    </w:p>
    <w:p w:rsidR="00042D7A" w:rsidP="00500101" w:rsidRDefault="00042D7A" w14:paraId="14F81FAF" w14:textId="50813AA4">
      <w:pPr>
        <w:pStyle w:val="ListParagraph"/>
        <w:numPr>
          <w:ilvl w:val="0"/>
          <w:numId w:val="14"/>
        </w:numPr>
        <w:spacing w:after="0"/>
        <w:ind w:left="714" w:hanging="357"/>
        <w:jc w:val="both"/>
      </w:pPr>
      <w:r w:rsidRPr="005C0038">
        <w:t xml:space="preserve">Include </w:t>
      </w:r>
      <w:r w:rsidRPr="005C0038" w:rsidR="00692C01">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Pr="00500101" w:rsidR="00500101">
        <w:t>If the model is too big partition the diagram</w:t>
      </w:r>
      <w:r w:rsidR="00500101">
        <w:t xml:space="preserve"> into logical parts such as a diagram per component or subsystem.</w:t>
      </w:r>
    </w:p>
    <w:p w:rsidRPr="00502126" w:rsidR="00042D7A" w:rsidP="005C0038" w:rsidRDefault="00042D7A" w14:paraId="0DE427F6" w14:textId="77777777">
      <w:pPr>
        <w:autoSpaceDE w:val="0"/>
        <w:autoSpaceDN w:val="0"/>
        <w:adjustRightInd w:val="0"/>
        <w:spacing w:after="0" w:line="240" w:lineRule="auto"/>
      </w:pPr>
      <w:r w:rsidRPr="005C0038">
        <w:t>/&gt;</w:t>
      </w:r>
    </w:p>
    <w:p w:rsidRPr="005261CD" w:rsidR="00042D7A" w:rsidP="00677A59" w:rsidRDefault="00042D7A" w14:paraId="04DDC25E" w14:textId="77777777">
      <w:pPr>
        <w:pStyle w:val="Heading2"/>
        <w:numPr>
          <w:ilvl w:val="1"/>
          <w:numId w:val="19"/>
        </w:numPr>
        <w:spacing w:before="240" w:after="240"/>
        <w:ind w:left="1134" w:hanging="283"/>
        <w:rPr>
          <w:color w:val="365F91" w:themeColor="accent1" w:themeShade="BF"/>
        </w:rPr>
      </w:pPr>
      <w:bookmarkStart w:name="_Toc127951628" w:id="592"/>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2"/>
    </w:p>
    <w:p w:rsidRPr="00502126" w:rsidR="00042D7A" w:rsidP="005C0038" w:rsidRDefault="00042D7A" w14:paraId="4A7633E4" w14:textId="77777777">
      <w:pPr>
        <w:autoSpaceDE w:val="0"/>
        <w:autoSpaceDN w:val="0"/>
        <w:adjustRightInd w:val="0"/>
        <w:spacing w:after="0" w:line="240" w:lineRule="auto"/>
      </w:pPr>
      <w:r w:rsidRPr="005C0038">
        <w:t>&lt;</w:t>
      </w:r>
      <w:r w:rsidRPr="007A0E7A">
        <w:rPr>
          <w:b/>
          <w:bCs/>
        </w:rPr>
        <w:t>ToDo:</w:t>
      </w:r>
    </w:p>
    <w:p w:rsidR="00CF6D34" w:rsidP="00CF6D34" w:rsidRDefault="00CF6D34" w14:paraId="53B5000D" w14:textId="77777777">
      <w:pPr>
        <w:pStyle w:val="ListParagraph"/>
        <w:numPr>
          <w:ilvl w:val="0"/>
          <w:numId w:val="14"/>
        </w:numPr>
        <w:jc w:val="both"/>
      </w:pPr>
      <w:r>
        <w:t>Discuss the target users for the system and any relevant characteristics that influenced the design decisions.</w:t>
      </w:r>
    </w:p>
    <w:p w:rsidR="00CF6D34" w:rsidP="00CF6D34" w:rsidRDefault="00CF6D34" w14:paraId="61CFE270" w14:textId="77777777">
      <w:pPr>
        <w:pStyle w:val="ListParagraph"/>
        <w:numPr>
          <w:ilvl w:val="0"/>
          <w:numId w:val="14"/>
        </w:numPr>
        <w:jc w:val="both"/>
      </w:pPr>
      <w:r>
        <w:t>Describe the overall layout and visual design of the user interface, including color schemes, typography, and graphics.</w:t>
      </w:r>
    </w:p>
    <w:p w:rsidR="00CF6D34" w:rsidP="00CF6D34" w:rsidRDefault="00CF6D34" w14:paraId="7F2EDC38" w14:textId="1BE366D1">
      <w:pPr>
        <w:pStyle w:val="ListParagraph"/>
        <w:numPr>
          <w:ilvl w:val="0"/>
          <w:numId w:val="14"/>
        </w:numPr>
        <w:jc w:val="both"/>
      </w:pPr>
      <w:r>
        <w:t xml:space="preserve">Include screen mockups or wireframes for major use </w:t>
      </w:r>
      <w:r w:rsidR="008000F8">
        <w:t>cases and</w:t>
      </w:r>
      <w:r>
        <w:t xml:space="preserve"> explain the rationale behind key design decisions.</w:t>
      </w:r>
    </w:p>
    <w:p w:rsidR="00CF6D34" w:rsidP="00CF6D34" w:rsidRDefault="00CF6D34" w14:paraId="43C34203" w14:textId="77777777">
      <w:pPr>
        <w:pStyle w:val="ListParagraph"/>
        <w:numPr>
          <w:ilvl w:val="0"/>
          <w:numId w:val="14"/>
        </w:numPr>
        <w:jc w:val="both"/>
      </w:pPr>
      <w:r>
        <w:t>Discuss the navigation design of the UI, including the structure of the user interface, movement between screens to achieve a particular use case, and any navigation aids or controls.</w:t>
      </w:r>
    </w:p>
    <w:p w:rsidR="00042D7A" w:rsidP="007F5DCD" w:rsidRDefault="00CF6D34" w14:paraId="542638D5" w14:textId="39D1930E">
      <w:pPr>
        <w:pStyle w:val="ListParagraph"/>
        <w:numPr>
          <w:ilvl w:val="0"/>
          <w:numId w:val="14"/>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Pr="005C0038" w:rsidR="00042D7A">
        <w:t>/&gt;</w:t>
      </w:r>
    </w:p>
    <w:p w:rsidR="00BD0A0C" w:rsidP="00677A59" w:rsidRDefault="00BD0A0C" w14:paraId="595F2DC7" w14:textId="77777777">
      <w:pPr>
        <w:pStyle w:val="Heading2"/>
        <w:numPr>
          <w:ilvl w:val="1"/>
          <w:numId w:val="19"/>
        </w:numPr>
        <w:spacing w:before="240" w:after="240"/>
        <w:ind w:left="1134" w:hanging="283"/>
        <w:rPr>
          <w:color w:val="365F91" w:themeColor="accent1" w:themeShade="BF"/>
        </w:rPr>
      </w:pPr>
      <w:bookmarkStart w:name="_Toc127951629" w:id="593"/>
      <w:bookmarkEnd w:id="589"/>
      <w:r>
        <w:rPr>
          <w:color w:val="365F91" w:themeColor="accent1" w:themeShade="BF"/>
        </w:rPr>
        <w:t>Design patterns</w:t>
      </w:r>
      <w:bookmarkEnd w:id="593"/>
    </w:p>
    <w:p w:rsidRPr="007A0E7A" w:rsidR="00BD0A0C" w:rsidP="005C0038" w:rsidRDefault="00BD0A0C" w14:paraId="336C0270" w14:textId="77777777">
      <w:pPr>
        <w:autoSpaceDE w:val="0"/>
        <w:autoSpaceDN w:val="0"/>
        <w:adjustRightInd w:val="0"/>
        <w:spacing w:after="0" w:line="240" w:lineRule="auto"/>
        <w:rPr>
          <w:b/>
          <w:bCs/>
        </w:rPr>
      </w:pPr>
      <w:r w:rsidRPr="005C0038">
        <w:t>&lt;</w:t>
      </w:r>
      <w:r w:rsidRPr="007A0E7A">
        <w:rPr>
          <w:b/>
          <w:bCs/>
        </w:rPr>
        <w:t>ToDo:</w:t>
      </w:r>
    </w:p>
    <w:p w:rsidR="00BD0A0C" w:rsidP="00677A59" w:rsidRDefault="00BD0A0C" w14:paraId="71E5CA81" w14:textId="77777777">
      <w:pPr>
        <w:pStyle w:val="ListParagraph"/>
        <w:numPr>
          <w:ilvl w:val="0"/>
          <w:numId w:val="14"/>
        </w:numPr>
        <w:jc w:val="both"/>
      </w:pPr>
      <w:r w:rsidRPr="005C0038">
        <w:t xml:space="preserve">Document and evaluate </w:t>
      </w:r>
      <w:r w:rsidRPr="005C0038" w:rsidR="00CE4981">
        <w:t>the</w:t>
      </w:r>
      <w:r w:rsidRPr="005C0038">
        <w:t xml:space="preserve"> design patterns applied to your design such as the Model View Controller (MVC) pattern, the Factory pattern, the Proxy pattern, the Adapter etc. </w:t>
      </w:r>
    </w:p>
    <w:p w:rsidRPr="005A2F13" w:rsidR="00BD0A0C" w:rsidP="00677A59" w:rsidRDefault="00BD0A0C" w14:paraId="17969DF8" w14:textId="77777777">
      <w:pPr>
        <w:pStyle w:val="ListParagraph"/>
        <w:numPr>
          <w:ilvl w:val="0"/>
          <w:numId w:val="14"/>
        </w:numPr>
        <w:jc w:val="both"/>
      </w:pPr>
      <w:r w:rsidRPr="005C0038">
        <w:t>For each selected architectural pattern:</w:t>
      </w:r>
    </w:p>
    <w:p w:rsidRPr="005A2F13" w:rsidR="00BD0A0C" w:rsidP="00677A59" w:rsidRDefault="00BD0A0C" w14:paraId="0836E42D" w14:textId="77777777">
      <w:pPr>
        <w:pStyle w:val="ListParagraph"/>
        <w:numPr>
          <w:ilvl w:val="0"/>
          <w:numId w:val="4"/>
        </w:numPr>
        <w:autoSpaceDE w:val="0"/>
        <w:autoSpaceDN w:val="0"/>
        <w:adjustRightInd w:val="0"/>
        <w:spacing w:after="0" w:line="240" w:lineRule="auto"/>
        <w:jc w:val="both"/>
      </w:pPr>
      <w:r w:rsidRPr="005C0038">
        <w:t>Discuss the design rationale justifying the choice of the selected design pattern.</w:t>
      </w:r>
    </w:p>
    <w:p w:rsidRPr="005A2F13" w:rsidR="00BD0A0C" w:rsidP="00677A59" w:rsidRDefault="00BD0A0C" w14:paraId="3CDC44DA" w14:textId="77777777">
      <w:pPr>
        <w:pStyle w:val="ListParagraph"/>
        <w:numPr>
          <w:ilvl w:val="0"/>
          <w:numId w:val="4"/>
        </w:numPr>
        <w:autoSpaceDE w:val="0"/>
        <w:autoSpaceDN w:val="0"/>
        <w:adjustRightInd w:val="0"/>
        <w:spacing w:after="0" w:line="240" w:lineRule="auto"/>
        <w:jc w:val="both"/>
      </w:pPr>
      <w:r w:rsidRPr="005C0038">
        <w:t>Draw a UML diagram(s), e.g., class diagram, sequence diagram, to illustrate how the selected design pattern have been applied to your design.</w:t>
      </w:r>
    </w:p>
    <w:p w:rsidR="00BD0A0C" w:rsidP="00677A59" w:rsidRDefault="00BD0A0C" w14:paraId="694A2301" w14:textId="0EF95DC7">
      <w:pPr>
        <w:pStyle w:val="ListParagraph"/>
        <w:numPr>
          <w:ilvl w:val="0"/>
          <w:numId w:val="4"/>
        </w:numPr>
        <w:autoSpaceDE w:val="0"/>
        <w:autoSpaceDN w:val="0"/>
        <w:adjustRightInd w:val="0"/>
        <w:spacing w:after="0" w:line="240" w:lineRule="auto"/>
        <w:jc w:val="both"/>
      </w:pPr>
      <w:r w:rsidRPr="005C0038">
        <w:t>Evaluate of the used pattern the effect of selected pattern on your system quality attributes. Highlight the benefits introduced by the selected pattern potential problems or limitations introduced by the selected pattern.</w:t>
      </w:r>
    </w:p>
    <w:p w:rsidRPr="005113CF" w:rsidR="00BD0A0C" w:rsidP="00F82FF8" w:rsidRDefault="007A0E7A" w14:paraId="5C2DC5F6" w14:textId="289D140B">
      <w:pPr>
        <w:pStyle w:val="ListParagraph"/>
        <w:numPr>
          <w:ilvl w:val="0"/>
          <w:numId w:val="14"/>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Pr="005C0038" w:rsidR="00BD0A0C">
        <w:t>/&gt;</w:t>
      </w:r>
    </w:p>
    <w:p w:rsidR="00BD0A0C" w:rsidRDefault="00BD0A0C" w14:paraId="40A287D8" w14:textId="77777777">
      <w:pPr>
        <w:rPr>
          <w:rFonts w:asciiTheme="majorHAnsi" w:hAnsiTheme="majorHAnsi" w:eastAsiaTheme="majorEastAsia" w:cstheme="majorBidi"/>
          <w:b/>
          <w:bCs/>
          <w:color w:val="365F91" w:themeColor="accent1" w:themeShade="BF"/>
          <w:sz w:val="28"/>
          <w:szCs w:val="28"/>
        </w:rPr>
      </w:pPr>
      <w:bookmarkStart w:name="_Toc277009099" w:id="594"/>
      <w:r>
        <w:br w:type="page"/>
      </w:r>
    </w:p>
    <w:p w:rsidR="00042D7A" w:rsidP="00677A59" w:rsidRDefault="00042D7A" w14:paraId="36423CB7" w14:textId="77777777">
      <w:pPr>
        <w:pStyle w:val="Heading1"/>
        <w:numPr>
          <w:ilvl w:val="0"/>
          <w:numId w:val="19"/>
        </w:numPr>
        <w:spacing w:before="360" w:after="240"/>
      </w:pPr>
      <w:bookmarkStart w:name="_Toc127951630" w:id="595"/>
      <w:r>
        <w:t>Implementation</w:t>
      </w:r>
      <w:bookmarkEnd w:id="594"/>
      <w:bookmarkEnd w:id="595"/>
    </w:p>
    <w:p w:rsidR="0010444D" w:rsidP="0010444D" w:rsidRDefault="0010444D" w14:paraId="19BEE5D6" w14:textId="77777777">
      <w:pPr>
        <w:pStyle w:val="Heading2"/>
        <w:numPr>
          <w:ilvl w:val="1"/>
          <w:numId w:val="19"/>
        </w:numPr>
        <w:spacing w:before="240" w:after="240"/>
        <w:ind w:left="1134" w:hanging="283"/>
        <w:rPr>
          <w:color w:val="365F91" w:themeColor="accent1" w:themeShade="BF"/>
        </w:rPr>
      </w:pPr>
      <w:bookmarkStart w:name="_Toc127951631" w:id="596"/>
      <w:r>
        <w:rPr>
          <w:color w:val="365F91" w:themeColor="accent1" w:themeShade="BF"/>
        </w:rPr>
        <w:t>Hardware/software used</w:t>
      </w:r>
      <w:bookmarkEnd w:id="596"/>
    </w:p>
    <w:p w:rsidR="0010444D" w:rsidP="0010444D" w:rsidRDefault="0010444D" w14:paraId="4B84025B" w14:textId="77777777">
      <w:pPr>
        <w:pStyle w:val="BodyText"/>
        <w:jc w:val="both"/>
      </w:pPr>
      <w:r w:rsidRPr="00930FC8">
        <w:t xml:space="preserve">&lt; </w:t>
      </w:r>
      <w:r w:rsidRPr="00E26A7F">
        <w:rPr>
          <w:b/>
          <w:bCs/>
        </w:rPr>
        <w:t>ToDo:</w:t>
      </w:r>
      <w:r w:rsidRPr="00930FC8">
        <w:t xml:space="preserve"> </w:t>
      </w:r>
    </w:p>
    <w:p w:rsidR="0010444D" w:rsidP="0010444D" w:rsidRDefault="0010444D" w14:paraId="225B3F11" w14:textId="77777777">
      <w:pPr>
        <w:pStyle w:val="ListParagraph"/>
        <w:numPr>
          <w:ilvl w:val="0"/>
          <w:numId w:val="14"/>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rsidR="0010444D" w:rsidP="0010444D" w:rsidRDefault="0010444D" w14:paraId="0E8F8B8C" w14:textId="77777777">
      <w:pPr>
        <w:pStyle w:val="ListParagraph"/>
        <w:numPr>
          <w:ilvl w:val="0"/>
          <w:numId w:val="4"/>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rsidR="0010444D" w:rsidP="0010444D" w:rsidRDefault="0010444D" w14:paraId="33E92432" w14:textId="0E4C7022">
      <w:pPr>
        <w:pStyle w:val="ListParagraph"/>
        <w:numPr>
          <w:ilvl w:val="0"/>
          <w:numId w:val="4"/>
        </w:numPr>
        <w:autoSpaceDE w:val="0"/>
        <w:autoSpaceDN w:val="0"/>
        <w:adjustRightInd w:val="0"/>
        <w:spacing w:after="0" w:line="240" w:lineRule="auto"/>
        <w:jc w:val="both"/>
      </w:pPr>
      <w:r w:rsidRPr="00F32E65">
        <w:t>Provide references or links to relevant documentation, or resources for each hardware or software component.</w:t>
      </w:r>
    </w:p>
    <w:p w:rsidR="0010444D" w:rsidP="0010444D" w:rsidRDefault="0010444D" w14:paraId="31FD2CBD" w14:textId="77777777">
      <w:pPr>
        <w:pStyle w:val="ListParagraph"/>
        <w:numPr>
          <w:ilvl w:val="0"/>
          <w:numId w:val="14"/>
        </w:numPr>
        <w:autoSpaceDE w:val="0"/>
        <w:autoSpaceDN w:val="0"/>
        <w:adjustRightInd w:val="0"/>
        <w:spacing w:after="0" w:line="240" w:lineRule="auto"/>
        <w:jc w:val="both"/>
      </w:pPr>
      <w:r w:rsidRPr="0010183B">
        <w:t>Use table format to present the above</w:t>
      </w:r>
      <w:r>
        <w:t>.</w:t>
      </w:r>
    </w:p>
    <w:p w:rsidR="0010444D" w:rsidP="0010444D" w:rsidRDefault="0010444D" w14:paraId="58AA158B" w14:textId="77777777">
      <w:pPr>
        <w:pStyle w:val="BodyText"/>
        <w:jc w:val="both"/>
      </w:pPr>
      <w:r w:rsidRPr="00930FC8">
        <w:t>/&gt;</w:t>
      </w:r>
    </w:p>
    <w:p w:rsidRPr="00B60812" w:rsidR="00BD5583" w:rsidP="00BD5583" w:rsidRDefault="00BD5583" w14:paraId="2BBE3E17" w14:textId="19E3F871">
      <w:pPr>
        <w:pStyle w:val="Caption"/>
        <w:spacing w:before="120" w:after="120"/>
        <w:rPr>
          <w:color w:val="1F497D" w:themeColor="text2"/>
          <w:sz w:val="22"/>
          <w:szCs w:val="22"/>
        </w:rPr>
      </w:pPr>
      <w:bookmarkStart w:name="_Toc116069842" w:id="597"/>
      <w:bookmarkStart w:name="_Toc127949801" w:id="5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 xml:space="preserve">Hardware/software to </w:t>
      </w:r>
      <w:proofErr w:type="gramStart"/>
      <w:r w:rsidRPr="00364CFC">
        <w:rPr>
          <w:color w:val="1F497D" w:themeColor="text2"/>
          <w:sz w:val="22"/>
          <w:szCs w:val="22"/>
        </w:rPr>
        <w:t>be used</w:t>
      </w:r>
      <w:bookmarkEnd w:id="597"/>
      <w:bookmarkEnd w:id="598"/>
      <w:proofErr w:type="gramEnd"/>
    </w:p>
    <w:tbl>
      <w:tblPr>
        <w:tblStyle w:val="LightGrid-Accent11"/>
        <w:tblW w:w="9629" w:type="dxa"/>
        <w:tblLook w:val="04A0" w:firstRow="1" w:lastRow="0" w:firstColumn="1" w:lastColumn="0" w:noHBand="0" w:noVBand="1"/>
      </w:tblPr>
      <w:tblGrid>
        <w:gridCol w:w="4668"/>
        <w:gridCol w:w="4961"/>
      </w:tblGrid>
      <w:tr w:rsidRPr="00C01B29" w:rsidR="00BD5583" w:rsidTr="0082295B" w14:paraId="637EE57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rsidRPr="00C01B29" w:rsidR="00BD5583" w:rsidP="0082295B" w:rsidRDefault="00BD5583" w14:paraId="3C60B9FE" w14:textId="77777777">
            <w:r>
              <w:t xml:space="preserve">HW/SW details </w:t>
            </w:r>
          </w:p>
        </w:tc>
        <w:tc>
          <w:tcPr>
            <w:tcW w:w="4961" w:type="dxa"/>
          </w:tcPr>
          <w:p w:rsidRPr="00C01B29" w:rsidR="00BD5583" w:rsidP="0082295B" w:rsidRDefault="00BD5583" w14:paraId="65CC239B" w14:textId="77777777">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Pr="00C01B29" w:rsidR="00BD5583" w:rsidTr="0082295B" w14:paraId="1450DA8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rsidRPr="002E1636" w:rsidR="00BD5583" w:rsidP="0082295B" w:rsidRDefault="00BD5583" w14:paraId="16353516" w14:textId="77777777">
            <w:pPr>
              <w:rPr>
                <w:rFonts w:asciiTheme="minorHAnsi" w:hAnsiTheme="minorHAnsi" w:cstheme="minorHAnsi"/>
                <w:b w:val="0"/>
                <w:bCs w:val="0"/>
              </w:rPr>
            </w:pPr>
          </w:p>
        </w:tc>
        <w:tc>
          <w:tcPr>
            <w:tcW w:w="4961" w:type="dxa"/>
          </w:tcPr>
          <w:p w:rsidRPr="002E1636" w:rsidR="00BD5583" w:rsidP="0082295B" w:rsidRDefault="00BD5583" w14:paraId="12424B56" w14:textId="77777777">
            <w:pPr>
              <w:cnfStyle w:val="000000100000" w:firstRow="0" w:lastRow="0" w:firstColumn="0" w:lastColumn="0" w:oddVBand="0" w:evenVBand="0" w:oddHBand="1" w:evenHBand="0" w:firstRowFirstColumn="0" w:firstRowLastColumn="0" w:lastRowFirstColumn="0" w:lastRowLastColumn="0"/>
              <w:rPr>
                <w:rFonts w:cstheme="minorHAnsi"/>
              </w:rPr>
            </w:pPr>
          </w:p>
        </w:tc>
      </w:tr>
      <w:tr w:rsidRPr="00C01B29" w:rsidR="00BD5583" w:rsidTr="0082295B" w14:paraId="643DCAAB" w14:textId="7777777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rsidRPr="002E1636" w:rsidR="00BD5583" w:rsidP="0082295B" w:rsidRDefault="00BD5583" w14:paraId="73B62C53" w14:textId="77777777">
            <w:pPr>
              <w:rPr>
                <w:rFonts w:cstheme="minorHAnsi"/>
                <w:b w:val="0"/>
                <w:bCs w:val="0"/>
              </w:rPr>
            </w:pPr>
          </w:p>
        </w:tc>
        <w:tc>
          <w:tcPr>
            <w:tcW w:w="4961" w:type="dxa"/>
          </w:tcPr>
          <w:p w:rsidRPr="002E1636" w:rsidR="00BD5583" w:rsidP="0082295B" w:rsidRDefault="00BD5583" w14:paraId="2ECF5D5F" w14:textId="77777777">
            <w:pPr>
              <w:cnfStyle w:val="000000010000" w:firstRow="0" w:lastRow="0" w:firstColumn="0" w:lastColumn="0" w:oddVBand="0" w:evenVBand="0" w:oddHBand="0" w:evenHBand="1" w:firstRowFirstColumn="0" w:firstRowLastColumn="0" w:lastRowFirstColumn="0" w:lastRowLastColumn="0"/>
              <w:rPr>
                <w:rFonts w:cstheme="minorHAnsi"/>
              </w:rPr>
            </w:pPr>
          </w:p>
        </w:tc>
      </w:tr>
    </w:tbl>
    <w:p w:rsidRPr="008475E8" w:rsidR="0082501D" w:rsidP="008475E8" w:rsidRDefault="007E018C" w14:paraId="617577CC" w14:textId="21DE01FA">
      <w:pPr>
        <w:pStyle w:val="Heading2"/>
        <w:numPr>
          <w:ilvl w:val="1"/>
          <w:numId w:val="19"/>
        </w:numPr>
        <w:spacing w:before="240" w:after="240"/>
        <w:ind w:left="1134" w:hanging="283"/>
        <w:rPr>
          <w:color w:val="365F91" w:themeColor="accent1" w:themeShade="BF"/>
        </w:rPr>
      </w:pPr>
      <w:bookmarkStart w:name="_Toc127833566" w:id="599"/>
      <w:bookmarkStart w:name="_Toc127833712" w:id="600"/>
      <w:bookmarkStart w:name="_Toc127850501" w:id="601"/>
      <w:bookmarkStart w:name="_Toc127856006" w:id="602"/>
      <w:bookmarkStart w:name="_Toc127856155" w:id="603"/>
      <w:bookmarkStart w:name="_Toc127856302" w:id="604"/>
      <w:bookmarkStart w:name="_Toc127951632" w:id="605"/>
      <w:bookmarkEnd w:id="599"/>
      <w:bookmarkEnd w:id="600"/>
      <w:bookmarkEnd w:id="601"/>
      <w:bookmarkEnd w:id="602"/>
      <w:bookmarkEnd w:id="603"/>
      <w:bookmarkEnd w:id="604"/>
      <w:r>
        <w:rPr>
          <w:color w:val="365F91" w:themeColor="accent1" w:themeShade="BF"/>
        </w:rPr>
        <w:t>Challenging i</w:t>
      </w:r>
      <w:r w:rsidR="00CE6F0E">
        <w:rPr>
          <w:color w:val="365F91" w:themeColor="accent1" w:themeShade="BF"/>
        </w:rPr>
        <w:t>ssues and solutions</w:t>
      </w:r>
      <w:bookmarkEnd w:id="605"/>
    </w:p>
    <w:p w:rsidR="00042D7A" w:rsidP="00042D7A" w:rsidRDefault="00042D7A" w14:paraId="26200AC1" w14:textId="1BB09CA0">
      <w:pPr>
        <w:spacing w:after="0"/>
        <w:rPr>
          <w:b/>
          <w:bCs/>
        </w:rPr>
      </w:pPr>
      <w:r>
        <w:t>&lt;</w:t>
      </w:r>
      <w:r w:rsidRPr="007A0E7A">
        <w:rPr>
          <w:b/>
          <w:bCs/>
        </w:rPr>
        <w:t>ToDo:</w:t>
      </w:r>
    </w:p>
    <w:p w:rsidR="007E30F3" w:rsidP="00A6267C" w:rsidRDefault="007E30F3" w14:paraId="6665DFDB" w14:textId="08CBB759">
      <w:pPr>
        <w:pStyle w:val="ListParagraph"/>
        <w:numPr>
          <w:ilvl w:val="0"/>
          <w:numId w:val="14"/>
        </w:numPr>
        <w:autoSpaceDE w:val="0"/>
        <w:autoSpaceDN w:val="0"/>
        <w:adjustRightInd w:val="0"/>
        <w:spacing w:after="0" w:line="240" w:lineRule="auto"/>
        <w:jc w:val="both"/>
      </w:pPr>
      <w:r w:rsidRPr="007E30F3">
        <w:t>Discuss the challenging issues encountered during the implementation and how they were addressed. Lessons learnt from the experience that can be beneficial for others</w:t>
      </w:r>
      <w:r>
        <w:t>.</w:t>
      </w:r>
    </w:p>
    <w:p w:rsidR="00042D7A" w:rsidP="00042D7A" w:rsidRDefault="00042D7A" w14:paraId="6BE4BD5E" w14:textId="370D3A24">
      <w:r>
        <w:t>/&gt;</w:t>
      </w:r>
    </w:p>
    <w:p w:rsidRPr="00753478" w:rsidR="00425ED2" w:rsidP="00A66438" w:rsidRDefault="00425ED2" w14:paraId="091EE28B" w14:textId="1D1B1554">
      <w:pPr>
        <w:autoSpaceDE w:val="0"/>
        <w:autoSpaceDN w:val="0"/>
        <w:adjustRightInd w:val="0"/>
        <w:spacing w:after="0" w:line="240" w:lineRule="auto"/>
        <w:jc w:val="both"/>
      </w:pPr>
    </w:p>
    <w:p w:rsidRPr="000026C0" w:rsidR="00425ED2" w:rsidP="00042D7A" w:rsidRDefault="00425ED2" w14:paraId="117C39FE" w14:textId="77777777"/>
    <w:p w:rsidR="00042D7A" w:rsidRDefault="00042D7A" w14:paraId="4141A2A7" w14:textId="77777777">
      <w:pPr>
        <w:rPr>
          <w:rFonts w:asciiTheme="majorHAnsi" w:hAnsiTheme="majorHAnsi" w:eastAsiaTheme="majorEastAsia" w:cstheme="majorBidi"/>
          <w:b/>
          <w:bCs/>
          <w:color w:val="365F91" w:themeColor="accent1" w:themeShade="BF"/>
          <w:sz w:val="28"/>
          <w:szCs w:val="28"/>
        </w:rPr>
      </w:pPr>
      <w:bookmarkStart w:name="_Toc277009100" w:id="606"/>
      <w:r>
        <w:br w:type="page"/>
      </w:r>
    </w:p>
    <w:p w:rsidR="00042D7A" w:rsidP="00A70ED5" w:rsidRDefault="00042D7A" w14:paraId="0E09C2E7" w14:textId="2906A64E">
      <w:pPr>
        <w:pStyle w:val="Heading1"/>
        <w:numPr>
          <w:ilvl w:val="0"/>
          <w:numId w:val="19"/>
        </w:numPr>
        <w:spacing w:before="360" w:after="240"/>
      </w:pPr>
      <w:bookmarkStart w:name="_Toc127951633" w:id="607"/>
      <w:r>
        <w:t>Testing</w:t>
      </w:r>
      <w:bookmarkEnd w:id="606"/>
      <w:r w:rsidR="004977AF">
        <w:t xml:space="preserve"> and evaluation</w:t>
      </w:r>
      <w:bookmarkEnd w:id="607"/>
    </w:p>
    <w:p w:rsidR="000A159C" w:rsidP="000A159C" w:rsidRDefault="000A159C" w14:paraId="342EC496" w14:textId="77777777">
      <w:pPr>
        <w:spacing w:after="0" w:line="240" w:lineRule="auto"/>
      </w:pPr>
      <w:r>
        <w:t>&lt;</w:t>
      </w:r>
      <w:r w:rsidRPr="000A159C">
        <w:rPr>
          <w:b/>
          <w:bCs/>
        </w:rPr>
        <w:t>ToDo:</w:t>
      </w:r>
    </w:p>
    <w:p w:rsidR="00E6688A" w:rsidP="00581D71" w:rsidRDefault="00E6688A" w14:paraId="5FC334F4" w14:textId="40EE984B">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Pr="005C0038" w:rsidR="006C6F2F">
        <w:t>satisf</w:t>
      </w:r>
      <w:r w:rsidR="006C6F2F">
        <w:t>y</w:t>
      </w:r>
      <w:r w:rsidRPr="005C0038" w:rsidR="006C6F2F">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rsidRPr="001F4F5F" w:rsidR="000269A2" w:rsidP="0064233C" w:rsidRDefault="000269A2" w14:paraId="253FEA94" w14:textId="2CB6FE0B">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rsidR="000269A2" w:rsidP="00581D71" w:rsidRDefault="000269A2" w14:paraId="24956F46" w14:textId="77777777">
      <w:pPr>
        <w:pStyle w:val="ListParagraph"/>
        <w:autoSpaceDE w:val="0"/>
        <w:autoSpaceDN w:val="0"/>
        <w:adjustRightInd w:val="0"/>
        <w:spacing w:after="0" w:line="240" w:lineRule="auto"/>
        <w:ind w:left="360"/>
        <w:jc w:val="both"/>
      </w:pPr>
    </w:p>
    <w:p w:rsidR="000A159C" w:rsidP="000A159C" w:rsidRDefault="000A159C" w14:paraId="629264D6" w14:textId="3F312E37">
      <w:pPr>
        <w:autoSpaceDE w:val="0"/>
        <w:autoSpaceDN w:val="0"/>
        <w:adjustRightInd w:val="0"/>
        <w:spacing w:after="0" w:line="240" w:lineRule="auto"/>
        <w:jc w:val="both"/>
      </w:pPr>
      <w:r>
        <w:t>/&gt;</w:t>
      </w:r>
    </w:p>
    <w:p w:rsidRPr="005261CD" w:rsidR="00F14566" w:rsidP="00F14566" w:rsidRDefault="00F61068" w14:paraId="33B1B9F0" w14:textId="483610CA">
      <w:pPr>
        <w:pStyle w:val="Heading2"/>
        <w:numPr>
          <w:ilvl w:val="1"/>
          <w:numId w:val="19"/>
        </w:numPr>
        <w:spacing w:before="240" w:after="240"/>
        <w:ind w:left="1134" w:hanging="283"/>
        <w:rPr>
          <w:color w:val="365F91" w:themeColor="accent1" w:themeShade="BF"/>
        </w:rPr>
      </w:pPr>
      <w:bookmarkStart w:name="_Toc127833569" w:id="608"/>
      <w:bookmarkStart w:name="_Toc127833715" w:id="609"/>
      <w:bookmarkStart w:name="_Toc127850504" w:id="610"/>
      <w:bookmarkStart w:name="_Toc127856009" w:id="611"/>
      <w:bookmarkStart w:name="_Toc127856158" w:id="612"/>
      <w:bookmarkStart w:name="_Toc127856305" w:id="613"/>
      <w:bookmarkStart w:name="_Toc127951634" w:id="614"/>
      <w:bookmarkEnd w:id="608"/>
      <w:bookmarkEnd w:id="609"/>
      <w:bookmarkEnd w:id="610"/>
      <w:bookmarkEnd w:id="611"/>
      <w:bookmarkEnd w:id="612"/>
      <w:bookmarkEnd w:id="613"/>
      <w:r>
        <w:rPr>
          <w:color w:val="365F91" w:themeColor="accent1" w:themeShade="BF"/>
        </w:rPr>
        <w:t>Functional testing</w:t>
      </w:r>
      <w:bookmarkEnd w:id="614"/>
    </w:p>
    <w:p w:rsidR="00042D7A" w:rsidP="00042D7A" w:rsidRDefault="00042D7A" w14:paraId="2786D06A" w14:textId="77777777">
      <w:pPr>
        <w:spacing w:after="0" w:line="240" w:lineRule="auto"/>
      </w:pPr>
      <w:r>
        <w:t>&lt;</w:t>
      </w:r>
      <w:r w:rsidRPr="007A0E7A">
        <w:rPr>
          <w:b/>
          <w:bCs/>
        </w:rPr>
        <w:t>ToDo:</w:t>
      </w:r>
    </w:p>
    <w:p w:rsidR="003A4727" w:rsidP="003A4727" w:rsidRDefault="003A4727" w14:paraId="7E89CE4E" w14:textId="77777777">
      <w:pPr>
        <w:pStyle w:val="ListParagraph"/>
        <w:numPr>
          <w:ilvl w:val="0"/>
          <w:numId w:val="14"/>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rsidR="00CB4FA0" w:rsidP="00A6267C" w:rsidRDefault="00094B31" w14:paraId="39102603" w14:textId="06BE6AEF">
      <w:pPr>
        <w:pStyle w:val="ListParagraph"/>
        <w:numPr>
          <w:ilvl w:val="0"/>
          <w:numId w:val="14"/>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Pr="00094B31" w:rsidR="00992210">
        <w:rPr>
          <w:b/>
          <w:bCs/>
        </w:rPr>
        <w:t>U</w:t>
      </w:r>
      <w:r w:rsidRPr="00094B31" w:rsidR="00CB4FA0">
        <w:rPr>
          <w:b/>
          <w:bCs/>
        </w:rPr>
        <w:t>nit Testing</w:t>
      </w:r>
      <w:r w:rsidR="00795257">
        <w:rPr>
          <w:b/>
          <w:bCs/>
        </w:rPr>
        <w:t xml:space="preserve"> (a.k.a., component testing),</w:t>
      </w:r>
      <w:r w:rsidR="00992210">
        <w:t xml:space="preserve"> </w:t>
      </w:r>
      <w:r w:rsidRPr="00094B31" w:rsidR="00BD444E">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rsidRPr="00444BE7" w:rsidR="00042D7A" w:rsidP="00677A59" w:rsidRDefault="00042D7A" w14:paraId="789C86D9" w14:textId="229582F3">
      <w:pPr>
        <w:pStyle w:val="ListParagraph"/>
        <w:numPr>
          <w:ilvl w:val="0"/>
          <w:numId w:val="4"/>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Pr="005C0038" w:rsidR="008F3733">
        <w:t>For example, for each use case</w:t>
      </w:r>
      <w:r w:rsidR="00795257">
        <w:t>,</w:t>
      </w:r>
      <w:r w:rsidRPr="005C0038" w:rsidR="008F3733">
        <w:t xml:space="preserve"> you should </w:t>
      </w:r>
      <w:r w:rsidRPr="005C0038">
        <w:t>write test case</w:t>
      </w:r>
      <w:r w:rsidR="00EC282F">
        <w:t>(s)</w:t>
      </w:r>
      <w:r w:rsidR="005A3FF3">
        <w:t xml:space="preserve"> including the </w:t>
      </w:r>
      <w:r w:rsidRPr="005A3FF3" w:rsid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Pr="005C0038" w:rsidR="00EE5045">
        <w:t>and</w:t>
      </w:r>
      <w:r w:rsidRPr="005C0038">
        <w:t xml:space="preserve"> identify possible improvements.</w:t>
      </w:r>
      <w:r w:rsidRPr="005C0038" w:rsidR="008F3733">
        <w:t xml:space="preserve">  You need to have a comprehensive set of tests that verifies </w:t>
      </w:r>
      <w:r w:rsidR="00795257">
        <w:t xml:space="preserve">the </w:t>
      </w:r>
      <w:r w:rsidRPr="005C0038" w:rsidR="008F3733">
        <w:t xml:space="preserve">correct functionality of every </w:t>
      </w:r>
      <w:r w:rsidR="004A5F64">
        <w:t>use case</w:t>
      </w:r>
      <w:r w:rsidR="002C06E7">
        <w:t xml:space="preserve"> </w:t>
      </w:r>
      <w:r w:rsidRPr="005C0038" w:rsidR="008F3733">
        <w:t>of your system.</w:t>
      </w:r>
    </w:p>
    <w:p w:rsidR="007A0E7A" w:rsidP="00677A59" w:rsidRDefault="00042D7A" w14:paraId="3DACDAE9" w14:textId="7FC42487">
      <w:pPr>
        <w:pStyle w:val="ListParagraph"/>
        <w:numPr>
          <w:ilvl w:val="0"/>
          <w:numId w:val="4"/>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rsidR="00242640" w:rsidP="00677A59" w:rsidRDefault="007A0E7A" w14:paraId="48BE69F9" w14:textId="60C112BB">
      <w:pPr>
        <w:pStyle w:val="ListParagraph"/>
        <w:numPr>
          <w:ilvl w:val="0"/>
          <w:numId w:val="4"/>
        </w:numPr>
        <w:autoSpaceDE w:val="0"/>
        <w:autoSpaceDN w:val="0"/>
        <w:adjustRightInd w:val="0"/>
        <w:spacing w:before="120" w:after="0" w:line="240" w:lineRule="auto"/>
        <w:jc w:val="both"/>
      </w:pPr>
      <w:r w:rsidRPr="007A0E7A">
        <w:rPr>
          <w:b/>
          <w:bCs/>
        </w:rPr>
        <w:t>Discuss</w:t>
      </w:r>
      <w:r w:rsidRPr="007A0E7A" w:rsidR="00042D7A">
        <w:rPr>
          <w:b/>
          <w:bCs/>
        </w:rPr>
        <w:t xml:space="preserve"> </w:t>
      </w:r>
      <w:r>
        <w:rPr>
          <w:b/>
          <w:bCs/>
        </w:rPr>
        <w:t>test</w:t>
      </w:r>
      <w:r w:rsidRPr="007A0E7A" w:rsidR="00042D7A">
        <w:rPr>
          <w:b/>
          <w:bCs/>
        </w:rPr>
        <w:t xml:space="preserve"> results</w:t>
      </w:r>
      <w:r w:rsidRPr="005C0038" w:rsidR="00042D7A">
        <w:t xml:space="preserve"> and explain whether the </w:t>
      </w:r>
      <w:r w:rsidR="00A05C7F">
        <w:t>implemented solution</w:t>
      </w:r>
      <w:r w:rsidRPr="005C0038" w:rsidR="00A05C7F">
        <w:t xml:space="preserve"> </w:t>
      </w:r>
      <w:r w:rsidRPr="005C0038" w:rsidR="00042D7A">
        <w:t xml:space="preserve">has </w:t>
      </w:r>
      <w:r w:rsidR="00795257">
        <w:t>satisfied</w:t>
      </w:r>
      <w:r w:rsidRPr="005C0038" w:rsidR="00795257">
        <w:t xml:space="preserve"> </w:t>
      </w:r>
      <w:r w:rsidRPr="005C0038" w:rsidR="00042D7A">
        <w:t>the requirements. If not</w:t>
      </w:r>
      <w:r w:rsidR="00795257">
        <w:t>,</w:t>
      </w:r>
      <w:r w:rsidRPr="005C0038" w:rsidR="00042D7A">
        <w:t xml:space="preserve"> state what is lacking or still need</w:t>
      </w:r>
      <w:r w:rsidR="00795257">
        <w:t>s</w:t>
      </w:r>
      <w:r w:rsidRPr="005C0038" w:rsidR="00042D7A">
        <w:t xml:space="preserve"> </w:t>
      </w:r>
      <w:r w:rsidRPr="005C0038" w:rsidR="00A05C7F">
        <w:t>improvement,</w:t>
      </w:r>
      <w:r w:rsidRPr="005C0038" w:rsidR="00042D7A">
        <w:t xml:space="preserve"> then explain the reason for that.</w:t>
      </w:r>
      <w:r w:rsidRPr="005C0038" w:rsidR="006F347F">
        <w:t xml:space="preserve"> </w:t>
      </w:r>
    </w:p>
    <w:p w:rsidR="00042D7A" w:rsidP="005C0038" w:rsidRDefault="00042D7A" w14:paraId="38AF597C" w14:textId="5F0BAC16">
      <w:pPr>
        <w:autoSpaceDE w:val="0"/>
        <w:autoSpaceDN w:val="0"/>
        <w:adjustRightInd w:val="0"/>
        <w:spacing w:after="0" w:line="240" w:lineRule="auto"/>
        <w:jc w:val="both"/>
      </w:pPr>
      <w:r>
        <w:t>/&gt;</w:t>
      </w:r>
    </w:p>
    <w:p w:rsidR="0001591D" w:rsidP="006A6D3B" w:rsidRDefault="0001591D" w14:paraId="0275B2E5" w14:textId="17FF7F1A">
      <w:pPr>
        <w:pStyle w:val="Heading2"/>
        <w:numPr>
          <w:ilvl w:val="1"/>
          <w:numId w:val="19"/>
        </w:numPr>
        <w:spacing w:before="240" w:after="240"/>
        <w:ind w:left="1134" w:hanging="283"/>
        <w:rPr>
          <w:color w:val="365F91" w:themeColor="accent1" w:themeShade="BF"/>
        </w:rPr>
      </w:pPr>
      <w:bookmarkStart w:name="_Toc127951635" w:id="615"/>
      <w:r>
        <w:rPr>
          <w:color w:val="365F91" w:themeColor="accent1" w:themeShade="BF"/>
        </w:rPr>
        <w:t>Non-functional testing</w:t>
      </w:r>
      <w:bookmarkEnd w:id="615"/>
    </w:p>
    <w:p w:rsidR="0001591D" w:rsidP="0001591D" w:rsidRDefault="0001591D" w14:paraId="7CAE3C29" w14:textId="77777777">
      <w:pPr>
        <w:spacing w:after="0" w:line="240" w:lineRule="auto"/>
      </w:pPr>
      <w:r>
        <w:t>&lt;</w:t>
      </w:r>
      <w:r w:rsidRPr="007A0E7A">
        <w:rPr>
          <w:b/>
          <w:bCs/>
        </w:rPr>
        <w:t>ToDo:</w:t>
      </w:r>
    </w:p>
    <w:p w:rsidR="00001835" w:rsidP="00A6267C" w:rsidRDefault="00001835" w14:paraId="6A54C235" w14:textId="22814743">
      <w:pPr>
        <w:pStyle w:val="ListParagraph"/>
        <w:numPr>
          <w:ilvl w:val="0"/>
          <w:numId w:val="14"/>
        </w:numPr>
        <w:autoSpaceDE w:val="0"/>
        <w:autoSpaceDN w:val="0"/>
        <w:adjustRightInd w:val="0"/>
        <w:spacing w:after="0" w:line="240" w:lineRule="auto"/>
        <w:jc w:val="both"/>
      </w:pPr>
      <w:r w:rsidRPr="00A6267C">
        <w:t>Include a s</w:t>
      </w:r>
      <w:r w:rsidRPr="00A6267C" w:rsidR="00E46A0B">
        <w:t>ub-section</w:t>
      </w:r>
      <w:r w:rsidRPr="00001835" w:rsidR="00E46A0B">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rsidRPr="008C779C" w:rsidR="0001591D" w:rsidP="0001591D" w:rsidRDefault="0001591D" w14:paraId="2E71FE43" w14:textId="57C9C4AB">
      <w:pPr>
        <w:pStyle w:val="ListParagraph"/>
        <w:numPr>
          <w:ilvl w:val="0"/>
          <w:numId w:val="4"/>
        </w:numPr>
        <w:autoSpaceDE w:val="0"/>
        <w:autoSpaceDN w:val="0"/>
        <w:adjustRightInd w:val="0"/>
        <w:spacing w:after="0" w:line="240" w:lineRule="auto"/>
        <w:jc w:val="both"/>
      </w:pPr>
      <w:r w:rsidRPr="005C0038">
        <w:t>Describe in detail the tests</w:t>
      </w:r>
      <w:r w:rsidR="00492B9C">
        <w:t xml:space="preserve"> to </w:t>
      </w:r>
      <w:r w:rsidRPr="00492B9C" w:rsid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Pr="005C0038" w:rsidR="00A36CEB">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rsidR="0001591D" w:rsidP="0001591D" w:rsidRDefault="0001591D" w14:paraId="663420BC" w14:textId="3DEF4C6C">
      <w:pPr>
        <w:pStyle w:val="ListParagraph"/>
        <w:numPr>
          <w:ilvl w:val="0"/>
          <w:numId w:val="4"/>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rsidR="0001591D" w:rsidP="0001591D" w:rsidRDefault="0001591D" w14:paraId="78D8C8AD" w14:textId="2053AA78">
      <w:pPr>
        <w:pStyle w:val="ListParagraph"/>
        <w:numPr>
          <w:ilvl w:val="0"/>
          <w:numId w:val="4"/>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Pr="005C0038" w:rsidR="00770A06">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rsidR="00FC3698" w:rsidRDefault="0001591D" w14:paraId="2EFE0B5E" w14:textId="2F55B5F6">
      <w:pPr>
        <w:rPr>
          <w:rFonts w:asciiTheme="majorHAnsi" w:hAnsiTheme="majorHAnsi" w:eastAsiaTheme="majorEastAsia" w:cstheme="majorBidi"/>
          <w:b/>
          <w:bCs/>
          <w:color w:val="365F91" w:themeColor="accent1" w:themeShade="BF"/>
          <w:sz w:val="28"/>
          <w:szCs w:val="28"/>
        </w:rPr>
      </w:pPr>
      <w:r>
        <w:t>/&gt;</w:t>
      </w:r>
      <w:bookmarkStart w:name="_Toc277009101" w:id="616"/>
    </w:p>
    <w:p w:rsidR="00201061" w:rsidP="00BC3C1D" w:rsidRDefault="00201061" w14:paraId="0DA44E20" w14:textId="64FF3E18">
      <w:pPr>
        <w:pStyle w:val="Heading1"/>
        <w:numPr>
          <w:ilvl w:val="0"/>
          <w:numId w:val="19"/>
        </w:numPr>
        <w:spacing w:before="360" w:after="240"/>
      </w:pPr>
      <w:bookmarkStart w:name="_Toc127951636" w:id="617"/>
      <w:r>
        <w:t>Conclusion</w:t>
      </w:r>
      <w:bookmarkEnd w:id="617"/>
    </w:p>
    <w:p w:rsidR="00F5753D" w:rsidP="005C0038" w:rsidRDefault="00F5753D" w14:paraId="7355E715" w14:textId="77777777">
      <w:pPr>
        <w:spacing w:after="0" w:line="240" w:lineRule="auto"/>
        <w:jc w:val="both"/>
      </w:pPr>
      <w:r w:rsidRPr="005C0038">
        <w:t xml:space="preserve">&lt; </w:t>
      </w:r>
      <w:r w:rsidRPr="00927BFF">
        <w:rPr>
          <w:b/>
          <w:bCs/>
        </w:rPr>
        <w:t>ToDo:</w:t>
      </w:r>
      <w:r w:rsidRPr="005C0038">
        <w:t xml:space="preserve">  </w:t>
      </w:r>
    </w:p>
    <w:p w:rsidRPr="00927BFF" w:rsidR="00F5753D" w:rsidP="00677A59" w:rsidRDefault="00F5753D" w14:paraId="418EF914" w14:textId="77777777">
      <w:pPr>
        <w:pStyle w:val="ListParagraph"/>
        <w:numPr>
          <w:ilvl w:val="0"/>
          <w:numId w:val="14"/>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rsidRPr="0079787C" w:rsidR="00F5753D" w:rsidP="00677A59" w:rsidRDefault="00F5753D" w14:paraId="24F65633" w14:textId="77777777">
      <w:pPr>
        <w:pStyle w:val="ListParagraph"/>
        <w:numPr>
          <w:ilvl w:val="0"/>
          <w:numId w:val="14"/>
        </w:numPr>
        <w:autoSpaceDE w:val="0"/>
        <w:autoSpaceDN w:val="0"/>
        <w:adjustRightInd w:val="0"/>
        <w:spacing w:after="0" w:line="240" w:lineRule="auto"/>
        <w:jc w:val="both"/>
      </w:pPr>
      <w:r w:rsidRPr="005C0038">
        <w:t xml:space="preserve">Highlight the strengths of the solution and list down its shortcomings (what worked? what didn’t work?). </w:t>
      </w:r>
    </w:p>
    <w:p w:rsidRPr="0079787C" w:rsidR="00F5753D" w:rsidP="00677A59" w:rsidRDefault="00F5753D" w14:paraId="1955A584" w14:textId="77777777">
      <w:pPr>
        <w:pStyle w:val="ListParagraph"/>
        <w:numPr>
          <w:ilvl w:val="0"/>
          <w:numId w:val="14"/>
        </w:numPr>
        <w:autoSpaceDE w:val="0"/>
        <w:autoSpaceDN w:val="0"/>
        <w:adjustRightInd w:val="0"/>
        <w:spacing w:after="0" w:line="240" w:lineRule="auto"/>
        <w:jc w:val="both"/>
      </w:pPr>
      <w:r w:rsidRPr="00927BFF">
        <w:t>Highlight the key contributions and the novel aspects of your work.</w:t>
      </w:r>
    </w:p>
    <w:p w:rsidR="00F5753D" w:rsidP="00F5753D" w:rsidRDefault="00F5753D" w14:paraId="05BB7B45" w14:textId="77777777">
      <w:pPr>
        <w:spacing w:after="0" w:line="240" w:lineRule="auto"/>
        <w:jc w:val="both"/>
        <w:rPr>
          <w:rFonts w:ascii="Calibri" w:hAnsi="Calibri" w:eastAsia="Calibri" w:cs="Arial"/>
        </w:rPr>
      </w:pPr>
      <w:r>
        <w:rPr>
          <w:rFonts w:ascii="Calibri" w:hAnsi="Calibri" w:eastAsia="Calibri" w:cs="Arial"/>
        </w:rPr>
        <w:t>/&gt;</w:t>
      </w:r>
    </w:p>
    <w:p w:rsidR="00201061" w:rsidRDefault="00201061" w14:paraId="0474B008" w14:textId="77777777">
      <w:pPr>
        <w:rPr>
          <w:rFonts w:ascii="Calibri" w:hAnsi="Calibri" w:eastAsia="Calibri" w:cs="Arial"/>
          <w:b/>
          <w:bCs/>
          <w:color w:val="365F91" w:themeColor="accent1" w:themeShade="BF"/>
          <w:sz w:val="28"/>
          <w:szCs w:val="28"/>
        </w:rPr>
      </w:pPr>
      <w:r>
        <w:rPr>
          <w:rFonts w:ascii="Calibri" w:hAnsi="Calibri" w:eastAsia="Calibri" w:cs="Arial"/>
        </w:rPr>
        <w:br w:type="page"/>
      </w:r>
    </w:p>
    <w:p w:rsidR="00781B54" w:rsidP="00BC3C1D" w:rsidRDefault="00781B54" w14:paraId="0B91CB99" w14:textId="77777777">
      <w:pPr>
        <w:pStyle w:val="Heading1"/>
        <w:numPr>
          <w:ilvl w:val="0"/>
          <w:numId w:val="19"/>
        </w:numPr>
        <w:spacing w:before="360" w:after="240"/>
      </w:pPr>
      <w:bookmarkStart w:name="_Toc127951637" w:id="618"/>
      <w:r w:rsidRPr="007B2ABB">
        <w:t>Future work</w:t>
      </w:r>
      <w:bookmarkEnd w:id="618"/>
    </w:p>
    <w:p w:rsidRPr="005D38EE" w:rsidR="00781B54" w:rsidP="005C0038" w:rsidRDefault="00781B54" w14:paraId="733C51E5" w14:textId="77777777">
      <w:pPr>
        <w:spacing w:after="120" w:line="240" w:lineRule="auto"/>
        <w:jc w:val="both"/>
      </w:pPr>
      <w:r w:rsidRPr="005C0038">
        <w:t xml:space="preserve">&lt; </w:t>
      </w:r>
      <w:r w:rsidRPr="00927BFF">
        <w:rPr>
          <w:b/>
          <w:bCs/>
        </w:rPr>
        <w:t>ToDo:</w:t>
      </w:r>
      <w:r w:rsidRPr="005C0038">
        <w:t xml:space="preserve">  </w:t>
      </w:r>
    </w:p>
    <w:p w:rsidRPr="00927BFF" w:rsidR="00781B54" w:rsidP="00677A59" w:rsidRDefault="00781B54" w14:paraId="6C1EA990" w14:textId="77777777">
      <w:pPr>
        <w:pStyle w:val="ListParagraph"/>
        <w:numPr>
          <w:ilvl w:val="0"/>
          <w:numId w:val="14"/>
        </w:numPr>
        <w:autoSpaceDE w:val="0"/>
        <w:autoSpaceDN w:val="0"/>
        <w:adjustRightInd w:val="0"/>
        <w:spacing w:after="0" w:line="240" w:lineRule="auto"/>
        <w:jc w:val="both"/>
      </w:pPr>
      <w:r w:rsidRPr="00927BFF">
        <w:t>Suggested improvements and further work: identify areas of improvement in the project and features of interest that can be added later on</w:t>
      </w:r>
      <w:r w:rsidRPr="005C0038">
        <w:t>. How the solution shortcomings could be addressed? What things could be done better? What additional resources are required to implement the extended / not-implemented design or features?</w:t>
      </w:r>
    </w:p>
    <w:p w:rsidR="00781B54" w:rsidRDefault="00781B54" w14:paraId="6F5BDE63" w14:textId="77777777">
      <w:r w:rsidRPr="005C0038">
        <w:t>/&gt;</w:t>
      </w:r>
    </w:p>
    <w:p w:rsidR="004D5729" w:rsidP="00781B54" w:rsidRDefault="004D5729" w14:paraId="326F7D84" w14:textId="77777777"/>
    <w:p w:rsidR="004D5729" w:rsidRDefault="004D5729" w14:paraId="7A2F0D09" w14:textId="77777777">
      <w:pPr>
        <w:rPr>
          <w:rFonts w:asciiTheme="majorHAnsi" w:hAnsiTheme="majorHAnsi" w:eastAsiaTheme="majorEastAsia" w:cstheme="majorBidi"/>
          <w:b/>
          <w:bCs/>
          <w:color w:val="365F91" w:themeColor="accent1" w:themeShade="BF"/>
          <w:sz w:val="28"/>
          <w:szCs w:val="28"/>
        </w:rPr>
      </w:pPr>
      <w:r>
        <w:br w:type="page"/>
      </w:r>
    </w:p>
    <w:p w:rsidR="004D5729" w:rsidP="00BC3C1D" w:rsidRDefault="004D5729" w14:paraId="7A141B89" w14:textId="77777777">
      <w:pPr>
        <w:pStyle w:val="Heading1"/>
        <w:numPr>
          <w:ilvl w:val="0"/>
          <w:numId w:val="19"/>
        </w:numPr>
        <w:spacing w:before="360" w:after="240"/>
      </w:pPr>
      <w:bookmarkStart w:name="_Toc127951638" w:id="619"/>
      <w:r w:rsidRPr="007B2ABB">
        <w:t>Student reflection</w:t>
      </w:r>
      <w:r>
        <w:t>s</w:t>
      </w:r>
      <w:bookmarkEnd w:id="619"/>
    </w:p>
    <w:p w:rsidRPr="005D38EE" w:rsidR="004D5729" w:rsidP="005C0038" w:rsidRDefault="004D5729" w14:paraId="70714DFA" w14:textId="77777777">
      <w:pPr>
        <w:spacing w:after="120" w:line="240" w:lineRule="auto"/>
        <w:jc w:val="both"/>
      </w:pPr>
      <w:r w:rsidRPr="005C0038">
        <w:t xml:space="preserve">&lt; </w:t>
      </w:r>
      <w:r w:rsidRPr="00927BFF">
        <w:rPr>
          <w:b/>
          <w:bCs/>
        </w:rPr>
        <w:t>ToDo:</w:t>
      </w:r>
      <w:r w:rsidRPr="005C0038">
        <w:t xml:space="preserve">  </w:t>
      </w:r>
    </w:p>
    <w:p w:rsidRPr="00927BFF" w:rsidR="004D5729" w:rsidP="00677A59" w:rsidRDefault="004D5729" w14:paraId="45C96FB9" w14:textId="77777777">
      <w:pPr>
        <w:pStyle w:val="ListParagraph"/>
        <w:numPr>
          <w:ilvl w:val="0"/>
          <w:numId w:val="14"/>
        </w:numPr>
        <w:autoSpaceDE w:val="0"/>
        <w:autoSpaceDN w:val="0"/>
        <w:adjustRightInd w:val="0"/>
        <w:spacing w:after="0" w:line="240" w:lineRule="auto"/>
        <w:jc w:val="both"/>
      </w:pPr>
      <w:r w:rsidRPr="00927BFF">
        <w:t>Add individual student reflections (add a sub-section for each student):</w:t>
      </w:r>
    </w:p>
    <w:p w:rsidRPr="00927BFF" w:rsidR="004D5729" w:rsidP="00677A59" w:rsidRDefault="004D5729" w14:paraId="5BCFE871" w14:textId="77777777">
      <w:pPr>
        <w:pStyle w:val="ListParagraph"/>
        <w:numPr>
          <w:ilvl w:val="0"/>
          <w:numId w:val="4"/>
        </w:numPr>
        <w:autoSpaceDE w:val="0"/>
        <w:autoSpaceDN w:val="0"/>
        <w:adjustRightInd w:val="0"/>
        <w:spacing w:after="0" w:line="240" w:lineRule="auto"/>
        <w:jc w:val="both"/>
      </w:pPr>
      <w:r w:rsidRPr="00927BFF">
        <w:t>Lessons learned from the project.</w:t>
      </w:r>
    </w:p>
    <w:p w:rsidRPr="00927BFF" w:rsidR="004D5729" w:rsidP="00677A59" w:rsidRDefault="004D5729" w14:paraId="521527E4" w14:textId="77777777">
      <w:pPr>
        <w:pStyle w:val="ListParagraph"/>
        <w:numPr>
          <w:ilvl w:val="0"/>
          <w:numId w:val="4"/>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rsidRPr="00927BFF" w:rsidR="004D5729" w:rsidP="00677A59" w:rsidRDefault="004D5729" w14:paraId="10A844CD" w14:textId="77777777">
      <w:pPr>
        <w:pStyle w:val="ListParagraph"/>
        <w:numPr>
          <w:ilvl w:val="0"/>
          <w:numId w:val="4"/>
        </w:numPr>
        <w:autoSpaceDE w:val="0"/>
        <w:autoSpaceDN w:val="0"/>
        <w:adjustRightInd w:val="0"/>
        <w:spacing w:after="0" w:line="240" w:lineRule="auto"/>
        <w:jc w:val="both"/>
      </w:pPr>
      <w:r w:rsidRPr="00927BFF">
        <w:t>You can discuss (1) new technical skills acquired such as solving problems, designing and realizing solutions (2) interpersonal skills such as team leading and effective communication (3) personal growth such as adapting to change and acting professionally and ethically.</w:t>
      </w:r>
    </w:p>
    <w:p w:rsidRPr="00927BFF" w:rsidR="004D5729" w:rsidP="00677A59" w:rsidRDefault="004D5729" w14:paraId="22642053" w14:textId="77777777">
      <w:pPr>
        <w:pStyle w:val="ListParagraph"/>
        <w:numPr>
          <w:ilvl w:val="0"/>
          <w:numId w:val="4"/>
        </w:numPr>
        <w:autoSpaceDE w:val="0"/>
        <w:autoSpaceDN w:val="0"/>
        <w:adjustRightInd w:val="0"/>
        <w:spacing w:after="0" w:line="240" w:lineRule="auto"/>
        <w:jc w:val="both"/>
      </w:pPr>
      <w:r w:rsidRPr="00927BFF">
        <w:t xml:space="preserve">Key shortcomings that you should avoid in future projects. </w:t>
      </w:r>
    </w:p>
    <w:p w:rsidRPr="00927BFF" w:rsidR="004D5729" w:rsidP="00677A59" w:rsidRDefault="004D5729" w14:paraId="7638DE4D" w14:textId="06325BD0">
      <w:pPr>
        <w:pStyle w:val="ListParagraph"/>
        <w:numPr>
          <w:ilvl w:val="0"/>
          <w:numId w:val="4"/>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Pr="00927BFF" w:rsidR="00625C05">
        <w:t>teamwork</w:t>
      </w:r>
      <w:r w:rsidRPr="00927BFF">
        <w:t xml:space="preserve"> experienced during the project.</w:t>
      </w:r>
    </w:p>
    <w:p w:rsidRPr="005C0038" w:rsidR="004D5729" w:rsidRDefault="004D5729" w14:paraId="7EB51B1E" w14:textId="77777777">
      <w:pPr>
        <w:rPr>
          <w:rFonts w:asciiTheme="majorHAnsi" w:hAnsiTheme="majorHAnsi" w:eastAsiaTheme="majorEastAsia" w:cstheme="majorBidi"/>
          <w:b/>
          <w:bCs/>
          <w:color w:val="365F91" w:themeColor="accent1" w:themeShade="BF"/>
          <w:sz w:val="36"/>
          <w:szCs w:val="36"/>
        </w:rPr>
      </w:pPr>
      <w:r w:rsidRPr="005C0038">
        <w:t>/&gt;</w:t>
      </w:r>
      <w:r>
        <w:rPr>
          <w:sz w:val="36"/>
          <w:szCs w:val="36"/>
        </w:rPr>
        <w:br w:type="page"/>
      </w:r>
    </w:p>
    <w:p w:rsidRPr="00283B99" w:rsidR="004D5729" w:rsidP="004D5729" w:rsidRDefault="004D5729" w14:paraId="04DE4484" w14:textId="77777777">
      <w:pPr>
        <w:pStyle w:val="Heading1"/>
        <w:spacing w:after="240"/>
        <w:rPr>
          <w:sz w:val="36"/>
          <w:szCs w:val="36"/>
        </w:rPr>
      </w:pPr>
      <w:bookmarkStart w:name="_Toc499635697" w:id="620"/>
      <w:bookmarkStart w:name="_Toc127951639" w:id="621"/>
      <w:bookmarkEnd w:id="567"/>
      <w:bookmarkEnd w:id="616"/>
      <w:r w:rsidRPr="79302DD9" w:rsidR="621F5806">
        <w:rPr>
          <w:sz w:val="36"/>
          <w:szCs w:val="36"/>
        </w:rPr>
        <w:t>References</w:t>
      </w:r>
      <w:bookmarkEnd w:id="620"/>
      <w:bookmarkEnd w:id="621"/>
    </w:p>
    <w:p w:rsidR="4C758F46" w:rsidP="79302DD9" w:rsidRDefault="4C758F46" w14:paraId="0D1F06DA" w14:textId="549CFCF5">
      <w:pPr>
        <w:ind w:left="567" w:hanging="567"/>
        <w:rPr>
          <w:rFonts w:ascii="Calibri" w:hAnsi="Calibri" w:eastAsia="Calibri" w:cs="Calibri"/>
          <w:noProof w:val="0"/>
          <w:sz w:val="22"/>
          <w:szCs w:val="22"/>
          <w:lang w:val="en-US"/>
        </w:rPr>
      </w:pPr>
      <w:bookmarkStart w:name="Bookmark4" w:id="1868845468"/>
      <w:r w:rsidRPr="79302DD9" w:rsidR="4C758F46">
        <w:rPr>
          <w:rFonts w:ascii="Calibri" w:hAnsi="Calibri" w:eastAsia="Calibri" w:cs="Calibri"/>
          <w:noProof w:val="0"/>
          <w:sz w:val="22"/>
          <w:szCs w:val="22"/>
          <w:lang w:val="en-US"/>
        </w:rPr>
        <w:t xml:space="preserve">[1] C. T. Security, “Enterprise password security guidelines in a Nutshell: TechTarget,” Security, </w:t>
      </w:r>
      <w:hyperlink r:id="Rf8eb0c4b3b764241">
        <w:r w:rsidRPr="79302DD9" w:rsidR="4C758F46">
          <w:rPr>
            <w:rStyle w:val="Hyperlink"/>
            <w:rFonts w:ascii="Calibri" w:hAnsi="Calibri" w:eastAsia="Calibri" w:cs="Calibri"/>
            <w:noProof w:val="0"/>
            <w:sz w:val="22"/>
            <w:szCs w:val="22"/>
            <w:lang w:val="en-US"/>
          </w:rPr>
          <w:t>https://www.techtarget.com/searchsecurity/post/Enterprise-password-security-guidelines-in-a-nutshell</w:t>
        </w:r>
      </w:hyperlink>
      <w:r w:rsidRPr="79302DD9" w:rsidR="4C758F46">
        <w:rPr>
          <w:rFonts w:ascii="Calibri" w:hAnsi="Calibri" w:eastAsia="Calibri" w:cs="Calibri"/>
          <w:noProof w:val="0"/>
          <w:sz w:val="22"/>
          <w:szCs w:val="22"/>
          <w:lang w:val="en-US"/>
        </w:rPr>
        <w:t xml:space="preserve"> (accessed Sep. 9, 2023).</w:t>
      </w:r>
      <w:bookmarkEnd w:id="1868845468"/>
    </w:p>
    <w:p w:rsidR="678573DA" w:rsidP="79302DD9" w:rsidRDefault="678573DA" w14:paraId="0FA1F940" w14:textId="1D9C3F0A">
      <w:pPr>
        <w:ind w:left="567" w:hanging="567"/>
        <w:rPr>
          <w:rFonts w:ascii="Calibri" w:hAnsi="Calibri" w:eastAsia="Calibri" w:cs="Calibri"/>
          <w:noProof w:val="0"/>
          <w:sz w:val="22"/>
          <w:szCs w:val="22"/>
          <w:lang w:val="en-US"/>
        </w:rPr>
      </w:pPr>
      <w:bookmarkStart w:name="Bookmark3" w:id="2016512224"/>
      <w:r w:rsidRPr="79302DD9" w:rsidR="678573DA">
        <w:rPr>
          <w:rFonts w:ascii="Calibri" w:hAnsi="Calibri" w:eastAsia="Calibri" w:cs="Calibri"/>
          <w:noProof w:val="0"/>
          <w:sz w:val="22"/>
          <w:szCs w:val="22"/>
          <w:lang w:val="en-US"/>
        </w:rPr>
        <w:t xml:space="preserve">[2] A. O’Driscoll, “25+ password statistics that may change your password habits,” </w:t>
      </w:r>
      <w:r w:rsidRPr="79302DD9" w:rsidR="678573DA">
        <w:rPr>
          <w:rFonts w:ascii="Calibri" w:hAnsi="Calibri" w:eastAsia="Calibri" w:cs="Calibri"/>
          <w:noProof w:val="0"/>
          <w:sz w:val="22"/>
          <w:szCs w:val="22"/>
          <w:lang w:val="en-US"/>
        </w:rPr>
        <w:t>Comparitech</w:t>
      </w:r>
      <w:r w:rsidRPr="79302DD9" w:rsidR="678573DA">
        <w:rPr>
          <w:rFonts w:ascii="Calibri" w:hAnsi="Calibri" w:eastAsia="Calibri" w:cs="Calibri"/>
          <w:noProof w:val="0"/>
          <w:sz w:val="22"/>
          <w:szCs w:val="22"/>
          <w:lang w:val="en-US"/>
        </w:rPr>
        <w:t xml:space="preserve">, </w:t>
      </w:r>
      <w:hyperlink w:anchor=":~:text=Another%202019%20Google%20study%20in,different%20password%20for%20every%20account" r:id="Rd0986fc106694d2b">
        <w:r w:rsidRPr="79302DD9" w:rsidR="678573DA">
          <w:rPr>
            <w:rStyle w:val="Hyperlink"/>
            <w:rFonts w:ascii="Calibri" w:hAnsi="Calibri" w:eastAsia="Calibri" w:cs="Calibri"/>
            <w:noProof w:val="0"/>
            <w:sz w:val="22"/>
            <w:szCs w:val="22"/>
            <w:lang w:val="en-US"/>
          </w:rPr>
          <w:t>https://www.comparitech.com/blog/information-security/password-statistics/#:~:text=Another%202019%20Google%20study%20in,different%20password%20for%20every%20account</w:t>
        </w:r>
      </w:hyperlink>
      <w:r w:rsidRPr="79302DD9" w:rsidR="678573DA">
        <w:rPr>
          <w:rFonts w:ascii="Calibri" w:hAnsi="Calibri" w:eastAsia="Calibri" w:cs="Calibri"/>
          <w:noProof w:val="0"/>
          <w:sz w:val="22"/>
          <w:szCs w:val="22"/>
          <w:lang w:val="en-US"/>
        </w:rPr>
        <w:t>. (accessed Sep. 9, 2023).</w:t>
      </w:r>
      <w:bookmarkEnd w:id="2016512224"/>
    </w:p>
    <w:p w:rsidR="52C7464A" w:rsidP="79302DD9" w:rsidRDefault="52C7464A" w14:paraId="25ED0F13" w14:textId="0DD6B0F3">
      <w:pPr>
        <w:pStyle w:val="Normal"/>
        <w:ind w:left="567" w:hanging="567"/>
        <w:rPr>
          <w:rFonts w:ascii="Calibri" w:hAnsi="Calibri" w:eastAsia="Calibri" w:cs="Calibri"/>
          <w:noProof w:val="0"/>
          <w:sz w:val="22"/>
          <w:szCs w:val="22"/>
          <w:lang w:val="en-US"/>
        </w:rPr>
      </w:pPr>
      <w:bookmarkStart w:name="Bookmark2" w:id="574996661"/>
      <w:r w:rsidRPr="79302DD9" w:rsidR="52C7464A">
        <w:rPr>
          <w:rFonts w:ascii="Calibri" w:hAnsi="Calibri" w:eastAsia="Calibri" w:cs="Calibri"/>
          <w:noProof w:val="0"/>
          <w:sz w:val="22"/>
          <w:szCs w:val="22"/>
          <w:lang w:val="en-US"/>
        </w:rPr>
        <w:t>[3</w:t>
      </w:r>
      <w:r w:rsidRPr="79302DD9" w:rsidR="52C7464A">
        <w:rPr>
          <w:rFonts w:ascii="Calibri" w:hAnsi="Calibri" w:eastAsia="Calibri" w:cs="Calibri"/>
          <w:noProof w:val="0"/>
          <w:sz w:val="22"/>
          <w:szCs w:val="22"/>
          <w:lang w:val="en-US"/>
        </w:rPr>
        <w:t xml:space="preserve">] </w:t>
      </w:r>
      <w:r w:rsidRPr="79302DD9" w:rsidR="440E1021">
        <w:rPr>
          <w:rFonts w:ascii="Calibri" w:hAnsi="Calibri" w:eastAsia="Calibri" w:cs="Calibri"/>
          <w:noProof w:val="0"/>
          <w:sz w:val="22"/>
          <w:szCs w:val="22"/>
          <w:lang w:val="en-US"/>
        </w:rPr>
        <w:t>“</w:t>
      </w:r>
      <w:r w:rsidRPr="79302DD9" w:rsidR="440E1021">
        <w:rPr>
          <w:rFonts w:ascii="Calibri" w:hAnsi="Calibri" w:eastAsia="Calibri" w:cs="Calibri"/>
          <w:noProof w:val="0"/>
          <w:sz w:val="22"/>
          <w:szCs w:val="22"/>
          <w:lang w:val="en-US"/>
        </w:rPr>
        <w:t>Cost</w:t>
      </w:r>
      <w:r w:rsidRPr="79302DD9" w:rsidR="52C7464A">
        <w:rPr>
          <w:rFonts w:ascii="Calibri" w:hAnsi="Calibri" w:eastAsia="Calibri" w:cs="Calibri"/>
          <w:noProof w:val="0"/>
          <w:sz w:val="22"/>
          <w:szCs w:val="22"/>
          <w:lang w:val="en-US"/>
        </w:rPr>
        <w:t xml:space="preserve"> of a Data Breach Report”,</w:t>
      </w:r>
      <w:r w:rsidRPr="79302DD9" w:rsidR="78431CAE">
        <w:rPr>
          <w:rFonts w:ascii="Calibri" w:hAnsi="Calibri" w:eastAsia="Calibri" w:cs="Calibri"/>
          <w:noProof w:val="0"/>
          <w:sz w:val="22"/>
          <w:szCs w:val="22"/>
          <w:lang w:val="en-US"/>
        </w:rPr>
        <w:t xml:space="preserve"> IBM,</w:t>
      </w:r>
      <w:r w:rsidRPr="79302DD9" w:rsidR="1B0D299F">
        <w:rPr>
          <w:rFonts w:ascii="Calibri" w:hAnsi="Calibri" w:eastAsia="Calibri" w:cs="Calibri"/>
          <w:noProof w:val="0"/>
          <w:sz w:val="22"/>
          <w:szCs w:val="22"/>
          <w:lang w:val="en-US"/>
        </w:rPr>
        <w:t xml:space="preserve"> </w:t>
      </w:r>
      <w:hyperlink r:id="R4873d5a1c33746e4">
        <w:r w:rsidRPr="79302DD9" w:rsidR="1B0D299F">
          <w:rPr>
            <w:rStyle w:val="Hyperlink"/>
            <w:rFonts w:ascii="Calibri" w:hAnsi="Calibri" w:eastAsia="Calibri" w:cs="Calibri"/>
            <w:noProof w:val="0"/>
            <w:sz w:val="22"/>
            <w:szCs w:val="22"/>
            <w:lang w:val="en-US"/>
          </w:rPr>
          <w:t>https://www.ibm.com/security/digital-assets/cost-data-breach-report/1Cost%20of%20a%20Data%20Breach%20Report%202020.pdf</w:t>
        </w:r>
      </w:hyperlink>
      <w:r w:rsidRPr="79302DD9" w:rsidR="1B0D299F">
        <w:rPr>
          <w:rFonts w:ascii="Calibri" w:hAnsi="Calibri" w:eastAsia="Calibri" w:cs="Calibri"/>
          <w:noProof w:val="0"/>
          <w:sz w:val="22"/>
          <w:szCs w:val="22"/>
          <w:lang w:val="en-US"/>
        </w:rPr>
        <w:t xml:space="preserve"> ,</w:t>
      </w:r>
      <w:r w:rsidRPr="79302DD9" w:rsidR="52C7464A">
        <w:rPr>
          <w:rFonts w:ascii="Calibri" w:hAnsi="Calibri" w:eastAsia="Calibri" w:cs="Calibri"/>
          <w:noProof w:val="0"/>
          <w:sz w:val="22"/>
          <w:szCs w:val="22"/>
          <w:lang w:val="en-US"/>
        </w:rPr>
        <w:t>2020</w:t>
      </w:r>
      <w:r w:rsidRPr="79302DD9" w:rsidR="62FF3559">
        <w:rPr>
          <w:rFonts w:ascii="Calibri" w:hAnsi="Calibri" w:eastAsia="Calibri" w:cs="Calibri"/>
          <w:noProof w:val="0"/>
          <w:sz w:val="22"/>
          <w:szCs w:val="22"/>
          <w:lang w:val="en-US"/>
        </w:rPr>
        <w:t xml:space="preserve"> (accessed Sep. 9, 2023).</w:t>
      </w:r>
      <w:bookmarkEnd w:id="574996661"/>
    </w:p>
    <w:p w:rsidR="748F76C6" w:rsidP="79302DD9" w:rsidRDefault="748F76C6" w14:paraId="250F2912" w14:textId="1E7806CC">
      <w:pPr>
        <w:ind w:left="567" w:hanging="567"/>
      </w:pPr>
      <w:bookmarkStart w:name="Bookmark1" w:id="789379390"/>
      <w:r w:rsidRPr="79302DD9" w:rsidR="748F76C6">
        <w:rPr>
          <w:rFonts w:ascii="Calibri" w:hAnsi="Calibri" w:eastAsia="Calibri" w:cs="Calibri"/>
          <w:noProof w:val="0"/>
          <w:sz w:val="22"/>
          <w:szCs w:val="22"/>
          <w:lang w:val="en-US"/>
        </w:rPr>
        <w:t xml:space="preserve">[4] “The human factor in Data Protection - </w:t>
      </w:r>
      <w:r w:rsidRPr="79302DD9" w:rsidR="748F76C6">
        <w:rPr>
          <w:rFonts w:ascii="Calibri" w:hAnsi="Calibri" w:eastAsia="Calibri" w:cs="Calibri"/>
          <w:noProof w:val="0"/>
          <w:sz w:val="22"/>
          <w:szCs w:val="22"/>
          <w:lang w:val="en-US"/>
        </w:rPr>
        <w:t>Ponemon</w:t>
      </w:r>
      <w:r w:rsidRPr="79302DD9" w:rsidR="748F76C6">
        <w:rPr>
          <w:rFonts w:ascii="Calibri" w:hAnsi="Calibri" w:eastAsia="Calibri" w:cs="Calibri"/>
          <w:noProof w:val="0"/>
          <w:sz w:val="22"/>
          <w:szCs w:val="22"/>
          <w:lang w:val="en-US"/>
        </w:rPr>
        <w:t xml:space="preserve"> Institute,” </w:t>
      </w:r>
      <w:r w:rsidRPr="79302DD9" w:rsidR="748F76C6">
        <w:rPr>
          <w:rFonts w:ascii="Calibri" w:hAnsi="Calibri" w:eastAsia="Calibri" w:cs="Calibri"/>
          <w:noProof w:val="0"/>
          <w:sz w:val="22"/>
          <w:szCs w:val="22"/>
          <w:lang w:val="en-US"/>
        </w:rPr>
        <w:t>Ponemon</w:t>
      </w:r>
      <w:r w:rsidRPr="79302DD9" w:rsidR="748F76C6">
        <w:rPr>
          <w:rFonts w:ascii="Calibri" w:hAnsi="Calibri" w:eastAsia="Calibri" w:cs="Calibri"/>
          <w:noProof w:val="0"/>
          <w:sz w:val="22"/>
          <w:szCs w:val="22"/>
          <w:lang w:val="en-US"/>
        </w:rPr>
        <w:t xml:space="preserve">, </w:t>
      </w:r>
      <w:hyperlink r:id="R423a56ee4e6b4b93">
        <w:r w:rsidRPr="79302DD9" w:rsidR="748F76C6">
          <w:rPr>
            <w:rStyle w:val="Hyperlink"/>
            <w:rFonts w:ascii="Calibri" w:hAnsi="Calibri" w:eastAsia="Calibri" w:cs="Calibri"/>
            <w:noProof w:val="0"/>
            <w:sz w:val="22"/>
            <w:szCs w:val="22"/>
            <w:lang w:val="en-US"/>
          </w:rPr>
          <w:t>https://www.ponemon.org/local/upload/file/The_Human_Factor_in_data_Protection_WP_FINAL.pdf</w:t>
        </w:r>
      </w:hyperlink>
      <w:r w:rsidRPr="79302DD9" w:rsidR="748F76C6">
        <w:rPr>
          <w:rFonts w:ascii="Calibri" w:hAnsi="Calibri" w:eastAsia="Calibri" w:cs="Calibri"/>
          <w:noProof w:val="0"/>
          <w:sz w:val="22"/>
          <w:szCs w:val="22"/>
          <w:lang w:val="en-US"/>
        </w:rPr>
        <w:t xml:space="preserve"> (accessed Sep. 9, 2023).</w:t>
      </w:r>
    </w:p>
    <w:p w:rsidR="79302DD9" w:rsidP="79302DD9" w:rsidRDefault="79302DD9" w14:paraId="65C9622A" w14:textId="46A89145">
      <w:pPr>
        <w:pStyle w:val="Normal"/>
        <w:ind w:left="567" w:hanging="567"/>
        <w:rPr>
          <w:rFonts w:ascii="Calibri" w:hAnsi="Calibri" w:eastAsia="Calibri" w:cs="Calibri"/>
          <w:noProof w:val="0"/>
          <w:sz w:val="22"/>
          <w:szCs w:val="22"/>
          <w:lang w:val="en-US"/>
        </w:rPr>
      </w:pPr>
      <w:bookmarkEnd w:id="789379390"/>
    </w:p>
    <w:p w:rsidR="79302DD9" w:rsidP="79302DD9" w:rsidRDefault="79302DD9" w14:paraId="6A73D2B6" w14:textId="05674AF6">
      <w:pPr>
        <w:pStyle w:val="Normal"/>
        <w:ind w:left="567" w:hanging="567"/>
        <w:rPr>
          <w:rFonts w:ascii="Calibri" w:hAnsi="Calibri" w:eastAsia="Calibri" w:cs="Calibri"/>
          <w:noProof w:val="0"/>
          <w:sz w:val="22"/>
          <w:szCs w:val="22"/>
          <w:lang w:val="en-US"/>
        </w:rPr>
      </w:pPr>
    </w:p>
    <w:p w:rsidR="79302DD9" w:rsidP="79302DD9" w:rsidRDefault="79302DD9" w14:paraId="7DC5AE56" w14:textId="4DA011CE">
      <w:pPr>
        <w:pStyle w:val="Normal"/>
        <w:ind w:left="567" w:hanging="567"/>
        <w:rPr>
          <w:rFonts w:ascii="Calibri" w:hAnsi="Calibri" w:eastAsia="Calibri" w:cs="Calibri"/>
          <w:noProof w:val="0"/>
          <w:sz w:val="22"/>
          <w:szCs w:val="22"/>
          <w:lang w:val="en-US"/>
        </w:rPr>
      </w:pPr>
    </w:p>
    <w:p w:rsidR="79302DD9" w:rsidP="79302DD9" w:rsidRDefault="79302DD9" w14:paraId="2BE3427C" w14:textId="0113937D">
      <w:pPr>
        <w:pStyle w:val="Normal"/>
      </w:pPr>
    </w:p>
    <w:p w:rsidR="79302DD9" w:rsidP="79302DD9" w:rsidRDefault="79302DD9" w14:paraId="5E2F7A56" w14:textId="59F3F157">
      <w:pPr>
        <w:pStyle w:val="Normal"/>
      </w:pPr>
    </w:p>
    <w:p w:rsidR="004D5729" w:rsidP="004D5729" w:rsidRDefault="004D5729" w14:paraId="7C110E57" w14:textId="77777777">
      <w:pPr>
        <w:rPr>
          <w:sz w:val="36"/>
          <w:szCs w:val="36"/>
        </w:rPr>
      </w:pPr>
      <w:r>
        <w:rPr>
          <w:sz w:val="36"/>
          <w:szCs w:val="36"/>
        </w:rPr>
        <w:br w:type="page"/>
      </w:r>
    </w:p>
    <w:p w:rsidRPr="00C01B29" w:rsidR="009D3CA3" w:rsidP="009D3CA3" w:rsidRDefault="009D3CA3" w14:paraId="180B8CC6" w14:textId="0B09965F">
      <w:pPr>
        <w:pStyle w:val="Heading1"/>
        <w:spacing w:after="240"/>
      </w:pPr>
      <w:bookmarkStart w:name="_Toc274166462" w:id="622"/>
      <w:bookmarkStart w:name="_Toc116069878" w:id="623"/>
      <w:bookmarkStart w:name="_Toc127951640" w:id="624"/>
      <w:bookmarkStart w:name="_Toc499635698" w:id="625"/>
      <w:r w:rsidRPr="00283B99">
        <w:rPr>
          <w:sz w:val="36"/>
          <w:szCs w:val="36"/>
        </w:rPr>
        <w:t xml:space="preserve">Appendix </w:t>
      </w:r>
      <w:r>
        <w:rPr>
          <w:sz w:val="36"/>
          <w:szCs w:val="36"/>
        </w:rPr>
        <w:t>A</w:t>
      </w:r>
      <w:r w:rsidRPr="00283B99">
        <w:rPr>
          <w:sz w:val="36"/>
          <w:szCs w:val="36"/>
        </w:rPr>
        <w:t xml:space="preserve"> – Use cases specification</w:t>
      </w:r>
      <w:bookmarkEnd w:id="622"/>
      <w:bookmarkEnd w:id="623"/>
      <w:bookmarkEnd w:id="624"/>
    </w:p>
    <w:p w:rsidR="009D3CA3" w:rsidP="009D3CA3" w:rsidRDefault="009D3CA3" w14:paraId="0E243843" w14:textId="77777777">
      <w:pPr>
        <w:spacing w:after="0" w:line="240" w:lineRule="auto"/>
      </w:pPr>
      <w:r w:rsidRPr="00C513EA">
        <w:t xml:space="preserve">&lt; </w:t>
      </w:r>
      <w:r w:rsidRPr="00E26A7F">
        <w:rPr>
          <w:b/>
          <w:bCs/>
        </w:rPr>
        <w:t>ToDo:</w:t>
      </w:r>
      <w:r w:rsidRPr="2C0A5EC2">
        <w:t xml:space="preserve"> </w:t>
      </w:r>
    </w:p>
    <w:p w:rsidRPr="00C513EA" w:rsidR="009D3CA3" w:rsidP="009D3CA3" w:rsidRDefault="009D3CA3" w14:paraId="1E8F1BE3" w14:textId="77777777">
      <w:pPr>
        <w:pStyle w:val="ListParagraph"/>
        <w:numPr>
          <w:ilvl w:val="0"/>
          <w:numId w:val="14"/>
        </w:numPr>
        <w:autoSpaceDE w:val="0"/>
        <w:autoSpaceDN w:val="0"/>
        <w:adjustRightInd w:val="0"/>
        <w:spacing w:after="0" w:line="240" w:lineRule="auto"/>
        <w:jc w:val="both"/>
        <w:rPr/>
      </w:pPr>
      <w:r w:rsidR="658ADBEB">
        <w:rPr/>
        <w:t>C</w:t>
      </w:r>
      <w:r w:rsidR="658ADBEB">
        <w:rPr/>
        <w:t>reate a table for each use case. Use cases must be numbers e.g., UC01, UC02… See the ‘Use cases modeling’ slides for further details</w:t>
      </w:r>
      <w:r w:rsidR="658ADBEB">
        <w:rPr/>
        <w:t>.</w:t>
      </w:r>
    </w:p>
    <w:p w:rsidR="009D3CA3" w:rsidP="009D3CA3" w:rsidRDefault="009D3CA3" w14:paraId="732D9A1F" w14:textId="77777777">
      <w:pPr>
        <w:spacing w:after="120" w:line="240" w:lineRule="auto"/>
      </w:pPr>
      <w:r>
        <w:t>/</w:t>
      </w:r>
      <w:r w:rsidRPr="00C513EA">
        <w:t>&gt;</w:t>
      </w: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1904"/>
        <w:gridCol w:w="2213"/>
        <w:gridCol w:w="4899"/>
      </w:tblGrid>
      <w:tr w:rsidRPr="004341D1" w:rsidR="009D3CA3" w:rsidTr="00C93DAB" w14:paraId="787619F4" w14:textId="77777777">
        <w:tc>
          <w:tcPr>
            <w:tcW w:w="1056" w:type="pct"/>
          </w:tcPr>
          <w:p w:rsidRPr="008F0A1A" w:rsidR="009D3CA3" w:rsidP="00C93DAB" w:rsidRDefault="009D3CA3" w14:paraId="377E7C1E" w14:textId="77777777">
            <w:pPr>
              <w:spacing w:after="0"/>
            </w:pPr>
            <w:r w:rsidRPr="008F0A1A">
              <w:rPr>
                <w:b/>
                <w:bCs/>
              </w:rPr>
              <w:t>Use case Id:</w:t>
            </w:r>
            <w:r w:rsidRPr="008F0A1A">
              <w:t xml:space="preserve"> </w:t>
            </w:r>
            <w:r w:rsidRPr="53C90C0B">
              <w:t>UC</w:t>
            </w:r>
            <w:r w:rsidRPr="008F0A1A">
              <w:rPr>
                <w:b/>
                <w:bCs/>
              </w:rPr>
              <w:t>01</w:t>
            </w:r>
          </w:p>
        </w:tc>
        <w:tc>
          <w:tcPr>
            <w:tcW w:w="3944" w:type="pct"/>
            <w:gridSpan w:val="2"/>
          </w:tcPr>
          <w:p w:rsidRPr="004341D1" w:rsidR="009D3CA3" w:rsidP="00C93DAB" w:rsidRDefault="009D3CA3" w14:paraId="0A6C5142" w14:textId="77777777">
            <w:pPr>
              <w:spacing w:after="0"/>
              <w:jc w:val="center"/>
            </w:pPr>
            <w:r w:rsidRPr="00535F69">
              <w:rPr>
                <w:highlight w:val="yellow"/>
              </w:rPr>
              <w:t>&lt;Use case Title&gt;</w:t>
            </w:r>
          </w:p>
        </w:tc>
      </w:tr>
      <w:tr w:rsidRPr="00823FD0" w:rsidR="009D3CA3" w:rsidTr="00C93DAB" w14:paraId="3222BBEE" w14:textId="77777777">
        <w:tc>
          <w:tcPr>
            <w:tcW w:w="1056" w:type="pct"/>
          </w:tcPr>
          <w:p w:rsidRPr="008F0A1A" w:rsidR="009D3CA3" w:rsidP="00C93DAB" w:rsidRDefault="009D3CA3" w14:paraId="65CEA2B2" w14:textId="77777777">
            <w:pPr>
              <w:spacing w:after="0"/>
              <w:rPr>
                <w:b/>
                <w:bCs/>
              </w:rPr>
            </w:pPr>
            <w:r w:rsidRPr="008F0A1A">
              <w:rPr>
                <w:b/>
                <w:bCs/>
              </w:rPr>
              <w:t>Brief Description</w:t>
            </w:r>
          </w:p>
        </w:tc>
        <w:tc>
          <w:tcPr>
            <w:tcW w:w="3944" w:type="pct"/>
            <w:gridSpan w:val="2"/>
          </w:tcPr>
          <w:p w:rsidRPr="00823FD0" w:rsidR="009D3CA3" w:rsidP="00C93DAB" w:rsidRDefault="009D3CA3" w14:paraId="434466A6" w14:textId="77777777">
            <w:pPr>
              <w:pStyle w:val="CM27"/>
              <w:spacing w:line="276" w:lineRule="auto"/>
              <w:rPr>
                <w:rFonts w:ascii="Calibri" w:hAnsi="Calibri" w:cs="Calibri"/>
                <w:color w:val="000000"/>
                <w:sz w:val="20"/>
                <w:szCs w:val="20"/>
              </w:rPr>
            </w:pPr>
          </w:p>
        </w:tc>
      </w:tr>
      <w:tr w:rsidR="009D3CA3" w:rsidTr="00C93DAB" w14:paraId="161FFB6D" w14:textId="77777777">
        <w:tc>
          <w:tcPr>
            <w:tcW w:w="1056" w:type="pct"/>
          </w:tcPr>
          <w:p w:rsidRPr="008F0A1A" w:rsidR="009D3CA3" w:rsidP="00C93DAB" w:rsidRDefault="009D3CA3" w14:paraId="79907A31" w14:textId="77777777">
            <w:pPr>
              <w:spacing w:after="0"/>
              <w:rPr>
                <w:b/>
                <w:bCs/>
              </w:rPr>
            </w:pPr>
            <w:r w:rsidRPr="53C90C0B">
              <w:rPr>
                <w:b/>
                <w:bCs/>
              </w:rPr>
              <w:t>Primary actor</w:t>
            </w:r>
            <w:r w:rsidRPr="008F0A1A">
              <w:rPr>
                <w:b/>
                <w:bCs/>
              </w:rPr>
              <w:t>s</w:t>
            </w:r>
          </w:p>
        </w:tc>
        <w:tc>
          <w:tcPr>
            <w:tcW w:w="3944" w:type="pct"/>
            <w:gridSpan w:val="2"/>
          </w:tcPr>
          <w:p w:rsidR="009D3CA3" w:rsidP="00C93DAB" w:rsidRDefault="009D3CA3" w14:paraId="36AC96BF" w14:textId="77777777">
            <w:pPr>
              <w:spacing w:after="0"/>
            </w:pPr>
          </w:p>
        </w:tc>
      </w:tr>
      <w:tr w:rsidRPr="008F0A1A" w:rsidR="009D3CA3" w:rsidTr="00C93DAB" w14:paraId="7371EB16" w14:textId="77777777">
        <w:tc>
          <w:tcPr>
            <w:tcW w:w="5000" w:type="pct"/>
            <w:gridSpan w:val="3"/>
          </w:tcPr>
          <w:p w:rsidRPr="008F0A1A" w:rsidR="009D3CA3" w:rsidP="00C93DAB" w:rsidRDefault="009D3CA3" w14:paraId="63FD367F" w14:textId="77777777">
            <w:pPr>
              <w:spacing w:after="0"/>
              <w:rPr>
                <w:b/>
                <w:bCs/>
              </w:rPr>
            </w:pPr>
            <w:r w:rsidRPr="008F0A1A">
              <w:rPr>
                <w:b/>
                <w:bCs/>
              </w:rPr>
              <w:t>P</w:t>
            </w:r>
            <w:r w:rsidRPr="53C90C0B">
              <w:rPr>
                <w:b/>
                <w:bCs/>
              </w:rPr>
              <w:t>reconditions:</w:t>
            </w:r>
          </w:p>
          <w:p w:rsidRPr="008F0A1A" w:rsidR="009D3CA3" w:rsidP="00C93DAB" w:rsidRDefault="009D3CA3" w14:paraId="0420A54B" w14:textId="77777777">
            <w:pPr>
              <w:pStyle w:val="ListParagraph"/>
              <w:widowControl w:val="0"/>
              <w:spacing w:after="0"/>
              <w:ind w:left="400"/>
              <w:contextualSpacing w:val="0"/>
            </w:pPr>
          </w:p>
        </w:tc>
      </w:tr>
      <w:tr w:rsidRPr="008F0A1A" w:rsidR="009D3CA3" w:rsidTr="00C93DAB" w14:paraId="63803581" w14:textId="77777777">
        <w:tc>
          <w:tcPr>
            <w:tcW w:w="5000" w:type="pct"/>
            <w:gridSpan w:val="3"/>
          </w:tcPr>
          <w:p w:rsidRPr="008F0A1A" w:rsidR="009D3CA3" w:rsidP="00C93DAB" w:rsidRDefault="009D3CA3" w14:paraId="745497B6" w14:textId="77777777">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rsidRPr="008F0A1A" w:rsidR="009D3CA3" w:rsidP="00C93DAB" w:rsidRDefault="009D3CA3" w14:paraId="6C4D1088" w14:textId="77777777">
            <w:pPr>
              <w:pStyle w:val="ListParagraph"/>
              <w:widowControl w:val="0"/>
              <w:spacing w:after="0"/>
              <w:ind w:left="400"/>
              <w:contextualSpacing w:val="0"/>
            </w:pPr>
          </w:p>
        </w:tc>
      </w:tr>
      <w:tr w:rsidRPr="001964DE" w:rsidR="009D3CA3" w:rsidTr="00C93DAB" w14:paraId="3BCAC815" w14:textId="77777777">
        <w:tc>
          <w:tcPr>
            <w:tcW w:w="5000" w:type="pct"/>
            <w:gridSpan w:val="3"/>
          </w:tcPr>
          <w:p w:rsidR="009D3CA3" w:rsidP="00C93DAB" w:rsidRDefault="009D3CA3" w14:paraId="489178B2" w14:textId="77777777">
            <w:pPr>
              <w:spacing w:after="0"/>
              <w:rPr>
                <w:b/>
                <w:bCs/>
              </w:rPr>
            </w:pPr>
            <w:r w:rsidRPr="00F439A9">
              <w:rPr>
                <w:b/>
                <w:bCs/>
              </w:rPr>
              <w:t>Main Success Scenario</w:t>
            </w:r>
            <w:r w:rsidRPr="53C90C0B">
              <w:rPr>
                <w:b/>
                <w:bCs/>
              </w:rPr>
              <w:t>:</w:t>
            </w:r>
          </w:p>
          <w:p w:rsidRPr="001964DE" w:rsidR="009D3CA3" w:rsidP="00C93DAB" w:rsidRDefault="009D3CA3" w14:paraId="0FD00E8C" w14:textId="77777777">
            <w:pPr>
              <w:spacing w:after="0"/>
            </w:pPr>
            <w:r w:rsidRPr="00640354">
              <w:rPr>
                <w:highlight w:val="yellow"/>
              </w:rPr>
              <w:t>&lt;ToDo: List the included use cases. Add rows to the table below if needed /&gt;</w:t>
            </w:r>
          </w:p>
        </w:tc>
      </w:tr>
      <w:tr w:rsidRPr="00F439A9" w:rsidR="009D3CA3" w:rsidTr="00C93DAB" w14:paraId="6A4FEB7E" w14:textId="77777777">
        <w:tc>
          <w:tcPr>
            <w:tcW w:w="2283" w:type="pct"/>
            <w:gridSpan w:val="2"/>
          </w:tcPr>
          <w:p w:rsidRPr="00F439A9" w:rsidR="009D3CA3" w:rsidP="00C93DAB" w:rsidRDefault="009D3CA3" w14:paraId="6D6AA272" w14:textId="77777777">
            <w:pPr>
              <w:spacing w:after="0"/>
              <w:rPr>
                <w:b/>
                <w:bCs/>
              </w:rPr>
            </w:pPr>
            <w:r>
              <w:rPr>
                <w:b/>
                <w:bCs/>
              </w:rPr>
              <w:t>Actor Action</w:t>
            </w:r>
          </w:p>
        </w:tc>
        <w:tc>
          <w:tcPr>
            <w:tcW w:w="2717" w:type="pct"/>
          </w:tcPr>
          <w:p w:rsidRPr="00F439A9" w:rsidR="009D3CA3" w:rsidP="00C93DAB" w:rsidRDefault="009D3CA3" w14:paraId="2EE6E0EF" w14:textId="77777777">
            <w:pPr>
              <w:spacing w:after="0"/>
              <w:rPr>
                <w:b/>
                <w:bCs/>
              </w:rPr>
            </w:pPr>
            <w:r>
              <w:rPr>
                <w:b/>
                <w:bCs/>
              </w:rPr>
              <w:t>System Response</w:t>
            </w:r>
          </w:p>
        </w:tc>
      </w:tr>
      <w:tr w:rsidRPr="00F439A9" w:rsidR="009D3CA3" w:rsidTr="00C93DAB" w14:paraId="582DEC92" w14:textId="77777777">
        <w:tc>
          <w:tcPr>
            <w:tcW w:w="2283" w:type="pct"/>
            <w:gridSpan w:val="2"/>
          </w:tcPr>
          <w:p w:rsidRPr="00BF67CC" w:rsidR="009D3CA3" w:rsidP="00C93DAB" w:rsidRDefault="009D3CA3" w14:paraId="170A233B" w14:textId="77777777">
            <w:pPr>
              <w:spacing w:after="0"/>
            </w:pPr>
            <w:r>
              <w:t xml:space="preserve">1. </w:t>
            </w:r>
          </w:p>
        </w:tc>
        <w:tc>
          <w:tcPr>
            <w:tcW w:w="2717" w:type="pct"/>
          </w:tcPr>
          <w:p w:rsidRPr="00F439A9" w:rsidR="009D3CA3" w:rsidP="00C93DAB" w:rsidRDefault="009D3CA3" w14:paraId="7AF65BD5" w14:textId="77777777">
            <w:pPr>
              <w:spacing w:after="0"/>
              <w:rPr>
                <w:b/>
                <w:bCs/>
              </w:rPr>
            </w:pPr>
            <w:r w:rsidRPr="00BF67CC">
              <w:t xml:space="preserve">2. </w:t>
            </w:r>
          </w:p>
        </w:tc>
      </w:tr>
      <w:tr w:rsidRPr="00BF67CC" w:rsidR="009D3CA3" w:rsidTr="00C93DAB" w14:paraId="16E7F2BF" w14:textId="77777777">
        <w:tc>
          <w:tcPr>
            <w:tcW w:w="2283" w:type="pct"/>
            <w:gridSpan w:val="2"/>
          </w:tcPr>
          <w:p w:rsidRPr="00F439A9" w:rsidR="009D3CA3" w:rsidP="00C93DAB" w:rsidRDefault="009D3CA3" w14:paraId="74D96FFB" w14:textId="77777777">
            <w:pPr>
              <w:spacing w:after="0"/>
              <w:rPr>
                <w:b/>
                <w:bCs/>
              </w:rPr>
            </w:pPr>
          </w:p>
        </w:tc>
        <w:tc>
          <w:tcPr>
            <w:tcW w:w="2717" w:type="pct"/>
          </w:tcPr>
          <w:p w:rsidRPr="00BF67CC" w:rsidR="009D3CA3" w:rsidP="00C93DAB" w:rsidRDefault="009D3CA3" w14:paraId="54A9F34F" w14:textId="77777777">
            <w:pPr>
              <w:spacing w:after="0"/>
            </w:pPr>
          </w:p>
        </w:tc>
      </w:tr>
      <w:tr w:rsidRPr="00BF67CC" w:rsidR="009D3CA3" w:rsidTr="00C93DAB" w14:paraId="2DC2D452" w14:textId="77777777">
        <w:tc>
          <w:tcPr>
            <w:tcW w:w="2283" w:type="pct"/>
            <w:gridSpan w:val="2"/>
          </w:tcPr>
          <w:p w:rsidRPr="00F439A9" w:rsidR="009D3CA3" w:rsidP="00C93DAB" w:rsidRDefault="009D3CA3" w14:paraId="5B584315" w14:textId="77777777">
            <w:pPr>
              <w:spacing w:after="0"/>
              <w:rPr>
                <w:b/>
                <w:bCs/>
              </w:rPr>
            </w:pPr>
          </w:p>
        </w:tc>
        <w:tc>
          <w:tcPr>
            <w:tcW w:w="2717" w:type="pct"/>
          </w:tcPr>
          <w:p w:rsidRPr="00BF67CC" w:rsidR="009D3CA3" w:rsidP="00C93DAB" w:rsidRDefault="009D3CA3" w14:paraId="64125139" w14:textId="77777777">
            <w:pPr>
              <w:spacing w:after="0"/>
            </w:pPr>
          </w:p>
        </w:tc>
      </w:tr>
      <w:tr w:rsidRPr="00BF67CC" w:rsidR="009D3CA3" w:rsidTr="00C93DAB" w14:paraId="2F1C4AD7" w14:textId="77777777">
        <w:tc>
          <w:tcPr>
            <w:tcW w:w="2283" w:type="pct"/>
            <w:gridSpan w:val="2"/>
          </w:tcPr>
          <w:p w:rsidRPr="00F439A9" w:rsidR="009D3CA3" w:rsidP="00C93DAB" w:rsidRDefault="009D3CA3" w14:paraId="265814C0" w14:textId="77777777">
            <w:pPr>
              <w:spacing w:after="0"/>
              <w:rPr>
                <w:b/>
                <w:bCs/>
              </w:rPr>
            </w:pPr>
          </w:p>
        </w:tc>
        <w:tc>
          <w:tcPr>
            <w:tcW w:w="2717" w:type="pct"/>
          </w:tcPr>
          <w:p w:rsidRPr="00BF67CC" w:rsidR="009D3CA3" w:rsidP="00C93DAB" w:rsidRDefault="009D3CA3" w14:paraId="1C20BDC1" w14:textId="77777777">
            <w:pPr>
              <w:spacing w:after="0"/>
            </w:pPr>
          </w:p>
        </w:tc>
      </w:tr>
      <w:tr w:rsidRPr="008F0A1A" w:rsidR="009D3CA3" w:rsidTr="00C93DAB" w14:paraId="44DC6FEA" w14:textId="77777777">
        <w:trPr>
          <w:trHeight w:val="872"/>
        </w:trPr>
        <w:tc>
          <w:tcPr>
            <w:tcW w:w="5000" w:type="pct"/>
            <w:gridSpan w:val="3"/>
          </w:tcPr>
          <w:p w:rsidRPr="008F0A1A" w:rsidR="009D3CA3" w:rsidP="00C93DAB" w:rsidRDefault="009D3CA3" w14:paraId="6B6FD6A5" w14:textId="77777777">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rsidRPr="008F0A1A" w:rsidR="009D3CA3" w:rsidP="00C93DAB" w:rsidRDefault="009D3CA3" w14:paraId="3C8A6F27" w14:textId="77777777">
            <w:pPr>
              <w:spacing w:after="0"/>
              <w:ind w:left="426"/>
            </w:pPr>
            <w:r w:rsidRPr="2C0A5EC2">
              <w:t>?.</w:t>
            </w:r>
            <w:r w:rsidRPr="008F0A1A">
              <w:t xml:space="preserve">a. </w:t>
            </w:r>
          </w:p>
          <w:p w:rsidRPr="008F0A1A" w:rsidR="009D3CA3" w:rsidP="00C93DAB" w:rsidRDefault="009D3CA3" w14:paraId="25D704B6" w14:textId="77777777">
            <w:pPr>
              <w:spacing w:after="0"/>
              <w:ind w:left="426"/>
            </w:pPr>
          </w:p>
        </w:tc>
      </w:tr>
      <w:tr w:rsidRPr="008F0A1A" w:rsidR="009D3CA3" w:rsidTr="00C93DAB" w14:paraId="3E9FD5DB" w14:textId="77777777">
        <w:tc>
          <w:tcPr>
            <w:tcW w:w="5000" w:type="pct"/>
            <w:gridSpan w:val="3"/>
          </w:tcPr>
          <w:p w:rsidRPr="008F0A1A" w:rsidR="009D3CA3" w:rsidP="00C93DAB" w:rsidRDefault="009D3CA3" w14:paraId="57BE4DE1" w14:textId="77777777">
            <w:pPr>
              <w:spacing w:after="0"/>
              <w:rPr>
                <w:b/>
                <w:bCs/>
              </w:rPr>
            </w:pPr>
            <w:r w:rsidRPr="008F0A1A">
              <w:rPr>
                <w:b/>
                <w:bCs/>
              </w:rPr>
              <w:t>S</w:t>
            </w:r>
            <w:r w:rsidRPr="53C90C0B">
              <w:rPr>
                <w:b/>
                <w:bCs/>
              </w:rPr>
              <w:t>pecial Requirements:</w:t>
            </w:r>
          </w:p>
          <w:p w:rsidRPr="008F0A1A" w:rsidR="009D3CA3" w:rsidP="00C93DAB" w:rsidRDefault="009D3CA3" w14:paraId="3ABEA3D4" w14:textId="77777777">
            <w:pPr>
              <w:spacing w:after="0"/>
            </w:pPr>
            <w:r w:rsidRPr="008F0A1A">
              <w:rPr>
                <w:highlight w:val="yellow"/>
              </w:rPr>
              <w:t>&lt;ToDo: List the non-functional requirements that the use case must meet&gt;</w:t>
            </w:r>
          </w:p>
        </w:tc>
      </w:tr>
    </w:tbl>
    <w:p w:rsidRPr="009D3CA3" w:rsidR="009D3CA3" w:rsidP="009D3CA3" w:rsidRDefault="009D3CA3" w14:paraId="76551332" w14:textId="77777777"/>
    <w:p w:rsidR="009D3CA3" w:rsidRDefault="009D3CA3" w14:paraId="60BD5CC6" w14:textId="77777777">
      <w:pPr>
        <w:rPr>
          <w:rFonts w:asciiTheme="majorHAnsi" w:hAnsiTheme="majorHAnsi" w:eastAsiaTheme="majorEastAsia" w:cstheme="majorBidi"/>
          <w:b/>
          <w:bCs/>
          <w:color w:val="365F91" w:themeColor="accent1" w:themeShade="BF"/>
          <w:sz w:val="36"/>
          <w:szCs w:val="36"/>
        </w:rPr>
      </w:pPr>
      <w:r>
        <w:rPr>
          <w:sz w:val="36"/>
          <w:szCs w:val="36"/>
        </w:rPr>
        <w:br w:type="page"/>
      </w:r>
    </w:p>
    <w:p w:rsidRPr="00C01B29" w:rsidR="00CE6CAE" w:rsidP="00CE6CAE" w:rsidRDefault="00CE6CAE" w14:paraId="4B0F0342" w14:textId="7A71F9A0">
      <w:pPr>
        <w:pStyle w:val="Heading1"/>
        <w:spacing w:after="240"/>
      </w:pPr>
      <w:bookmarkStart w:name="_Toc127951641" w:id="626"/>
      <w:bookmarkStart w:name="_Toc499635702" w:id="627"/>
      <w:bookmarkEnd w:id="625"/>
      <w:r w:rsidRPr="00283B99">
        <w:rPr>
          <w:sz w:val="36"/>
          <w:szCs w:val="36"/>
        </w:rPr>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26"/>
    </w:p>
    <w:p w:rsidR="00CE6CAE" w:rsidP="00CE6CAE" w:rsidRDefault="00CE6CAE" w14:paraId="19FCE0BB" w14:textId="77777777">
      <w:pPr>
        <w:spacing w:after="0" w:line="240" w:lineRule="auto"/>
      </w:pPr>
      <w:r w:rsidRPr="00C513EA">
        <w:t xml:space="preserve">&lt; </w:t>
      </w:r>
      <w:r w:rsidRPr="00E26A7F">
        <w:rPr>
          <w:b/>
          <w:bCs/>
        </w:rPr>
        <w:t>ToDo:</w:t>
      </w:r>
      <w:r w:rsidRPr="2C0A5EC2">
        <w:t xml:space="preserve"> </w:t>
      </w:r>
    </w:p>
    <w:p w:rsidRPr="00C513EA" w:rsidR="00CE6CAE" w:rsidP="00CE6CAE" w:rsidRDefault="00110985" w14:paraId="1546330A" w14:textId="4BBD03AF">
      <w:pPr>
        <w:pStyle w:val="ListParagraph"/>
        <w:numPr>
          <w:ilvl w:val="0"/>
          <w:numId w:val="14"/>
        </w:numPr>
        <w:autoSpaceDE w:val="0"/>
        <w:autoSpaceDN w:val="0"/>
        <w:adjustRightInd w:val="0"/>
        <w:spacing w:after="0" w:line="240" w:lineRule="auto"/>
        <w:jc w:val="both"/>
        <w:rPr/>
      </w:pPr>
      <w:r w:rsidR="1D6EB6A4">
        <w:rPr/>
        <w:t>C</w:t>
      </w:r>
      <w:r w:rsidR="0A3DA2C1">
        <w:rPr/>
        <w:t xml:space="preserve">reate a table for each </w:t>
      </w:r>
      <w:r w:rsidR="1D6EB6A4">
        <w:rPr/>
        <w:t>test</w:t>
      </w:r>
      <w:r w:rsidR="0A3DA2C1">
        <w:rPr/>
        <w:t xml:space="preserve"> case</w:t>
      </w:r>
      <w:r w:rsidR="1D6EB6A4">
        <w:rPr/>
        <w:t xml:space="preserve"> used to test the correct delivery of your functional requirements.</w:t>
      </w:r>
    </w:p>
    <w:p w:rsidR="00CE6CAE" w:rsidP="000932DA" w:rsidRDefault="00CE6CAE" w14:paraId="4120B696" w14:textId="77777777">
      <w:pPr>
        <w:spacing w:after="60" w:line="240" w:lineRule="auto"/>
      </w:pPr>
      <w:r>
        <w:t>/</w:t>
      </w:r>
      <w:r w:rsidRPr="00C513EA">
        <w:t>&gt;</w:t>
      </w:r>
    </w:p>
    <w:p w:rsidRPr="000932DA" w:rsidR="00D81F0F" w:rsidP="0001596A" w:rsidRDefault="00D81F0F" w14:paraId="02E13431" w14:textId="72F6636E">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Pr="000932DA" w:rsidR="00C45294">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Pr="000932DA" w:rsidR="00C45294">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Pr="0001596A" w:rsidR="003F08A3" w:rsidTr="003F08A3" w14:paraId="13B29A74" w14:textId="77777777">
        <w:tc>
          <w:tcPr>
            <w:tcW w:w="2127" w:type="dxa"/>
          </w:tcPr>
          <w:p w:rsidRPr="003F08A3" w:rsidR="003F08A3" w:rsidP="003F08A3" w:rsidRDefault="00D81F0F" w14:paraId="30EB3F76" w14:textId="1E7D0828">
            <w:pPr>
              <w:rPr>
                <w:rFonts w:asciiTheme="majorBidi" w:hAnsiTheme="majorBidi" w:cstheme="majorBidi"/>
                <w:b/>
                <w:bCs/>
              </w:rPr>
            </w:pPr>
            <w:r w:rsidRPr="0001596A">
              <w:rPr>
                <w:rFonts w:asciiTheme="majorBidi" w:hAnsiTheme="majorBidi" w:cstheme="majorBidi"/>
              </w:rPr>
              <w:t xml:space="preserve"> </w:t>
            </w:r>
            <w:r w:rsidRPr="003F08A3" w:rsidR="003F08A3">
              <w:rPr>
                <w:rFonts w:asciiTheme="majorBidi" w:hAnsiTheme="majorBidi" w:cstheme="majorBidi"/>
                <w:b/>
                <w:bCs/>
              </w:rPr>
              <w:t>Test case #</w:t>
            </w:r>
          </w:p>
        </w:tc>
        <w:tc>
          <w:tcPr>
            <w:tcW w:w="2977" w:type="dxa"/>
          </w:tcPr>
          <w:p w:rsidRPr="0001596A" w:rsidR="003F08A3" w:rsidP="003F08A3" w:rsidRDefault="003F08A3" w14:paraId="4BEE5E85" w14:textId="3106BF43">
            <w:pPr>
              <w:rPr>
                <w:rFonts w:asciiTheme="majorBidi" w:hAnsiTheme="majorBidi" w:cstheme="majorBidi"/>
              </w:rPr>
            </w:pPr>
            <w:r w:rsidRPr="0001596A">
              <w:rPr>
                <w:rFonts w:asciiTheme="majorBidi" w:hAnsiTheme="majorBidi" w:cstheme="majorBidi"/>
              </w:rPr>
              <w:t>3.1</w:t>
            </w:r>
          </w:p>
        </w:tc>
        <w:tc>
          <w:tcPr>
            <w:tcW w:w="2551" w:type="dxa"/>
          </w:tcPr>
          <w:p w:rsidRPr="003F08A3" w:rsidR="003F08A3" w:rsidP="003F08A3" w:rsidRDefault="003F08A3" w14:paraId="12ACE731" w14:textId="5492659B">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rsidRPr="0001596A" w:rsidR="003F08A3" w:rsidP="003F08A3" w:rsidRDefault="003F08A3" w14:paraId="0E2DF23C" w14:textId="0F50D8EF">
            <w:pPr>
              <w:rPr>
                <w:rFonts w:asciiTheme="majorBidi" w:hAnsiTheme="majorBidi" w:cstheme="majorBidi"/>
              </w:rPr>
            </w:pPr>
            <w:r w:rsidRPr="0001596A">
              <w:rPr>
                <w:rFonts w:asciiTheme="majorBidi" w:hAnsiTheme="majorBidi" w:cstheme="majorBidi"/>
              </w:rPr>
              <w:t>U3</w:t>
            </w:r>
          </w:p>
        </w:tc>
      </w:tr>
      <w:tr w:rsidRPr="0001596A" w:rsidR="00E04212" w:rsidTr="003F08A3" w14:paraId="78797FC1" w14:textId="77777777">
        <w:tc>
          <w:tcPr>
            <w:tcW w:w="2127" w:type="dxa"/>
          </w:tcPr>
          <w:p w:rsidRPr="0001596A" w:rsidR="00E04212" w:rsidP="003F08A3" w:rsidRDefault="00E04212" w14:paraId="3168F0D3" w14:textId="3B0F1103">
            <w:pPr>
              <w:rPr>
                <w:rFonts w:asciiTheme="majorBidi" w:hAnsiTheme="majorBidi" w:cstheme="majorBidi"/>
              </w:rPr>
            </w:pPr>
            <w:r>
              <w:rPr>
                <w:rFonts w:asciiTheme="majorBidi" w:hAnsiTheme="majorBidi" w:cstheme="majorBidi"/>
              </w:rPr>
              <w:t>Test designed by</w:t>
            </w:r>
          </w:p>
        </w:tc>
        <w:tc>
          <w:tcPr>
            <w:tcW w:w="2977" w:type="dxa"/>
          </w:tcPr>
          <w:p w:rsidRPr="0001596A" w:rsidR="00E04212" w:rsidP="003F08A3" w:rsidRDefault="00E04212" w14:paraId="21EBA040" w14:textId="10897CDB">
            <w:pPr>
              <w:rPr>
                <w:rFonts w:asciiTheme="majorBidi" w:hAnsiTheme="majorBidi" w:cstheme="majorBidi"/>
              </w:rPr>
            </w:pPr>
            <w:r>
              <w:rPr>
                <w:rFonts w:asciiTheme="majorBidi" w:hAnsiTheme="majorBidi" w:cstheme="majorBidi"/>
              </w:rPr>
              <w:t xml:space="preserve">Abbas Ibn </w:t>
            </w:r>
            <w:proofErr w:type="spellStart"/>
            <w:r>
              <w:rPr>
                <w:rFonts w:asciiTheme="majorBidi" w:hAnsiTheme="majorBidi" w:cstheme="majorBidi"/>
              </w:rPr>
              <w:t>Firnas</w:t>
            </w:r>
            <w:proofErr w:type="spellEnd"/>
          </w:p>
        </w:tc>
        <w:tc>
          <w:tcPr>
            <w:tcW w:w="2551" w:type="dxa"/>
          </w:tcPr>
          <w:p w:rsidRPr="003F08A3" w:rsidR="00E04212" w:rsidP="003F08A3" w:rsidRDefault="00E04212" w14:paraId="676F89AB" w14:textId="3B0C608F">
            <w:pPr>
              <w:rPr>
                <w:rFonts w:asciiTheme="majorBidi" w:hAnsiTheme="majorBidi" w:cstheme="majorBidi"/>
                <w:b/>
                <w:bCs/>
              </w:rPr>
            </w:pPr>
            <w:r>
              <w:rPr>
                <w:rFonts w:asciiTheme="majorBidi" w:hAnsiTheme="majorBidi" w:cstheme="majorBidi"/>
                <w:b/>
                <w:bCs/>
              </w:rPr>
              <w:t>Test design date</w:t>
            </w:r>
          </w:p>
        </w:tc>
        <w:tc>
          <w:tcPr>
            <w:tcW w:w="2410" w:type="dxa"/>
          </w:tcPr>
          <w:p w:rsidRPr="0001596A" w:rsidR="00E04212" w:rsidP="003F08A3" w:rsidRDefault="00E04212" w14:paraId="3D015DD5" w14:textId="0E39D78E">
            <w:pPr>
              <w:rPr>
                <w:rFonts w:asciiTheme="majorBidi" w:hAnsiTheme="majorBidi" w:cstheme="majorBidi"/>
              </w:rPr>
            </w:pPr>
            <w:r>
              <w:rPr>
                <w:rFonts w:asciiTheme="majorBidi" w:hAnsiTheme="majorBidi" w:cstheme="majorBidi"/>
              </w:rPr>
              <w:t>15/01/2023</w:t>
            </w:r>
          </w:p>
        </w:tc>
      </w:tr>
      <w:tr w:rsidRPr="0001596A" w:rsidR="003F08A3" w:rsidTr="003F08A3" w14:paraId="76EC3CD6" w14:textId="77777777">
        <w:tc>
          <w:tcPr>
            <w:tcW w:w="2127" w:type="dxa"/>
          </w:tcPr>
          <w:p w:rsidRPr="003F08A3" w:rsidR="003F08A3" w:rsidP="003F08A3" w:rsidRDefault="003F08A3" w14:paraId="45DBFF86" w14:textId="40F96A42">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rsidRPr="0001596A" w:rsidR="003F08A3" w:rsidP="003F08A3" w:rsidRDefault="003F08A3" w14:paraId="23E6980A" w14:textId="45F95E0C">
            <w:pPr>
              <w:rPr>
                <w:rFonts w:asciiTheme="majorBidi" w:hAnsiTheme="majorBidi" w:cstheme="majorBidi"/>
              </w:rPr>
            </w:pPr>
            <w:r w:rsidRPr="0001596A">
              <w:rPr>
                <w:rFonts w:asciiTheme="majorBidi" w:hAnsiTheme="majorBidi" w:cstheme="majorBidi"/>
              </w:rPr>
              <w:t xml:space="preserve">Abbas Ibn </w:t>
            </w:r>
            <w:proofErr w:type="spellStart"/>
            <w:r w:rsidRPr="0001596A">
              <w:rPr>
                <w:rFonts w:asciiTheme="majorBidi" w:hAnsiTheme="majorBidi" w:cstheme="majorBidi"/>
              </w:rPr>
              <w:t>Firnas</w:t>
            </w:r>
            <w:proofErr w:type="spellEnd"/>
          </w:p>
        </w:tc>
        <w:tc>
          <w:tcPr>
            <w:tcW w:w="2551" w:type="dxa"/>
          </w:tcPr>
          <w:p w:rsidRPr="003F08A3" w:rsidR="003F08A3" w:rsidP="003F08A3" w:rsidRDefault="003F08A3" w14:paraId="606381BC" w14:textId="0F1FBFF5">
            <w:pPr>
              <w:rPr>
                <w:rFonts w:asciiTheme="majorBidi" w:hAnsiTheme="majorBidi" w:cstheme="majorBidi"/>
                <w:b/>
                <w:bCs/>
              </w:rPr>
            </w:pPr>
            <w:r w:rsidRPr="003F08A3">
              <w:rPr>
                <w:rFonts w:asciiTheme="majorBidi" w:hAnsiTheme="majorBidi" w:cstheme="majorBidi"/>
                <w:b/>
                <w:bCs/>
              </w:rPr>
              <w:t>Execution date</w:t>
            </w:r>
          </w:p>
        </w:tc>
        <w:tc>
          <w:tcPr>
            <w:tcW w:w="2410" w:type="dxa"/>
          </w:tcPr>
          <w:p w:rsidRPr="0001596A" w:rsidR="003F08A3" w:rsidP="003F08A3" w:rsidRDefault="005C65BA" w14:paraId="6474FBC9" w14:textId="43BEBF09">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Pr="0001596A" w:rsidR="003F08A3" w:rsidTr="003F08A3" w14:paraId="0D3C39F7" w14:textId="77777777">
        <w:tc>
          <w:tcPr>
            <w:tcW w:w="2127" w:type="dxa"/>
          </w:tcPr>
          <w:p w:rsidRPr="003F08A3" w:rsidR="003F08A3" w:rsidP="003F08A3" w:rsidRDefault="003F08A3" w14:paraId="5FE6D062" w14:textId="1FF99487">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rsidRPr="0001596A" w:rsidR="003F08A3" w:rsidP="003F08A3" w:rsidRDefault="003F08A3" w14:paraId="6122C068" w14:textId="0EB973ED">
            <w:pPr>
              <w:rPr>
                <w:rFonts w:asciiTheme="majorBidi" w:hAnsiTheme="majorBidi" w:cstheme="majorBidi"/>
              </w:rPr>
            </w:pPr>
            <w:r w:rsidRPr="003F08A3">
              <w:rPr>
                <w:rFonts w:asciiTheme="majorBidi" w:hAnsiTheme="majorBidi" w:cstheme="majorBidi"/>
              </w:rPr>
              <w:t>ATM change PIN</w:t>
            </w:r>
          </w:p>
        </w:tc>
      </w:tr>
      <w:tr w:rsidRPr="0001596A" w:rsidR="003F08A3" w:rsidTr="003F08A3" w14:paraId="0587EECF" w14:textId="77777777">
        <w:tc>
          <w:tcPr>
            <w:tcW w:w="2127" w:type="dxa"/>
          </w:tcPr>
          <w:p w:rsidRPr="003F08A3" w:rsidR="003F08A3" w:rsidP="003F08A3" w:rsidRDefault="003F08A3" w14:paraId="2ACE050C" w14:textId="1977ECBC">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rsidRPr="0001596A" w:rsidR="003F08A3" w:rsidP="003F08A3" w:rsidRDefault="003F08A3" w14:paraId="28454C2C" w14:textId="18C5371A">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rsidRPr="0001596A" w:rsidR="00D81F0F" w:rsidP="00D81F0F" w:rsidRDefault="00D81F0F" w14:paraId="338FB421" w14:textId="368E267A">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Pr="00FD3E0B" w:rsidR="00FD3E0B" w:rsidTr="00FD3E0B" w14:paraId="5FB55DF0" w14:textId="77777777">
        <w:trPr>
          <w:trHeight w:val="559"/>
        </w:trPr>
        <w:tc>
          <w:tcPr>
            <w:tcW w:w="10750" w:type="dxa"/>
            <w:gridSpan w:val="6"/>
            <w:tcBorders>
              <w:top w:val="single" w:color="000000" w:sz="4" w:space="0"/>
              <w:left w:val="single" w:color="000000" w:sz="4" w:space="0"/>
              <w:bottom w:val="single" w:color="000000" w:sz="4" w:space="0"/>
              <w:right w:val="single" w:color="000000" w:sz="4" w:space="0"/>
            </w:tcBorders>
            <w:shd w:val="clear" w:color="auto" w:fill="FDFEE2"/>
          </w:tcPr>
          <w:p w:rsidRPr="00FD3E0B" w:rsidR="00FD3E0B" w:rsidP="00FD3E0B" w:rsidRDefault="00FD3E0B" w14:paraId="5174CBFD" w14:textId="77777777">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rsidRPr="00FD3E0B" w:rsidR="00FD3E0B" w:rsidP="00FD3E0B" w:rsidRDefault="00FD3E0B" w14:paraId="08C278B6" w14:textId="77777777">
            <w:pPr>
              <w:pStyle w:val="ListParagraph"/>
              <w:numPr>
                <w:ilvl w:val="1"/>
                <w:numId w:val="18"/>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card </w:t>
            </w:r>
          </w:p>
          <w:p w:rsidRPr="00FD3E0B" w:rsidR="00FD3E0B" w:rsidP="00FD3E0B" w:rsidRDefault="00FD3E0B" w14:paraId="279DA2C1" w14:textId="77777777">
            <w:pPr>
              <w:pStyle w:val="ListParagraph"/>
              <w:numPr>
                <w:ilvl w:val="1"/>
                <w:numId w:val="18"/>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machine </w:t>
            </w:r>
          </w:p>
          <w:p w:rsidRPr="00FD3E0B" w:rsidR="00FD3E0B" w:rsidP="00FD3E0B" w:rsidRDefault="00FD3E0B" w14:paraId="08ED088F" w14:textId="77777777">
            <w:pPr>
              <w:pStyle w:val="ListParagraph"/>
              <w:numPr>
                <w:ilvl w:val="1"/>
                <w:numId w:val="18"/>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rsidRPr="00FD3E0B" w:rsidR="00FD3E0B" w:rsidP="00FD3E0B" w:rsidRDefault="00FD3E0B" w14:paraId="4233FE73" w14:textId="6ADBAF9D">
            <w:pPr>
              <w:pStyle w:val="ListParagraph"/>
              <w:numPr>
                <w:ilvl w:val="1"/>
                <w:numId w:val="18"/>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Pr="00FD3E0B" w:rsidR="00FD3E0B" w:rsidTr="00FD3E0B" w14:paraId="6875078A" w14:textId="77777777">
        <w:trPr>
          <w:trHeight w:val="559"/>
        </w:trPr>
        <w:tc>
          <w:tcPr>
            <w:tcW w:w="567" w:type="dxa"/>
            <w:tcBorders>
              <w:top w:val="single" w:color="000000" w:sz="4" w:space="0"/>
              <w:left w:val="single" w:color="000000" w:sz="4" w:space="0"/>
              <w:bottom w:val="single" w:color="000000" w:sz="4" w:space="0"/>
              <w:right w:val="single" w:color="000000" w:sz="4" w:space="0"/>
            </w:tcBorders>
            <w:shd w:val="clear" w:color="auto" w:fill="E0E0E0"/>
            <w:vAlign w:val="center"/>
            <w:hideMark/>
          </w:tcPr>
          <w:p w:rsidRPr="00FD3E0B" w:rsidR="00C45294" w:rsidP="00FD3E0B" w:rsidRDefault="00C45294" w14:paraId="3D4685A9" w14:textId="77777777">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color="000000" w:sz="4" w:space="0"/>
              <w:left w:val="single" w:color="000000" w:sz="4" w:space="0"/>
              <w:bottom w:val="single" w:color="000000" w:sz="4" w:space="0"/>
              <w:right w:val="single" w:color="000000" w:sz="4" w:space="0"/>
            </w:tcBorders>
            <w:shd w:val="clear" w:color="auto" w:fill="E0E0E0"/>
            <w:vAlign w:val="center"/>
            <w:hideMark/>
          </w:tcPr>
          <w:p w:rsidRPr="00FD3E0B" w:rsidR="00C45294" w:rsidP="00FD3E0B" w:rsidRDefault="00C45294" w14:paraId="558279BD" w14:textId="137BC933">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color="000000" w:sz="4" w:space="0"/>
              <w:left w:val="single" w:color="000000" w:sz="4" w:space="0"/>
              <w:bottom w:val="single" w:color="000000" w:sz="4" w:space="0"/>
              <w:right w:val="single" w:color="000000" w:sz="4" w:space="0"/>
            </w:tcBorders>
            <w:shd w:val="clear" w:color="auto" w:fill="E0E0E0"/>
            <w:vAlign w:val="center"/>
            <w:hideMark/>
          </w:tcPr>
          <w:p w:rsidRPr="00FD3E0B" w:rsidR="00C45294" w:rsidP="00FD3E0B" w:rsidRDefault="00C45294" w14:paraId="09851D3B" w14:textId="77777777">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color="000000" w:sz="4" w:space="0"/>
              <w:left w:val="single" w:color="000000" w:sz="4" w:space="0"/>
              <w:bottom w:val="single" w:color="000000" w:sz="4" w:space="0"/>
              <w:right w:val="single" w:color="000000" w:sz="4" w:space="0"/>
            </w:tcBorders>
            <w:shd w:val="clear" w:color="auto" w:fill="E0E0E0"/>
            <w:vAlign w:val="center"/>
          </w:tcPr>
          <w:p w:rsidRPr="00FD3E0B" w:rsidR="00C45294" w:rsidP="00FD3E0B" w:rsidRDefault="00C45294" w14:paraId="20A9A3FD" w14:textId="4C9F7598">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color="000000" w:sz="4" w:space="0"/>
              <w:left w:val="single" w:color="000000" w:sz="4" w:space="0"/>
              <w:bottom w:val="single" w:color="000000" w:sz="4" w:space="0"/>
              <w:right w:val="single" w:color="000000" w:sz="4" w:space="0"/>
            </w:tcBorders>
            <w:shd w:val="clear" w:color="auto" w:fill="E0E0E0"/>
            <w:vAlign w:val="center"/>
            <w:hideMark/>
          </w:tcPr>
          <w:p w:rsidRPr="00FD3E0B" w:rsidR="00C45294" w:rsidP="00FD3E0B" w:rsidRDefault="00C45294" w14:paraId="52BF248B" w14:textId="66DF5415">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color="000000" w:sz="4" w:space="0"/>
              <w:left w:val="single" w:color="000000" w:sz="4" w:space="0"/>
              <w:bottom w:val="single" w:color="000000" w:sz="4" w:space="0"/>
              <w:right w:val="single" w:color="000000" w:sz="4" w:space="0"/>
            </w:tcBorders>
            <w:shd w:val="clear" w:color="auto" w:fill="E0E0E0"/>
            <w:vAlign w:val="center"/>
            <w:hideMark/>
          </w:tcPr>
          <w:p w:rsidRPr="00FD3E0B" w:rsidR="00C45294" w:rsidP="00FD3E0B" w:rsidRDefault="00C45294" w14:paraId="09E9C69C" w14:textId="77777777">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Pr="00FD3E0B" w:rsidR="00FD3E0B" w:rsidTr="00FD3E0B" w14:paraId="77DF7947" w14:textId="77777777">
        <w:trPr>
          <w:trHeight w:val="288"/>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CAF342A"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87112D7" w14:textId="77777777">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4EC8504"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02E3E2A5" w14:textId="03829615">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0B7CC29" w14:textId="036B211B">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6201556"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070A97E3" w14:textId="77777777">
        <w:trPr>
          <w:trHeight w:val="562"/>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33C8E5B"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52E12BF" w14:textId="2122222B">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392137C"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264B09D1" w14:textId="245977CA">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76025DAD" w14:textId="007A120B">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3D0A9B0"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7DAC77CD" w14:textId="77777777">
        <w:trPr>
          <w:trHeight w:val="562"/>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3C7195DD"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C8F142D" w14:textId="358597F9">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805FAD5" w14:textId="77777777">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rsidRPr="00FD3E0B" w:rsidR="00C45294" w:rsidRDefault="00C45294" w14:paraId="28749A38"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312A9A4C" w14:textId="1F6AD377">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C4D0BD8" w14:textId="688A10E2">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2CC2B78"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2B363568" w14:textId="77777777">
        <w:trPr>
          <w:trHeight w:val="286"/>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C7CF22D"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063882E" w14:textId="77777777">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56C32C3" w14:textId="77777777">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7E4D7566" w14:textId="30BAA429">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2E44BD0" w14:textId="530773DB">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B3D56C2"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5EF96AEC" w14:textId="77777777">
        <w:trPr>
          <w:trHeight w:val="287"/>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9ABA408"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28C0AB29"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02731F16"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48E44013" w14:textId="77777777">
            <w:pPr>
              <w:ind w:left="1"/>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57C44A5" w14:textId="7C9DB2E0">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B622384"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25F31D3B" w14:textId="77777777">
        <w:trPr>
          <w:trHeight w:val="838"/>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2187D620"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732E3CCC"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FDF60A2" w14:textId="77777777">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40F34963" w14:textId="77777777">
            <w:pPr>
              <w:ind w:left="1"/>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78B10E0" w14:textId="777AE6C0">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3D133C0A"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7342C046" w14:textId="77777777">
        <w:trPr>
          <w:trHeight w:val="286"/>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7AB532DA"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46CCDE8"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2D2408BC"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2426089D" w14:textId="77777777">
            <w:pPr>
              <w:ind w:left="1"/>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A6FEAC3" w14:textId="50533BB2">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28E2C36"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616156AF" w14:textId="77777777">
        <w:trPr>
          <w:trHeight w:val="563"/>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2D72128"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721FF2BD" w14:textId="77777777">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EB03C7D"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46450647" w14:textId="77777777">
            <w:pPr>
              <w:ind w:left="1"/>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A0D5CC1" w14:textId="6225268E">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DAC2DAE"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71CE8F8C" w14:textId="77777777">
        <w:trPr>
          <w:trHeight w:val="838"/>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E4755AF"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1AEF9CF"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70B24EF1" w14:textId="77777777">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PIN </w:t>
            </w:r>
          </w:p>
          <w:p w:rsidRPr="00FD3E0B" w:rsidR="00C45294" w:rsidRDefault="00C45294" w14:paraId="038B5E1A"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0BEF2B1D" w14:textId="77777777">
            <w:pPr>
              <w:ind w:left="1"/>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4A5CA50" w14:textId="610EB2D3">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374F21C0"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680E162C" w14:textId="77777777">
        <w:trPr>
          <w:trHeight w:val="563"/>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C65F508" w14:textId="77777777">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0E760176" w14:textId="612408D1">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022BF44"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rsidRPr="00FD3E0B" w:rsidR="00C45294" w:rsidRDefault="00C45294" w14:paraId="301084C5"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7CB1393A" w14:textId="77777777">
            <w:pPr>
              <w:ind w:left="1"/>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04C25715" w14:textId="71559E92">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2E93681E"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2396B4AB" w14:textId="77777777">
        <w:trPr>
          <w:trHeight w:val="286"/>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7F757690" w14:textId="33FA37A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585277AF"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EC65AB3"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6E70E912" w14:textId="77777777">
            <w:pPr>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4A9274F8" w14:textId="35ED5F61">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F9E3651" w14:textId="77777777">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6B4A6C22" w14:textId="77777777">
        <w:trPr>
          <w:trHeight w:val="287"/>
        </w:trPr>
        <w:tc>
          <w:tcPr>
            <w:tcW w:w="567"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679DC5AE" w14:textId="543D13B8">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2AB5A1F1"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15126C73"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color="000000" w:sz="4" w:space="0"/>
              <w:left w:val="single" w:color="000000" w:sz="4" w:space="0"/>
              <w:bottom w:val="single" w:color="000000" w:sz="4" w:space="0"/>
              <w:right w:val="single" w:color="000000" w:sz="4" w:space="0"/>
            </w:tcBorders>
          </w:tcPr>
          <w:p w:rsidRPr="00FD3E0B" w:rsidR="00C45294" w:rsidRDefault="00C45294" w14:paraId="2E42825B" w14:textId="77777777">
            <w:pPr>
              <w:ind w:left="1"/>
              <w:rPr>
                <w:rFonts w:asciiTheme="majorBidi" w:hAnsiTheme="majorBidi" w:cstheme="majorBidi"/>
                <w:sz w:val="20"/>
                <w:szCs w:val="20"/>
              </w:rPr>
            </w:pPr>
          </w:p>
        </w:tc>
        <w:tc>
          <w:tcPr>
            <w:tcW w:w="584"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7ED73FB4" w14:textId="7CAA59C3">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color="000000" w:sz="4" w:space="0"/>
              <w:left w:val="single" w:color="000000" w:sz="4" w:space="0"/>
              <w:bottom w:val="single" w:color="000000" w:sz="4" w:space="0"/>
              <w:right w:val="single" w:color="000000" w:sz="4" w:space="0"/>
            </w:tcBorders>
            <w:hideMark/>
          </w:tcPr>
          <w:p w:rsidRPr="00FD3E0B" w:rsidR="00C45294" w:rsidRDefault="00C45294" w14:paraId="22B3EAFB"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Pr="00FD3E0B" w:rsidR="00FD3E0B" w:rsidTr="00FD3E0B" w14:paraId="13BB29A9" w14:textId="77777777">
        <w:trPr>
          <w:trHeight w:val="287"/>
        </w:trPr>
        <w:tc>
          <w:tcPr>
            <w:tcW w:w="10750" w:type="dxa"/>
            <w:gridSpan w:val="6"/>
            <w:tcBorders>
              <w:top w:val="single" w:color="000000" w:sz="4" w:space="0"/>
              <w:left w:val="single" w:color="000000" w:sz="4" w:space="0"/>
              <w:bottom w:val="single" w:color="000000" w:sz="4" w:space="0"/>
              <w:right w:val="single" w:color="000000" w:sz="4" w:space="0"/>
            </w:tcBorders>
            <w:shd w:val="clear" w:color="auto" w:fill="EAF1DD" w:themeFill="accent3" w:themeFillTint="33"/>
          </w:tcPr>
          <w:p w:rsidRPr="00FD3E0B" w:rsidR="00FD3E0B" w:rsidP="00FD3E0B" w:rsidRDefault="00FD3E0B" w14:paraId="7A706843" w14:textId="77777777">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rsidRPr="00FD3E0B" w:rsidR="00FD3E0B" w:rsidP="00FD3E0B" w:rsidRDefault="00FD3E0B" w14:paraId="455CD910"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rsidRPr="00FD3E0B" w:rsidR="00FD3E0B" w:rsidP="00FD3E0B" w:rsidRDefault="00FD3E0B" w14:paraId="16000512" w14:textId="77777777">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rsidRPr="00FD3E0B" w:rsidR="00FD3E0B" w:rsidP="00FD3E0B" w:rsidRDefault="00FD3E0B" w14:paraId="6FE3DDA6" w14:textId="19CF373E">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rsidRPr="00B1403B" w:rsidR="004D5729" w:rsidP="00B1403B" w:rsidRDefault="004D5729" w14:paraId="7708AA91" w14:textId="2D4C183F">
      <w:pPr>
        <w:pStyle w:val="Heading1"/>
        <w:spacing w:after="240"/>
        <w:rPr>
          <w:sz w:val="36"/>
          <w:szCs w:val="36"/>
        </w:rPr>
      </w:pPr>
      <w:bookmarkStart w:name="_Toc127951642" w:id="628"/>
      <w:r>
        <w:rPr>
          <w:sz w:val="36"/>
          <w:szCs w:val="36"/>
        </w:rPr>
        <w:t>Other Appendices</w:t>
      </w:r>
      <w:bookmarkEnd w:id="627"/>
      <w:bookmarkEnd w:id="628"/>
      <w:r>
        <w:rPr>
          <w:sz w:val="36"/>
          <w:szCs w:val="36"/>
        </w:rPr>
        <w:t xml:space="preserve"> </w:t>
      </w:r>
    </w:p>
    <w:p w:rsidR="004D5729" w:rsidP="004D5729" w:rsidRDefault="004D5729" w14:paraId="228473F7" w14:textId="77777777">
      <w:pPr>
        <w:spacing w:after="120" w:line="240" w:lineRule="auto"/>
      </w:pPr>
      <w:r w:rsidRPr="00C513EA">
        <w:t xml:space="preserve">&lt; </w:t>
      </w:r>
      <w:r w:rsidRPr="00792F3E">
        <w:rPr>
          <w:b/>
          <w:bCs/>
        </w:rPr>
        <w:t>ToDo:</w:t>
      </w:r>
    </w:p>
    <w:p w:rsidRPr="00792F3E" w:rsidR="004D02F8" w:rsidP="00677A59" w:rsidRDefault="004D02F8" w14:paraId="4E6184CD" w14:textId="77777777">
      <w:pPr>
        <w:pStyle w:val="ListParagraph"/>
        <w:numPr>
          <w:ilvl w:val="0"/>
          <w:numId w:val="14"/>
        </w:numPr>
        <w:autoSpaceDE w:val="0"/>
        <w:autoSpaceDN w:val="0"/>
        <w:adjustRightInd w:val="0"/>
        <w:spacing w:after="0" w:line="240" w:lineRule="auto"/>
        <w:jc w:val="both"/>
        <w:rPr/>
      </w:pPr>
      <w:r w:rsidR="0CA014B3">
        <w:rPr/>
        <w:t>The following are possible, additional appendices you may add to the project report:</w:t>
      </w:r>
    </w:p>
    <w:p w:rsidRPr="00792F3E" w:rsidR="004D5729" w:rsidP="00677A59" w:rsidRDefault="004D02F8" w14:paraId="2C98AC7B" w14:textId="77777777">
      <w:pPr>
        <w:pStyle w:val="ListParagraph"/>
        <w:numPr>
          <w:ilvl w:val="0"/>
          <w:numId w:val="3"/>
        </w:numPr>
        <w:spacing w:after="120" w:line="240" w:lineRule="auto"/>
        <w:ind w:left="1080"/>
        <w:jc w:val="both"/>
      </w:pPr>
      <w:r w:rsidRPr="00792F3E">
        <w:t>Any questionnaires, interview questions, etc. used in your project.</w:t>
      </w:r>
    </w:p>
    <w:p w:rsidR="00110985" w:rsidP="00677A59" w:rsidRDefault="00110985" w14:paraId="5980525C" w14:textId="7F00D425">
      <w:pPr>
        <w:pStyle w:val="ListParagraph"/>
        <w:numPr>
          <w:ilvl w:val="0"/>
          <w:numId w:val="3"/>
        </w:numPr>
        <w:spacing w:after="120" w:line="240" w:lineRule="auto"/>
        <w:ind w:left="1080"/>
        <w:jc w:val="both"/>
      </w:pPr>
      <w:r>
        <w:t>Installation manual</w:t>
      </w:r>
      <w:r w:rsidR="00B1403B">
        <w:t xml:space="preserve"> and deployment diagram</w:t>
      </w:r>
    </w:p>
    <w:p w:rsidR="00110985" w:rsidP="00677A59" w:rsidRDefault="00110985" w14:paraId="3387D752" w14:textId="529D02BA">
      <w:pPr>
        <w:pStyle w:val="ListParagraph"/>
        <w:numPr>
          <w:ilvl w:val="0"/>
          <w:numId w:val="3"/>
        </w:numPr>
        <w:spacing w:after="120" w:line="240" w:lineRule="auto"/>
        <w:ind w:left="1080"/>
        <w:jc w:val="both"/>
      </w:pPr>
      <w:r>
        <w:t>User manual</w:t>
      </w:r>
    </w:p>
    <w:p w:rsidRPr="00792F3E" w:rsidR="004D02F8" w:rsidP="00677A59" w:rsidRDefault="004D02F8" w14:paraId="781DB370" w14:textId="2C19167C">
      <w:pPr>
        <w:pStyle w:val="ListParagraph"/>
        <w:numPr>
          <w:ilvl w:val="0"/>
          <w:numId w:val="3"/>
        </w:numPr>
        <w:spacing w:after="120" w:line="240" w:lineRule="auto"/>
        <w:ind w:left="1080"/>
        <w:jc w:val="both"/>
      </w:pPr>
      <w:r w:rsidRPr="00792F3E">
        <w:t xml:space="preserve">Any other appendices may be included to provide supporting details that could aid in understanding this report. </w:t>
      </w:r>
    </w:p>
    <w:p w:rsidR="004D02F8" w:rsidP="004D02F8" w:rsidRDefault="004D02F8" w14:paraId="2679B7D7" w14:textId="77777777">
      <w:pPr>
        <w:spacing w:after="120" w:line="240" w:lineRule="auto"/>
        <w:jc w:val="both"/>
      </w:pPr>
      <w:r>
        <w:t>/&gt;</w:t>
      </w:r>
    </w:p>
    <w:p w:rsidRPr="00042D7A" w:rsidR="00D40564" w:rsidP="00042D7A" w:rsidRDefault="00D40564" w14:paraId="268E792A" w14:textId="77777777">
      <w:pPr>
        <w:rPr>
          <w:rFonts w:asciiTheme="majorHAnsi" w:hAnsiTheme="majorHAnsi" w:eastAsiaTheme="majorEastAsia" w:cstheme="majorBidi"/>
          <w:b/>
          <w:bCs/>
          <w:color w:val="365F91" w:themeColor="accent1" w:themeShade="BF"/>
          <w:sz w:val="28"/>
          <w:szCs w:val="28"/>
        </w:rPr>
      </w:pPr>
    </w:p>
    <w:sectPr w:rsidRPr="00042D7A" w:rsidR="00D40564" w:rsidSect="00F7535E">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4269" w:rsidP="00CA0258" w:rsidRDefault="00FF4269" w14:paraId="436183D9" w14:textId="77777777">
      <w:pPr>
        <w:spacing w:after="0" w:line="240" w:lineRule="auto"/>
      </w:pPr>
      <w:r>
        <w:separator/>
      </w:r>
    </w:p>
  </w:endnote>
  <w:endnote w:type="continuationSeparator" w:id="0">
    <w:p w:rsidR="00FF4269" w:rsidP="00CA0258" w:rsidRDefault="00FF4269" w14:paraId="5686B40E" w14:textId="77777777">
      <w:pPr>
        <w:spacing w:after="0" w:line="240" w:lineRule="auto"/>
      </w:pPr>
      <w:r>
        <w:continuationSeparator/>
      </w:r>
    </w:p>
  </w:endnote>
  <w:endnote w:type="continuationNotice" w:id="1">
    <w:p w:rsidR="00FF4269" w:rsidRDefault="00FF4269" w14:paraId="581A3DC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FD9" w:rsidP="009F5D93" w:rsidRDefault="005E3FD9" w14:paraId="2AFA7D00" w14:textId="77777777">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color="808080" w:themeColor="background1" w:themeShade="80" w:sz="18" w:space="0"/>
        <w:insideV w:val="single" w:color="808080" w:themeColor="background1" w:themeShade="80" w:sz="18" w:space="0"/>
      </w:tblBorders>
      <w:tblLook w:val="04A0" w:firstRow="1" w:lastRow="0" w:firstColumn="1" w:lastColumn="0" w:noHBand="0" w:noVBand="1"/>
    </w:tblPr>
    <w:tblGrid>
      <w:gridCol w:w="936"/>
      <w:gridCol w:w="8090"/>
    </w:tblGrid>
    <w:tr w:rsidR="005E3FD9" w14:paraId="74D61D9E" w14:textId="77777777">
      <w:tc>
        <w:tcPr>
          <w:tcW w:w="918" w:type="dxa"/>
        </w:tcPr>
        <w:p w:rsidRPr="00796232" w:rsidR="005E3FD9" w:rsidRDefault="005E3FD9" w14:paraId="31BEBD37" w14:textId="636554D3">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Pr="004B2AA1" w:rsidR="004B2AA1">
            <w:rPr>
              <w:b/>
              <w:noProof/>
              <w:color w:val="4F81BD" w:themeColor="accent1"/>
              <w:sz w:val="18"/>
              <w:szCs w:val="18"/>
            </w:rPr>
            <w:t>21</w:t>
          </w:r>
          <w:r w:rsidRPr="00796232">
            <w:rPr>
              <w:sz w:val="18"/>
              <w:szCs w:val="18"/>
            </w:rPr>
            <w:fldChar w:fldCharType="end"/>
          </w:r>
        </w:p>
      </w:tc>
      <w:tc>
        <w:tcPr>
          <w:tcW w:w="7938" w:type="dxa"/>
        </w:tcPr>
        <w:p w:rsidRPr="00796232" w:rsidR="005E3FD9" w:rsidRDefault="005E3FD9" w14:paraId="7D6DB56D" w14:textId="77777777">
          <w:pPr>
            <w:pStyle w:val="Footer"/>
            <w:rPr>
              <w:sz w:val="18"/>
              <w:szCs w:val="18"/>
            </w:rPr>
          </w:pPr>
        </w:p>
      </w:tc>
    </w:tr>
  </w:tbl>
  <w:p w:rsidR="005E3FD9" w:rsidRDefault="005E3FD9" w14:paraId="553B1C8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4269" w:rsidP="00CA0258" w:rsidRDefault="00FF4269" w14:paraId="6DE80EB2" w14:textId="77777777">
      <w:pPr>
        <w:spacing w:after="0" w:line="240" w:lineRule="auto"/>
      </w:pPr>
      <w:r>
        <w:separator/>
      </w:r>
    </w:p>
  </w:footnote>
  <w:footnote w:type="continuationSeparator" w:id="0">
    <w:p w:rsidR="00FF4269" w:rsidP="00CA0258" w:rsidRDefault="00FF4269" w14:paraId="693E8C20" w14:textId="77777777">
      <w:pPr>
        <w:spacing w:after="0" w:line="240" w:lineRule="auto"/>
      </w:pPr>
      <w:r>
        <w:continuationSeparator/>
      </w:r>
    </w:p>
  </w:footnote>
  <w:footnote w:type="continuationNotice" w:id="1">
    <w:p w:rsidR="00FF4269" w:rsidRDefault="00FF4269" w14:paraId="52FBFE36" w14:textId="77777777">
      <w:pPr>
        <w:spacing w:after="0" w:line="240" w:lineRule="auto"/>
      </w:pPr>
    </w:p>
  </w:footnote>
</w:footnotes>
</file>

<file path=word/intelligence2.xml><?xml version="1.0" encoding="utf-8"?>
<int2:intelligence xmlns:int2="http://schemas.microsoft.com/office/intelligence/2020/intelligence">
  <int2:observations>
    <int2:textHash int2:hashCode="1pIaop8QXcjPxT" int2:id="hawBQqpJ">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59">
    <w:nsid w:val="31931e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6a9fe755"/>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13db97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b410d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5381fa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160f51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2264e6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687281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665ce96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8b23c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61a898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7886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180293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6645f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291583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5dfc61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ed15a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18d43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496cbf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7420f5b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6183e9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493f9a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5b17ff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e0e385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4e56c7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244a3ea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77a87c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321862e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1598f29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78cb2c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440bd1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680FBF"/>
    <w:multiLevelType w:val="hybridMultilevel"/>
    <w:tmpl w:val="36AA7E4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AE2291"/>
    <w:multiLevelType w:val="hybridMultilevel"/>
    <w:tmpl w:val="20ACCF2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0DEC3AB5"/>
    <w:multiLevelType w:val="hybridMultilevel"/>
    <w:tmpl w:val="CF0EFDD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15BC7390"/>
    <w:multiLevelType w:val="hybridMultilevel"/>
    <w:tmpl w:val="5D3060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59B74BF"/>
    <w:multiLevelType w:val="hybridMultilevel"/>
    <w:tmpl w:val="4246FD82"/>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6356679"/>
    <w:multiLevelType w:val="multilevel"/>
    <w:tmpl w:val="E4E0F2EE"/>
    <w:lvl w:ilvl="0">
      <w:start w:val="1"/>
      <w:numFmt w:val="bullet"/>
      <w:lvlText w:val=""/>
      <w:lvlJc w:val="left"/>
      <w:pPr>
        <w:ind w:left="360" w:hanging="360"/>
      </w:pPr>
      <w:rPr>
        <w:rFonts w:hint="default" w:ascii="Symbol" w:hAnsi="Symbol"/>
      </w:rPr>
    </w:lvl>
    <w:lvl w:ilvl="1">
      <w:start w:val="1"/>
      <w:numFmt w:val="bullet"/>
      <w:lvlText w:val=""/>
      <w:lvlJc w:val="left"/>
      <w:pPr>
        <w:ind w:left="792" w:hanging="432"/>
      </w:pPr>
      <w:rPr>
        <w:rFonts w:hint="default" w:ascii="Symbol" w:hAnsi="Symbol"/>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E65BEB"/>
    <w:multiLevelType w:val="hybridMultilevel"/>
    <w:tmpl w:val="317CC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DF8315D"/>
    <w:multiLevelType w:val="hybridMultilevel"/>
    <w:tmpl w:val="CBCAB6E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3071100B"/>
    <w:multiLevelType w:val="hybridMultilevel"/>
    <w:tmpl w:val="579E9ABC"/>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9B80A4F"/>
    <w:multiLevelType w:val="hybridMultilevel"/>
    <w:tmpl w:val="2F8A1E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2"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32A6764"/>
    <w:multiLevelType w:val="multilevel"/>
    <w:tmpl w:val="51B26B58"/>
    <w:lvl w:ilvl="0">
      <w:start w:val="1"/>
      <w:numFmt w:val="bullet"/>
      <w:lvlText w:val=""/>
      <w:lvlJc w:val="left"/>
      <w:pPr>
        <w:ind w:left="360" w:hanging="360"/>
      </w:pPr>
      <w:rPr>
        <w:rFonts w:hint="default" w:ascii="Symbol" w:hAnsi="Symbol"/>
      </w:rPr>
    </w:lvl>
    <w:lvl w:ilvl="1">
      <w:start w:val="6"/>
      <w:numFmt w:val="bullet"/>
      <w:lvlText w:val="-"/>
      <w:lvlJc w:val="left"/>
      <w:pPr>
        <w:ind w:left="792" w:hanging="432"/>
      </w:pPr>
      <w:rPr>
        <w:rFonts w:hint="default" w:ascii="Calibri" w:hAnsi="Calibri" w:cs="Calibri" w:eastAsiaTheme="minorEastAsia"/>
      </w:rPr>
    </w:lvl>
    <w:lvl w:ilvl="2">
      <w:start w:val="1"/>
      <w:numFmt w:val="bullet"/>
      <w:lvlText w:val=""/>
      <w:lvlJc w:val="left"/>
      <w:pPr>
        <w:ind w:left="1224" w:hanging="504"/>
      </w:pPr>
      <w:rPr>
        <w:rFonts w:hint="default" w:ascii="Symbol" w:hAnsi="Symbol"/>
      </w:rPr>
    </w:lvl>
    <w:lvl w:ilvl="3">
      <w:start w:val="1"/>
      <w:numFmt w:val="bullet"/>
      <w:lvlText w:val=""/>
      <w:lvlJc w:val="left"/>
      <w:pPr>
        <w:ind w:left="1728" w:hanging="648"/>
      </w:pPr>
      <w:rPr>
        <w:rFonts w:hint="default" w:ascii="Wingdings" w:hAnsi="Wingding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7360BA"/>
    <w:multiLevelType w:val="hybridMultilevel"/>
    <w:tmpl w:val="242870D0"/>
    <w:lvl w:ilvl="0" w:tplc="5EA43980">
      <w:start w:val="1"/>
      <w:numFmt w:val="decimal"/>
      <w:lvlText w:val="%1."/>
      <w:lvlJc w:val="left"/>
      <w:pPr>
        <w:ind w:left="561"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1" w:tplc="50DC8FB8">
      <w:start w:val="1"/>
      <w:numFmt w:val="lowerLetter"/>
      <w:lvlText w:val="%2"/>
      <w:lvlJc w:val="left"/>
      <w:pPr>
        <w:ind w:left="113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2" w:tplc="33A22F18">
      <w:start w:val="1"/>
      <w:numFmt w:val="lowerRoman"/>
      <w:lvlText w:val="%3"/>
      <w:lvlJc w:val="left"/>
      <w:pPr>
        <w:ind w:left="185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3" w:tplc="266AF9AE">
      <w:start w:val="1"/>
      <w:numFmt w:val="decimal"/>
      <w:lvlText w:val="%4"/>
      <w:lvlJc w:val="left"/>
      <w:pPr>
        <w:ind w:left="257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4" w:tplc="19FC2372">
      <w:start w:val="1"/>
      <w:numFmt w:val="lowerLetter"/>
      <w:lvlText w:val="%5"/>
      <w:lvlJc w:val="left"/>
      <w:pPr>
        <w:ind w:left="329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5" w:tplc="1AC69E42">
      <w:start w:val="1"/>
      <w:numFmt w:val="lowerRoman"/>
      <w:lvlText w:val="%6"/>
      <w:lvlJc w:val="left"/>
      <w:pPr>
        <w:ind w:left="401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6" w:tplc="C17A1E9E">
      <w:start w:val="1"/>
      <w:numFmt w:val="decimal"/>
      <w:lvlText w:val="%7"/>
      <w:lvlJc w:val="left"/>
      <w:pPr>
        <w:ind w:left="473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7" w:tplc="DB1EBCFC">
      <w:start w:val="1"/>
      <w:numFmt w:val="lowerLetter"/>
      <w:lvlText w:val="%8"/>
      <w:lvlJc w:val="left"/>
      <w:pPr>
        <w:ind w:left="545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lvl w:ilvl="8" w:tplc="B0CC1372">
      <w:start w:val="1"/>
      <w:numFmt w:val="lowerRoman"/>
      <w:lvlText w:val="%9"/>
      <w:lvlJc w:val="left"/>
      <w:pPr>
        <w:ind w:left="6174" w:firstLine="0"/>
      </w:pPr>
      <w:rPr>
        <w:rFonts w:ascii="Times New Roman" w:hAnsi="Times New Roman" w:eastAsia="Times New Roman" w:cs="Times New Roman"/>
        <w:b w:val="0"/>
        <w:i w:val="0"/>
        <w:strike w:val="0"/>
        <w:dstrike w:val="0"/>
        <w:color w:val="000000"/>
        <w:sz w:val="24"/>
        <w:szCs w:val="24"/>
        <w:u w:val="none" w:color="000000"/>
        <w:effect w:val="none"/>
        <w:bdr w:val="none" w:color="auto" w:sz="0" w:space="0" w:frame="1"/>
        <w:vertAlign w:val="baseline"/>
      </w:rPr>
    </w:lvl>
  </w:abstractNum>
  <w:abstractNum w:abstractNumId="15" w15:restartNumberingAfterBreak="0">
    <w:nsid w:val="4F052C6F"/>
    <w:multiLevelType w:val="hybridMultilevel"/>
    <w:tmpl w:val="96E41356"/>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A256D7"/>
    <w:multiLevelType w:val="hybridMultilevel"/>
    <w:tmpl w:val="41CCAA8A"/>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A011AF9"/>
    <w:multiLevelType w:val="hybridMultilevel"/>
    <w:tmpl w:val="D2D4C56C"/>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ECE4372"/>
    <w:multiLevelType w:val="hybridMultilevel"/>
    <w:tmpl w:val="9F5ACB80"/>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0600490"/>
    <w:multiLevelType w:val="hybridMultilevel"/>
    <w:tmpl w:val="D5DCED8C"/>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7556F43"/>
    <w:multiLevelType w:val="hybridMultilevel"/>
    <w:tmpl w:val="7524776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6B7365E4"/>
    <w:multiLevelType w:val="hybridMultilevel"/>
    <w:tmpl w:val="410605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6E003509"/>
    <w:multiLevelType w:val="multilevel"/>
    <w:tmpl w:val="7068C25A"/>
    <w:lvl w:ilvl="0">
      <w:start w:val="1"/>
      <w:numFmt w:val="bullet"/>
      <w:lvlText w:val=""/>
      <w:lvlJc w:val="left"/>
      <w:pPr>
        <w:ind w:left="1080" w:hanging="360"/>
      </w:pPr>
      <w:rPr>
        <w:rFonts w:hint="default" w:ascii="Symbol" w:hAnsi="Symbol"/>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6E952B34"/>
    <w:multiLevelType w:val="hybridMultilevel"/>
    <w:tmpl w:val="4196650A"/>
    <w:lvl w:ilvl="0" w:tplc="04090001">
      <w:start w:val="1"/>
      <w:numFmt w:val="bullet"/>
      <w:lvlText w:val=""/>
      <w:lvlJc w:val="left"/>
      <w:pPr>
        <w:ind w:left="360" w:hanging="360"/>
      </w:pPr>
      <w:rPr>
        <w:rFonts w:hint="default" w:ascii="Symbol" w:hAnsi="Symbol"/>
      </w:rPr>
    </w:lvl>
    <w:lvl w:ilvl="1" w:tplc="04090001">
      <w:start w:val="1"/>
      <w:numFmt w:val="bullet"/>
      <w:lvlText w:val=""/>
      <w:lvlJc w:val="left"/>
      <w:pPr>
        <w:ind w:left="1080" w:hanging="360"/>
      </w:pPr>
      <w:rPr>
        <w:rFonts w:hint="default" w:ascii="Symbol" w:hAnsi="Symbol"/>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6" w15:restartNumberingAfterBreak="0">
    <w:nsid w:val="72171F8B"/>
    <w:multiLevelType w:val="hybridMultilevel"/>
    <w:tmpl w:val="AFAAB9A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74831FD2"/>
    <w:multiLevelType w:val="hybridMultilevel"/>
    <w:tmpl w:val="8F342E04"/>
    <w:lvl w:ilvl="0" w:tplc="04090009">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9E34AA6"/>
    <w:multiLevelType w:val="hybridMultilevel"/>
    <w:tmpl w:val="4B9E52C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63">
    <w:abstractNumId w:val="59"/>
  </w:num>
  <w:num w:numId="62">
    <w:abstractNumId w:val="58"/>
  </w:num>
  <w:num w:numId="61">
    <w:abstractNumId w:val="57"/>
  </w:num>
  <w:num w:numId="60">
    <w:abstractNumId w:val="56"/>
  </w:num>
  <w:num w:numId="59">
    <w:abstractNumId w:val="55"/>
  </w:num>
  <w:num w:numId="58">
    <w:abstractNumId w:val="54"/>
  </w:num>
  <w:num w:numId="57">
    <w:abstractNumId w:val="53"/>
  </w:num>
  <w:num w:numId="56">
    <w:abstractNumId w:val="52"/>
  </w:num>
  <w:num w:numId="55">
    <w:abstractNumId w:val="51"/>
  </w:num>
  <w:num w:numId="54">
    <w:abstractNumId w:val="50"/>
  </w:num>
  <w:num w:numId="53">
    <w:abstractNumId w:val="49"/>
  </w:num>
  <w:num w:numId="52">
    <w:abstractNumId w:val="48"/>
  </w:num>
  <w:num w:numId="51">
    <w:abstractNumId w:val="47"/>
  </w:num>
  <w:num w:numId="50">
    <w:abstractNumId w:val="46"/>
  </w:num>
  <w:num w:numId="49">
    <w:abstractNumId w:val="45"/>
  </w: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1">
    <w:abstractNumId w:val="10"/>
  </w:num>
  <w:num w:numId="2">
    <w:abstractNumId w:val="23"/>
  </w:num>
  <w:num w:numId="3">
    <w:abstractNumId w:val="9"/>
  </w:num>
  <w:num w:numId="4">
    <w:abstractNumId w:val="24"/>
  </w:num>
  <w:num w:numId="5">
    <w:abstractNumId w:val="6"/>
  </w:num>
  <w:num w:numId="6">
    <w:abstractNumId w:val="22"/>
  </w:num>
  <w:num w:numId="7">
    <w:abstractNumId w:val="15"/>
  </w:num>
  <w:num w:numId="8">
    <w:abstractNumId w:val="21"/>
  </w:num>
  <w:num w:numId="9">
    <w:abstractNumId w:val="8"/>
  </w:num>
  <w:num w:numId="10">
    <w:abstractNumId w:val="26"/>
  </w:num>
  <w:num w:numId="11">
    <w:abstractNumId w:val="2"/>
  </w:num>
  <w:num w:numId="12">
    <w:abstractNumId w:val="20"/>
  </w:num>
  <w:num w:numId="13">
    <w:abstractNumId w:val="28"/>
  </w:num>
  <w:num w:numId="14">
    <w:abstractNumId w:val="27"/>
  </w:num>
  <w:num w:numId="15">
    <w:abstractNumId w:val="18"/>
  </w:num>
  <w:num w:numId="16">
    <w:abstractNumId w:val="17"/>
  </w:num>
  <w:num w:numId="17">
    <w:abstractNumId w:val="25"/>
  </w:num>
  <w:num w:numId="18">
    <w:abstractNumId w:val="13"/>
  </w:num>
  <w:num w:numId="19">
    <w:abstractNumId w:val="1"/>
  </w:num>
  <w:num w:numId="20">
    <w:abstractNumId w:val="1"/>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abstractNumId w:val="3"/>
  </w:num>
  <w:num w:numId="22">
    <w:abstractNumId w:val="7"/>
  </w:num>
  <w:num w:numId="23">
    <w:abstractNumId w:val="5"/>
  </w:num>
  <w:num w:numId="24">
    <w:abstractNumId w:val="16"/>
  </w:num>
  <w:num w:numId="25">
    <w:abstractNumId w:val="19"/>
  </w:num>
  <w:num w:numId="26">
    <w:abstractNumId w:val="12"/>
  </w:num>
  <w:num w:numId="27">
    <w:abstractNumId w:val="4"/>
  </w:num>
  <w:num w:numId="28">
    <w:abstractNumId w:val="0"/>
  </w:num>
  <w:num w:numId="29">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IdMacAtCleanup w:val="2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hAnsi="Garamond" w:eastAsia="Times New Roman" w:cs="Times New Roman"/>
      <w:i/>
      <w:spacing w:val="5"/>
      <w:kern w:val="20"/>
      <w:sz w:val="24"/>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styleId="Heading4Char" w:customStyle="1">
    <w:name w:val="Heading 4 Char"/>
    <w:basedOn w:val="DefaultParagraphFont"/>
    <w:link w:val="Heading4"/>
    <w:rsid w:val="00CA0258"/>
    <w:rPr>
      <w:rFonts w:ascii="Garamond" w:hAnsi="Garamond" w:eastAsia="Times New Roman"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styleId="BodyTextChar" w:customStyle="1">
    <w:name w:val="Body Text Char"/>
    <w:basedOn w:val="DefaultParagraphFont"/>
    <w:link w:val="BodyText"/>
    <w:uiPriority w:val="99"/>
    <w:rsid w:val="00CA0258"/>
  </w:style>
  <w:style w:type="character" w:styleId="Heading1Char" w:customStyle="1">
    <w:name w:val="Heading 1 Char"/>
    <w:basedOn w:val="DefaultParagraphFont"/>
    <w:link w:val="Heading1"/>
    <w:uiPriority w:val="9"/>
    <w:rsid w:val="0039593B"/>
    <w:rPr>
      <w:rFonts w:asciiTheme="majorHAnsi" w:hAnsiTheme="majorHAnsi" w:eastAsiaTheme="majorEastAsia" w:cstheme="majorBidi"/>
      <w:b/>
      <w:bCs/>
      <w:color w:val="365F91" w:themeColor="accent1" w:themeShade="BF"/>
      <w:sz w:val="28"/>
      <w:szCs w:val="28"/>
    </w:rPr>
  </w:style>
  <w:style w:type="character" w:styleId="Heading2Char" w:customStyle="1">
    <w:name w:val="Heading 2 Char"/>
    <w:basedOn w:val="DefaultParagraphFont"/>
    <w:link w:val="Heading2"/>
    <w:uiPriority w:val="9"/>
    <w:rsid w:val="0039593B"/>
    <w:rPr>
      <w:rFonts w:asciiTheme="majorHAnsi" w:hAnsiTheme="majorHAnsi" w:eastAsiaTheme="majorEastAsia"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LightGrid-Accent11" w:customStyle="1">
    <w:name w:val="Light Grid - Accent 11"/>
    <w:basedOn w:val="TableNormal"/>
    <w:uiPriority w:val="62"/>
    <w:rsid w:val="003F3E1C"/>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styleId="SubtitleItalic" w:customStyle="1">
    <w:name w:val="Subtitle Italic"/>
    <w:next w:val="BodyText"/>
    <w:rsid w:val="009F5D93"/>
    <w:pPr>
      <w:spacing w:line="320" w:lineRule="exact"/>
    </w:pPr>
    <w:rPr>
      <w:rFonts w:ascii="Tahoma" w:hAnsi="Tahoma" w:eastAsia="Times New Roman" w:cs="Times New Roman"/>
      <w:i/>
      <w:color w:val="808080"/>
      <w:spacing w:val="20"/>
      <w:kern w:val="28"/>
      <w:sz w:val="28"/>
      <w:szCs w:val="40"/>
    </w:rPr>
  </w:style>
  <w:style w:type="paragraph" w:styleId="TitleCover" w:customStyle="1">
    <w:name w:val="Title Cover"/>
    <w:basedOn w:val="Normal"/>
    <w:next w:val="SubtitleItalic"/>
    <w:link w:val="TitleCoverChar"/>
    <w:rsid w:val="009F5D93"/>
    <w:pPr>
      <w:keepNext/>
      <w:keepLines/>
      <w:spacing w:before="1600" w:line="600" w:lineRule="exact"/>
    </w:pPr>
    <w:rPr>
      <w:rFonts w:ascii="Verdana" w:hAnsi="Verdana" w:eastAsia="Times New Roman" w:cs="Times New Roman"/>
      <w:b/>
      <w:spacing w:val="20"/>
      <w:kern w:val="28"/>
      <w:sz w:val="60"/>
      <w:szCs w:val="72"/>
    </w:rPr>
  </w:style>
  <w:style w:type="character" w:styleId="TitleCoverChar" w:customStyle="1">
    <w:name w:val="Title Cover Char"/>
    <w:basedOn w:val="DefaultParagraphFont"/>
    <w:link w:val="TitleCover"/>
    <w:rsid w:val="009F5D93"/>
    <w:rPr>
      <w:rFonts w:ascii="Verdana" w:hAnsi="Verdana" w:eastAsia="Times New Roman"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hAnsi="Verdana" w:eastAsia="Times New Roman" w:cs="Times New Roman"/>
      <w:spacing w:val="20"/>
      <w:kern w:val="28"/>
      <w:sz w:val="48"/>
      <w:szCs w:val="60"/>
    </w:rPr>
  </w:style>
  <w:style w:type="character" w:styleId="TitleChar" w:customStyle="1">
    <w:name w:val="Title Char"/>
    <w:basedOn w:val="DefaultParagraphFont"/>
    <w:link w:val="Title"/>
    <w:rsid w:val="009F5D93"/>
    <w:rPr>
      <w:rFonts w:ascii="Verdana" w:hAnsi="Verdana" w:eastAsia="Times New Roman" w:cs="Times New Roman"/>
      <w:spacing w:val="20"/>
      <w:kern w:val="28"/>
      <w:sz w:val="48"/>
      <w:szCs w:val="60"/>
      <w:lang w:val="en-US"/>
    </w:rPr>
  </w:style>
  <w:style w:type="paragraph" w:styleId="CompanyName" w:customStyle="1">
    <w:name w:val="Company Name"/>
    <w:basedOn w:val="Normal"/>
    <w:rsid w:val="009F5D93"/>
    <w:pPr>
      <w:keepNext/>
      <w:keepLines/>
      <w:pBdr>
        <w:bottom w:val="single" w:color="999999" w:sz="6" w:space="2"/>
      </w:pBdr>
      <w:spacing w:after="0" w:line="220" w:lineRule="atLeast"/>
    </w:pPr>
    <w:rPr>
      <w:rFonts w:ascii="Verdana" w:hAnsi="Verdana" w:eastAsia="Times New Roman" w:cs="Times New Roman"/>
      <w:spacing w:val="10"/>
      <w:kern w:val="28"/>
      <w:sz w:val="32"/>
      <w:szCs w:val="32"/>
    </w:rPr>
  </w:style>
  <w:style w:type="character" w:styleId="PageNumber">
    <w:name w:val="page number"/>
    <w:basedOn w:val="DefaultParagraphFont"/>
    <w:rsid w:val="009F5D93"/>
  </w:style>
  <w:style w:type="paragraph" w:styleId="Author" w:customStyle="1">
    <w:name w:val="Author"/>
    <w:autoRedefine/>
    <w:rsid w:val="009F5D93"/>
    <w:pPr>
      <w:spacing w:before="960" w:after="240" w:line="240" w:lineRule="auto"/>
      <w:contextualSpacing/>
    </w:pPr>
    <w:rPr>
      <w:rFonts w:ascii="Tahoma" w:hAnsi="Tahoma" w:eastAsia="Times New Roman" w:cs="Times New Roman"/>
      <w:iCs/>
      <w:spacing w:val="10"/>
      <w:szCs w:val="20"/>
    </w:rPr>
  </w:style>
  <w:style w:type="paragraph" w:styleId="Jury" w:customStyle="1">
    <w:name w:val="Jury"/>
    <w:qFormat/>
    <w:rsid w:val="009F5D93"/>
    <w:pPr>
      <w:spacing w:before="240" w:after="240" w:line="240" w:lineRule="auto"/>
      <w:contextualSpacing/>
    </w:pPr>
    <w:rPr>
      <w:rFonts w:ascii="Tahoma" w:hAnsi="Tahoma" w:eastAsia="Times New Roman" w:cs="Times New Roman"/>
      <w:spacing w:val="20"/>
      <w:kern w:val="28"/>
      <w:szCs w:val="40"/>
    </w:rPr>
  </w:style>
  <w:style w:type="paragraph" w:styleId="TOCTitle" w:customStyle="1">
    <w:name w:val="TOC Title"/>
    <w:autoRedefine/>
    <w:rsid w:val="009F5D93"/>
    <w:pPr>
      <w:spacing w:after="0" w:line="240" w:lineRule="auto"/>
    </w:pPr>
    <w:rPr>
      <w:rFonts w:ascii="Tahoma" w:hAnsi="Tahoma" w:eastAsia="Times New Roman" w:cs="Times New Roman"/>
      <w:b/>
      <w:spacing w:val="-4"/>
      <w:sz w:val="28"/>
      <w:szCs w:val="20"/>
    </w:rPr>
  </w:style>
  <w:style w:type="paragraph" w:styleId="IntroHeading" w:customStyle="1">
    <w:name w:val="IntroHeading"/>
    <w:basedOn w:val="Heading3"/>
    <w:next w:val="BodyText"/>
    <w:rsid w:val="00E33B82"/>
    <w:pPr>
      <w:keepLines w:val="0"/>
      <w:spacing w:before="240" w:after="120" w:line="240" w:lineRule="auto"/>
    </w:pPr>
    <w:rPr>
      <w:rFonts w:ascii="Times New Roman" w:hAnsi="Times New Roman" w:eastAsia="Times New Roman" w:cs="Arial"/>
      <w:color w:val="auto"/>
      <w:sz w:val="24"/>
      <w:szCs w:val="26"/>
    </w:rPr>
  </w:style>
  <w:style w:type="character" w:styleId="Heading3Char" w:customStyle="1">
    <w:name w:val="Heading 3 Char"/>
    <w:basedOn w:val="DefaultParagraphFont"/>
    <w:link w:val="Heading3"/>
    <w:uiPriority w:val="9"/>
    <w:semiHidden/>
    <w:rsid w:val="00E33B82"/>
    <w:rPr>
      <w:rFonts w:asciiTheme="majorHAnsi" w:hAnsiTheme="majorHAnsi" w:eastAsiaTheme="majorEastAsia" w:cstheme="majorBidi"/>
      <w:b/>
      <w:bCs/>
      <w:color w:val="4F81BD" w:themeColor="accent1"/>
    </w:rPr>
  </w:style>
  <w:style w:type="paragraph" w:styleId="CM27" w:customStyle="1">
    <w:name w:val="CM27"/>
    <w:basedOn w:val="Normal"/>
    <w:next w:val="Normal"/>
    <w:uiPriority w:val="99"/>
    <w:rsid w:val="00F65C41"/>
    <w:pPr>
      <w:widowControl w:val="0"/>
      <w:autoSpaceDE w:val="0"/>
      <w:autoSpaceDN w:val="0"/>
      <w:adjustRightInd w:val="0"/>
      <w:spacing w:after="0" w:line="240" w:lineRule="auto"/>
    </w:pPr>
    <w:rPr>
      <w:rFonts w:ascii="KHIGF D+ Arial," w:hAnsi="KHIGF D+ Arial," w:eastAsia="Times New Roman" w:cs="Arial"/>
      <w:sz w:val="24"/>
      <w:szCs w:val="24"/>
    </w:rPr>
  </w:style>
  <w:style w:type="paragraph" w:styleId="Default" w:customStyle="1">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styleId="CommentTextChar" w:customStyle="1">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styleId="CommentSubjectChar" w:customStyle="1">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AEE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1" w:customStyle="1">
    <w:name w:val="Unresolved Mention1"/>
    <w:basedOn w:val="DefaultParagraphFont"/>
    <w:uiPriority w:val="99"/>
    <w:semiHidden/>
    <w:unhideWhenUsed/>
    <w:rsid w:val="005D67C3"/>
    <w:rPr>
      <w:color w:val="605E5C"/>
      <w:shd w:val="clear" w:color="auto" w:fill="E1DFDD"/>
    </w:rPr>
  </w:style>
  <w:style w:type="table" w:styleId="TableGrid0" w:customStyle="1">
    <w:name w:val="TableGrid"/>
    <w:rsid w:val="00D81F0F"/>
    <w:pPr>
      <w:spacing w:after="0" w:line="240" w:lineRule="auto"/>
    </w:pPr>
    <w:rPr>
      <w:lang w:val="en-GB" w:eastAsia="en-GB"/>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ethics.acm.org/code-of-ethics/software-engineering-code/"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glossaryDocument" Target="glossary/document.xml" Id="Rc821d40bf870418c" /><Relationship Type="http://schemas.openxmlformats.org/officeDocument/2006/relationships/image" Target="/media/image.jpg" Id="R273511a8cbf241c2" /><Relationship Type="http://schemas.openxmlformats.org/officeDocument/2006/relationships/hyperlink" Target="https://www.techtarget.com/searchsecurity/post/Enterprise-password-security-guidelines-in-a-nutshell" TargetMode="External" Id="Rf8eb0c4b3b764241" /><Relationship Type="http://schemas.openxmlformats.org/officeDocument/2006/relationships/hyperlink" Target="https://www.comparitech.com/blog/information-security/password-statistics/" TargetMode="External" Id="Rd0986fc106694d2b" /><Relationship Type="http://schemas.openxmlformats.org/officeDocument/2006/relationships/hyperlink" Target="https://www.ibm.com/security/digital-assets/cost-data-breach-report/1Cost%20of%20a%20Data%20Breach%20Report%202020.pdf" TargetMode="External" Id="R4873d5a1c33746e4" /><Relationship Type="http://schemas.openxmlformats.org/officeDocument/2006/relationships/hyperlink" Target="https://www.ponemon.org/local/upload/file/The_Human_Factor_in_data_Protection_WP_FINAL.pdf" TargetMode="External" Id="R423a56ee4e6b4b93" /><Relationship Type="http://schemas.microsoft.com/office/2020/10/relationships/intelligence" Target="intelligence2.xml" Id="R9c77a3de6c414a2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05b0831-137b-45d6-9b69-c7bc1dbecd99}"/>
      </w:docPartPr>
      <w:docPartBody>
        <w:p w14:paraId="7E1161C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2.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3.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Qatar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e</dc:creator>
  <keywords/>
  <lastModifiedBy>Youssef Sherif Talaat Ezzat Ali</lastModifiedBy>
  <revision>4</revision>
  <dcterms:created xsi:type="dcterms:W3CDTF">2023-02-22T12:50:00.0000000Z</dcterms:created>
  <dcterms:modified xsi:type="dcterms:W3CDTF">2023-09-09T08:42:11.32653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